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webextensions/taskpanes.xml" ContentType="application/vnd.ms-office.webextensiontaskpanes+xml"/>
  <Override PartName="/word/webextensions/webextension.xml" ContentType="application/vnd.ms-office.webextension+xml"/>
  <Override PartName="/word/intelligence2.xml" ContentType="application/vnd.ms-office.intelligence2+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microsoft.com/office/2011/relationships/webextensiontaskpanes" Target="word/webextensions/taskpanes.xml" Id="Ra1d3ab3b054a4033"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F1258" w:rsidP="47594CCB" w:rsidRDefault="0048232F" w14:paraId="69510464" w14:textId="7730045B">
      <w:pPr>
        <w:pStyle w:val="Title"/>
        <w:spacing w:line="360" w:lineRule="auto"/>
        <w:ind w:left="0"/>
        <w:jc w:val="center"/>
        <w:rPr>
          <w:rFonts w:ascii="Times New Roman" w:hAnsi="Times New Roman" w:eastAsia="Times New Roman" w:cs="Times New Roman"/>
        </w:rPr>
      </w:pPr>
      <w:bookmarkStart w:name="_Int_rHkqiQvt" w:id="1558712258"/>
      <w:r w:rsidRPr="47594CCB" w:rsidR="47594CCB">
        <w:rPr>
          <w:rFonts w:ascii="Times New Roman" w:hAnsi="Times New Roman" w:eastAsia="Times New Roman" w:cs="Times New Roman"/>
        </w:rPr>
        <w:t>Title</w:t>
      </w:r>
      <w:bookmarkEnd w:id="1558712258"/>
    </w:p>
    <w:p w:rsidR="00CF1258" w:rsidP="47594CCB" w:rsidRDefault="0048232F" w14:paraId="4CDFE28D" w14:textId="2C3DF940">
      <w:pPr>
        <w:ind w:left="0"/>
        <w:jc w:val="center"/>
        <w:rPr>
          <w:rFonts w:ascii="Times New Roman" w:hAnsi="Times New Roman" w:eastAsia="Times New Roman" w:cs="Times New Roman"/>
          <w:sz w:val="24"/>
          <w:szCs w:val="24"/>
        </w:rPr>
      </w:pPr>
      <w:r w:rsidRPr="51C45129">
        <w:rPr>
          <w:rFonts w:ascii="Times New Roman" w:hAnsi="Times New Roman" w:eastAsia="Times New Roman" w:cs="Times New Roman"/>
        </w:rPr>
        <w:br w:type="page"/>
      </w:r>
      <w:r w:rsidRPr="51C45129" w:rsidR="51C45129">
        <w:rPr>
          <w:rStyle w:val="Heading1Char"/>
        </w:rPr>
        <w:t>Abstract</w:t>
      </w:r>
    </w:p>
    <w:p w:rsidR="00E554A6" w:rsidP="47594CCB" w:rsidRDefault="00E554A6" w14:paraId="440313A3" w14:textId="77777777">
      <w:pPr>
        <w:spacing w:line="360" w:lineRule="auto"/>
        <w:rPr>
          <w:rFonts w:ascii="Times New Roman" w:hAnsi="Times New Roman" w:eastAsia="Times New Roman" w:cs="Times New Roman"/>
          <w:sz w:val="24"/>
          <w:szCs w:val="24"/>
        </w:rPr>
      </w:pPr>
    </w:p>
    <w:p w:rsidRPr="00E554A6" w:rsidR="00E554A6" w:rsidP="47594CCB" w:rsidRDefault="00E554A6" w14:paraId="45153AF1" w14:textId="0186E4FA" w14:noSpellErr="1">
      <w:pPr>
        <w:tabs>
          <w:tab w:val="clear" w:pos="720"/>
        </w:tabs>
        <w:overflowPunct/>
        <w:autoSpaceDE/>
        <w:autoSpaceDN/>
        <w:adjustRightInd/>
        <w:spacing w:line="360" w:lineRule="auto"/>
        <w:ind w:left="0"/>
        <w:textAlignment w:val="auto"/>
        <w:rPr>
          <w:rFonts w:ascii="Times New Roman" w:hAnsi="Times New Roman" w:eastAsia="Times New Roman" w:cs="Times New Roman"/>
          <w:sz w:val="24"/>
          <w:szCs w:val="24"/>
          <w:lang w:val="en-US" w:eastAsia="en-US"/>
        </w:rPr>
      </w:pPr>
    </w:p>
    <w:p w:rsidR="2B00DEE0" w:rsidP="47594CCB" w:rsidRDefault="2B00DEE0" w14:paraId="0995D014" w14:textId="2F3D20C4">
      <w:pPr>
        <w:pStyle w:val="Normal"/>
        <w:tabs>
          <w:tab w:val="clear" w:leader="none" w:pos="720"/>
        </w:tabs>
        <w:spacing w:line="360" w:lineRule="auto"/>
        <w:ind w:left="0"/>
        <w:rPr>
          <w:rFonts w:ascii="Times New Roman" w:hAnsi="Times New Roman" w:eastAsia="Times New Roman" w:cs="Times New Roman"/>
          <w:sz w:val="24"/>
          <w:szCs w:val="24"/>
          <w:lang w:val="en-US" w:eastAsia="en-US"/>
        </w:rPr>
      </w:pPr>
    </w:p>
    <w:p w:rsidR="00E554A6" w:rsidP="47594CCB" w:rsidRDefault="00E554A6" w14:paraId="5A830A83" w14:textId="77777777">
      <w:pPr>
        <w:tabs>
          <w:tab w:val="clear" w:pos="720"/>
        </w:tabs>
        <w:overflowPunct/>
        <w:autoSpaceDE/>
        <w:autoSpaceDN/>
        <w:adjustRightInd/>
        <w:spacing w:after="160" w:line="360" w:lineRule="auto"/>
        <w:ind w:left="0"/>
        <w:jc w:val="left"/>
        <w:textAlignment w:val="auto"/>
        <w:rPr>
          <w:rFonts w:ascii="Times New Roman" w:hAnsi="Times New Roman" w:eastAsia="Times New Roman" w:cs="Times New Roman"/>
          <w:sz w:val="24"/>
          <w:szCs w:val="24"/>
        </w:rPr>
      </w:pPr>
      <w:r w:rsidRPr="47594CCB">
        <w:rPr>
          <w:rFonts w:ascii="Times New Roman" w:hAnsi="Times New Roman" w:eastAsia="Times New Roman" w:cs="Times New Roman"/>
          <w:sz w:val="24"/>
          <w:szCs w:val="24"/>
        </w:rPr>
        <w:br w:type="page"/>
      </w:r>
    </w:p>
    <w:bookmarkStart w:name="_Hlk67913252" w:displacedByCustomXml="next" w:id="1"/>
    <w:sdt>
      <w:sdtPr>
        <w:id w:val="1150213154"/>
        <w:docPartObj>
          <w:docPartGallery w:val="Table of Contents"/>
          <w:docPartUnique/>
        </w:docPartObj>
      </w:sdtPr>
      <w:sdtContent>
        <w:p w:rsidRPr="006C22F0" w:rsidR="006C22F0" w:rsidP="47594CCB" w:rsidRDefault="006C22F0" w14:paraId="7037310F" w14:textId="77777777">
          <w:pPr>
            <w:pStyle w:val="TOCHeading"/>
            <w:spacing w:line="360" w:lineRule="auto"/>
            <w:rPr>
              <w:rFonts w:ascii="Times New Roman" w:hAnsi="Times New Roman" w:eastAsia="Times New Roman" w:cs="Times New Roman"/>
              <w:b w:val="1"/>
              <w:bCs w:val="1"/>
              <w:color w:val="auto"/>
              <w:sz w:val="24"/>
              <w:szCs w:val="24"/>
            </w:rPr>
          </w:pPr>
          <w:bookmarkStart w:name="_Toc1430564595" w:id="1474918584"/>
          <w:r w:rsidRPr="2E2AB9A9" w:rsidR="2E2AB9A9">
            <w:rPr>
              <w:rFonts w:ascii="Times New Roman" w:hAnsi="Times New Roman" w:eastAsia="Times New Roman" w:cs="Times New Roman"/>
              <w:b w:val="1"/>
              <w:bCs w:val="1"/>
              <w:color w:val="auto"/>
              <w:sz w:val="24"/>
              <w:szCs w:val="24"/>
            </w:rPr>
            <w:t>Table of Contents</w:t>
          </w:r>
          <w:bookmarkEnd w:id="1474918584"/>
        </w:p>
        <w:p w:rsidRPr="006C22F0" w:rsidR="006C22F0" w:rsidP="47594CCB" w:rsidRDefault="006C22F0" w14:paraId="1061F4C1" w14:textId="77777777">
          <w:pPr>
            <w:spacing w:line="360" w:lineRule="auto"/>
            <w:rPr>
              <w:rFonts w:ascii="Times New Roman" w:hAnsi="Times New Roman" w:eastAsia="Times New Roman" w:cs="Times New Roman"/>
              <w:sz w:val="24"/>
              <w:szCs w:val="24"/>
              <w:lang w:val="en-US" w:eastAsia="en-US"/>
            </w:rPr>
          </w:pPr>
        </w:p>
        <w:p w:rsidR="00512FFA" w:rsidP="2E2AB9A9" w:rsidRDefault="006C22F0" w14:paraId="3D3F80FC" w14:textId="75E505BF">
          <w:pPr>
            <w:pStyle w:val="TOC1"/>
            <w:tabs>
              <w:tab w:val="right" w:leader="dot" w:pos="9060"/>
            </w:tabs>
            <w:rPr>
              <w:rStyle w:val="Hyperlink"/>
              <w:noProof/>
              <w:lang w:val="en-IN" w:eastAsia="en-IN"/>
            </w:rPr>
          </w:pPr>
          <w:r>
            <w:fldChar w:fldCharType="begin"/>
          </w:r>
          <w:r>
            <w:instrText xml:space="preserve">TOC \o "1-3" \h \z \u</w:instrText>
          </w:r>
          <w:r>
            <w:fldChar w:fldCharType="separate"/>
          </w:r>
          <w:hyperlink w:anchor="_Toc1430564595">
            <w:r w:rsidRPr="2E2AB9A9" w:rsidR="2E2AB9A9">
              <w:rPr>
                <w:rStyle w:val="Hyperlink"/>
              </w:rPr>
              <w:t>Table of Contents</w:t>
            </w:r>
            <w:r>
              <w:tab/>
            </w:r>
            <w:r>
              <w:fldChar w:fldCharType="begin"/>
            </w:r>
            <w:r>
              <w:instrText xml:space="preserve">PAGEREF _Toc1430564595 \h</w:instrText>
            </w:r>
            <w:r>
              <w:fldChar w:fldCharType="separate"/>
            </w:r>
            <w:r w:rsidRPr="2E2AB9A9" w:rsidR="2E2AB9A9">
              <w:rPr>
                <w:rStyle w:val="Hyperlink"/>
              </w:rPr>
              <w:t>2</w:t>
            </w:r>
            <w:r>
              <w:fldChar w:fldCharType="end"/>
            </w:r>
          </w:hyperlink>
        </w:p>
        <w:p w:rsidR="00512FFA" w:rsidP="2E2AB9A9" w:rsidRDefault="00512FFA" w14:paraId="48441897" w14:textId="4A19FFB4">
          <w:pPr>
            <w:pStyle w:val="TOC1"/>
            <w:tabs>
              <w:tab w:val="right" w:leader="dot" w:pos="9060"/>
            </w:tabs>
            <w:rPr>
              <w:rStyle w:val="Hyperlink"/>
              <w:noProof/>
              <w:lang w:val="en-IN" w:eastAsia="en-IN"/>
            </w:rPr>
          </w:pPr>
          <w:hyperlink w:anchor="_Toc855863395">
            <w:r w:rsidRPr="2E2AB9A9" w:rsidR="2E2AB9A9">
              <w:rPr>
                <w:rStyle w:val="Hyperlink"/>
              </w:rPr>
              <w:t>1. Background</w:t>
            </w:r>
            <w:r>
              <w:tab/>
            </w:r>
            <w:r>
              <w:fldChar w:fldCharType="begin"/>
            </w:r>
            <w:r>
              <w:instrText xml:space="preserve">PAGEREF _Toc855863395 \h</w:instrText>
            </w:r>
            <w:r>
              <w:fldChar w:fldCharType="separate"/>
            </w:r>
            <w:r w:rsidRPr="2E2AB9A9" w:rsidR="2E2AB9A9">
              <w:rPr>
                <w:rStyle w:val="Hyperlink"/>
              </w:rPr>
              <w:t>3</w:t>
            </w:r>
            <w:r>
              <w:fldChar w:fldCharType="end"/>
            </w:r>
          </w:hyperlink>
        </w:p>
        <w:p w:rsidR="00512FFA" w:rsidP="2E2AB9A9" w:rsidRDefault="00512FFA" w14:paraId="777038E9" w14:textId="33C3ACFC">
          <w:pPr>
            <w:pStyle w:val="TOC1"/>
            <w:tabs>
              <w:tab w:val="right" w:leader="dot" w:pos="9060"/>
            </w:tabs>
            <w:rPr>
              <w:rStyle w:val="Hyperlink"/>
              <w:noProof/>
              <w:lang w:val="en-IN" w:eastAsia="en-IN"/>
            </w:rPr>
          </w:pPr>
          <w:hyperlink w:anchor="_Toc584471053">
            <w:r w:rsidRPr="2E2AB9A9" w:rsidR="2E2AB9A9">
              <w:rPr>
                <w:rStyle w:val="Hyperlink"/>
              </w:rPr>
              <w:t>2. Related Work</w:t>
            </w:r>
            <w:r>
              <w:tab/>
            </w:r>
            <w:r>
              <w:fldChar w:fldCharType="begin"/>
            </w:r>
            <w:r>
              <w:instrText xml:space="preserve">PAGEREF _Toc584471053 \h</w:instrText>
            </w:r>
            <w:r>
              <w:fldChar w:fldCharType="separate"/>
            </w:r>
            <w:r w:rsidRPr="2E2AB9A9" w:rsidR="2E2AB9A9">
              <w:rPr>
                <w:rStyle w:val="Hyperlink"/>
              </w:rPr>
              <w:t>5</w:t>
            </w:r>
            <w:r>
              <w:fldChar w:fldCharType="end"/>
            </w:r>
          </w:hyperlink>
        </w:p>
        <w:p w:rsidR="00512FFA" w:rsidP="2E2AB9A9" w:rsidRDefault="00512FFA" w14:paraId="27443D9B" w14:textId="75044DF8">
          <w:pPr>
            <w:pStyle w:val="TOC1"/>
            <w:tabs>
              <w:tab w:val="right" w:leader="dot" w:pos="9060"/>
            </w:tabs>
            <w:rPr>
              <w:rStyle w:val="Hyperlink"/>
              <w:noProof/>
              <w:lang w:val="en-IN" w:eastAsia="en-IN"/>
            </w:rPr>
          </w:pPr>
          <w:hyperlink w:anchor="_Toc1741831103">
            <w:r w:rsidRPr="2E2AB9A9" w:rsidR="2E2AB9A9">
              <w:rPr>
                <w:rStyle w:val="Hyperlink"/>
              </w:rPr>
              <w:t>3. Research Questions</w:t>
            </w:r>
            <w:r>
              <w:tab/>
            </w:r>
            <w:r>
              <w:fldChar w:fldCharType="begin"/>
            </w:r>
            <w:r>
              <w:instrText xml:space="preserve">PAGEREF _Toc1741831103 \h</w:instrText>
            </w:r>
            <w:r>
              <w:fldChar w:fldCharType="separate"/>
            </w:r>
            <w:r w:rsidRPr="2E2AB9A9" w:rsidR="2E2AB9A9">
              <w:rPr>
                <w:rStyle w:val="Hyperlink"/>
              </w:rPr>
              <w:t>6</w:t>
            </w:r>
            <w:r>
              <w:fldChar w:fldCharType="end"/>
            </w:r>
          </w:hyperlink>
        </w:p>
        <w:p w:rsidR="00512FFA" w:rsidP="2E2AB9A9" w:rsidRDefault="00512FFA" w14:paraId="7FFC19A1" w14:textId="7CA7C5F3">
          <w:pPr>
            <w:pStyle w:val="TOC1"/>
            <w:tabs>
              <w:tab w:val="right" w:leader="dot" w:pos="9060"/>
            </w:tabs>
            <w:rPr>
              <w:rStyle w:val="Hyperlink"/>
              <w:noProof/>
              <w:lang w:val="en-IN" w:eastAsia="en-IN"/>
            </w:rPr>
          </w:pPr>
          <w:hyperlink w:anchor="_Toc955873906">
            <w:r w:rsidRPr="2E2AB9A9" w:rsidR="2E2AB9A9">
              <w:rPr>
                <w:rStyle w:val="Hyperlink"/>
              </w:rPr>
              <w:t>4. Aim and Objectives</w:t>
            </w:r>
            <w:r>
              <w:tab/>
            </w:r>
            <w:r>
              <w:fldChar w:fldCharType="begin"/>
            </w:r>
            <w:r>
              <w:instrText xml:space="preserve">PAGEREF _Toc955873906 \h</w:instrText>
            </w:r>
            <w:r>
              <w:fldChar w:fldCharType="separate"/>
            </w:r>
            <w:r w:rsidRPr="2E2AB9A9" w:rsidR="2E2AB9A9">
              <w:rPr>
                <w:rStyle w:val="Hyperlink"/>
              </w:rPr>
              <w:t>6</w:t>
            </w:r>
            <w:r>
              <w:fldChar w:fldCharType="end"/>
            </w:r>
          </w:hyperlink>
        </w:p>
        <w:p w:rsidR="00512FFA" w:rsidP="2E2AB9A9" w:rsidRDefault="00512FFA" w14:paraId="057029C8" w14:textId="05440A67">
          <w:pPr>
            <w:pStyle w:val="TOC1"/>
            <w:tabs>
              <w:tab w:val="right" w:leader="dot" w:pos="9060"/>
            </w:tabs>
            <w:rPr>
              <w:rStyle w:val="Hyperlink"/>
              <w:noProof/>
              <w:lang w:val="en-IN" w:eastAsia="en-IN"/>
            </w:rPr>
          </w:pPr>
          <w:hyperlink w:anchor="_Toc1161679478">
            <w:r w:rsidRPr="2E2AB9A9" w:rsidR="2E2AB9A9">
              <w:rPr>
                <w:rStyle w:val="Hyperlink"/>
              </w:rPr>
              <w:t>5. Significance of the Study</w:t>
            </w:r>
            <w:r>
              <w:tab/>
            </w:r>
            <w:r>
              <w:fldChar w:fldCharType="begin"/>
            </w:r>
            <w:r>
              <w:instrText xml:space="preserve">PAGEREF _Toc1161679478 \h</w:instrText>
            </w:r>
            <w:r>
              <w:fldChar w:fldCharType="separate"/>
            </w:r>
            <w:r w:rsidRPr="2E2AB9A9" w:rsidR="2E2AB9A9">
              <w:rPr>
                <w:rStyle w:val="Hyperlink"/>
              </w:rPr>
              <w:t>7</w:t>
            </w:r>
            <w:r>
              <w:fldChar w:fldCharType="end"/>
            </w:r>
          </w:hyperlink>
        </w:p>
        <w:p w:rsidR="00512FFA" w:rsidP="2E2AB9A9" w:rsidRDefault="00512FFA" w14:paraId="3AFF8D89" w14:textId="6BE88C3F">
          <w:pPr>
            <w:pStyle w:val="TOC1"/>
            <w:tabs>
              <w:tab w:val="right" w:leader="dot" w:pos="9060"/>
            </w:tabs>
            <w:rPr>
              <w:rStyle w:val="Hyperlink"/>
              <w:noProof/>
              <w:lang w:val="en-IN" w:eastAsia="en-IN"/>
            </w:rPr>
          </w:pPr>
          <w:hyperlink w:anchor="_Toc605645459">
            <w:r w:rsidRPr="2E2AB9A9" w:rsidR="2E2AB9A9">
              <w:rPr>
                <w:rStyle w:val="Hyperlink"/>
              </w:rPr>
              <w:t>6. Scope of the Study</w:t>
            </w:r>
            <w:r>
              <w:tab/>
            </w:r>
            <w:r>
              <w:fldChar w:fldCharType="begin"/>
            </w:r>
            <w:r>
              <w:instrText xml:space="preserve">PAGEREF _Toc605645459 \h</w:instrText>
            </w:r>
            <w:r>
              <w:fldChar w:fldCharType="separate"/>
            </w:r>
            <w:r w:rsidRPr="2E2AB9A9" w:rsidR="2E2AB9A9">
              <w:rPr>
                <w:rStyle w:val="Hyperlink"/>
              </w:rPr>
              <w:t>7</w:t>
            </w:r>
            <w:r>
              <w:fldChar w:fldCharType="end"/>
            </w:r>
          </w:hyperlink>
        </w:p>
        <w:p w:rsidR="00512FFA" w:rsidP="2E2AB9A9" w:rsidRDefault="00512FFA" w14:paraId="78E59D3A" w14:textId="707F5F39">
          <w:pPr>
            <w:pStyle w:val="TOC2"/>
            <w:tabs>
              <w:tab w:val="right" w:leader="dot" w:pos="9060"/>
            </w:tabs>
            <w:rPr>
              <w:rStyle w:val="Hyperlink"/>
              <w:noProof/>
              <w:lang w:val="en-IN" w:eastAsia="en-IN"/>
            </w:rPr>
          </w:pPr>
          <w:hyperlink w:anchor="_Toc2080625708">
            <w:r w:rsidRPr="2E2AB9A9" w:rsidR="2E2AB9A9">
              <w:rPr>
                <w:rStyle w:val="Hyperlink"/>
              </w:rPr>
              <w:t>6.1 In Scope</w:t>
            </w:r>
            <w:r>
              <w:tab/>
            </w:r>
            <w:r>
              <w:fldChar w:fldCharType="begin"/>
            </w:r>
            <w:r>
              <w:instrText xml:space="preserve">PAGEREF _Toc2080625708 \h</w:instrText>
            </w:r>
            <w:r>
              <w:fldChar w:fldCharType="separate"/>
            </w:r>
            <w:r w:rsidRPr="2E2AB9A9" w:rsidR="2E2AB9A9">
              <w:rPr>
                <w:rStyle w:val="Hyperlink"/>
              </w:rPr>
              <w:t>7</w:t>
            </w:r>
            <w:r>
              <w:fldChar w:fldCharType="end"/>
            </w:r>
          </w:hyperlink>
        </w:p>
        <w:p w:rsidR="00512FFA" w:rsidP="2E2AB9A9" w:rsidRDefault="00512FFA" w14:paraId="1BCDBFD2" w14:textId="324D6D70">
          <w:pPr>
            <w:pStyle w:val="TOC2"/>
            <w:tabs>
              <w:tab w:val="right" w:leader="dot" w:pos="9060"/>
            </w:tabs>
            <w:rPr>
              <w:rStyle w:val="Hyperlink"/>
              <w:noProof/>
              <w:lang w:val="en-IN" w:eastAsia="en-IN"/>
            </w:rPr>
          </w:pPr>
          <w:hyperlink w:anchor="_Toc1827389483">
            <w:r w:rsidRPr="2E2AB9A9" w:rsidR="2E2AB9A9">
              <w:rPr>
                <w:rStyle w:val="Hyperlink"/>
              </w:rPr>
              <w:t>6.2 Out of Scope</w:t>
            </w:r>
            <w:r>
              <w:tab/>
            </w:r>
            <w:r>
              <w:fldChar w:fldCharType="begin"/>
            </w:r>
            <w:r>
              <w:instrText xml:space="preserve">PAGEREF _Toc1827389483 \h</w:instrText>
            </w:r>
            <w:r>
              <w:fldChar w:fldCharType="separate"/>
            </w:r>
            <w:r w:rsidRPr="2E2AB9A9" w:rsidR="2E2AB9A9">
              <w:rPr>
                <w:rStyle w:val="Hyperlink"/>
              </w:rPr>
              <w:t>7</w:t>
            </w:r>
            <w:r>
              <w:fldChar w:fldCharType="end"/>
            </w:r>
          </w:hyperlink>
        </w:p>
        <w:p w:rsidR="00512FFA" w:rsidP="2E2AB9A9" w:rsidRDefault="00512FFA" w14:paraId="3F44979B" w14:textId="579D7A38">
          <w:pPr>
            <w:pStyle w:val="TOC2"/>
            <w:tabs>
              <w:tab w:val="right" w:leader="dot" w:pos="9060"/>
            </w:tabs>
            <w:rPr>
              <w:rStyle w:val="Hyperlink"/>
              <w:noProof/>
              <w:lang w:val="en-IN" w:eastAsia="en-IN"/>
            </w:rPr>
          </w:pPr>
          <w:hyperlink w:anchor="_Toc1339344854">
            <w:r w:rsidRPr="2E2AB9A9" w:rsidR="2E2AB9A9">
              <w:rPr>
                <w:rStyle w:val="Hyperlink"/>
              </w:rPr>
              <w:t>6.3 Reason for defining Scope</w:t>
            </w:r>
            <w:r>
              <w:tab/>
            </w:r>
            <w:r>
              <w:fldChar w:fldCharType="begin"/>
            </w:r>
            <w:r>
              <w:instrText xml:space="preserve">PAGEREF _Toc1339344854 \h</w:instrText>
            </w:r>
            <w:r>
              <w:fldChar w:fldCharType="separate"/>
            </w:r>
            <w:r w:rsidRPr="2E2AB9A9" w:rsidR="2E2AB9A9">
              <w:rPr>
                <w:rStyle w:val="Hyperlink"/>
              </w:rPr>
              <w:t>7</w:t>
            </w:r>
            <w:r>
              <w:fldChar w:fldCharType="end"/>
            </w:r>
          </w:hyperlink>
        </w:p>
        <w:p w:rsidR="7C6F95AC" w:rsidP="51C45129" w:rsidRDefault="7C6F95AC" w14:paraId="2408E66B" w14:textId="30B5F0A1">
          <w:pPr>
            <w:pStyle w:val="TOC1"/>
            <w:tabs>
              <w:tab w:val="right" w:leader="dot" w:pos="9060"/>
            </w:tabs>
            <w:rPr>
              <w:rStyle w:val="Hyperlink"/>
            </w:rPr>
          </w:pPr>
          <w:hyperlink w:anchor="_Toc2091498807">
            <w:r w:rsidRPr="2E2AB9A9" w:rsidR="2E2AB9A9">
              <w:rPr>
                <w:rStyle w:val="Hyperlink"/>
              </w:rPr>
              <w:t>7. Research Methodology</w:t>
            </w:r>
            <w:r>
              <w:tab/>
            </w:r>
            <w:r>
              <w:fldChar w:fldCharType="begin"/>
            </w:r>
            <w:r>
              <w:instrText xml:space="preserve">PAGEREF _Toc2091498807 \h</w:instrText>
            </w:r>
            <w:r>
              <w:fldChar w:fldCharType="separate"/>
            </w:r>
            <w:r w:rsidRPr="2E2AB9A9" w:rsidR="2E2AB9A9">
              <w:rPr>
                <w:rStyle w:val="Hyperlink"/>
              </w:rPr>
              <w:t>7</w:t>
            </w:r>
            <w:r>
              <w:fldChar w:fldCharType="end"/>
            </w:r>
          </w:hyperlink>
        </w:p>
        <w:p w:rsidR="7C6F95AC" w:rsidP="51C45129" w:rsidRDefault="7C6F95AC" w14:paraId="5FE8C481" w14:textId="4395A690">
          <w:pPr>
            <w:pStyle w:val="TOC2"/>
            <w:tabs>
              <w:tab w:val="right" w:leader="dot" w:pos="9060"/>
            </w:tabs>
            <w:rPr>
              <w:rStyle w:val="Hyperlink"/>
            </w:rPr>
          </w:pPr>
          <w:hyperlink w:anchor="_Toc556196781">
            <w:r w:rsidRPr="2E2AB9A9" w:rsidR="2E2AB9A9">
              <w:rPr>
                <w:rStyle w:val="Hyperlink"/>
              </w:rPr>
              <w:t>7.1 Overall Framework</w:t>
            </w:r>
            <w:r>
              <w:tab/>
            </w:r>
            <w:r>
              <w:fldChar w:fldCharType="begin"/>
            </w:r>
            <w:r>
              <w:instrText xml:space="preserve">PAGEREF _Toc556196781 \h</w:instrText>
            </w:r>
            <w:r>
              <w:fldChar w:fldCharType="separate"/>
            </w:r>
            <w:r w:rsidRPr="2E2AB9A9" w:rsidR="2E2AB9A9">
              <w:rPr>
                <w:rStyle w:val="Hyperlink"/>
              </w:rPr>
              <w:t>7</w:t>
            </w:r>
            <w:r>
              <w:fldChar w:fldCharType="end"/>
            </w:r>
          </w:hyperlink>
        </w:p>
        <w:p w:rsidR="7C6F95AC" w:rsidP="7C6F95AC" w:rsidRDefault="7C6F95AC" w14:paraId="4AE13644" w14:textId="0B06E5BC">
          <w:pPr>
            <w:pStyle w:val="TOC2"/>
            <w:tabs>
              <w:tab w:val="right" w:leader="dot" w:pos="9060"/>
            </w:tabs>
            <w:rPr>
              <w:rStyle w:val="Hyperlink"/>
            </w:rPr>
          </w:pPr>
          <w:hyperlink w:anchor="_Toc570593157">
            <w:r w:rsidRPr="2E2AB9A9" w:rsidR="2E2AB9A9">
              <w:rPr>
                <w:rStyle w:val="Hyperlink"/>
              </w:rPr>
              <w:t>7.2 Dataset Description</w:t>
            </w:r>
            <w:r>
              <w:tab/>
            </w:r>
            <w:r>
              <w:fldChar w:fldCharType="begin"/>
            </w:r>
            <w:r>
              <w:instrText xml:space="preserve">PAGEREF _Toc570593157 \h</w:instrText>
            </w:r>
            <w:r>
              <w:fldChar w:fldCharType="separate"/>
            </w:r>
            <w:r w:rsidRPr="2E2AB9A9" w:rsidR="2E2AB9A9">
              <w:rPr>
                <w:rStyle w:val="Hyperlink"/>
              </w:rPr>
              <w:t>8</w:t>
            </w:r>
            <w:r>
              <w:fldChar w:fldCharType="end"/>
            </w:r>
          </w:hyperlink>
        </w:p>
        <w:p w:rsidR="7C6F95AC" w:rsidP="7C6F95AC" w:rsidRDefault="7C6F95AC" w14:paraId="045174B7" w14:textId="19F9A4EB">
          <w:pPr>
            <w:pStyle w:val="TOC2"/>
            <w:tabs>
              <w:tab w:val="right" w:leader="dot" w:pos="9060"/>
            </w:tabs>
            <w:rPr>
              <w:rStyle w:val="Hyperlink"/>
            </w:rPr>
          </w:pPr>
          <w:hyperlink w:anchor="_Toc1997254149">
            <w:r w:rsidRPr="2E2AB9A9" w:rsidR="2E2AB9A9">
              <w:rPr>
                <w:rStyle w:val="Hyperlink"/>
              </w:rPr>
              <w:t>7.3 Data Preparation</w:t>
            </w:r>
            <w:r>
              <w:tab/>
            </w:r>
            <w:r>
              <w:fldChar w:fldCharType="begin"/>
            </w:r>
            <w:r>
              <w:instrText xml:space="preserve">PAGEREF _Toc1997254149 \h</w:instrText>
            </w:r>
            <w:r>
              <w:fldChar w:fldCharType="separate"/>
            </w:r>
            <w:r w:rsidRPr="2E2AB9A9" w:rsidR="2E2AB9A9">
              <w:rPr>
                <w:rStyle w:val="Hyperlink"/>
              </w:rPr>
              <w:t>8</w:t>
            </w:r>
            <w:r>
              <w:fldChar w:fldCharType="end"/>
            </w:r>
          </w:hyperlink>
        </w:p>
        <w:p w:rsidR="7C6F95AC" w:rsidP="2E2AB9A9" w:rsidRDefault="7C6F95AC" w14:paraId="6CF735B8" w14:textId="436B4E06">
          <w:pPr>
            <w:pStyle w:val="TOC2"/>
            <w:tabs>
              <w:tab w:val="right" w:leader="dot" w:pos="9060"/>
            </w:tabs>
            <w:rPr>
              <w:rStyle w:val="Hyperlink"/>
            </w:rPr>
          </w:pPr>
          <w:hyperlink w:anchor="_Toc822286497">
            <w:r w:rsidRPr="2E2AB9A9" w:rsidR="2E2AB9A9">
              <w:rPr>
                <w:rStyle w:val="Hyperlink"/>
              </w:rPr>
              <w:t>7.4 Few-Shot Prompting</w:t>
            </w:r>
            <w:r>
              <w:tab/>
            </w:r>
            <w:r>
              <w:fldChar w:fldCharType="begin"/>
            </w:r>
            <w:r>
              <w:instrText xml:space="preserve">PAGEREF _Toc822286497 \h</w:instrText>
            </w:r>
            <w:r>
              <w:fldChar w:fldCharType="separate"/>
            </w:r>
            <w:r w:rsidRPr="2E2AB9A9" w:rsidR="2E2AB9A9">
              <w:rPr>
                <w:rStyle w:val="Hyperlink"/>
              </w:rPr>
              <w:t>8</w:t>
            </w:r>
            <w:r>
              <w:fldChar w:fldCharType="end"/>
            </w:r>
          </w:hyperlink>
        </w:p>
        <w:p w:rsidR="7C6F95AC" w:rsidP="51C45129" w:rsidRDefault="7C6F95AC" w14:paraId="080B5845" w14:textId="6A3A8C83">
          <w:pPr>
            <w:pStyle w:val="TOC2"/>
            <w:tabs>
              <w:tab w:val="right" w:leader="dot" w:pos="9060"/>
            </w:tabs>
            <w:rPr>
              <w:rStyle w:val="Hyperlink"/>
            </w:rPr>
          </w:pPr>
          <w:hyperlink w:anchor="_Toc1891916623">
            <w:r w:rsidRPr="2E2AB9A9" w:rsidR="2E2AB9A9">
              <w:rPr>
                <w:rStyle w:val="Hyperlink"/>
              </w:rPr>
              <w:t>7.5 Evaluation</w:t>
            </w:r>
            <w:r>
              <w:tab/>
            </w:r>
            <w:r>
              <w:fldChar w:fldCharType="begin"/>
            </w:r>
            <w:r>
              <w:instrText xml:space="preserve">PAGEREF _Toc1891916623 \h</w:instrText>
            </w:r>
            <w:r>
              <w:fldChar w:fldCharType="separate"/>
            </w:r>
            <w:r w:rsidRPr="2E2AB9A9" w:rsidR="2E2AB9A9">
              <w:rPr>
                <w:rStyle w:val="Hyperlink"/>
              </w:rPr>
              <w:t>8</w:t>
            </w:r>
            <w:r>
              <w:fldChar w:fldCharType="end"/>
            </w:r>
          </w:hyperlink>
        </w:p>
        <w:p w:rsidR="51C45129" w:rsidP="2E2AB9A9" w:rsidRDefault="51C45129" w14:paraId="31671E41" w14:textId="1226F2CE">
          <w:pPr>
            <w:pStyle w:val="TOC1"/>
            <w:tabs>
              <w:tab w:val="right" w:leader="dot" w:pos="9060"/>
            </w:tabs>
            <w:rPr>
              <w:rStyle w:val="Hyperlink"/>
            </w:rPr>
          </w:pPr>
          <w:hyperlink w:anchor="_Toc2111814832">
            <w:r w:rsidRPr="2E2AB9A9" w:rsidR="2E2AB9A9">
              <w:rPr>
                <w:rStyle w:val="Hyperlink"/>
              </w:rPr>
              <w:t>8. Required Resources</w:t>
            </w:r>
            <w:r>
              <w:tab/>
            </w:r>
            <w:r>
              <w:fldChar w:fldCharType="begin"/>
            </w:r>
            <w:r>
              <w:instrText xml:space="preserve">PAGEREF _Toc2111814832 \h</w:instrText>
            </w:r>
            <w:r>
              <w:fldChar w:fldCharType="separate"/>
            </w:r>
            <w:r w:rsidRPr="2E2AB9A9" w:rsidR="2E2AB9A9">
              <w:rPr>
                <w:rStyle w:val="Hyperlink"/>
              </w:rPr>
              <w:t>9</w:t>
            </w:r>
            <w:r>
              <w:fldChar w:fldCharType="end"/>
            </w:r>
          </w:hyperlink>
        </w:p>
        <w:p w:rsidR="51C45129" w:rsidP="51C45129" w:rsidRDefault="51C45129" w14:paraId="23441670" w14:textId="4E45AA36">
          <w:pPr>
            <w:pStyle w:val="TOC2"/>
            <w:tabs>
              <w:tab w:val="right" w:leader="dot" w:pos="9060"/>
            </w:tabs>
            <w:rPr>
              <w:rStyle w:val="Hyperlink"/>
            </w:rPr>
          </w:pPr>
          <w:hyperlink w:anchor="_Toc1378666470">
            <w:r w:rsidRPr="2E2AB9A9" w:rsidR="2E2AB9A9">
              <w:rPr>
                <w:rStyle w:val="Hyperlink"/>
              </w:rPr>
              <w:t>8.1 Hardware Requirements</w:t>
            </w:r>
            <w:r>
              <w:tab/>
            </w:r>
            <w:r>
              <w:fldChar w:fldCharType="begin"/>
            </w:r>
            <w:r>
              <w:instrText xml:space="preserve">PAGEREF _Toc1378666470 \h</w:instrText>
            </w:r>
            <w:r>
              <w:fldChar w:fldCharType="separate"/>
            </w:r>
            <w:r w:rsidRPr="2E2AB9A9" w:rsidR="2E2AB9A9">
              <w:rPr>
                <w:rStyle w:val="Hyperlink"/>
              </w:rPr>
              <w:t>9</w:t>
            </w:r>
            <w:r>
              <w:fldChar w:fldCharType="end"/>
            </w:r>
          </w:hyperlink>
        </w:p>
        <w:p w:rsidR="51C45129" w:rsidP="2E2AB9A9" w:rsidRDefault="51C45129" w14:paraId="491605A0" w14:textId="3C8E7EAA">
          <w:pPr>
            <w:pStyle w:val="TOC2"/>
            <w:tabs>
              <w:tab w:val="right" w:leader="dot" w:pos="9060"/>
            </w:tabs>
            <w:rPr>
              <w:rStyle w:val="Hyperlink"/>
            </w:rPr>
          </w:pPr>
          <w:hyperlink w:anchor="_Toc248610196">
            <w:r w:rsidRPr="2E2AB9A9" w:rsidR="2E2AB9A9">
              <w:rPr>
                <w:rStyle w:val="Hyperlink"/>
              </w:rPr>
              <w:t>8.2 Software Requirements</w:t>
            </w:r>
            <w:r>
              <w:tab/>
            </w:r>
            <w:r>
              <w:fldChar w:fldCharType="begin"/>
            </w:r>
            <w:r>
              <w:instrText xml:space="preserve">PAGEREF _Toc248610196 \h</w:instrText>
            </w:r>
            <w:r>
              <w:fldChar w:fldCharType="separate"/>
            </w:r>
            <w:r w:rsidRPr="2E2AB9A9" w:rsidR="2E2AB9A9">
              <w:rPr>
                <w:rStyle w:val="Hyperlink"/>
              </w:rPr>
              <w:t>9</w:t>
            </w:r>
            <w:r>
              <w:fldChar w:fldCharType="end"/>
            </w:r>
          </w:hyperlink>
        </w:p>
        <w:p w:rsidR="51C45129" w:rsidP="2E2AB9A9" w:rsidRDefault="51C45129" w14:paraId="06D2CEDB" w14:textId="45FCD713">
          <w:pPr>
            <w:pStyle w:val="TOC2"/>
            <w:tabs>
              <w:tab w:val="right" w:leader="dot" w:pos="9060"/>
            </w:tabs>
            <w:rPr>
              <w:rStyle w:val="Hyperlink"/>
            </w:rPr>
          </w:pPr>
          <w:hyperlink w:anchor="_Toc307667422">
            <w:r w:rsidRPr="2E2AB9A9" w:rsidR="2E2AB9A9">
              <w:rPr>
                <w:rStyle w:val="Hyperlink"/>
              </w:rPr>
              <w:t>8.3 Dataset Requirements</w:t>
            </w:r>
            <w:r>
              <w:tab/>
            </w:r>
            <w:r>
              <w:fldChar w:fldCharType="begin"/>
            </w:r>
            <w:r>
              <w:instrText xml:space="preserve">PAGEREF _Toc307667422 \h</w:instrText>
            </w:r>
            <w:r>
              <w:fldChar w:fldCharType="separate"/>
            </w:r>
            <w:r w:rsidRPr="2E2AB9A9" w:rsidR="2E2AB9A9">
              <w:rPr>
                <w:rStyle w:val="Hyperlink"/>
              </w:rPr>
              <w:t>10</w:t>
            </w:r>
            <w:r>
              <w:fldChar w:fldCharType="end"/>
            </w:r>
          </w:hyperlink>
        </w:p>
        <w:p w:rsidR="2E2AB9A9" w:rsidP="2E2AB9A9" w:rsidRDefault="2E2AB9A9" w14:paraId="44472885" w14:textId="5357AFCD">
          <w:pPr>
            <w:pStyle w:val="TOC1"/>
            <w:tabs>
              <w:tab w:val="right" w:leader="dot" w:pos="9060"/>
            </w:tabs>
            <w:rPr>
              <w:rStyle w:val="Hyperlink"/>
            </w:rPr>
          </w:pPr>
          <w:hyperlink w:anchor="_Toc541994102">
            <w:r w:rsidRPr="2E2AB9A9" w:rsidR="2E2AB9A9">
              <w:rPr>
                <w:rStyle w:val="Hyperlink"/>
              </w:rPr>
              <w:t>9. Research Plan</w:t>
            </w:r>
            <w:r>
              <w:tab/>
            </w:r>
            <w:r>
              <w:fldChar w:fldCharType="begin"/>
            </w:r>
            <w:r>
              <w:instrText xml:space="preserve">PAGEREF _Toc541994102 \h</w:instrText>
            </w:r>
            <w:r>
              <w:fldChar w:fldCharType="separate"/>
            </w:r>
            <w:r w:rsidRPr="2E2AB9A9" w:rsidR="2E2AB9A9">
              <w:rPr>
                <w:rStyle w:val="Hyperlink"/>
              </w:rPr>
              <w:t>10</w:t>
            </w:r>
            <w:r>
              <w:fldChar w:fldCharType="end"/>
            </w:r>
          </w:hyperlink>
        </w:p>
        <w:p w:rsidR="2E2AB9A9" w:rsidP="2E2AB9A9" w:rsidRDefault="2E2AB9A9" w14:paraId="0CA7B70D" w14:textId="247E5DD1">
          <w:pPr>
            <w:pStyle w:val="TOC2"/>
            <w:tabs>
              <w:tab w:val="right" w:leader="dot" w:pos="9060"/>
            </w:tabs>
            <w:rPr>
              <w:rStyle w:val="Hyperlink"/>
            </w:rPr>
          </w:pPr>
          <w:hyperlink w:anchor="_Toc585303096">
            <w:r w:rsidRPr="2E2AB9A9" w:rsidR="2E2AB9A9">
              <w:rPr>
                <w:rStyle w:val="Hyperlink"/>
              </w:rPr>
              <w:t>9.1 Gantt Chart</w:t>
            </w:r>
            <w:r>
              <w:tab/>
            </w:r>
            <w:r>
              <w:fldChar w:fldCharType="begin"/>
            </w:r>
            <w:r>
              <w:instrText xml:space="preserve">PAGEREF _Toc585303096 \h</w:instrText>
            </w:r>
            <w:r>
              <w:fldChar w:fldCharType="separate"/>
            </w:r>
            <w:r w:rsidRPr="2E2AB9A9" w:rsidR="2E2AB9A9">
              <w:rPr>
                <w:rStyle w:val="Hyperlink"/>
              </w:rPr>
              <w:t>10</w:t>
            </w:r>
            <w:r>
              <w:fldChar w:fldCharType="end"/>
            </w:r>
          </w:hyperlink>
        </w:p>
        <w:p w:rsidR="2E2AB9A9" w:rsidP="2E2AB9A9" w:rsidRDefault="2E2AB9A9" w14:paraId="31B59D65" w14:textId="186B58E0">
          <w:pPr>
            <w:pStyle w:val="TOC2"/>
            <w:tabs>
              <w:tab w:val="right" w:leader="dot" w:pos="9060"/>
            </w:tabs>
            <w:rPr>
              <w:rStyle w:val="Hyperlink"/>
            </w:rPr>
          </w:pPr>
          <w:hyperlink w:anchor="_Toc1461456365">
            <w:r w:rsidRPr="2E2AB9A9" w:rsidR="2E2AB9A9">
              <w:rPr>
                <w:rStyle w:val="Hyperlink"/>
              </w:rPr>
              <w:t>9.2 Risk Mitigation and Contingency Plan</w:t>
            </w:r>
            <w:r>
              <w:tab/>
            </w:r>
            <w:r>
              <w:fldChar w:fldCharType="begin"/>
            </w:r>
            <w:r>
              <w:instrText xml:space="preserve">PAGEREF _Toc1461456365 \h</w:instrText>
            </w:r>
            <w:r>
              <w:fldChar w:fldCharType="separate"/>
            </w:r>
            <w:r w:rsidRPr="2E2AB9A9" w:rsidR="2E2AB9A9">
              <w:rPr>
                <w:rStyle w:val="Hyperlink"/>
              </w:rPr>
              <w:t>10</w:t>
            </w:r>
            <w:r>
              <w:fldChar w:fldCharType="end"/>
            </w:r>
          </w:hyperlink>
        </w:p>
        <w:p w:rsidR="2E2AB9A9" w:rsidP="2E2AB9A9" w:rsidRDefault="2E2AB9A9" w14:paraId="2FC488A7" w14:textId="2C4CC445">
          <w:pPr>
            <w:pStyle w:val="TOC1"/>
            <w:tabs>
              <w:tab w:val="right" w:leader="dot" w:pos="9060"/>
            </w:tabs>
            <w:rPr>
              <w:rStyle w:val="Hyperlink"/>
            </w:rPr>
          </w:pPr>
          <w:hyperlink w:anchor="_Toc1672958424">
            <w:r w:rsidRPr="2E2AB9A9" w:rsidR="2E2AB9A9">
              <w:rPr>
                <w:rStyle w:val="Hyperlink"/>
              </w:rPr>
              <w:t>References</w:t>
            </w:r>
            <w:r>
              <w:tab/>
            </w:r>
            <w:r>
              <w:fldChar w:fldCharType="begin"/>
            </w:r>
            <w:r>
              <w:instrText xml:space="preserve">PAGEREF _Toc1672958424 \h</w:instrText>
            </w:r>
            <w:r>
              <w:fldChar w:fldCharType="separate"/>
            </w:r>
            <w:r w:rsidRPr="2E2AB9A9" w:rsidR="2E2AB9A9">
              <w:rPr>
                <w:rStyle w:val="Hyperlink"/>
              </w:rPr>
              <w:t>10</w:t>
            </w:r>
            <w:r>
              <w:fldChar w:fldCharType="end"/>
            </w:r>
          </w:hyperlink>
          <w:r>
            <w:fldChar w:fldCharType="end"/>
          </w:r>
        </w:p>
      </w:sdtContent>
    </w:sdt>
    <w:p w:rsidR="006C22F0" w:rsidP="47594CCB" w:rsidRDefault="006C22F0" w14:paraId="21D2886E" w14:textId="4CC027DD">
      <w:pPr>
        <w:spacing w:line="360" w:lineRule="auto"/>
        <w:rPr>
          <w:rFonts w:ascii="Times New Roman" w:hAnsi="Times New Roman" w:eastAsia="Times New Roman" w:cs="Times New Roman"/>
          <w:sz w:val="24"/>
          <w:szCs w:val="24"/>
        </w:rPr>
      </w:pPr>
    </w:p>
    <w:bookmarkEnd w:displacedByCustomXml="prev" w:id="1"/>
    <w:p w:rsidR="47594CCB" w:rsidP="47594CCB" w:rsidRDefault="47594CCB" w14:paraId="521E61EA" w14:textId="725D7FEC">
      <w:pPr>
        <w:spacing w:line="360" w:lineRule="auto"/>
        <w:rPr>
          <w:rFonts w:ascii="Times New Roman" w:hAnsi="Times New Roman" w:eastAsia="Times New Roman" w:cs="Times New Roman"/>
        </w:rPr>
      </w:pPr>
      <w:r w:rsidRPr="47594CCB">
        <w:rPr>
          <w:rFonts w:ascii="Times New Roman" w:hAnsi="Times New Roman" w:eastAsia="Times New Roman" w:cs="Times New Roman"/>
        </w:rPr>
        <w:br w:type="page"/>
      </w:r>
    </w:p>
    <w:p w:rsidR="009E05AA" w:rsidP="6BD99596" w:rsidRDefault="00E554A6" w14:paraId="203AE687" w14:textId="1DC003AB">
      <w:pPr>
        <w:pStyle w:val="Heading1"/>
        <w:tabs>
          <w:tab w:val="clear" w:leader="none" w:pos="720"/>
        </w:tabs>
        <w:spacing w:line="360" w:lineRule="auto"/>
        <w:rPr>
          <w:rFonts w:ascii="Times New Roman" w:hAnsi="Times New Roman" w:eastAsia="Times New Roman" w:cs="Times New Roman"/>
          <w:sz w:val="28"/>
          <w:szCs w:val="28"/>
          <w:lang w:val="en-US" w:eastAsia="en-US"/>
        </w:rPr>
      </w:pPr>
      <w:bookmarkStart w:name="_Toc855863395" w:id="390408680"/>
      <w:r w:rsidR="6BD99596">
        <w:rPr/>
        <w:t xml:space="preserve">1. Background </w:t>
      </w:r>
      <w:bookmarkEnd w:id="390408680"/>
    </w:p>
    <w:p w:rsidR="6DB22EFC" w:rsidP="6DB22EFC" w:rsidRDefault="6DB22EFC" w14:paraId="6A7BFA89" w14:textId="45FF3429">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075154E8" w:rsidR="075154E8">
        <w:rPr>
          <w:rFonts w:ascii="Times New Roman" w:hAnsi="Times New Roman" w:eastAsia="Times New Roman" w:cs="Times New Roman"/>
          <w:sz w:val="24"/>
          <w:szCs w:val="24"/>
          <w:lang w:val="en-US" w:eastAsia="en-US"/>
        </w:rPr>
        <w:t xml:space="preserve">In recent years, with the emergence of large pre-trained language models, the quality of machine-generated text has improved significantly </w:t>
      </w:r>
      <w:sdt>
        <w:sdtPr>
          <w:id w:val="1851098274"/>
          <w:tag w:val="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Rashkin et al., 2018; Radford et al., 2019; Zhang et al., 2019; Brown et al., 2020; Guan et al., 2020; Bakhtin et al., 2021)</w:t>
          </w:r>
        </w:sdtContent>
      </w:sdt>
      <w:r w:rsidRPr="075154E8" w:rsidR="075154E8">
        <w:rPr>
          <w:rFonts w:ascii="Times New Roman" w:hAnsi="Times New Roman" w:eastAsia="Times New Roman" w:cs="Times New Roman"/>
          <w:sz w:val="24"/>
          <w:szCs w:val="24"/>
        </w:rPr>
        <w:t xml:space="preserve">. Today, models can generate text that is indistinguishable from human-written text </w:t>
      </w:r>
      <w:sdt>
        <w:sdtPr>
          <w:id w:val="1589706109"/>
          <w:tag w:val="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Clark et al., 2021)</w:t>
          </w:r>
        </w:sdtContent>
      </w:sdt>
      <w:r w:rsidRPr="075154E8" w:rsidR="075154E8">
        <w:rPr>
          <w:rFonts w:ascii="Times New Roman" w:hAnsi="Times New Roman" w:eastAsia="Times New Roman" w:cs="Times New Roman"/>
          <w:sz w:val="24"/>
          <w:szCs w:val="24"/>
        </w:rPr>
        <w:t xml:space="preserve">.  </w:t>
      </w:r>
    </w:p>
    <w:p w:rsidR="546E82BF" w:rsidP="6BD99596" w:rsidRDefault="546E82BF" w14:paraId="5215EFBA" w14:textId="2A194E88">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075154E8" w:rsidR="075154E8">
        <w:rPr>
          <w:rFonts w:ascii="Times New Roman" w:hAnsi="Times New Roman" w:eastAsia="Times New Roman" w:cs="Times New Roman"/>
          <w:sz w:val="24"/>
          <w:szCs w:val="24"/>
          <w:lang w:val="en-US" w:eastAsia="en-US"/>
        </w:rPr>
        <w:t xml:space="preserve">Although large-scale PLMs have shown great capabilities in generating coherent and meaningful text </w:t>
      </w:r>
      <w:sdt>
        <w:sdtPr>
          <w:id w:val="47506638"/>
          <w:tag w:val="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Keskar et al., 2019; Radford et al., 2019; Zellers et al., 2019)</w:t>
          </w:r>
        </w:sdtContent>
      </w:sdt>
      <w:r w:rsidRPr="075154E8" w:rsidR="075154E8">
        <w:rPr>
          <w:rFonts w:ascii="Times New Roman" w:hAnsi="Times New Roman" w:eastAsia="Times New Roman" w:cs="Times New Roman"/>
          <w:sz w:val="24"/>
          <w:szCs w:val="24"/>
        </w:rPr>
        <w:t xml:space="preserve">, controlling the generation is still </w:t>
      </w:r>
      <w:r w:rsidRPr="075154E8" w:rsidR="075154E8">
        <w:rPr>
          <w:rFonts w:ascii="Times New Roman" w:hAnsi="Times New Roman" w:eastAsia="Times New Roman" w:cs="Times New Roman"/>
          <w:sz w:val="24"/>
          <w:szCs w:val="24"/>
          <w:lang w:val="en-US" w:eastAsia="en-US"/>
        </w:rPr>
        <w:t xml:space="preserve">a difficult task. </w:t>
      </w:r>
      <w:r w:rsidRPr="075154E8" w:rsidR="075154E8">
        <w:rPr>
          <w:rFonts w:ascii="Times New Roman" w:hAnsi="Times New Roman" w:eastAsia="Times New Roman" w:cs="Times New Roman"/>
          <w:sz w:val="24"/>
          <w:szCs w:val="24"/>
        </w:rPr>
        <w:t xml:space="preserve">Deeper analysis of machine-generated text reveals issues such as self-contradiction and topic drift </w:t>
      </w:r>
      <w:sdt>
        <w:sdtPr>
          <w:id w:val="1743924248"/>
          <w:tag w:val="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 Bisk et al., 2020; Gao et al., 2020a; Tan et al., 2020; Dou et al., 2021; Dziri et al., 2021)</w:t>
          </w:r>
        </w:sdtContent>
      </w:sdt>
      <w:r w:rsidRPr="075154E8" w:rsidR="075154E8">
        <w:rPr>
          <w:rFonts w:ascii="Times New Roman" w:hAnsi="Times New Roman" w:eastAsia="Times New Roman" w:cs="Times New Roman"/>
          <w:sz w:val="24"/>
          <w:szCs w:val="24"/>
        </w:rPr>
        <w:t xml:space="preserve">. These defects are particularly evident in open-ended text generation tasks, such as story generation, where high level of coherence is expected. </w:t>
      </w:r>
    </w:p>
    <w:p w:rsidR="546E82BF" w:rsidP="546E82BF" w:rsidRDefault="546E82BF" w14:paraId="2A6C7504" w14:textId="5DCD9514">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075154E8" w:rsidR="075154E8">
        <w:rPr>
          <w:rFonts w:ascii="Times New Roman" w:hAnsi="Times New Roman" w:eastAsia="Times New Roman" w:cs="Times New Roman"/>
          <w:sz w:val="24"/>
          <w:szCs w:val="24"/>
          <w:lang w:val="en-US" w:eastAsia="en-US"/>
        </w:rPr>
        <w:t xml:space="preserve">Stories generated using language models have shown to lack discourse coherence </w:t>
      </w:r>
      <w:sdt>
        <w:sdtPr>
          <w:id w:val="417860879"/>
          <w:tag w:val="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Bosselut et al., 2018; Ji and Huang, 2021)</w:t>
          </w:r>
        </w:sdtContent>
      </w:sdt>
      <w:r w:rsidRPr="075154E8" w:rsidR="075154E8">
        <w:rPr>
          <w:rFonts w:ascii="Times New Roman" w:hAnsi="Times New Roman" w:eastAsia="Times New Roman" w:cs="Times New Roman"/>
          <w:sz w:val="24"/>
          <w:szCs w:val="24"/>
        </w:rPr>
        <w:t xml:space="preserve">, global planning </w:t>
      </w:r>
      <w:sdt>
        <w:sdtPr>
          <w:id w:val="1605005431"/>
          <w:tag w:val="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Hua and Wang, 2020; Tan et al., 2020)</w:t>
          </w:r>
        </w:sdtContent>
      </w:sdt>
      <w:r w:rsidRPr="075154E8" w:rsidR="075154E8">
        <w:rPr>
          <w:rFonts w:ascii="Times New Roman" w:hAnsi="Times New Roman" w:eastAsia="Times New Roman" w:cs="Times New Roman"/>
          <w:sz w:val="24"/>
          <w:szCs w:val="24"/>
        </w:rPr>
        <w:t xml:space="preserve"> and common-sense knowledge </w:t>
      </w:r>
      <w:sdt>
        <w:sdtPr>
          <w:id w:val="2116178958"/>
          <w:tag w:val="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Ji et al., 2020; Xu et al., 2020)</w:t>
          </w:r>
        </w:sdtContent>
      </w:sdt>
      <w:r w:rsidRPr="075154E8" w:rsidR="075154E8">
        <w:rPr>
          <w:rFonts w:ascii="Times New Roman" w:hAnsi="Times New Roman" w:eastAsia="Times New Roman" w:cs="Times New Roman"/>
          <w:sz w:val="24"/>
          <w:szCs w:val="24"/>
        </w:rPr>
        <w:t xml:space="preserve">. While the individual sentences in a generated text seem logical and fluent, when put together, the overall story often does not make much sense </w:t>
      </w:r>
      <w:sdt>
        <w:sdtPr>
          <w:id w:val="938491870"/>
          <w:tag w:val="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See et al., 2019; Goldfarb-Tarrant et al., 2020)</w:t>
          </w:r>
        </w:sdtContent>
      </w:sdt>
      <w:r w:rsidRPr="075154E8" w:rsidR="075154E8">
        <w:rPr>
          <w:rFonts w:ascii="Times New Roman" w:hAnsi="Times New Roman" w:eastAsia="Times New Roman" w:cs="Times New Roman"/>
          <w:sz w:val="24"/>
          <w:szCs w:val="24"/>
        </w:rPr>
        <w:t xml:space="preserve">. In long-form text generation, sentences tend to repeat which leads to reduction in story quality </w:t>
      </w:r>
      <w:sdt>
        <w:sdtPr>
          <w:id w:val="1197481875"/>
          <w:tag w:val="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Yao et al., 2019)</w:t>
          </w:r>
        </w:sdtContent>
      </w:sdt>
      <w:r w:rsidRPr="075154E8" w:rsidR="075154E8">
        <w:rPr>
          <w:rFonts w:ascii="Times New Roman" w:hAnsi="Times New Roman" w:eastAsia="Times New Roman" w:cs="Times New Roman"/>
          <w:sz w:val="24"/>
          <w:szCs w:val="24"/>
        </w:rPr>
        <w:t>.</w:t>
      </w:r>
    </w:p>
    <w:p w:rsidR="2E2AB9A9" w:rsidP="2E2AB9A9" w:rsidRDefault="2E2AB9A9" w14:paraId="4EE7ABC7" w14:textId="041B6230">
      <w:pPr>
        <w:pStyle w:val="Normal"/>
        <w:tabs>
          <w:tab w:val="clear" w:leader="none" w:pos="720"/>
        </w:tabs>
        <w:spacing w:after="240" w:line="360" w:lineRule="auto"/>
        <w:ind w:left="0"/>
        <w:jc w:val="both"/>
        <w:rPr>
          <w:rFonts w:ascii="Times New Roman" w:hAnsi="Times New Roman" w:eastAsia="Times New Roman" w:cs="Times New Roman"/>
          <w:sz w:val="24"/>
          <w:szCs w:val="24"/>
        </w:rPr>
      </w:pPr>
      <w:r w:rsidRPr="075154E8" w:rsidR="075154E8">
        <w:rPr>
          <w:rFonts w:ascii="Times New Roman" w:hAnsi="Times New Roman" w:eastAsia="Times New Roman" w:cs="Times New Roman"/>
          <w:sz w:val="24"/>
          <w:szCs w:val="24"/>
        </w:rPr>
        <w:t xml:space="preserve">To provide structure to the generation process, recent works have tried to used explicit content planning. The content plan comes in different forms. </w:t>
      </w:r>
      <w:sdt>
        <w:sdtPr>
          <w:id w:val="514778672"/>
          <w:tag w:val="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a)</w:t>
          </w:r>
        </w:sdtContent>
      </w:sdt>
      <w:r w:rsidRPr="075154E8" w:rsidR="075154E8">
        <w:rPr>
          <w:rFonts w:ascii="Times New Roman" w:hAnsi="Times New Roman" w:eastAsia="Times New Roman" w:cs="Times New Roman"/>
          <w:sz w:val="24"/>
          <w:szCs w:val="24"/>
        </w:rPr>
        <w:t xml:space="preserve"> </w:t>
      </w:r>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used prompts. </w:t>
      </w:r>
      <w:sdt>
        <w:sdtPr>
          <w:id w:val="593188623"/>
          <w:tag w:val="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Xu et al., 2018; Yao et al., 2019)</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keywords and key-phrases. </w:t>
      </w:r>
      <w:sdt>
        <w:sdtPr>
          <w:id w:val="480413639"/>
          <w:tag w:val="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semantic frames. </w:t>
      </w:r>
      <w:sdt>
        <w:sdtPr>
          <w:id w:val="1659488491"/>
          <w:tag w:val="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used summaries. To make use of these content plans, PLMs generally require fine-tuning on content-plan related data. Aside from the issue of having to come up with training data, another problem of fine-tuning PLMs is that model tends to learn the frequently occurring events in the content plan and derives common sense knowledge from them </w:t>
      </w:r>
      <w:sdt>
        <w:sdtPr>
          <w:id w:val="399848118"/>
          <w:tag w:val="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9)</w:t>
          </w:r>
        </w:sdtContent>
      </w:sdt>
      <w:r w:rsidRPr="075154E8" w:rsidR="075154E8">
        <w:rPr>
          <w:rFonts w:ascii="Times New Roman" w:hAnsi="Times New Roman" w:eastAsia="Times New Roman" w:cs="Times New Roman"/>
          <w:sz w:val="24"/>
          <w:szCs w:val="24"/>
        </w:rPr>
        <w:t>. This leads to lack of variety in generated stories.</w:t>
      </w:r>
    </w:p>
    <w:p w:rsidR="6DB22EFC" w:rsidP="6BD99596" w:rsidRDefault="6DB22EFC" w14:paraId="5973A891" w14:textId="070702AD">
      <w:pPr>
        <w:pStyle w:val="Normal"/>
        <w:tabs>
          <w:tab w:val="clear" w:leader="none" w:pos="720"/>
        </w:tabs>
        <w:spacing w:after="240" w:line="360" w:lineRule="auto"/>
        <w:ind w:left="0"/>
        <w:jc w:val="both"/>
        <w:rPr>
          <w:rFonts w:ascii="Times New Roman" w:hAnsi="Times New Roman" w:eastAsia="Times New Roman" w:cs="Times New Roman"/>
          <w:sz w:val="24"/>
          <w:szCs w:val="24"/>
        </w:rPr>
      </w:pPr>
      <w:r w:rsidRPr="075154E8" w:rsidR="075154E8">
        <w:rPr>
          <w:rFonts w:ascii="Times New Roman" w:hAnsi="Times New Roman" w:eastAsia="Times New Roman" w:cs="Times New Roman"/>
          <w:sz w:val="24"/>
          <w:szCs w:val="24"/>
        </w:rPr>
        <w:t xml:space="preserve">The recently proposed prompt-based learning also offers a new paradigm to solve language problems without fine-tuning </w:t>
      </w:r>
      <w:sdt>
        <w:sdtPr>
          <w:id w:val="896057212"/>
          <w:tag w:val="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Liu et al., 2021)</w:t>
          </w:r>
        </w:sdtContent>
      </w:sdt>
      <w:r w:rsidRPr="075154E8" w:rsidR="075154E8">
        <w:rPr>
          <w:rFonts w:ascii="Times New Roman" w:hAnsi="Times New Roman" w:eastAsia="Times New Roman" w:cs="Times New Roman"/>
          <w:sz w:val="24"/>
          <w:szCs w:val="24"/>
        </w:rPr>
        <w:t xml:space="preserve">. In this paradigm, text-based problems can be solved using task-specific prompts. Researchers have shown that using prompts, PLMs can solve existing or new generation tasks without need for fine-tuning </w:t>
      </w:r>
      <w:sdt>
        <w:sdtPr>
          <w:id w:val="2058141905"/>
          <w:tag w:val="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 Li and Liang, 2021)</w:t>
          </w:r>
        </w:sdtContent>
      </w:sdt>
      <w:r w:rsidRPr="075154E8" w:rsidR="075154E8">
        <w:rPr>
          <w:rFonts w:ascii="Times New Roman" w:hAnsi="Times New Roman" w:eastAsia="Times New Roman" w:cs="Times New Roman"/>
          <w:sz w:val="24"/>
          <w:szCs w:val="24"/>
        </w:rPr>
        <w:t>.</w:t>
      </w:r>
    </w:p>
    <w:p w:rsidR="6DB22EFC" w:rsidP="6DB22EFC" w:rsidRDefault="6DB22EFC" w14:paraId="2036F951" w14:textId="6BD5D613">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r w:rsidRPr="075154E8" w:rsidR="075154E8">
        <w:rPr>
          <w:rFonts w:ascii="Times New Roman" w:hAnsi="Times New Roman" w:eastAsia="Times New Roman" w:cs="Times New Roman"/>
          <w:sz w:val="24"/>
          <w:szCs w:val="24"/>
          <w:lang w:val="en-US" w:eastAsia="en-US"/>
        </w:rPr>
        <w:t xml:space="preserve">Although prompt-based learning looks promising, there are still some challenges. Prompts are highly task-specific and are hard to transfer or reuse for new tasks </w:t>
      </w:r>
      <w:sdt>
        <w:sdtPr>
          <w:id w:val="131864158"/>
          <w:tag w:val="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lang w:val="en-US" w:eastAsia="en-US"/>
            </w:rPr>
            <w:t>(Gao et al., 2020b)</w:t>
          </w:r>
        </w:sdtContent>
      </w:sdt>
      <w:r w:rsidRPr="075154E8" w:rsidR="075154E8">
        <w:rPr>
          <w:rFonts w:ascii="Times New Roman" w:hAnsi="Times New Roman" w:eastAsia="Times New Roman" w:cs="Times New Roman"/>
          <w:sz w:val="24"/>
          <w:szCs w:val="24"/>
        </w:rPr>
        <w:t xml:space="preserve">. Even for the same task the prompts may not work well for all instances in a large population </w:t>
      </w:r>
      <w:sdt>
        <w:sdtPr>
          <w:id w:val="1008012118"/>
          <w:tag w:val="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le Scao and Rush, 2021)</w:t>
          </w:r>
        </w:sdtContent>
      </w:sdt>
      <w:r w:rsidRPr="075154E8" w:rsidR="075154E8">
        <w:rPr>
          <w:rFonts w:ascii="Times New Roman" w:hAnsi="Times New Roman" w:eastAsia="Times New Roman" w:cs="Times New Roman"/>
          <w:sz w:val="24"/>
          <w:szCs w:val="24"/>
        </w:rPr>
        <w:t>.</w:t>
      </w:r>
    </w:p>
    <w:p w:rsidR="6BD99596" w:rsidP="6BD99596" w:rsidRDefault="6BD99596" w14:paraId="3DE49C5C" w14:textId="5657BF97">
      <w:pPr>
        <w:pStyle w:val="Normal"/>
        <w:tabs>
          <w:tab w:val="clear" w:leader="none" w:pos="720"/>
        </w:tabs>
        <w:spacing w:after="240" w:line="360" w:lineRule="auto"/>
        <w:ind w:left="0"/>
        <w:jc w:val="both"/>
        <w:rPr>
          <w:rFonts w:ascii="Times New Roman" w:hAnsi="Times New Roman" w:eastAsia="Times New Roman" w:cs="Times New Roman"/>
          <w:sz w:val="24"/>
          <w:szCs w:val="24"/>
          <w:lang w:val="en-US" w:eastAsia="en-US"/>
        </w:rPr>
      </w:pPr>
    </w:p>
    <w:p w:rsidR="009E05AA" w:rsidP="51C45129" w:rsidRDefault="00512FFA" w14:paraId="3E945F2F" w14:textId="277DA0B9">
      <w:pPr>
        <w:pStyle w:val="Heading1"/>
        <w:spacing w:line="360" w:lineRule="auto"/>
        <w:jc w:val="both"/>
        <w:rPr>
          <w:rFonts w:ascii="Times New Roman" w:hAnsi="Times New Roman" w:eastAsia="Times New Roman" w:cs="Times New Roman"/>
          <w:sz w:val="24"/>
          <w:szCs w:val="24"/>
        </w:rPr>
      </w:pPr>
      <w:bookmarkStart w:name="_Toc584471053" w:id="446597982"/>
      <w:r w:rsidRPr="2E2AB9A9" w:rsidR="2E2AB9A9">
        <w:rPr>
          <w:rFonts w:ascii="Times New Roman" w:hAnsi="Times New Roman" w:eastAsia="Times New Roman" w:cs="Times New Roman"/>
        </w:rPr>
        <w:t>2. Related Work</w:t>
      </w:r>
      <w:bookmarkEnd w:id="446597982"/>
    </w:p>
    <w:p w:rsidR="6BD99596" w:rsidP="075154E8" w:rsidRDefault="6BD99596" w14:paraId="39D43888" w14:textId="25555688">
      <w:pPr>
        <w:spacing w:before="240" w:beforeAutospacing="off" w:after="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sz w:val="24"/>
          <w:szCs w:val="24"/>
        </w:rPr>
        <w:t xml:space="preserve">Controllable story generation has been studied from different angles. Researchers have focused on controlling story generation using broad thematic elements such as sentiment, genre, style, topic, etc. </w:t>
      </w:r>
      <w:sdt>
        <w:sdtPr>
          <w:id w:val="431966287"/>
          <w:tag w:val="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Hu et al., 2017; Shen et al., 2017; Zhao et al., 2018; Dathathri et al., 2019; Fang et al., 2019; Keskar et al., 2019)</w:t>
          </w:r>
        </w:sdtContent>
      </w:sdt>
      <w:r w:rsidRPr="075154E8" w:rsidR="075154E8">
        <w:rPr>
          <w:rFonts w:ascii="Times New Roman" w:hAnsi="Times New Roman" w:eastAsia="Times New Roman" w:cs="Times New Roman"/>
          <w:sz w:val="24"/>
          <w:szCs w:val="24"/>
        </w:rPr>
        <w:t xml:space="preserve">. Some works have tried more fine-grained control using plots, story-plans and story-lines </w:t>
      </w:r>
      <w:sdt>
        <w:sdtPr>
          <w:id w:val="418473587"/>
          <w:tag w:val="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Peng et al., 2018; Yao et al., 2019)</w:t>
          </w:r>
        </w:sdtContent>
      </w:sdt>
      <w:r w:rsidRPr="075154E8" w:rsidR="075154E8">
        <w:rPr>
          <w:rFonts w:ascii="Times New Roman" w:hAnsi="Times New Roman" w:eastAsia="Times New Roman" w:cs="Times New Roman"/>
          <w:sz w:val="24"/>
          <w:szCs w:val="24"/>
        </w:rPr>
        <w:t xml:space="preserve">. These works were benchmarked using relatively short-text datasets such as the 5-lines story dataset, ROCStories </w:t>
      </w:r>
      <w:sdt>
        <w:sdtPr>
          <w:id w:val="1983418443"/>
          <w:tag w:val="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Mostafazadeh et al., 2016)</w:t>
          </w:r>
        </w:sdtContent>
      </w:sdt>
      <w:r w:rsidRPr="075154E8" w:rsidR="075154E8">
        <w:rPr>
          <w:rFonts w:ascii="Times New Roman" w:hAnsi="Times New Roman" w:eastAsia="Times New Roman" w:cs="Times New Roman"/>
          <w:sz w:val="24"/>
          <w:szCs w:val="24"/>
        </w:rPr>
        <w:t xml:space="preserve">. Later on, some works have tried to controllable story generation with long-form text </w:t>
      </w:r>
      <w:sdt>
        <w:sdtPr>
          <w:id w:val="1029046455"/>
          <w:tag w:val="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a, 2019; Rashkin et al., 2020; Fang et al., 2021)</w:t>
          </w:r>
        </w:sdtContent>
      </w:sdt>
      <w:r w:rsidRPr="075154E8" w:rsidR="075154E8">
        <w:rPr>
          <w:rFonts w:ascii="Times New Roman" w:hAnsi="Times New Roman" w:eastAsia="Times New Roman" w:cs="Times New Roman"/>
          <w:sz w:val="24"/>
          <w:szCs w:val="24"/>
        </w:rPr>
        <w:t xml:space="preserve">. </w:t>
      </w:r>
    </w:p>
    <w:p w:rsidRPr="00512FFA" w:rsidR="00512FFA" w:rsidP="075154E8" w:rsidRDefault="00512FFA" w14:paraId="7C7D09D6" w14:textId="2F4999D5">
      <w:pPr>
        <w:spacing w:before="24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sz w:val="24"/>
          <w:szCs w:val="24"/>
        </w:rPr>
        <w:t xml:space="preserve">Similar to short story generation, researchers have tried using fine-grained control to drive long-form story generation as well. </w:t>
      </w:r>
      <w:sdt>
        <w:sdtPr>
          <w:id w:val="1567748071"/>
          <w:tag w:val="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w:t>
          </w:r>
        </w:sdtContent>
      </w:sdt>
      <w:r w:rsidRPr="075154E8" w:rsidR="075154E8">
        <w:rPr>
          <w:rFonts w:ascii="Times New Roman" w:hAnsi="Times New Roman" w:eastAsia="Times New Roman" w:cs="Times New Roman"/>
          <w:sz w:val="24"/>
          <w:szCs w:val="24"/>
        </w:rPr>
        <w:t xml:space="preserve"> proposed generation of story given an outline of story events/phrases. </w:t>
      </w:r>
      <w:sdt>
        <w:sdtPr>
          <w:id w:val="603408714"/>
          <w:tag w:val="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Rashkin et al., 2020)</w:t>
          </w:r>
        </w:sdtContent>
      </w:sdt>
      <w:r w:rsidRPr="075154E8" w:rsidR="075154E8">
        <w:rPr>
          <w:rFonts w:ascii="Times New Roman" w:hAnsi="Times New Roman" w:eastAsia="Times New Roman" w:cs="Times New Roman"/>
          <w:sz w:val="24"/>
          <w:szCs w:val="24"/>
        </w:rPr>
        <w:t xml:space="preserve"> proposed a similar method using a dedicated architecture and memory mechanism. </w:t>
      </w:r>
      <w:sdt>
        <w:sdtPr>
          <w:id w:val="20243473"/>
          <w:tag w:val="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created an outline of the story by generating summaries for each segment of the story. Then each summary is extrapolated to generate the full story. </w:t>
      </w:r>
    </w:p>
    <w:p w:rsidR="6BD99596" w:rsidP="075154E8" w:rsidRDefault="6BD99596" w14:paraId="1F60D4E5" w14:textId="6CF3164D">
      <w:pPr>
        <w:pStyle w:val="Normal"/>
        <w:spacing w:before="24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sz w:val="24"/>
          <w:szCs w:val="24"/>
        </w:rPr>
        <w:t xml:space="preserve">Most of the research in the field is based on fine-tuning transformer-based Pre-trained Language Models (PLM) </w:t>
      </w:r>
      <w:sdt>
        <w:sdtPr>
          <w:id w:val="1125292574"/>
          <w:tag w:val="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Vaswani et al., 2017; Devlin et al., 2018; Radford et al., 2019)</w:t>
          </w:r>
        </w:sdtContent>
      </w:sdt>
      <w:r w:rsidRPr="075154E8" w:rsidR="075154E8">
        <w:rPr>
          <w:rFonts w:ascii="Times New Roman" w:hAnsi="Times New Roman" w:eastAsia="Times New Roman" w:cs="Times New Roman"/>
          <w:sz w:val="24"/>
          <w:szCs w:val="24"/>
        </w:rPr>
        <w:t xml:space="preserve"> with curated or generated datasets </w:t>
      </w:r>
      <w:sdt>
        <w:sdtPr>
          <w:id w:val="171595333"/>
          <w:tag w:val="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Conneau and Lample, 2019; Dong et al., 2019; Keskar et al., 2019; Song et al., 2019)</w:t>
          </w:r>
        </w:sdtContent>
      </w:sdt>
      <w:r w:rsidRPr="075154E8" w:rsidR="075154E8">
        <w:rPr>
          <w:rFonts w:ascii="Times New Roman" w:hAnsi="Times New Roman" w:eastAsia="Times New Roman" w:cs="Times New Roman"/>
          <w:sz w:val="24"/>
          <w:szCs w:val="24"/>
        </w:rPr>
        <w:t xml:space="preserve">. GPT2 </w:t>
      </w:r>
      <w:sdt>
        <w:sdtPr>
          <w:id w:val="2107713547"/>
          <w:tag w:val="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Radford et al., 2019)</w:t>
          </w:r>
        </w:sdtContent>
      </w:sdt>
      <w:r w:rsidRPr="075154E8" w:rsidR="075154E8">
        <w:rPr>
          <w:rFonts w:ascii="Times New Roman" w:hAnsi="Times New Roman" w:eastAsia="Times New Roman" w:cs="Times New Roman"/>
          <w:sz w:val="24"/>
          <w:szCs w:val="24"/>
        </w:rPr>
        <w:t xml:space="preserve">, in particular, has garnered a lot of attention in this space due to dedicated architecture for unconditional text generation </w:t>
      </w:r>
      <w:sdt>
        <w:sdtPr>
          <w:id w:val="557050749"/>
          <w:tag w:val="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Mao et al., 2019; See et al., 2019; Ziegler et al., 2019)</w:t>
          </w:r>
        </w:sdtContent>
      </w:sdt>
      <w:r w:rsidRPr="075154E8" w:rsidR="075154E8">
        <w:rPr>
          <w:rFonts w:ascii="Times New Roman" w:hAnsi="Times New Roman" w:eastAsia="Times New Roman" w:cs="Times New Roman"/>
          <w:sz w:val="24"/>
          <w:szCs w:val="24"/>
        </w:rPr>
        <w:t xml:space="preserve">. And lately, after the availability of its API, GPT3 </w:t>
      </w:r>
      <w:sdt>
        <w:sdtPr>
          <w:id w:val="1080570346"/>
          <w:tag w:val="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w:t>
          </w:r>
        </w:sdtContent>
      </w:sdt>
      <w:r w:rsidRPr="075154E8" w:rsidR="075154E8">
        <w:rPr>
          <w:rFonts w:ascii="Times New Roman" w:hAnsi="Times New Roman" w:eastAsia="Times New Roman" w:cs="Times New Roman"/>
          <w:sz w:val="24"/>
          <w:szCs w:val="24"/>
        </w:rPr>
        <w:t xml:space="preserve"> has seen increasing usage for text generation (REFERENCE). </w:t>
      </w:r>
    </w:p>
    <w:p w:rsidR="6BD99596" w:rsidP="075154E8" w:rsidRDefault="6BD99596" w14:paraId="56B4F3A7" w14:textId="01A443E6">
      <w:pPr>
        <w:pStyle w:val="Normal"/>
        <w:spacing w:before="240" w:beforeAutospacing="off" w:after="240" w:afterAutospacing="off"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sz w:val="24"/>
          <w:szCs w:val="24"/>
        </w:rPr>
        <w:t xml:space="preserve">Fine-tuning PLMs is difficult in a data scarce situation </w:t>
      </w:r>
      <w:sdt>
        <w:sdtPr>
          <w:id w:val="97853769"/>
          <w:tag w:val="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Chen et al., 2019; Li et al., 2021)</w:t>
          </w:r>
        </w:sdtContent>
      </w:sdt>
      <w:r w:rsidRPr="075154E8" w:rsidR="075154E8">
        <w:rPr>
          <w:rFonts w:ascii="Times New Roman" w:hAnsi="Times New Roman" w:eastAsia="Times New Roman" w:cs="Times New Roman"/>
          <w:sz w:val="24"/>
          <w:szCs w:val="24"/>
        </w:rPr>
        <w:t xml:space="preserve">. To resolve that, researchers have tried Plug-and-Play methods to control story generation without fine-tuning </w:t>
      </w:r>
      <w:sdt>
        <w:sdtPr>
          <w:id w:val="1800265944"/>
          <w:tag w:val="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Dathathri et al., 2019; Pascual et al., 2020, 2021; Lin and Riedl, 2021; Jin et al., 2022; Mori et al., 2022)</w:t>
          </w:r>
        </w:sdtContent>
      </w:sdt>
      <w:r w:rsidRPr="075154E8" w:rsidR="075154E8">
        <w:rPr>
          <w:rFonts w:ascii="Times New Roman" w:hAnsi="Times New Roman" w:eastAsia="Times New Roman" w:cs="Times New Roman"/>
          <w:sz w:val="24"/>
          <w:szCs w:val="24"/>
        </w:rPr>
        <w:t xml:space="preserve">. </w:t>
      </w:r>
    </w:p>
    <w:p w:rsidR="6BD99596" w:rsidP="6BD99596" w:rsidRDefault="6BD99596" w14:paraId="10CCFFB6" w14:textId="640EB7FE">
      <w:pPr>
        <w:pStyle w:val="Normal"/>
        <w:spacing w:before="240" w:beforeAutospacing="off" w:after="240" w:afterAutospacing="off" w:line="360" w:lineRule="auto"/>
        <w:ind w:left="0"/>
        <w:jc w:val="both"/>
        <w:rPr>
          <w:rFonts w:ascii="Times New Roman" w:hAnsi="Times New Roman" w:eastAsia="Times New Roman" w:cs="Times New Roman"/>
          <w:sz w:val="24"/>
          <w:szCs w:val="24"/>
        </w:rPr>
      </w:pPr>
      <w:r w:rsidRPr="075154E8" w:rsidR="075154E8">
        <w:rPr>
          <w:rFonts w:ascii="Times New Roman" w:hAnsi="Times New Roman" w:eastAsia="Times New Roman" w:cs="Times New Roman"/>
          <w:sz w:val="24"/>
          <w:szCs w:val="24"/>
        </w:rPr>
        <w:t xml:space="preserve">Prompt-based learning is another approach that does not require fine-tuning. Some works have used hand-crafted prompts for different generation tasks </w:t>
      </w:r>
      <w:sdt>
        <w:sdtPr>
          <w:id w:val="852531941"/>
          <w:tag w:val="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Brown et al., 2020; Raffel et al., 2020; Zou et al., 2021)</w:t>
          </w:r>
        </w:sdtContent>
      </w:sdt>
      <w:r w:rsidRPr="075154E8" w:rsidR="075154E8">
        <w:rPr>
          <w:rFonts w:ascii="Times New Roman" w:hAnsi="Times New Roman" w:eastAsia="Times New Roman" w:cs="Times New Roman"/>
          <w:sz w:val="24"/>
          <w:szCs w:val="24"/>
        </w:rPr>
        <w:t xml:space="preserve">. Others have tried to automatically generate discrete prompts </w:t>
      </w:r>
      <w:sdt>
        <w:sdtPr>
          <w:id w:val="2084798167"/>
          <w:tag w:val="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Gao et al., 2020b; Shin et al., 2020)</w:t>
          </w:r>
        </w:sdtContent>
      </w:sdt>
      <w:r w:rsidRPr="075154E8" w:rsidR="075154E8">
        <w:rPr>
          <w:rFonts w:ascii="Times New Roman" w:hAnsi="Times New Roman" w:eastAsia="Times New Roman" w:cs="Times New Roman"/>
          <w:sz w:val="24"/>
          <w:szCs w:val="24"/>
        </w:rPr>
        <w:t xml:space="preserve"> and continuous prompts </w:t>
      </w:r>
      <w:sdt>
        <w:sdtPr>
          <w:id w:val="1642876505"/>
          <w:tag w:val="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Li and Liang, 2021; Liu et al., 2021)</w:t>
          </w:r>
        </w:sdtContent>
      </w:sdt>
      <w:r w:rsidRPr="075154E8" w:rsidR="075154E8">
        <w:rPr>
          <w:rFonts w:ascii="Times New Roman" w:hAnsi="Times New Roman" w:eastAsia="Times New Roman" w:cs="Times New Roman"/>
          <w:sz w:val="24"/>
          <w:szCs w:val="24"/>
        </w:rPr>
        <w:t xml:space="preserve">. Some have tried to generate prompts for target task using source task </w:t>
      </w:r>
      <w:sdt>
        <w:sdtPr>
          <w:id w:val="1753453591"/>
          <w:tag w:val="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Su et al., 2021; Vu et al., 2021)</w:t>
          </w:r>
        </w:sdtContent>
      </w:sdt>
      <w:r w:rsidR="075154E8">
        <w:rPr/>
        <w:t>.</w:t>
      </w:r>
    </w:p>
    <w:p w:rsidRPr="0048232F" w:rsidR="0009678C" w:rsidP="51C45129" w:rsidRDefault="00512FFA" w14:paraId="2FA682F8" w14:textId="22B02DA9">
      <w:pPr>
        <w:pStyle w:val="Heading1"/>
        <w:spacing w:line="360" w:lineRule="auto"/>
        <w:ind/>
        <w:jc w:val="both"/>
        <w:rPr>
          <w:rFonts w:ascii="Times New Roman" w:hAnsi="Times New Roman" w:eastAsia="Times New Roman" w:cs="Times New Roman"/>
          <w:sz w:val="24"/>
          <w:szCs w:val="24"/>
        </w:rPr>
      </w:pPr>
      <w:bookmarkStart w:name="_Toc1741831103" w:id="1737878069"/>
      <w:r w:rsidRPr="2E2AB9A9" w:rsidR="2E2AB9A9">
        <w:rPr>
          <w:rFonts w:ascii="Times New Roman" w:hAnsi="Times New Roman" w:eastAsia="Times New Roman" w:cs="Times New Roman"/>
        </w:rPr>
        <w:t>3. Research Questions</w:t>
      </w:r>
      <w:bookmarkEnd w:id="1737878069"/>
    </w:p>
    <w:p w:rsidR="0048232F" w:rsidP="51C45129" w:rsidRDefault="0048232F" w14:paraId="21FB34B8" w14:textId="7115C8F8">
      <w:pPr>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 xml:space="preserve">This </w:t>
      </w:r>
      <w:r w:rsidRPr="51C45129" w:rsidR="51C45129">
        <w:rPr>
          <w:rFonts w:ascii="Times New Roman" w:hAnsi="Times New Roman" w:eastAsia="Times New Roman" w:cs="Times New Roman"/>
          <w:sz w:val="24"/>
          <w:szCs w:val="24"/>
        </w:rPr>
        <w:t>thesis</w:t>
      </w:r>
      <w:r w:rsidRPr="51C45129" w:rsidR="51C45129">
        <w:rPr>
          <w:rFonts w:ascii="Times New Roman" w:hAnsi="Times New Roman" w:eastAsia="Times New Roman" w:cs="Times New Roman"/>
          <w:sz w:val="24"/>
          <w:szCs w:val="24"/>
        </w:rPr>
        <w:t xml:space="preserve"> tries to answer the following questions:</w:t>
      </w:r>
    </w:p>
    <w:p w:rsidR="2B00DEE0" w:rsidP="51C45129" w:rsidRDefault="2B00DEE0" w14:paraId="6F580748" w14:textId="73F1A3CC">
      <w:pPr>
        <w:pStyle w:val="ListParagraph"/>
        <w:numPr>
          <w:ilvl w:val="0"/>
          <w:numId w:val="13"/>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he approaches for story generation with fine-grained control require fine-tuning of PLMs. Can these approaches be used with Prompt-based learning to generate stories in a Few-Shot manner without fine-tuning?</w:t>
      </w:r>
    </w:p>
    <w:p w:rsidR="2B00DEE0" w:rsidP="51C45129" w:rsidRDefault="2B00DEE0" w14:paraId="1C4CAECE" w14:textId="3B27AEB9">
      <w:pPr>
        <w:pStyle w:val="ListParagraph"/>
        <w:numPr>
          <w:ilvl w:val="0"/>
          <w:numId w:val="13"/>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The </w:t>
      </w:r>
      <w:r w:rsidRPr="6BD99596" w:rsidR="6BD99596">
        <w:rPr>
          <w:rFonts w:ascii="Times New Roman" w:hAnsi="Times New Roman" w:eastAsia="Times New Roman" w:cs="Times New Roman"/>
          <w:sz w:val="24"/>
          <w:szCs w:val="24"/>
        </w:rPr>
        <w:t>previous</w:t>
      </w:r>
      <w:r w:rsidRPr="6BD99596" w:rsidR="6BD99596">
        <w:rPr>
          <w:rFonts w:ascii="Times New Roman" w:hAnsi="Times New Roman" w:eastAsia="Times New Roman" w:cs="Times New Roman"/>
          <w:sz w:val="24"/>
          <w:szCs w:val="24"/>
        </w:rPr>
        <w:t xml:space="preserve"> methods </w:t>
      </w:r>
      <w:r w:rsidRPr="6BD99596" w:rsidR="6BD99596">
        <w:rPr>
          <w:rFonts w:ascii="Times New Roman" w:hAnsi="Times New Roman" w:eastAsia="Times New Roman" w:cs="Times New Roman"/>
          <w:sz w:val="24"/>
          <w:szCs w:val="24"/>
        </w:rPr>
        <w:t>largely use</w:t>
      </w:r>
      <w:r w:rsidRPr="6BD99596" w:rsidR="6BD99596">
        <w:rPr>
          <w:rFonts w:ascii="Times New Roman" w:hAnsi="Times New Roman" w:eastAsia="Times New Roman" w:cs="Times New Roman"/>
          <w:sz w:val="24"/>
          <w:szCs w:val="24"/>
        </w:rPr>
        <w:t xml:space="preserve"> GPT2 as base model. Can using the latest generation GPT3 (or alternatives) improve the text generation capabilities?</w:t>
      </w:r>
    </w:p>
    <w:p w:rsidR="47594CCB" w:rsidP="51C45129" w:rsidRDefault="47594CCB" w14:paraId="57CF9D25" w14:textId="24581431">
      <w:pPr>
        <w:pStyle w:val="ListParagraph"/>
        <w:numPr>
          <w:ilvl w:val="0"/>
          <w:numId w:val="13"/>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Prompt-based learning has been used to generate text in few-shot manner. Can this be extended to story generation task?</w:t>
      </w:r>
    </w:p>
    <w:p w:rsidR="47594CCB" w:rsidP="51C45129" w:rsidRDefault="47594CCB" w14:paraId="42C01A21" w14:textId="50C67D25">
      <w:pPr>
        <w:pStyle w:val="Normal"/>
        <w:spacing w:line="360" w:lineRule="auto"/>
        <w:ind w:left="0"/>
        <w:jc w:val="both"/>
        <w:rPr>
          <w:rFonts w:ascii="Times New Roman" w:hAnsi="Times New Roman" w:eastAsia="Times New Roman" w:cs="Times New Roman"/>
          <w:sz w:val="24"/>
          <w:szCs w:val="24"/>
        </w:rPr>
      </w:pPr>
    </w:p>
    <w:p w:rsidR="0048232F" w:rsidP="51C45129" w:rsidRDefault="00512FFA" w14:paraId="654DBFF9" w14:textId="7AD39192">
      <w:pPr>
        <w:pStyle w:val="Heading1"/>
        <w:spacing w:line="360" w:lineRule="auto"/>
        <w:jc w:val="both"/>
        <w:rPr>
          <w:rFonts w:ascii="Times New Roman" w:hAnsi="Times New Roman" w:eastAsia="Times New Roman" w:cs="Times New Roman"/>
          <w:sz w:val="24"/>
          <w:szCs w:val="24"/>
        </w:rPr>
      </w:pPr>
      <w:bookmarkStart w:name="_Toc955873906" w:id="1183301684"/>
      <w:r w:rsidRPr="2E2AB9A9" w:rsidR="2E2AB9A9">
        <w:rPr>
          <w:rFonts w:ascii="Times New Roman" w:hAnsi="Times New Roman" w:eastAsia="Times New Roman" w:cs="Times New Roman"/>
        </w:rPr>
        <w:t>4</w:t>
      </w:r>
      <w:r w:rsidRPr="2E2AB9A9" w:rsidR="2E2AB9A9">
        <w:rPr>
          <w:rFonts w:ascii="Times New Roman" w:hAnsi="Times New Roman" w:eastAsia="Times New Roman" w:cs="Times New Roman"/>
        </w:rPr>
        <w:t xml:space="preserve">. </w:t>
      </w:r>
      <w:r w:rsidRPr="2E2AB9A9" w:rsidR="2E2AB9A9">
        <w:rPr>
          <w:rFonts w:ascii="Times New Roman" w:hAnsi="Times New Roman" w:eastAsia="Times New Roman" w:cs="Times New Roman"/>
        </w:rPr>
        <w:t>Aim and Objectives</w:t>
      </w:r>
      <w:bookmarkEnd w:id="1183301684"/>
    </w:p>
    <w:p w:rsidRPr="00E554A6" w:rsidR="00E554A6" w:rsidP="51C45129" w:rsidRDefault="00E554A6" w14:paraId="72CAA053" w14:textId="0364F5E3">
      <w:pPr>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his work tries to explore the Few-shot capabilities of GPT3 for long-form controllable story generation task.</w:t>
      </w:r>
    </w:p>
    <w:p w:rsidR="2B00DEE0" w:rsidP="51C45129" w:rsidRDefault="2B00DEE0" w14:paraId="1C6A1785" w14:textId="615EFA32">
      <w:pPr>
        <w:pStyle w:val="Normal"/>
        <w:spacing w:line="360" w:lineRule="auto"/>
        <w:ind w:left="0"/>
        <w:jc w:val="both"/>
        <w:rPr>
          <w:rFonts w:ascii="Times New Roman" w:hAnsi="Times New Roman" w:eastAsia="Times New Roman" w:cs="Times New Roman"/>
          <w:sz w:val="24"/>
          <w:szCs w:val="24"/>
        </w:rPr>
      </w:pPr>
    </w:p>
    <w:p w:rsidR="2B00DEE0" w:rsidP="51C45129" w:rsidRDefault="2B00DEE0" w14:paraId="230A3860" w14:textId="2B7BFE2D">
      <w:pPr>
        <w:pStyle w:val="Normal"/>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Objectives:</w:t>
      </w:r>
    </w:p>
    <w:p w:rsidR="2B00DEE0" w:rsidP="51C45129" w:rsidRDefault="2B00DEE0" w14:paraId="7AA1294A" w14:textId="4B2D01A4">
      <w:pPr>
        <w:pStyle w:val="ListParagraph"/>
        <w:numPr>
          <w:ilvl w:val="0"/>
          <w:numId w:val="14"/>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o conduct a comprehensive review of available literature with regards to Long-form story generation, Prompt-</w:t>
      </w:r>
      <w:r w:rsidRPr="51C45129" w:rsidR="51C45129">
        <w:rPr>
          <w:rFonts w:ascii="Times New Roman" w:hAnsi="Times New Roman" w:eastAsia="Times New Roman" w:cs="Times New Roman"/>
          <w:sz w:val="24"/>
          <w:szCs w:val="24"/>
        </w:rPr>
        <w:t>learning</w:t>
      </w:r>
      <w:r w:rsidRPr="51C45129" w:rsidR="51C45129">
        <w:rPr>
          <w:rFonts w:ascii="Times New Roman" w:hAnsi="Times New Roman" w:eastAsia="Times New Roman" w:cs="Times New Roman"/>
          <w:sz w:val="24"/>
          <w:szCs w:val="24"/>
        </w:rPr>
        <w:t xml:space="preserve"> and Few-Shot text generation.</w:t>
      </w:r>
    </w:p>
    <w:p w:rsidR="47594CCB" w:rsidP="51C45129" w:rsidRDefault="47594CCB" w14:paraId="45D81FEC" w14:textId="49DDF6FF">
      <w:pPr>
        <w:pStyle w:val="ListParagraph"/>
        <w:numPr>
          <w:ilvl w:val="0"/>
          <w:numId w:val="14"/>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To explore the viability and then develop a method to generate short and long form stories using few-shot generation and prompting.</w:t>
      </w:r>
    </w:p>
    <w:p w:rsidR="47594CCB" w:rsidP="51C45129" w:rsidRDefault="47594CCB" w14:paraId="47194B30" w14:textId="73BD5097">
      <w:pPr>
        <w:pStyle w:val="ListParagraph"/>
        <w:numPr>
          <w:ilvl w:val="0"/>
          <w:numId w:val="14"/>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To evaluate the generated stories using automated story generation evaluation metrics and compare the developed method against existing methods. </w:t>
      </w:r>
    </w:p>
    <w:p w:rsidR="47594CCB" w:rsidP="51C45129" w:rsidRDefault="47594CCB" w14:paraId="5ED4CC0C" w14:textId="3E41A032">
      <w:pPr>
        <w:pStyle w:val="Normal"/>
        <w:spacing w:line="360" w:lineRule="auto"/>
        <w:ind w:left="0"/>
        <w:jc w:val="both"/>
        <w:rPr>
          <w:rFonts w:ascii="Times New Roman" w:hAnsi="Times New Roman" w:eastAsia="Times New Roman" w:cs="Times New Roman"/>
          <w:sz w:val="24"/>
          <w:szCs w:val="24"/>
        </w:rPr>
      </w:pPr>
    </w:p>
    <w:p w:rsidR="00606B73" w:rsidP="51C45129" w:rsidRDefault="00606B73" w14:paraId="0B6C37FE" w14:textId="2AEC112F">
      <w:pPr>
        <w:pStyle w:val="Heading1"/>
        <w:spacing w:line="360" w:lineRule="auto"/>
        <w:jc w:val="both"/>
        <w:rPr>
          <w:rFonts w:ascii="Times New Roman" w:hAnsi="Times New Roman" w:eastAsia="Times New Roman" w:cs="Times New Roman"/>
          <w:sz w:val="24"/>
          <w:szCs w:val="24"/>
        </w:rPr>
      </w:pPr>
      <w:bookmarkStart w:name="_Toc1161679478" w:id="677274456"/>
      <w:r w:rsidRPr="2E2AB9A9" w:rsidR="2E2AB9A9">
        <w:rPr>
          <w:rFonts w:ascii="Times New Roman" w:hAnsi="Times New Roman" w:eastAsia="Times New Roman" w:cs="Times New Roman"/>
        </w:rPr>
        <w:t>5. Significance of the Study</w:t>
      </w:r>
      <w:bookmarkEnd w:id="677274456"/>
    </w:p>
    <w:p w:rsidR="7C6F95AC" w:rsidP="7C6F95AC" w:rsidRDefault="7C6F95AC" w14:paraId="368EDAEC" w14:textId="5CC22FE6">
      <w:pPr>
        <w:pStyle w:val="Normal"/>
        <w:bidi w:val="0"/>
        <w:spacing w:before="0" w:beforeAutospacing="off" w:after="0" w:afterAutospacing="off" w:line="360" w:lineRule="auto"/>
        <w:ind w:left="0" w:right="0"/>
        <w:jc w:val="both"/>
        <w:rPr>
          <w:rFonts w:ascii="Times New Roman" w:hAnsi="Times New Roman" w:eastAsia="Times New Roman" w:cs="Times New Roman"/>
          <w:sz w:val="24"/>
          <w:szCs w:val="24"/>
        </w:rPr>
      </w:pPr>
      <w:r w:rsidRPr="7C6F95AC" w:rsidR="7C6F95AC">
        <w:rPr>
          <w:rFonts w:ascii="Times New Roman" w:hAnsi="Times New Roman" w:eastAsia="Times New Roman" w:cs="Times New Roman"/>
          <w:sz w:val="24"/>
          <w:szCs w:val="24"/>
        </w:rPr>
        <w:t xml:space="preserve">Story Generation is a field under active research. While short-form story generation has been studied extensively, long-form story generation is </w:t>
      </w:r>
      <w:r w:rsidRPr="7C6F95AC" w:rsidR="7C6F95AC">
        <w:rPr>
          <w:rFonts w:ascii="Times New Roman" w:hAnsi="Times New Roman" w:eastAsia="Times New Roman" w:cs="Times New Roman"/>
          <w:sz w:val="24"/>
          <w:szCs w:val="24"/>
        </w:rPr>
        <w:t>relatively under-</w:t>
      </w:r>
      <w:r w:rsidRPr="7C6F95AC" w:rsidR="7C6F95AC">
        <w:rPr>
          <w:rFonts w:ascii="Times New Roman" w:hAnsi="Times New Roman" w:eastAsia="Times New Roman" w:cs="Times New Roman"/>
          <w:sz w:val="24"/>
          <w:szCs w:val="24"/>
        </w:rPr>
        <w:t xml:space="preserve">explored. Although fine-tuning based approaches have been used in </w:t>
      </w:r>
      <w:r w:rsidRPr="7C6F95AC" w:rsidR="7C6F95AC">
        <w:rPr>
          <w:rFonts w:ascii="Times New Roman" w:hAnsi="Times New Roman" w:eastAsia="Times New Roman" w:cs="Times New Roman"/>
          <w:sz w:val="24"/>
          <w:szCs w:val="24"/>
        </w:rPr>
        <w:t>previous</w:t>
      </w:r>
      <w:r w:rsidRPr="7C6F95AC" w:rsidR="7C6F95AC">
        <w:rPr>
          <w:rFonts w:ascii="Times New Roman" w:hAnsi="Times New Roman" w:eastAsia="Times New Roman" w:cs="Times New Roman"/>
          <w:sz w:val="24"/>
          <w:szCs w:val="24"/>
        </w:rPr>
        <w:t xml:space="preserve"> works, there is a lack of research in generating stories without fine-tuning.</w:t>
      </w:r>
    </w:p>
    <w:p w:rsidR="7C6F95AC" w:rsidP="7C6F95AC" w:rsidRDefault="7C6F95AC" w14:paraId="6083B635" w14:textId="16DB21C0">
      <w:pPr>
        <w:pStyle w:val="Normal"/>
        <w:bidi w:val="0"/>
        <w:spacing w:before="0" w:beforeAutospacing="off" w:after="0" w:afterAutospacing="off" w:line="360" w:lineRule="auto"/>
        <w:ind w:left="0" w:right="0"/>
        <w:jc w:val="both"/>
        <w:rPr>
          <w:rFonts w:ascii="Times New Roman" w:hAnsi="Times New Roman" w:eastAsia="Times New Roman" w:cs="Times New Roman"/>
          <w:sz w:val="24"/>
          <w:szCs w:val="24"/>
        </w:rPr>
      </w:pPr>
    </w:p>
    <w:p w:rsidR="7C6F95AC" w:rsidP="7C6F95AC" w:rsidRDefault="7C6F95AC" w14:paraId="4C3BB0F0" w14:textId="0184E8B7">
      <w:pPr>
        <w:pStyle w:val="Normal"/>
        <w:bidi w:val="0"/>
        <w:spacing w:before="0" w:beforeAutospacing="off" w:after="0" w:afterAutospacing="off" w:line="360" w:lineRule="auto"/>
        <w:ind w:left="0" w:right="0"/>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This work tries to fill these gaps by adding to the existing literature, </w:t>
      </w:r>
      <w:r w:rsidRPr="6BD99596" w:rsidR="6BD99596">
        <w:rPr>
          <w:rFonts w:ascii="Times New Roman" w:hAnsi="Times New Roman" w:eastAsia="Times New Roman" w:cs="Times New Roman"/>
          <w:sz w:val="24"/>
          <w:szCs w:val="24"/>
        </w:rPr>
        <w:t>providing</w:t>
      </w:r>
      <w:r w:rsidRPr="6BD99596" w:rsidR="6BD99596">
        <w:rPr>
          <w:rFonts w:ascii="Times New Roman" w:hAnsi="Times New Roman" w:eastAsia="Times New Roman" w:cs="Times New Roman"/>
          <w:sz w:val="24"/>
          <w:szCs w:val="24"/>
        </w:rPr>
        <w:t xml:space="preserve"> benchmarks and contributing code. This work also explores recent developments in Prompt-based learning and Few-Shot generation.</w:t>
      </w:r>
    </w:p>
    <w:p w:rsidR="7C6F95AC" w:rsidP="7C6F95AC" w:rsidRDefault="7C6F95AC" w14:paraId="687F49C8" w14:textId="572F10EA">
      <w:pPr>
        <w:pStyle w:val="Normal"/>
        <w:bidi w:val="0"/>
        <w:spacing w:before="0" w:beforeAutospacing="off" w:after="0" w:afterAutospacing="off" w:line="360" w:lineRule="auto"/>
        <w:ind w:left="0" w:right="0"/>
        <w:jc w:val="both"/>
        <w:rPr>
          <w:rFonts w:ascii="Times New Roman" w:hAnsi="Times New Roman" w:eastAsia="Times New Roman" w:cs="Times New Roman"/>
          <w:sz w:val="24"/>
          <w:szCs w:val="24"/>
        </w:rPr>
      </w:pPr>
    </w:p>
    <w:p w:rsidR="7C6F95AC" w:rsidP="7C6F95AC" w:rsidRDefault="7C6F95AC" w14:paraId="04D8BB3A" w14:textId="3485C18D">
      <w:pPr>
        <w:pStyle w:val="Normal"/>
        <w:bidi w:val="0"/>
        <w:spacing w:before="0" w:beforeAutospacing="off" w:after="0" w:afterAutospacing="off" w:line="360" w:lineRule="auto"/>
        <w:ind w:left="0" w:right="0"/>
        <w:jc w:val="both"/>
        <w:rPr>
          <w:rFonts w:ascii="Times New Roman" w:hAnsi="Times New Roman" w:eastAsia="Times New Roman" w:cs="Times New Roman"/>
          <w:sz w:val="24"/>
          <w:szCs w:val="24"/>
        </w:rPr>
      </w:pPr>
      <w:r w:rsidRPr="7C6F95AC" w:rsidR="7C6F95AC">
        <w:rPr>
          <w:rFonts w:ascii="Times New Roman" w:hAnsi="Times New Roman" w:eastAsia="Times New Roman" w:cs="Times New Roman"/>
          <w:sz w:val="24"/>
          <w:szCs w:val="24"/>
        </w:rPr>
        <w:t xml:space="preserve">In terms of application, this work helps story writers </w:t>
      </w:r>
      <w:r w:rsidRPr="7C6F95AC" w:rsidR="7C6F95AC">
        <w:rPr>
          <w:rFonts w:ascii="Times New Roman" w:hAnsi="Times New Roman" w:eastAsia="Times New Roman" w:cs="Times New Roman"/>
          <w:sz w:val="24"/>
          <w:szCs w:val="24"/>
        </w:rPr>
        <w:t>write</w:t>
      </w:r>
      <w:r w:rsidRPr="7C6F95AC" w:rsidR="7C6F95AC">
        <w:rPr>
          <w:rFonts w:ascii="Times New Roman" w:hAnsi="Times New Roman" w:eastAsia="Times New Roman" w:cs="Times New Roman"/>
          <w:sz w:val="24"/>
          <w:szCs w:val="24"/>
        </w:rPr>
        <w:t xml:space="preserve"> better stories in conjunction with AI. This can help writers get </w:t>
      </w:r>
      <w:r w:rsidRPr="7C6F95AC" w:rsidR="7C6F95AC">
        <w:rPr>
          <w:rFonts w:ascii="Times New Roman" w:hAnsi="Times New Roman" w:eastAsia="Times New Roman" w:cs="Times New Roman"/>
          <w:sz w:val="24"/>
          <w:szCs w:val="24"/>
        </w:rPr>
        <w:t>new ideas</w:t>
      </w:r>
      <w:r w:rsidRPr="7C6F95AC" w:rsidR="7C6F95AC">
        <w:rPr>
          <w:rFonts w:ascii="Times New Roman" w:hAnsi="Times New Roman" w:eastAsia="Times New Roman" w:cs="Times New Roman"/>
          <w:sz w:val="24"/>
          <w:szCs w:val="24"/>
        </w:rPr>
        <w:t xml:space="preserve"> or get over the writer’s block. </w:t>
      </w:r>
    </w:p>
    <w:p w:rsidR="47594CCB" w:rsidP="51C45129" w:rsidRDefault="47594CCB" w14:paraId="52811FAE" w14:textId="69120270">
      <w:pPr>
        <w:pStyle w:val="Normal"/>
        <w:spacing w:line="360" w:lineRule="auto"/>
        <w:ind w:left="0"/>
        <w:jc w:val="both"/>
        <w:rPr>
          <w:rFonts w:ascii="Times New Roman" w:hAnsi="Times New Roman" w:eastAsia="Times New Roman" w:cs="Times New Roman"/>
          <w:sz w:val="24"/>
          <w:szCs w:val="24"/>
        </w:rPr>
      </w:pPr>
    </w:p>
    <w:p w:rsidR="00606B73" w:rsidP="51C45129" w:rsidRDefault="00606B73" w14:paraId="252896B7" w14:textId="0F84370E">
      <w:pPr>
        <w:pStyle w:val="Heading1"/>
        <w:spacing w:line="360" w:lineRule="auto"/>
        <w:jc w:val="both"/>
        <w:rPr>
          <w:rFonts w:ascii="Times New Roman" w:hAnsi="Times New Roman" w:eastAsia="Times New Roman" w:cs="Times New Roman"/>
          <w:sz w:val="24"/>
          <w:szCs w:val="24"/>
        </w:rPr>
      </w:pPr>
      <w:bookmarkStart w:name="_Toc605645459" w:id="1316758660"/>
      <w:r w:rsidRPr="2E2AB9A9" w:rsidR="2E2AB9A9">
        <w:rPr>
          <w:rFonts w:ascii="Times New Roman" w:hAnsi="Times New Roman" w:eastAsia="Times New Roman" w:cs="Times New Roman"/>
        </w:rPr>
        <w:t>6. Scope of the Study</w:t>
      </w:r>
      <w:bookmarkEnd w:id="1316758660"/>
    </w:p>
    <w:p w:rsidR="47594CCB" w:rsidP="6BD99596" w:rsidRDefault="47594CCB" w14:paraId="549B5E88" w14:textId="4EFDBDC1">
      <w:pPr>
        <w:pStyle w:val="Heading2"/>
        <w:spacing w:line="360" w:lineRule="auto"/>
        <w:rPr>
          <w:rFonts w:ascii="Times New Roman" w:hAnsi="Times New Roman" w:eastAsia="Times New Roman" w:cs="Times New Roman"/>
          <w:sz w:val="24"/>
          <w:szCs w:val="24"/>
        </w:rPr>
      </w:pPr>
      <w:bookmarkStart w:name="_Toc2080625708" w:id="86037871"/>
      <w:r w:rsidR="6BD99596">
        <w:rPr/>
        <w:t>6.1 In Scope</w:t>
      </w:r>
      <w:bookmarkEnd w:id="86037871"/>
    </w:p>
    <w:p w:rsidR="7C6F95AC" w:rsidP="51C45129" w:rsidRDefault="7C6F95AC" w14:paraId="25FE0C43" w14:textId="55A4C713">
      <w:pPr>
        <w:pStyle w:val="Heading2"/>
        <w:spacing w:line="360" w:lineRule="auto"/>
        <w:jc w:val="both"/>
        <w:rPr>
          <w:rFonts w:ascii="Times New Roman" w:hAnsi="Times New Roman" w:eastAsia="Times New Roman" w:cs="Times New Roman"/>
          <w:sz w:val="24"/>
          <w:szCs w:val="24"/>
        </w:rPr>
      </w:pPr>
      <w:bookmarkStart w:name="_Toc1827389483" w:id="1239922240"/>
      <w:r w:rsidR="2E2AB9A9">
        <w:rPr/>
        <w:t>6.2 Out of Scope</w:t>
      </w:r>
      <w:bookmarkEnd w:id="1239922240"/>
    </w:p>
    <w:p w:rsidR="7C6F95AC" w:rsidP="51C45129" w:rsidRDefault="7C6F95AC" w14:paraId="4AA5961C" w14:textId="07005AC7">
      <w:pPr>
        <w:pStyle w:val="Heading2"/>
        <w:spacing w:line="360" w:lineRule="auto"/>
        <w:jc w:val="both"/>
        <w:rPr>
          <w:rFonts w:ascii="Times New Roman" w:hAnsi="Times New Roman" w:eastAsia="Times New Roman" w:cs="Times New Roman"/>
          <w:sz w:val="24"/>
          <w:szCs w:val="24"/>
        </w:rPr>
      </w:pPr>
      <w:bookmarkStart w:name="_Toc1339344854" w:id="684710238"/>
      <w:r w:rsidR="2E2AB9A9">
        <w:rPr/>
        <w:t>6.3 Reason for defining Scope</w:t>
      </w:r>
      <w:bookmarkEnd w:id="684710238"/>
    </w:p>
    <w:p w:rsidR="47594CCB" w:rsidP="51C45129" w:rsidRDefault="47594CCB" w14:paraId="66B1E138" w14:textId="2241FCC4">
      <w:pPr>
        <w:pStyle w:val="Normal"/>
        <w:spacing w:line="360" w:lineRule="auto"/>
        <w:ind w:left="0"/>
        <w:jc w:val="both"/>
        <w:rPr>
          <w:rFonts w:ascii="Times New Roman" w:hAnsi="Times New Roman" w:eastAsia="Times New Roman" w:cs="Times New Roman"/>
          <w:sz w:val="24"/>
          <w:szCs w:val="24"/>
        </w:rPr>
      </w:pPr>
    </w:p>
    <w:p w:rsidR="47594CCB" w:rsidP="51C45129" w:rsidRDefault="47594CCB" w14:paraId="1F116089" w14:textId="2D21ADED">
      <w:pPr>
        <w:pStyle w:val="Heading1"/>
        <w:spacing w:line="360" w:lineRule="auto"/>
        <w:jc w:val="both"/>
        <w:rPr>
          <w:rFonts w:ascii="Times New Roman" w:hAnsi="Times New Roman" w:eastAsia="Times New Roman" w:cs="Times New Roman"/>
          <w:sz w:val="24"/>
          <w:szCs w:val="24"/>
        </w:rPr>
      </w:pPr>
      <w:bookmarkStart w:name="_Toc2091498807" w:id="185955263"/>
      <w:r w:rsidRPr="2E2AB9A9" w:rsidR="2E2AB9A9">
        <w:rPr>
          <w:rFonts w:ascii="Times New Roman" w:hAnsi="Times New Roman" w:eastAsia="Times New Roman" w:cs="Times New Roman"/>
        </w:rPr>
        <w:t>7. Research Methodology</w:t>
      </w:r>
      <w:bookmarkEnd w:id="185955263"/>
    </w:p>
    <w:p w:rsidR="47594CCB" w:rsidP="51C45129" w:rsidRDefault="47594CCB" w14:paraId="5D970DA4" w14:textId="6462D35F">
      <w:pPr>
        <w:pStyle w:val="ListParagraph"/>
        <w:spacing w:line="360" w:lineRule="auto"/>
        <w:ind w:left="0"/>
        <w:jc w:val="both"/>
        <w:rPr>
          <w:rFonts w:ascii="Times New Roman" w:hAnsi="Times New Roman" w:eastAsia="Times New Roman" w:cs="Times New Roman"/>
          <w:sz w:val="24"/>
          <w:szCs w:val="24"/>
          <w:lang w:eastAsia="en-GB"/>
        </w:rPr>
      </w:pPr>
      <w:r w:rsidRPr="2E2AB9A9" w:rsidR="2E2AB9A9">
        <w:rPr>
          <w:rFonts w:ascii="Times New Roman" w:hAnsi="Times New Roman" w:eastAsia="Times New Roman" w:cs="Times New Roman"/>
          <w:sz w:val="24"/>
          <w:szCs w:val="24"/>
          <w:lang w:eastAsia="en-GB"/>
        </w:rPr>
        <w:t>This work focuses on the text generation and few-shot learning capabilities of PLMs. Given an outline as a control-mechanism, the model should generate a story conditioned on the outline.</w:t>
      </w:r>
    </w:p>
    <w:p w:rsidR="2E2AB9A9" w:rsidP="2E2AB9A9" w:rsidRDefault="2E2AB9A9" w14:paraId="451F81EE" w14:textId="5C31033A">
      <w:pPr>
        <w:pStyle w:val="ListParagraph"/>
        <w:spacing w:line="360" w:lineRule="auto"/>
        <w:ind w:left="0"/>
        <w:jc w:val="both"/>
        <w:rPr>
          <w:rFonts w:ascii="Times New Roman" w:hAnsi="Times New Roman" w:eastAsia="Times New Roman" w:cs="Times New Roman"/>
          <w:sz w:val="24"/>
          <w:szCs w:val="24"/>
          <w:lang w:eastAsia="en-GB"/>
        </w:rPr>
      </w:pPr>
    </w:p>
    <w:p w:rsidR="2E2AB9A9" w:rsidP="2E2AB9A9" w:rsidRDefault="2E2AB9A9" w14:paraId="7C0C3E6F" w14:textId="7403D162">
      <w:pPr>
        <w:pStyle w:val="Heading2"/>
        <w:spacing w:line="360" w:lineRule="auto"/>
        <w:rPr>
          <w:rFonts w:ascii="Times New Roman" w:hAnsi="Times New Roman" w:eastAsia="Times New Roman" w:cs="Times New Roman"/>
          <w:sz w:val="24"/>
          <w:szCs w:val="24"/>
        </w:rPr>
      </w:pPr>
      <w:bookmarkStart w:name="_Toc556196781" w:id="1615687955"/>
      <w:r w:rsidRPr="2E2AB9A9" w:rsidR="2E2AB9A9">
        <w:rPr>
          <w:rFonts w:ascii="Times New Roman" w:hAnsi="Times New Roman" w:eastAsia="Times New Roman" w:cs="Times New Roman"/>
          <w:sz w:val="24"/>
          <w:szCs w:val="24"/>
        </w:rPr>
        <w:t>7.1 Overall Framework</w:t>
      </w:r>
      <w:bookmarkEnd w:id="1615687955"/>
    </w:p>
    <w:p w:rsidR="2E2AB9A9" w:rsidP="2E2AB9A9" w:rsidRDefault="2E2AB9A9" w14:paraId="4BAEB6F3" w14:textId="10A45BA7">
      <w:pPr>
        <w:pStyle w:val="Normal"/>
        <w:spacing w:line="360" w:lineRule="auto"/>
        <w:ind w:left="0"/>
        <w:rPr>
          <w:rFonts w:ascii="Times New Roman" w:hAnsi="Times New Roman" w:eastAsia="Times New Roman" w:cs="Times New Roman"/>
          <w:sz w:val="24"/>
          <w:szCs w:val="24"/>
        </w:rPr>
      </w:pPr>
      <w:r w:rsidRPr="2E2AB9A9" w:rsidR="2E2AB9A9">
        <w:rPr>
          <w:rFonts w:ascii="Times New Roman" w:hAnsi="Times New Roman" w:eastAsia="Times New Roman" w:cs="Times New Roman"/>
          <w:sz w:val="24"/>
          <w:szCs w:val="24"/>
        </w:rPr>
        <w:t>The proposed implementation can be broadly separated into two major steps:</w:t>
      </w:r>
    </w:p>
    <w:p w:rsidR="2E2AB9A9" w:rsidP="2E2AB9A9" w:rsidRDefault="2E2AB9A9" w14:paraId="17A1F422" w14:textId="2BC78051">
      <w:pPr>
        <w:pStyle w:val="ListParagraph"/>
        <w:numPr>
          <w:ilvl w:val="0"/>
          <w:numId w:val="26"/>
        </w:numPr>
        <w:spacing w:line="360" w:lineRule="auto"/>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Create prompts for Few-Shot Learning – Create a set a few-shot sample pairs, where each pair consists of one outline instance and corresponding text paragraph.</w:t>
      </w:r>
    </w:p>
    <w:p w:rsidR="2E2AB9A9" w:rsidP="2E2AB9A9" w:rsidRDefault="2E2AB9A9" w14:paraId="1D151320" w14:textId="5ED8FD33">
      <w:pPr>
        <w:pStyle w:val="ListParagraph"/>
        <w:numPr>
          <w:ilvl w:val="0"/>
          <w:numId w:val="26"/>
        </w:numPr>
        <w:spacing w:line="360" w:lineRule="auto"/>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Use the created prompt samples to generate story paragraph for a new outline instance.</w:t>
      </w:r>
    </w:p>
    <w:p w:rsidR="2E2AB9A9" w:rsidP="2E2AB9A9" w:rsidRDefault="2E2AB9A9" w14:paraId="3FAE58D6" w14:textId="048497CA">
      <w:pPr>
        <w:pStyle w:val="Normal"/>
        <w:spacing w:line="360" w:lineRule="auto"/>
        <w:ind w:left="0"/>
        <w:rPr>
          <w:rFonts w:ascii="Times New Roman" w:hAnsi="Times New Roman" w:eastAsia="Times New Roman" w:cs="Times New Roman"/>
          <w:sz w:val="24"/>
          <w:szCs w:val="24"/>
        </w:rPr>
      </w:pPr>
    </w:p>
    <w:p w:rsidR="2E2AB9A9" w:rsidP="2E2AB9A9" w:rsidRDefault="2E2AB9A9" w14:paraId="2B0FBC6E" w14:textId="617B2DFA">
      <w:pPr>
        <w:pStyle w:val="Normal"/>
        <w:spacing w:line="360" w:lineRule="auto"/>
        <w:ind w:left="0"/>
        <w:rPr>
          <w:rFonts w:ascii="Times New Roman" w:hAnsi="Times New Roman" w:eastAsia="Times New Roman" w:cs="Times New Roman"/>
          <w:sz w:val="24"/>
          <w:szCs w:val="24"/>
        </w:rPr>
      </w:pPr>
      <w:r w:rsidRPr="2E2AB9A9" w:rsidR="2E2AB9A9">
        <w:rPr>
          <w:rFonts w:ascii="Times New Roman" w:hAnsi="Times New Roman" w:eastAsia="Times New Roman" w:cs="Times New Roman"/>
          <w:sz w:val="24"/>
          <w:szCs w:val="24"/>
        </w:rPr>
        <w:t xml:space="preserve">Figure 7.1.1 shows an </w:t>
      </w:r>
      <w:r w:rsidRPr="2E2AB9A9" w:rsidR="2E2AB9A9">
        <w:rPr>
          <w:rFonts w:ascii="Times New Roman" w:hAnsi="Times New Roman" w:eastAsia="Times New Roman" w:cs="Times New Roman"/>
          <w:sz w:val="24"/>
          <w:szCs w:val="24"/>
        </w:rPr>
        <w:t>overview</w:t>
      </w:r>
      <w:r w:rsidRPr="2E2AB9A9" w:rsidR="2E2AB9A9">
        <w:rPr>
          <w:rFonts w:ascii="Times New Roman" w:hAnsi="Times New Roman" w:eastAsia="Times New Roman" w:cs="Times New Roman"/>
          <w:sz w:val="24"/>
          <w:szCs w:val="24"/>
        </w:rPr>
        <w:t xml:space="preserve"> of the proposed method.</w:t>
      </w:r>
    </w:p>
    <w:p w:rsidR="2E2AB9A9" w:rsidP="2E2AB9A9" w:rsidRDefault="2E2AB9A9" w14:paraId="1985C338" w14:textId="4673C2EF">
      <w:pPr>
        <w:pStyle w:val="Normal"/>
        <w:spacing w:line="360" w:lineRule="auto"/>
        <w:ind w:left="0"/>
        <w:rPr>
          <w:rFonts w:ascii="Times New Roman" w:hAnsi="Times New Roman" w:eastAsia="Times New Roman" w:cs="Times New Roman"/>
          <w:sz w:val="24"/>
          <w:szCs w:val="24"/>
        </w:rPr>
      </w:pPr>
    </w:p>
    <w:p w:rsidR="2E2AB9A9" w:rsidP="2E2AB9A9" w:rsidRDefault="2E2AB9A9" w14:paraId="696889BB" w14:textId="03F12B87">
      <w:pPr>
        <w:pStyle w:val="Normal"/>
        <w:spacing w:line="360" w:lineRule="auto"/>
        <w:ind w:left="0"/>
        <w:jc w:val="center"/>
        <w:rPr>
          <w:rFonts w:ascii="Times New Roman" w:hAnsi="Times New Roman" w:eastAsia="Times New Roman" w:cs="Times New Roman"/>
          <w:b w:val="1"/>
          <w:bCs w:val="1"/>
          <w:sz w:val="24"/>
          <w:szCs w:val="24"/>
        </w:rPr>
      </w:pPr>
      <w:r w:rsidRPr="075154E8" w:rsidR="075154E8">
        <w:rPr>
          <w:rFonts w:ascii="Times New Roman" w:hAnsi="Times New Roman" w:eastAsia="Times New Roman" w:cs="Times New Roman"/>
          <w:b w:val="1"/>
          <w:bCs w:val="1"/>
          <w:sz w:val="24"/>
          <w:szCs w:val="24"/>
        </w:rPr>
        <w:t>FIGURE 7.1.1 (PENDING)</w:t>
      </w:r>
    </w:p>
    <w:p w:rsidR="47594CCB" w:rsidP="51C45129" w:rsidRDefault="47594CCB" w14:paraId="696CDF8C" w14:textId="0F4FBE3D">
      <w:pPr>
        <w:pStyle w:val="ListParagraph"/>
        <w:spacing w:line="360" w:lineRule="auto"/>
        <w:ind w:left="0"/>
        <w:jc w:val="both"/>
        <w:rPr>
          <w:rFonts w:ascii="Times New Roman" w:hAnsi="Times New Roman" w:eastAsia="Times New Roman" w:cs="Times New Roman"/>
          <w:sz w:val="24"/>
          <w:szCs w:val="24"/>
          <w:lang w:eastAsia="en-GB"/>
        </w:rPr>
      </w:pPr>
    </w:p>
    <w:p w:rsidR="47594CCB" w:rsidP="2E2AB9A9" w:rsidRDefault="47594CCB" w14:paraId="7DD41CAA" w14:textId="7126D1CF">
      <w:pPr>
        <w:pStyle w:val="Heading2"/>
        <w:spacing w:line="360" w:lineRule="auto"/>
        <w:jc w:val="both"/>
        <w:rPr>
          <w:rFonts w:ascii="Times New Roman" w:hAnsi="Times New Roman" w:eastAsia="Times New Roman" w:cs="Times New Roman"/>
          <w:b w:val="1"/>
          <w:bCs w:val="1"/>
          <w:sz w:val="24"/>
          <w:szCs w:val="24"/>
          <w:lang w:eastAsia="en-GB"/>
        </w:rPr>
      </w:pPr>
      <w:bookmarkStart w:name="_Toc570593157" w:id="1475121963"/>
      <w:r w:rsidRPr="2E2AB9A9" w:rsidR="2E2AB9A9">
        <w:rPr>
          <w:rFonts w:ascii="Times New Roman" w:hAnsi="Times New Roman" w:eastAsia="Times New Roman" w:cs="Times New Roman"/>
          <w:sz w:val="24"/>
          <w:szCs w:val="24"/>
        </w:rPr>
        <w:t>7.2 Dataset Description</w:t>
      </w:r>
      <w:bookmarkEnd w:id="1475121963"/>
    </w:p>
    <w:p w:rsidR="47594CCB" w:rsidP="51C45129" w:rsidRDefault="47594CCB" w14:paraId="02026B10" w14:textId="52A507A9">
      <w:pPr>
        <w:pStyle w:val="Normal"/>
        <w:spacing w:line="360" w:lineRule="auto"/>
        <w:ind w:left="0"/>
        <w:jc w:val="both"/>
        <w:rPr>
          <w:rFonts w:ascii="Times New Roman" w:hAnsi="Times New Roman" w:eastAsia="Times New Roman" w:cs="Times New Roman"/>
          <w:sz w:val="24"/>
          <w:szCs w:val="24"/>
        </w:rPr>
      </w:pPr>
      <w:r w:rsidRPr="2E2AB9A9" w:rsidR="2E2AB9A9">
        <w:rPr>
          <w:rFonts w:ascii="Times New Roman" w:hAnsi="Times New Roman" w:eastAsia="Times New Roman" w:cs="Times New Roman"/>
          <w:sz w:val="24"/>
          <w:szCs w:val="24"/>
        </w:rPr>
        <w:t>This work makes use of two standard story generation datasets:</w:t>
      </w:r>
    </w:p>
    <w:p w:rsidR="47594CCB" w:rsidP="075154E8" w:rsidRDefault="47594CCB" w14:paraId="02DD31BF" w14:textId="29252CF7">
      <w:pPr>
        <w:pStyle w:val="ListParagraph"/>
        <w:numPr>
          <w:ilvl w:val="0"/>
          <w:numId w:val="19"/>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b w:val="1"/>
          <w:bCs w:val="1"/>
          <w:sz w:val="24"/>
          <w:szCs w:val="24"/>
        </w:rPr>
        <w:t>ROCStories</w:t>
      </w:r>
      <w:r w:rsidRPr="075154E8" w:rsidR="075154E8">
        <w:rPr>
          <w:rFonts w:ascii="Times New Roman" w:hAnsi="Times New Roman" w:eastAsia="Times New Roman" w:cs="Times New Roman"/>
          <w:sz w:val="24"/>
          <w:szCs w:val="24"/>
        </w:rPr>
        <w:t xml:space="preserve">: Introduced by </w:t>
      </w:r>
      <w:sdt>
        <w:sdtPr>
          <w:id w:val="880616230"/>
          <w:tag w:val="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Mostafazadeh et al., 2016)</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this dataset contains ~98K 5-sentence long stories along with story titles. This dataset is widely used for short-form story generation tasks.</w:t>
      </w:r>
    </w:p>
    <w:p w:rsidR="47594CCB" w:rsidP="075154E8" w:rsidRDefault="47594CCB" w14:paraId="52061747" w14:textId="077337DF">
      <w:pPr>
        <w:pStyle w:val="ListParagraph"/>
        <w:numPr>
          <w:ilvl w:val="0"/>
          <w:numId w:val="19"/>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b w:val="1"/>
          <w:bCs w:val="1"/>
          <w:sz w:val="24"/>
          <w:szCs w:val="24"/>
        </w:rPr>
        <w:t>WritingPrompts</w:t>
      </w:r>
      <w:r w:rsidRPr="075154E8" w:rsidR="075154E8">
        <w:rPr>
          <w:rFonts w:ascii="Times New Roman" w:hAnsi="Times New Roman" w:eastAsia="Times New Roman" w:cs="Times New Roman"/>
          <w:b w:val="0"/>
          <w:bCs w:val="0"/>
          <w:sz w:val="24"/>
          <w:szCs w:val="24"/>
        </w:rPr>
        <w:t xml:space="preserve">: Introduced by </w:t>
      </w:r>
      <w:sdt>
        <w:sdtPr>
          <w:id w:val="1241575713"/>
          <w:tag w:val="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 et al., 2018b)</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this dataset contains ~300K human-written stories along with the starting prompt used to write the story. These stories were collected from the Reddit, an online social media forum. These stories are long-form multi-paragraph stories, and hence useful for more complex task of long-form story generation.</w:t>
      </w:r>
    </w:p>
    <w:p w:rsidR="47594CCB" w:rsidP="51C45129" w:rsidRDefault="47594CCB" w14:paraId="396A03AD" w14:textId="36D40B92">
      <w:pPr>
        <w:pStyle w:val="Normal"/>
        <w:spacing w:line="360" w:lineRule="auto"/>
        <w:ind w:left="0"/>
        <w:jc w:val="both"/>
        <w:rPr>
          <w:rFonts w:ascii="Times New Roman" w:hAnsi="Times New Roman" w:eastAsia="Times New Roman" w:cs="Times New Roman"/>
          <w:sz w:val="24"/>
          <w:szCs w:val="24"/>
        </w:rPr>
      </w:pPr>
    </w:p>
    <w:p w:rsidR="47594CCB" w:rsidP="2E2AB9A9" w:rsidRDefault="47594CCB" w14:paraId="1A184EF3" w14:textId="0F1E054A">
      <w:pPr>
        <w:pStyle w:val="Heading2"/>
        <w:spacing w:line="360" w:lineRule="auto"/>
        <w:jc w:val="both"/>
        <w:rPr>
          <w:rFonts w:ascii="Times New Roman" w:hAnsi="Times New Roman" w:eastAsia="Times New Roman" w:cs="Times New Roman"/>
          <w:sz w:val="24"/>
          <w:szCs w:val="24"/>
        </w:rPr>
      </w:pPr>
      <w:bookmarkStart w:name="_Toc1997254149" w:id="375762029"/>
      <w:r w:rsidRPr="2E2AB9A9" w:rsidR="2E2AB9A9">
        <w:rPr>
          <w:rFonts w:ascii="Times New Roman" w:hAnsi="Times New Roman" w:eastAsia="Times New Roman" w:cs="Times New Roman"/>
          <w:sz w:val="24"/>
          <w:szCs w:val="24"/>
        </w:rPr>
        <w:t>7.3 Data Preparation</w:t>
      </w:r>
      <w:bookmarkEnd w:id="375762029"/>
    </w:p>
    <w:p w:rsidR="2E2AB9A9" w:rsidP="2E2AB9A9" w:rsidRDefault="2E2AB9A9" w14:paraId="53061848" w14:textId="59483A17">
      <w:pPr>
        <w:pStyle w:val="Normal"/>
        <w:spacing w:line="360" w:lineRule="auto"/>
        <w:ind w:left="0"/>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As mentioned in section 7.1, the proposed method requires sample pairs of outline-instance to paragraph. While paragraph text can be derived from the ROCStories and WritingPrompts datasets, there is no dataset of outlines readily available. Hence, the outlines need to extracted from the story datasets and then mapped to corresponding paragraph text. These outline-paragraph pairs can then be sampled during the few-shot inference.</w:t>
      </w:r>
    </w:p>
    <w:p w:rsidR="2E2AB9A9" w:rsidP="2E2AB9A9" w:rsidRDefault="2E2AB9A9" w14:paraId="310A20DD" w14:textId="2039F652">
      <w:pPr>
        <w:pStyle w:val="Normal"/>
        <w:spacing w:line="360" w:lineRule="auto"/>
        <w:ind w:left="0"/>
        <w:rPr>
          <w:rFonts w:ascii="Times New Roman" w:hAnsi="Times New Roman" w:eastAsia="Times New Roman" w:cs="Times New Roman"/>
          <w:sz w:val="24"/>
          <w:szCs w:val="24"/>
        </w:rPr>
      </w:pPr>
    </w:p>
    <w:p w:rsidR="47594CCB" w:rsidP="51C45129" w:rsidRDefault="47594CCB" w14:paraId="487C5F81" w14:textId="25EC288F">
      <w:pPr>
        <w:pStyle w:val="Normal"/>
        <w:spacing w:line="360" w:lineRule="auto"/>
        <w:ind w:left="0"/>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The outline instances can take one of two forms:</w:t>
      </w:r>
    </w:p>
    <w:p w:rsidR="2E2AB9A9" w:rsidP="2E2AB9A9" w:rsidRDefault="2E2AB9A9" w14:paraId="53F8CCFF" w14:textId="533CF751">
      <w:pPr>
        <w:pStyle w:val="ListParagraph"/>
        <w:numPr>
          <w:ilvl w:val="0"/>
          <w:numId w:val="27"/>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Summary – Here the outline instance is a short extractive summary of the paragraph. The paragraph is expanded from the summary. For the summary extraction, </w:t>
      </w:r>
      <w:proofErr w:type="spellStart"/>
      <w:r w:rsidRPr="6BD99596" w:rsidR="6BD99596">
        <w:rPr>
          <w:rFonts w:ascii="Times New Roman" w:hAnsi="Times New Roman" w:eastAsia="Times New Roman" w:cs="Times New Roman"/>
          <w:sz w:val="24"/>
          <w:szCs w:val="24"/>
        </w:rPr>
        <w:t>TextRank</w:t>
      </w:r>
      <w:proofErr w:type="spellEnd"/>
      <w:r w:rsidRPr="6BD99596" w:rsidR="6BD99596">
        <w:rPr>
          <w:rFonts w:ascii="Times New Roman" w:hAnsi="Times New Roman" w:eastAsia="Times New Roman" w:cs="Times New Roman"/>
          <w:sz w:val="24"/>
          <w:szCs w:val="24"/>
        </w:rPr>
        <w:t xml:space="preserve"> (REFERENCE) is used to extract the most informative sentence from the paragraph.</w:t>
      </w:r>
    </w:p>
    <w:p w:rsidR="2E2AB9A9" w:rsidP="2E2AB9A9" w:rsidRDefault="2E2AB9A9" w14:paraId="1D6BDADD" w14:textId="3615C11F">
      <w:pPr>
        <w:pStyle w:val="ListParagraph"/>
        <w:numPr>
          <w:ilvl w:val="0"/>
          <w:numId w:val="27"/>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Keywords/Keyphrases - Here the outline instance is a set of keywords and phrases that are present in the paragraph. The paragraph text is generated conditioned on these keywords/keyphrases. For the outline extraction, RAKE (REFERENCE) is used to extract keyphrases from the paragraph.</w:t>
      </w:r>
    </w:p>
    <w:p w:rsidR="47594CCB" w:rsidP="51C45129" w:rsidRDefault="47594CCB" w14:paraId="460AB410" w14:textId="275C632C">
      <w:pPr>
        <w:pStyle w:val="Normal"/>
        <w:spacing w:line="360" w:lineRule="auto"/>
        <w:ind w:left="0"/>
        <w:jc w:val="both"/>
        <w:rPr>
          <w:rFonts w:ascii="Times New Roman" w:hAnsi="Times New Roman" w:eastAsia="Times New Roman" w:cs="Times New Roman"/>
          <w:sz w:val="24"/>
          <w:szCs w:val="24"/>
        </w:rPr>
      </w:pPr>
    </w:p>
    <w:p w:rsidR="2E2AB9A9" w:rsidP="2E2AB9A9" w:rsidRDefault="2E2AB9A9" w14:paraId="1E82F7BB" w14:textId="35B2CF09">
      <w:pPr>
        <w:pStyle w:val="Heading2"/>
        <w:spacing w:line="360" w:lineRule="auto"/>
      </w:pPr>
      <w:bookmarkStart w:name="_Toc822286497" w:id="1714189186"/>
      <w:r w:rsidR="2E2AB9A9">
        <w:rPr/>
        <w:t>7.4 Few-Shot Prompting</w:t>
      </w:r>
      <w:bookmarkEnd w:id="1714189186"/>
    </w:p>
    <w:p w:rsidR="2E2AB9A9" w:rsidP="2E2AB9A9" w:rsidRDefault="2E2AB9A9" w14:paraId="2A0541F9" w14:textId="62FF5634">
      <w:pPr>
        <w:pStyle w:val="Normal"/>
        <w:spacing w:line="360" w:lineRule="auto"/>
        <w:ind w:left="0"/>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This work proposes to use one of GPT3 or its alternatives (GPT-Neo/GPT-J/OPT/BLOOM) </w:t>
      </w:r>
      <w:r w:rsidRPr="6BD99596" w:rsidR="6BD99596">
        <w:rPr>
          <w:rFonts w:ascii="Times New Roman" w:hAnsi="Times New Roman" w:eastAsia="Times New Roman" w:cs="Times New Roman"/>
          <w:b w:val="0"/>
          <w:bCs w:val="0"/>
          <w:i w:val="0"/>
          <w:iCs w:val="0"/>
          <w:color w:val="000000" w:themeColor="text1" w:themeTint="FF" w:themeShade="FF"/>
          <w:sz w:val="24"/>
          <w:szCs w:val="24"/>
          <w:u w:val="none"/>
          <w:vertAlign w:val="baseline"/>
        </w:rPr>
        <w:t>(REFERENCE)</w:t>
      </w:r>
      <w:r w:rsidRPr="6BD99596" w:rsidR="6BD99596">
        <w:rPr>
          <w:rFonts w:ascii="Times New Roman" w:hAnsi="Times New Roman" w:eastAsia="Times New Roman" w:cs="Times New Roman"/>
          <w:sz w:val="24"/>
          <w:szCs w:val="24"/>
        </w:rPr>
        <w:t xml:space="preserve"> as the base model for the few-shot generation task. The prompt, few-shot samples and the query outline are passed to the model as input for inference. The model returns the generated story paragraph corresponding to the query outline.</w:t>
      </w:r>
    </w:p>
    <w:p w:rsidR="2E2AB9A9" w:rsidP="2E2AB9A9" w:rsidRDefault="2E2AB9A9" w14:paraId="00D4B37D" w14:textId="50F56338">
      <w:pPr>
        <w:pStyle w:val="Normal"/>
        <w:spacing w:line="360" w:lineRule="auto"/>
        <w:ind w:left="0"/>
        <w:jc w:val="both"/>
        <w:rPr>
          <w:rFonts w:ascii="Times New Roman" w:hAnsi="Times New Roman" w:eastAsia="Times New Roman" w:cs="Times New Roman"/>
          <w:sz w:val="24"/>
          <w:szCs w:val="24"/>
        </w:rPr>
      </w:pPr>
    </w:p>
    <w:p w:rsidR="47594CCB" w:rsidP="2E2AB9A9" w:rsidRDefault="47594CCB" w14:paraId="0EC07F8D" w14:textId="58361F44">
      <w:pPr>
        <w:pStyle w:val="Heading2"/>
        <w:spacing w:line="360" w:lineRule="auto"/>
        <w:jc w:val="both"/>
      </w:pPr>
      <w:bookmarkStart w:name="_Toc1891916623" w:id="1429876359"/>
      <w:r w:rsidR="2E2AB9A9">
        <w:rPr/>
        <w:t>7.5 Evaluation</w:t>
      </w:r>
      <w:bookmarkEnd w:id="1429876359"/>
    </w:p>
    <w:p w:rsidR="47594CCB" w:rsidP="2E2AB9A9" w:rsidRDefault="47594CCB" w14:paraId="00F80D07" w14:textId="6F4553AB">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2E2AB9A9" w:rsidR="2E2AB9A9">
        <w:rPr>
          <w:rFonts w:ascii="Times New Roman" w:hAnsi="Times New Roman" w:eastAsia="Times New Roman" w:cs="Times New Roman"/>
          <w:sz w:val="24"/>
          <w:szCs w:val="24"/>
        </w:rPr>
        <w:t xml:space="preserve">The generated stories are to be evaluated using multiple metrics. </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This work only focuses on evaluation using Automatic Metrics. Human-Evaluation of the generated stories is not </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within</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the scope of this work.</w:t>
      </w:r>
    </w:p>
    <w:p w:rsidR="47594CCB" w:rsidP="51C45129" w:rsidRDefault="47594CCB" w14:paraId="4B8ED37A" w14:textId="1236296C">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47594CCB" w:rsidP="51C45129" w:rsidRDefault="47594CCB" w14:paraId="7924A894" w14:textId="091EBDE5">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1C45129" w:rsidR="51C45129">
        <w:rPr>
          <w:rFonts w:ascii="Times New Roman" w:hAnsi="Times New Roman" w:eastAsia="Times New Roman" w:cs="Times New Roman"/>
          <w:b w:val="0"/>
          <w:bCs w:val="0"/>
          <w:i w:val="0"/>
          <w:iCs w:val="0"/>
          <w:color w:val="000000" w:themeColor="text1" w:themeTint="FF" w:themeShade="FF"/>
          <w:sz w:val="24"/>
          <w:szCs w:val="24"/>
          <w:u w:val="none"/>
          <w:vertAlign w:val="baseline"/>
        </w:rPr>
        <w:t>The proposed metrics for evaluation are as follows:</w:t>
      </w:r>
    </w:p>
    <w:p w:rsidR="47594CCB" w:rsidP="075154E8" w:rsidRDefault="47594CCB" w14:paraId="15B17A68" w14:textId="4F2E3953">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b w:val="1"/>
          <w:bCs w:val="1"/>
          <w:i w:val="0"/>
          <w:iCs w:val="0"/>
          <w:color w:val="000000" w:themeColor="text1" w:themeTint="FF" w:themeShade="FF"/>
          <w:sz w:val="24"/>
          <w:szCs w:val="24"/>
          <w:u w:val="none"/>
          <w:vertAlign w:val="baseline"/>
        </w:rPr>
        <w:t>Perplexity (PPL)</w:t>
      </w:r>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 Similar to </w:t>
      </w:r>
      <w:sdt>
        <w:sdtPr>
          <w:id w:val="729489320"/>
          <w:tag w:val="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 Jin et al., 2022)</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PPL is used to compute word-level complexity.</w:t>
      </w:r>
    </w:p>
    <w:p w:rsidR="47594CCB" w:rsidP="2E2AB9A9" w:rsidRDefault="47594CCB" w14:paraId="7D38C5CF" w14:textId="2F64B9EF">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2E2AB9A9" w:rsidR="2E2AB9A9">
        <w:rPr>
          <w:rFonts w:ascii="Times New Roman" w:hAnsi="Times New Roman" w:eastAsia="Times New Roman" w:cs="Times New Roman"/>
          <w:b w:val="1"/>
          <w:bCs w:val="1"/>
          <w:i w:val="0"/>
          <w:iCs w:val="0"/>
          <w:color w:val="000000" w:themeColor="text1" w:themeTint="FF" w:themeShade="FF"/>
          <w:sz w:val="24"/>
          <w:szCs w:val="24"/>
          <w:u w:val="none"/>
          <w:vertAlign w:val="baseline"/>
        </w:rPr>
        <w:t>DIST/distinct-n</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REFERENCE) - DIST measures generation diversity as a ratio of distinct n-grams to all generated n-grams.</w:t>
      </w:r>
    </w:p>
    <w:p w:rsidR="7C6F95AC" w:rsidP="2E2AB9A9" w:rsidRDefault="7C6F95AC" w14:paraId="1225A57C" w14:textId="6E422ACC">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2E2AB9A9" w:rsidR="2E2AB9A9">
        <w:rPr>
          <w:rFonts w:ascii="Times New Roman" w:hAnsi="Times New Roman" w:eastAsia="Times New Roman" w:cs="Times New Roman"/>
          <w:b w:val="1"/>
          <w:bCs w:val="1"/>
          <w:i w:val="0"/>
          <w:iCs w:val="0"/>
          <w:color w:val="000000" w:themeColor="text1" w:themeTint="FF" w:themeShade="FF"/>
          <w:sz w:val="24"/>
          <w:szCs w:val="24"/>
          <w:u w:val="none"/>
          <w:vertAlign w:val="baseline"/>
        </w:rPr>
        <w:t>BLEU</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REFERENCE) </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Measures n-gram overlap between generated text and ground truth. </w:t>
      </w:r>
    </w:p>
    <w:p w:rsidR="7C6F95AC" w:rsidP="075154E8" w:rsidRDefault="7C6F95AC" w14:paraId="38EDF6AF" w14:textId="09D30650">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sdt>
        <w:sdtPr>
          <w:id w:val="1049124211"/>
          <w:tag w:val="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
          <w:placeholder>
            <w:docPart w:val="DefaultPlaceholder_1081868574"/>
          </w:placeholder>
        </w:sdtPr>
        <w:sdtContent/>
      </w:sdt>
      <w:r w:rsidRPr="075154E8" w:rsidR="075154E8">
        <w:rPr>
          <w:rFonts w:ascii="Times New Roman" w:hAnsi="Times New Roman" w:eastAsia="Times New Roman" w:cs="Times New Roman"/>
          <w:b w:val="1"/>
          <w:bCs w:val="1"/>
          <w:i w:val="0"/>
          <w:iCs w:val="0"/>
          <w:color w:val="000000" w:themeColor="text1" w:themeTint="FF" w:themeShade="FF"/>
          <w:sz w:val="24"/>
          <w:szCs w:val="24"/>
          <w:u w:val="none"/>
          <w:vertAlign w:val="baseline"/>
        </w:rPr>
        <w:t>Self-BLEU</w:t>
      </w:r>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REFERENCE) - Measures intra-story lexical diversity.</w:t>
      </w:r>
    </w:p>
    <w:p w:rsidR="47594CCB" w:rsidP="2E2AB9A9" w:rsidRDefault="47594CCB" w14:paraId="5BDE5A20" w14:textId="64D5B2A4">
      <w:pPr>
        <w:pStyle w:val="ListParagraph"/>
        <w:numPr>
          <w:ilvl w:val="0"/>
          <w:numId w:val="21"/>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2E2AB9A9" w:rsidR="2E2AB9A9">
        <w:rPr>
          <w:rFonts w:ascii="Times New Roman" w:hAnsi="Times New Roman" w:eastAsia="Times New Roman" w:cs="Times New Roman"/>
          <w:b w:val="1"/>
          <w:bCs w:val="1"/>
          <w:i w:val="0"/>
          <w:iCs w:val="0"/>
          <w:color w:val="000000" w:themeColor="text1" w:themeTint="FF" w:themeShade="FF"/>
          <w:sz w:val="24"/>
          <w:szCs w:val="24"/>
          <w:u w:val="none"/>
          <w:vertAlign w:val="baseline"/>
        </w:rPr>
        <w:t>ROUGE</w:t>
      </w:r>
      <w:r w:rsidRPr="2E2AB9A9" w:rsidR="2E2AB9A9">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REFERENCE) - Includes Precision, Recall &amp; F1, where ROUGE Precision has similar interpretation as BLEU score.</w:t>
      </w:r>
    </w:p>
    <w:p w:rsidR="7C6F95AC" w:rsidP="51C45129" w:rsidRDefault="7C6F95AC" w14:paraId="1055D378" w14:textId="799EC105">
      <w:pPr>
        <w:pStyle w:val="Normal"/>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p>
    <w:p w:rsidR="7C6F95AC" w:rsidP="51C45129" w:rsidRDefault="7C6F95AC" w14:paraId="08219A2F" w14:textId="4F2776CA">
      <w:pPr>
        <w:pStyle w:val="Normal"/>
        <w:spacing w:line="360" w:lineRule="auto"/>
        <w:ind w:left="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51C45129" w:rsidR="51C45129">
        <w:rPr>
          <w:rFonts w:ascii="Times New Roman" w:hAnsi="Times New Roman" w:eastAsia="Times New Roman" w:cs="Times New Roman"/>
          <w:b w:val="0"/>
          <w:bCs w:val="0"/>
          <w:i w:val="0"/>
          <w:iCs w:val="0"/>
          <w:color w:val="000000" w:themeColor="text1" w:themeTint="FF" w:themeShade="FF"/>
          <w:sz w:val="24"/>
          <w:szCs w:val="24"/>
          <w:u w:val="none"/>
          <w:vertAlign w:val="baseline"/>
        </w:rPr>
        <w:t>This work will be benchmarked against the following baselines:</w:t>
      </w:r>
    </w:p>
    <w:p w:rsidR="7C6F95AC" w:rsidP="075154E8" w:rsidRDefault="7C6F95AC" w14:paraId="343D7A7A" w14:textId="4FD66E2D">
      <w:pPr>
        <w:pStyle w:val="ListParagraph"/>
        <w:numPr>
          <w:ilvl w:val="0"/>
          <w:numId w:val="23"/>
        </w:numPr>
        <w:spacing w:line="360" w:lineRule="auto"/>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Outline-to-Story (O2S) </w:t>
      </w:r>
      <w:sdt>
        <w:sdtPr>
          <w:id w:val="1572556986"/>
          <w:tag w:val="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Fang et al., 2021)</w:t>
          </w:r>
        </w:sdtContent>
      </w:sd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 </w:t>
      </w:r>
    </w:p>
    <w:p w:rsidR="7C6F95AC" w:rsidP="075154E8" w:rsidRDefault="7C6F95AC" w14:paraId="4B37D750" w14:textId="5E990824">
      <w:pPr>
        <w:pStyle w:val="ListParagraph"/>
        <w:numPr>
          <w:ilvl w:val="0"/>
          <w:numId w:val="23"/>
        </w:numPr>
        <w:bidi w:val="0"/>
        <w:spacing w:before="0" w:beforeAutospacing="off" w:after="0" w:afterAutospacing="off" w:line="360" w:lineRule="auto"/>
        <w:ind w:left="720" w:right="0" w:hanging="36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Summarize, Outline and Elaborate (SOE) </w:t>
      </w:r>
      <w:sdt>
        <w:sdtPr>
          <w:id w:val="1661170094"/>
          <w:tag w:val="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Sun et al., 2020)</w:t>
          </w:r>
        </w:sdtContent>
      </w:sdt>
      <w:r w:rsidR="075154E8">
        <w:rPr/>
        <w:t xml:space="preserve"> </w:t>
      </w:r>
    </w:p>
    <w:p w:rsidR="075154E8" w:rsidP="075154E8" w:rsidRDefault="075154E8" w14:paraId="766A613A" w14:textId="5F1B0AE1">
      <w:pPr>
        <w:pStyle w:val="ListParagraph"/>
        <w:numPr>
          <w:ilvl w:val="0"/>
          <w:numId w:val="23"/>
        </w:numPr>
        <w:bidi w:val="0"/>
        <w:spacing w:before="0" w:beforeAutospacing="off" w:after="0" w:afterAutospacing="off" w:line="360" w:lineRule="auto"/>
        <w:ind w:left="720" w:right="0" w:hanging="360"/>
        <w:jc w:val="both"/>
        <w:rPr>
          <w:rFonts w:ascii="Times New Roman" w:hAnsi="Times New Roman" w:eastAsia="Times New Roman" w:cs="Times New Roman"/>
          <w:b w:val="0"/>
          <w:bCs w:val="0"/>
          <w:i w:val="0"/>
          <w:iCs w:val="0"/>
          <w:color w:val="000000" w:themeColor="text1" w:themeTint="FF" w:themeShade="FF"/>
          <w:sz w:val="24"/>
          <w:szCs w:val="24"/>
          <w:u w:val="none"/>
          <w:vertAlign w:val="baseline"/>
        </w:rPr>
      </w:pPr>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 xml:space="preserve">Prompt Transfer for Text Generation (PTG) </w:t>
      </w:r>
      <w:sdt>
        <w:sdtPr>
          <w:id w:val="1851366013"/>
          <w:tag w:val="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Li et al., 2022)</w:t>
          </w:r>
        </w:sdtContent>
      </w:sdt>
      <w:r w:rsidR="075154E8">
        <w:rPr/>
        <w:t xml:space="preserve"> </w:t>
      </w:r>
    </w:p>
    <w:p w:rsidR="6BD99596" w:rsidP="075154E8" w:rsidRDefault="6BD99596" w14:paraId="473B23FE" w14:textId="42A71288">
      <w:pPr>
        <w:pStyle w:val="Heading1"/>
        <w:spacing w:line="360" w:lineRule="auto"/>
        <w:jc w:val="both"/>
        <w:rPr>
          <w:rFonts w:ascii="Times New Roman" w:hAnsi="Times New Roman" w:eastAsia="Times New Roman" w:cs="Times New Roman"/>
          <w:sz w:val="24"/>
          <w:szCs w:val="24"/>
        </w:rPr>
      </w:pPr>
    </w:p>
    <w:p w:rsidR="00577D24" w:rsidP="51C45129" w:rsidRDefault="00606B73" w14:paraId="7A75CB23" w14:textId="47D7BEF3">
      <w:pPr>
        <w:pStyle w:val="Heading1"/>
        <w:spacing w:line="360" w:lineRule="auto"/>
        <w:jc w:val="both"/>
        <w:rPr>
          <w:rFonts w:ascii="Times New Roman" w:hAnsi="Times New Roman" w:eastAsia="Times New Roman" w:cs="Times New Roman"/>
          <w:sz w:val="24"/>
          <w:szCs w:val="24"/>
        </w:rPr>
      </w:pPr>
      <w:bookmarkStart w:name="_Toc2111814832" w:id="1558188520"/>
      <w:r w:rsidRPr="2E2AB9A9" w:rsidR="2E2AB9A9">
        <w:rPr>
          <w:rFonts w:ascii="Times New Roman" w:hAnsi="Times New Roman" w:eastAsia="Times New Roman" w:cs="Times New Roman"/>
        </w:rPr>
        <w:t>8. Required Resources</w:t>
      </w:r>
      <w:bookmarkEnd w:id="1558188520"/>
    </w:p>
    <w:p w:rsidR="47594CCB" w:rsidP="51C45129" w:rsidRDefault="47594CCB" w14:paraId="7683CA1F" w14:textId="504DE58C">
      <w:pPr>
        <w:pStyle w:val="Heading2"/>
        <w:spacing w:line="360" w:lineRule="auto"/>
        <w:jc w:val="both"/>
      </w:pPr>
      <w:bookmarkStart w:name="_Toc1378666470" w:id="359365432"/>
      <w:r w:rsidR="2E2AB9A9">
        <w:rPr/>
        <w:t>8.1 Hardware Requirements</w:t>
      </w:r>
      <w:bookmarkEnd w:id="359365432"/>
    </w:p>
    <w:p w:rsidR="47594CCB" w:rsidP="51C45129" w:rsidRDefault="47594CCB" w14:paraId="55B41F13" w14:textId="32054980">
      <w:pPr>
        <w:pStyle w:val="Normal"/>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 xml:space="preserve">The following hardware requirements must be met for this </w:t>
      </w:r>
      <w:r w:rsidRPr="51C45129" w:rsidR="51C45129">
        <w:rPr>
          <w:rFonts w:ascii="Times New Roman" w:hAnsi="Times New Roman" w:eastAsia="Times New Roman" w:cs="Times New Roman"/>
          <w:sz w:val="24"/>
          <w:szCs w:val="24"/>
        </w:rPr>
        <w:t>research</w:t>
      </w:r>
      <w:r w:rsidRPr="51C45129" w:rsidR="51C45129">
        <w:rPr>
          <w:rFonts w:ascii="Times New Roman" w:hAnsi="Times New Roman" w:eastAsia="Times New Roman" w:cs="Times New Roman"/>
          <w:sz w:val="24"/>
          <w:szCs w:val="24"/>
        </w:rPr>
        <w:t xml:space="preserve"> work:</w:t>
      </w:r>
    </w:p>
    <w:p w:rsidR="47594CCB" w:rsidP="51C45129" w:rsidRDefault="47594CCB" w14:paraId="4A2FC69E" w14:textId="76779967">
      <w:pPr>
        <w:pStyle w:val="ListParagraph"/>
        <w:numPr>
          <w:ilvl w:val="0"/>
          <w:numId w:val="24"/>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A laptop/desktop computer with internet access capable of browsing, doc-</w:t>
      </w:r>
      <w:r w:rsidRPr="6BD99596" w:rsidR="6BD99596">
        <w:rPr>
          <w:rFonts w:ascii="Times New Roman" w:hAnsi="Times New Roman" w:eastAsia="Times New Roman" w:cs="Times New Roman"/>
          <w:sz w:val="24"/>
          <w:szCs w:val="24"/>
        </w:rPr>
        <w:t>writing</w:t>
      </w:r>
      <w:r w:rsidRPr="6BD99596" w:rsidR="6BD99596">
        <w:rPr>
          <w:rFonts w:ascii="Times New Roman" w:hAnsi="Times New Roman" w:eastAsia="Times New Roman" w:cs="Times New Roman"/>
          <w:sz w:val="24"/>
          <w:szCs w:val="24"/>
        </w:rPr>
        <w:t xml:space="preserve"> and compiling/executing code.</w:t>
      </w:r>
    </w:p>
    <w:p w:rsidR="47594CCB" w:rsidP="51C45129" w:rsidRDefault="47594CCB" w14:paraId="4DEA32AB" w14:textId="0BB18DC4">
      <w:pPr>
        <w:pStyle w:val="ListParagraph"/>
        <w:numPr>
          <w:ilvl w:val="0"/>
          <w:numId w:val="24"/>
        </w:numPr>
        <w:spacing w:line="360" w:lineRule="auto"/>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Access to GPUs to execute CUDA-based deep-learning model training/inference.</w:t>
      </w:r>
    </w:p>
    <w:p w:rsidR="47594CCB" w:rsidP="51C45129" w:rsidRDefault="47594CCB" w14:paraId="38142150" w14:textId="0227BB3D">
      <w:pPr>
        <w:pStyle w:val="Normal"/>
        <w:spacing w:line="360" w:lineRule="auto"/>
        <w:ind w:left="0"/>
        <w:jc w:val="both"/>
        <w:rPr>
          <w:rFonts w:ascii="Times New Roman" w:hAnsi="Times New Roman" w:eastAsia="Times New Roman" w:cs="Times New Roman"/>
          <w:sz w:val="24"/>
          <w:szCs w:val="24"/>
        </w:rPr>
      </w:pPr>
    </w:p>
    <w:p w:rsidR="47594CCB" w:rsidP="6BD99596" w:rsidRDefault="47594CCB" w14:paraId="13C68AA0" w14:textId="07BDFBCE">
      <w:pPr>
        <w:pStyle w:val="Heading2"/>
        <w:spacing w:line="360" w:lineRule="auto"/>
        <w:jc w:val="both"/>
      </w:pPr>
      <w:bookmarkStart w:name="_Toc248610196" w:id="1915163347"/>
      <w:r w:rsidR="6BD99596">
        <w:rPr/>
        <w:t>8.2 Software Requirements</w:t>
      </w:r>
      <w:bookmarkEnd w:id="1915163347"/>
    </w:p>
    <w:p w:rsidR="47594CCB" w:rsidP="51C45129" w:rsidRDefault="47594CCB" w14:paraId="16469FB6" w14:textId="3B55167A">
      <w:pPr>
        <w:pStyle w:val="Normal"/>
        <w:spacing w:line="360" w:lineRule="auto"/>
        <w:ind w:left="0"/>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The following software requirements must be met for this research work:</w:t>
      </w:r>
    </w:p>
    <w:p w:rsidR="47594CCB" w:rsidP="51C45129" w:rsidRDefault="47594CCB" w14:paraId="5B340757" w14:textId="2382ACCF">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Web-browser</w:t>
      </w:r>
    </w:p>
    <w:p w:rsidR="47594CCB" w:rsidP="51C45129" w:rsidRDefault="47594CCB" w14:paraId="78D3B4D5" w14:textId="571EDCFF">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Code IDE</w:t>
      </w:r>
    </w:p>
    <w:p w:rsidR="47594CCB" w:rsidP="51C45129" w:rsidRDefault="47594CCB" w14:paraId="20010F28" w14:textId="1F844017">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Python 3.7+</w:t>
      </w:r>
    </w:p>
    <w:p w:rsidR="47594CCB" w:rsidP="51C45129" w:rsidRDefault="47594CCB" w14:paraId="183E9D42" w14:textId="5E9D3CCB">
      <w:pPr>
        <w:pStyle w:val="ListParagraph"/>
        <w:numPr>
          <w:ilvl w:val="0"/>
          <w:numId w:val="25"/>
        </w:numPr>
        <w:spacing w:line="360" w:lineRule="auto"/>
        <w:ind/>
        <w:jc w:val="both"/>
        <w:rPr>
          <w:rFonts w:ascii="Times New Roman" w:hAnsi="Times New Roman" w:eastAsia="Times New Roman" w:cs="Times New Roman"/>
          <w:sz w:val="24"/>
          <w:szCs w:val="24"/>
        </w:rPr>
      </w:pPr>
      <w:r w:rsidRPr="51C45129" w:rsidR="51C45129">
        <w:rPr>
          <w:rFonts w:ascii="Times New Roman" w:hAnsi="Times New Roman" w:eastAsia="Times New Roman" w:cs="Times New Roman"/>
          <w:sz w:val="24"/>
          <w:szCs w:val="24"/>
        </w:rPr>
        <w:t>NVIDIA - CUDA libraries</w:t>
      </w:r>
    </w:p>
    <w:p w:rsidR="47594CCB" w:rsidP="51C45129" w:rsidRDefault="47594CCB" w14:paraId="075EB5A4" w14:textId="2C52FA44">
      <w:pPr>
        <w:pStyle w:val="ListParagraph"/>
        <w:numPr>
          <w:ilvl w:val="0"/>
          <w:numId w:val="25"/>
        </w:numPr>
        <w:spacing w:line="360" w:lineRule="auto"/>
        <w:ind/>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 xml:space="preserve">Deep Learning libraries such as TensorFlow, PyTorch and </w:t>
      </w:r>
      <w:r w:rsidRPr="6BD99596" w:rsidR="6BD99596">
        <w:rPr>
          <w:rFonts w:ascii="Times New Roman" w:hAnsi="Times New Roman" w:eastAsia="Times New Roman" w:cs="Times New Roman"/>
          <w:sz w:val="24"/>
          <w:szCs w:val="24"/>
        </w:rPr>
        <w:t>HuggingFace</w:t>
      </w:r>
    </w:p>
    <w:p w:rsidR="6BD99596" w:rsidP="6BD99596" w:rsidRDefault="6BD99596" w14:paraId="5A3CECCB" w14:textId="3DEA055E">
      <w:pPr>
        <w:pStyle w:val="ListParagraph"/>
        <w:numPr>
          <w:ilvl w:val="0"/>
          <w:numId w:val="25"/>
        </w:numPr>
        <w:spacing w:line="360" w:lineRule="auto"/>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Other python libraries required for working with data, e.g., Pandas, Numpy, NLTK, etc.</w:t>
      </w:r>
    </w:p>
    <w:p w:rsidR="04875B95" w:rsidP="51C45129" w:rsidRDefault="04875B95" w14:paraId="01E2080F" w14:textId="75B43BC9">
      <w:pPr>
        <w:pStyle w:val="Normal"/>
        <w:spacing w:line="360" w:lineRule="auto"/>
        <w:ind w:left="0"/>
        <w:jc w:val="both"/>
        <w:rPr>
          <w:rFonts w:ascii="Times New Roman" w:hAnsi="Times New Roman" w:eastAsia="Times New Roman" w:cs="Times New Roman"/>
          <w:sz w:val="24"/>
          <w:szCs w:val="24"/>
        </w:rPr>
      </w:pPr>
    </w:p>
    <w:p w:rsidR="04875B95" w:rsidP="51C45129" w:rsidRDefault="04875B95" w14:paraId="72A46CF1" w14:textId="0FB5F978">
      <w:pPr>
        <w:pStyle w:val="Heading2"/>
        <w:spacing w:line="360" w:lineRule="auto"/>
        <w:jc w:val="both"/>
        <w:rPr>
          <w:rFonts w:ascii="Times New Roman" w:hAnsi="Times New Roman" w:eastAsia="Times New Roman" w:cs="Times New Roman"/>
          <w:sz w:val="24"/>
          <w:szCs w:val="24"/>
        </w:rPr>
      </w:pPr>
      <w:bookmarkStart w:name="_Toc307667422" w:id="146870994"/>
      <w:r w:rsidR="6BD99596">
        <w:rPr/>
        <w:t>8.3 Dataset Requirements</w:t>
      </w:r>
      <w:bookmarkEnd w:id="146870994"/>
    </w:p>
    <w:p w:rsidR="7C6F95AC" w:rsidP="6BD99596" w:rsidRDefault="7C6F95AC" w14:paraId="5EB59DF4" w14:textId="4DBCBEF6">
      <w:pPr>
        <w:pStyle w:val="Normal"/>
        <w:spacing w:line="360" w:lineRule="auto"/>
        <w:ind w:left="0"/>
        <w:jc w:val="both"/>
        <w:rPr>
          <w:rFonts w:ascii="Times New Roman" w:hAnsi="Times New Roman" w:eastAsia="Times New Roman" w:cs="Times New Roman"/>
          <w:sz w:val="24"/>
          <w:szCs w:val="24"/>
        </w:rPr>
      </w:pPr>
      <w:r w:rsidRPr="6BD99596" w:rsidR="6BD99596">
        <w:rPr>
          <w:rFonts w:ascii="Times New Roman" w:hAnsi="Times New Roman" w:eastAsia="Times New Roman" w:cs="Times New Roman"/>
          <w:sz w:val="24"/>
          <w:szCs w:val="24"/>
        </w:rPr>
        <w:t>The following dataset requirements must be met for this research work:</w:t>
      </w:r>
    </w:p>
    <w:p w:rsidR="7C6F95AC" w:rsidP="6BD99596" w:rsidRDefault="7C6F95AC" w14:paraId="58A88C0A" w14:textId="5138D47F">
      <w:pPr>
        <w:pStyle w:val="ListParagraph"/>
        <w:numPr>
          <w:ilvl w:val="0"/>
          <w:numId w:val="28"/>
        </w:numPr>
        <w:spacing w:line="360" w:lineRule="auto"/>
        <w:ind/>
        <w:jc w:val="both"/>
        <w:rPr>
          <w:rFonts w:ascii="Times New Roman" w:hAnsi="Times New Roman" w:eastAsia="Times New Roman" w:cs="Times New Roman"/>
          <w:sz w:val="24"/>
          <w:szCs w:val="24"/>
        </w:rPr>
      </w:pPr>
      <w:r w:rsidRPr="075154E8" w:rsidR="075154E8">
        <w:rPr>
          <w:rFonts w:ascii="Times New Roman" w:hAnsi="Times New Roman" w:eastAsia="Times New Roman" w:cs="Times New Roman"/>
          <w:sz w:val="24"/>
          <w:szCs w:val="24"/>
        </w:rPr>
        <w:t xml:space="preserve">ROCStories dataset requires a form to be filled and the dataset links are sent via email </w:t>
      </w:r>
      <w:sdt>
        <w:sdtPr>
          <w:id w:val="467527169"/>
          <w:tag w:val="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
          <w:placeholder>
            <w:docPart w:val="DefaultPlaceholder_1081868574"/>
          </w:placeholder>
        </w:sdtPr>
        <w:sdtContent>
          <w:r w:rsidRPr="075154E8" w:rsidR="075154E8">
            <w:rPr>
              <w:rFonts w:ascii="Times New Roman" w:hAnsi="Times New Roman" w:eastAsia="Times New Roman" w:cs="Times New Roman"/>
              <w:b w:val="0"/>
              <w:bCs w:val="0"/>
              <w:i w:val="0"/>
              <w:iCs w:val="0"/>
              <w:color w:val="000000" w:themeColor="text1" w:themeTint="FF" w:themeShade="FF"/>
              <w:sz w:val="24"/>
              <w:szCs w:val="24"/>
              <w:u w:val="none"/>
              <w:vertAlign w:val="baseline"/>
            </w:rPr>
            <w:t>(ROCStories and the Story Cloze Test, 2022)</w:t>
          </w:r>
        </w:sdtContent>
      </w:sdt>
      <w:r w:rsidR="075154E8">
        <w:rPr/>
        <w:t>.</w:t>
      </w:r>
    </w:p>
    <w:p w:rsidR="2E2AB9A9" w:rsidP="2E2AB9A9" w:rsidRDefault="2E2AB9A9" w14:paraId="7642B46B" w14:textId="4CAE477A">
      <w:pPr>
        <w:pStyle w:val="Normal"/>
        <w:spacing w:line="360" w:lineRule="auto"/>
        <w:ind w:left="0"/>
        <w:jc w:val="both"/>
        <w:rPr>
          <w:rFonts w:ascii="Times New Roman" w:hAnsi="Times New Roman" w:eastAsia="Times New Roman" w:cs="Times New Roman"/>
          <w:sz w:val="24"/>
          <w:szCs w:val="24"/>
        </w:rPr>
      </w:pPr>
    </w:p>
    <w:p w:rsidR="47594CCB" w:rsidP="2E2AB9A9" w:rsidRDefault="47594CCB" w14:paraId="66B2B6EB" w14:textId="69581A47">
      <w:pPr>
        <w:pStyle w:val="Heading1"/>
        <w:spacing w:line="360" w:lineRule="auto"/>
        <w:ind/>
        <w:jc w:val="both"/>
        <w:rPr>
          <w:rFonts w:ascii="Times New Roman" w:hAnsi="Times New Roman" w:eastAsia="Times New Roman" w:cs="Times New Roman"/>
        </w:rPr>
      </w:pPr>
      <w:bookmarkStart w:name="_Toc541994102" w:id="427325028"/>
      <w:r w:rsidRPr="2E2AB9A9" w:rsidR="2E2AB9A9">
        <w:rPr>
          <w:rFonts w:ascii="Times New Roman" w:hAnsi="Times New Roman" w:eastAsia="Times New Roman" w:cs="Times New Roman"/>
        </w:rPr>
        <w:t>9. Research Plan</w:t>
      </w:r>
      <w:bookmarkEnd w:id="427325028"/>
    </w:p>
    <w:p w:rsidR="2E2AB9A9" w:rsidP="2E2AB9A9" w:rsidRDefault="2E2AB9A9" w14:paraId="5B9F1DB7" w14:textId="7146ED1D">
      <w:pPr>
        <w:pStyle w:val="Heading2"/>
        <w:spacing w:line="360" w:lineRule="auto"/>
      </w:pPr>
      <w:bookmarkStart w:name="_Toc585303096" w:id="54195570"/>
      <w:r w:rsidR="2E2AB9A9">
        <w:rPr/>
        <w:t>9.1 Gantt Chart</w:t>
      </w:r>
      <w:bookmarkEnd w:id="54195570"/>
    </w:p>
    <w:p w:rsidR="2E2AB9A9" w:rsidP="2E2AB9A9" w:rsidRDefault="2E2AB9A9" w14:paraId="541E2D69" w14:textId="4119A96D">
      <w:pPr>
        <w:pStyle w:val="Heading2"/>
        <w:spacing w:line="360" w:lineRule="auto"/>
      </w:pPr>
      <w:bookmarkStart w:name="_Toc1461456365" w:id="1488143129"/>
      <w:r w:rsidR="2E2AB9A9">
        <w:rPr/>
        <w:t>9.2 Risk Mitigation and Contingency Plan</w:t>
      </w:r>
      <w:bookmarkEnd w:id="1488143129"/>
    </w:p>
    <w:p w:rsidR="47594CCB" w:rsidP="47594CCB" w:rsidRDefault="47594CCB" w14:paraId="500DBA26" w14:textId="34A9DCFA">
      <w:pPr>
        <w:spacing w:line="360" w:lineRule="auto"/>
      </w:pPr>
      <w:r>
        <w:br w:type="page"/>
      </w:r>
    </w:p>
    <w:p w:rsidR="0048232F" w:rsidP="6BD99596" w:rsidRDefault="0048232F" w14:paraId="6CE005DD" w14:textId="77777777">
      <w:pPr>
        <w:pStyle w:val="Heading1"/>
        <w:spacing w:after="240" w:afterAutospacing="off" w:line="360" w:lineRule="auto"/>
        <w:rPr>
          <w:rFonts w:ascii="Times New Roman" w:hAnsi="Times New Roman" w:eastAsia="Times New Roman" w:cs="Times New Roman"/>
          <w:sz w:val="24"/>
          <w:szCs w:val="24"/>
        </w:rPr>
      </w:pPr>
      <w:bookmarkStart w:name="_Toc1672958424" w:id="1115183859"/>
      <w:r w:rsidR="075154E8">
        <w:rPr/>
        <w:t>References</w:t>
      </w:r>
      <w:bookmarkEnd w:id="1115183859"/>
    </w:p>
    <w:sdt>
      <w:sdtPr>
        <w:id w:val="1318946674"/>
        <w:tag w:val="MENDELEY_BIBLIOGRAPHY"/>
        <w:placeholder>
          <w:docPart w:val="DefaultPlaceholder_1081868574"/>
        </w:placeholder>
      </w:sdtPr>
      <w:sdtContent>
        <w:p w:rsidRPr="00196235" w:rsidR="00E554A6" w:rsidP="075154E8" w:rsidRDefault="00196235" w14:paraId="7299C1C6" w14:textId="63AEEC08">
          <w:pPr>
            <w:pStyle w:val="Normal"/>
            <w:spacing w:after="240" w:afterAutospacing="off" w:line="276" w:lineRule="auto"/>
            <w:ind/>
            <w:jc w:val="both"/>
            <w:rPr>
              <w:rFonts w:ascii="Times New Roman" w:hAnsi="Times New Roman" w:eastAsia="Times New Roman" w:cs="Times New Roman"/>
              <w:noProof w:val="0"/>
              <w:sz w:val="20"/>
              <w:szCs w:val="20"/>
              <w:lang w:val="en-GB"/>
            </w:rPr>
          </w:pPr>
          <w:r w:rsidRPr="075154E8" w:rsidR="075154E8">
            <w:rPr>
              <w:rFonts w:ascii="Times New Roman" w:hAnsi="Times New Roman" w:eastAsia="Times New Roman" w:cs="Times New Roman"/>
              <w:noProof w:val="0"/>
              <w:sz w:val="20"/>
              <w:szCs w:val="20"/>
              <w:lang w:val="en-GB"/>
            </w:rPr>
            <w:t xml:space="preserve">Anon (2022) </w:t>
          </w:r>
          <w:r w:rsidRPr="075154E8" w:rsidR="075154E8">
            <w:rPr>
              <w:rFonts w:ascii="Times New Roman" w:hAnsi="Times New Roman" w:eastAsia="Times New Roman" w:cs="Times New Roman"/>
              <w:i w:val="1"/>
              <w:iCs w:val="1"/>
              <w:noProof w:val="0"/>
              <w:sz w:val="20"/>
              <w:szCs w:val="20"/>
              <w:lang w:val="en-GB"/>
            </w:rPr>
            <w:t>ROCStories and the Story Cloze Test</w:t>
          </w:r>
          <w:r w:rsidRPr="075154E8" w:rsidR="075154E8">
            <w:rPr>
              <w:rFonts w:ascii="Times New Roman" w:hAnsi="Times New Roman" w:eastAsia="Times New Roman" w:cs="Times New Roman"/>
              <w:noProof w:val="0"/>
              <w:sz w:val="20"/>
              <w:szCs w:val="20"/>
              <w:lang w:val="en-GB"/>
            </w:rPr>
            <w:t xml:space="preserve">. [online] Available at: </w:t>
          </w:r>
          <w:hyperlink r:id="R54cda3d6e0244c88">
            <w:r w:rsidRPr="075154E8" w:rsidR="075154E8">
              <w:rPr>
                <w:rStyle w:val="Hyperlink"/>
                <w:rFonts w:ascii="Times New Roman" w:hAnsi="Times New Roman" w:eastAsia="Times New Roman" w:cs="Times New Roman"/>
                <w:noProof w:val="0"/>
                <w:sz w:val="20"/>
                <w:szCs w:val="20"/>
                <w:lang w:val="en-GB"/>
              </w:rPr>
              <w:t>https://cs.rochester.edu/nlp/rocstories/</w:t>
            </w:r>
          </w:hyperlink>
          <w:r w:rsidRPr="075154E8" w:rsidR="075154E8">
            <w:rPr>
              <w:rFonts w:ascii="Times New Roman" w:hAnsi="Times New Roman" w:eastAsia="Times New Roman" w:cs="Times New Roman"/>
              <w:noProof w:val="0"/>
              <w:sz w:val="20"/>
              <w:szCs w:val="20"/>
              <w:lang w:val="en-GB"/>
            </w:rPr>
            <w:t xml:space="preserve"> [Accessed 26 Oct. 2022].</w:t>
          </w:r>
        </w:p>
        <w:p w:rsidRPr="00196235" w:rsidR="00E554A6" w:rsidP="075154E8" w:rsidRDefault="00196235" w14:paraId="4E2DF187" w14:textId="24744F37">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Bakhtin, A., Deng, Y., Ott, M., Ranzato, M.’ A. and Szlam, A., (2021) Residual Energy-Based Models for Text. </w:t>
          </w:r>
          <w:r w:rsidRPr="075154E8" w:rsidR="075154E8">
            <w:rPr>
              <w:rFonts w:ascii="Times New Roman" w:hAnsi="Times New Roman" w:eastAsia="Times New Roman" w:cs="Times New Roman"/>
              <w:i w:val="1"/>
              <w:iCs w:val="1"/>
              <w:noProof w:val="0"/>
              <w:sz w:val="20"/>
              <w:szCs w:val="20"/>
              <w:lang w:val="en-GB"/>
            </w:rPr>
            <w:t>Journal of Machine Learning Research</w:t>
          </w:r>
          <w:r w:rsidRPr="075154E8" w:rsidR="075154E8">
            <w:rPr>
              <w:rFonts w:ascii="Times New Roman" w:hAnsi="Times New Roman" w:eastAsia="Times New Roman" w:cs="Times New Roman"/>
              <w:noProof w:val="0"/>
              <w:sz w:val="20"/>
              <w:szCs w:val="20"/>
              <w:lang w:val="en-GB"/>
            </w:rPr>
            <w:t xml:space="preserve">, [online] 22, pp.1–41. Available at: </w:t>
          </w:r>
          <w:hyperlink r:id="R785af6b9a4dc4284">
            <w:r w:rsidRPr="075154E8" w:rsidR="075154E8">
              <w:rPr>
                <w:rStyle w:val="Hyperlink"/>
                <w:rFonts w:ascii="Times New Roman" w:hAnsi="Times New Roman" w:eastAsia="Times New Roman" w:cs="Times New Roman"/>
                <w:noProof w:val="0"/>
                <w:sz w:val="20"/>
                <w:szCs w:val="20"/>
                <w:lang w:val="en-GB"/>
              </w:rPr>
              <w:t>http://jmlr.org/papers/v22/20-326.html</w:t>
            </w:r>
          </w:hyperlink>
          <w:r w:rsidRPr="075154E8" w:rsidR="075154E8">
            <w:rPr>
              <w:rFonts w:ascii="Times New Roman" w:hAnsi="Times New Roman" w:eastAsia="Times New Roman" w:cs="Times New Roman"/>
              <w:noProof w:val="0"/>
              <w:sz w:val="20"/>
              <w:szCs w:val="20"/>
              <w:lang w:val="en-GB"/>
            </w:rPr>
            <w:t>. [Accessed 23 Oct. 2022].</w:t>
          </w:r>
        </w:p>
        <w:p w:rsidRPr="00196235" w:rsidR="00E554A6" w:rsidP="075154E8" w:rsidRDefault="00196235" w14:paraId="4900AF49" w14:textId="15A91C6F">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Bisk, Y., Holtzman, A., Thomason, J., Andreas, J., Bengio, Y., Chai, J., Lapata, M., Lazaridou, A., May, J., Nisnevich, A., Pinto, N. and Turian, J., (2020) Experience Grounds Language.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8718–8735. Available at: </w:t>
          </w:r>
          <w:hyperlink r:id="R339ef6bc3d0e4897">
            <w:r w:rsidRPr="075154E8" w:rsidR="075154E8">
              <w:rPr>
                <w:rStyle w:val="Hyperlink"/>
                <w:rFonts w:ascii="Times New Roman" w:hAnsi="Times New Roman" w:eastAsia="Times New Roman" w:cs="Times New Roman"/>
                <w:noProof w:val="0"/>
                <w:sz w:val="20"/>
                <w:szCs w:val="20"/>
                <w:lang w:val="en-GB"/>
              </w:rPr>
              <w:t>https://arxiv.org/abs/2004.10151v3</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12208C55" w14:textId="75A904ED">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Bosselut, A., Celikyilmaz, A., He, X., Gao, J., Huang, P. sen and Choi, Y., (2018) Discourse-Aware Neural Rewards for Coherent Text Generation. </w:t>
          </w:r>
          <w:r w:rsidRPr="075154E8" w:rsidR="075154E8">
            <w:rPr>
              <w:rFonts w:ascii="Times New Roman" w:hAnsi="Times New Roman" w:eastAsia="Times New Roman" w:cs="Times New Roman"/>
              <w:i w:val="1"/>
              <w:iCs w:val="1"/>
              <w:noProof w:val="0"/>
              <w:sz w:val="20"/>
              <w:szCs w:val="20"/>
              <w:lang w:val="en-GB"/>
            </w:rPr>
            <w:t>NAACL HLT 2018 - 2018 Conference of the North American Chapter of the Association for Computational Linguistics: Human Language Technologies - Proceedings of the Conference</w:t>
          </w:r>
          <w:r w:rsidRPr="075154E8" w:rsidR="075154E8">
            <w:rPr>
              <w:rFonts w:ascii="Times New Roman" w:hAnsi="Times New Roman" w:eastAsia="Times New Roman" w:cs="Times New Roman"/>
              <w:noProof w:val="0"/>
              <w:sz w:val="20"/>
              <w:szCs w:val="20"/>
              <w:lang w:val="en-GB"/>
            </w:rPr>
            <w:t xml:space="preserve">, [online] 1, pp.173–184. Available at: </w:t>
          </w:r>
          <w:hyperlink r:id="R0690351c4c04417c">
            <w:r w:rsidRPr="075154E8" w:rsidR="075154E8">
              <w:rPr>
                <w:rStyle w:val="Hyperlink"/>
                <w:rFonts w:ascii="Times New Roman" w:hAnsi="Times New Roman" w:eastAsia="Times New Roman" w:cs="Times New Roman"/>
                <w:noProof w:val="0"/>
                <w:sz w:val="20"/>
                <w:szCs w:val="20"/>
                <w:lang w:val="en-GB"/>
              </w:rPr>
              <w:t>https://arxiv.org/abs/1805.03766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07DA729D" w14:textId="5AE26BA5">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Brown, T.B., Mann, B., Ryder, N., Subbiah, M., Kaplan, J., Dhariwal, P., Neelakantan, A., Shyam, P., Sastry, G., Askell, A., Agarwal, S., Herbert-Voss, A., Krueger, G., Henighan, T., Child, R., Ramesh, A., Ziegler, D.M., Wu, J., Winter, C., Hesse, C., Chen, M., Sigler, E., Litwin, M., Gray, S., Chess, B., Clark, J., Berner, C., Mccandlish, S., Radford, A., Sutskever, I. and Amodei, D., (2020) Language Models are Few-Shot Learners. </w:t>
          </w:r>
          <w:r w:rsidRPr="075154E8" w:rsidR="075154E8">
            <w:rPr>
              <w:rFonts w:ascii="Times New Roman" w:hAnsi="Times New Roman" w:eastAsia="Times New Roman" w:cs="Times New Roman"/>
              <w:i w:val="1"/>
              <w:iCs w:val="1"/>
              <w:noProof w:val="0"/>
              <w:sz w:val="20"/>
              <w:szCs w:val="20"/>
              <w:lang w:val="en-GB"/>
            </w:rPr>
            <w:t>Advances in Neural Information Processing Systems</w:t>
          </w:r>
          <w:r w:rsidRPr="075154E8" w:rsidR="075154E8">
            <w:rPr>
              <w:rFonts w:ascii="Times New Roman" w:hAnsi="Times New Roman" w:eastAsia="Times New Roman" w:cs="Times New Roman"/>
              <w:noProof w:val="0"/>
              <w:sz w:val="20"/>
              <w:szCs w:val="20"/>
              <w:lang w:val="en-GB"/>
            </w:rPr>
            <w:t xml:space="preserve">, [online] 33, pp.1877–1901. Available at: </w:t>
          </w:r>
          <w:hyperlink r:id="R19cce78334e34d7d">
            <w:r w:rsidRPr="075154E8" w:rsidR="075154E8">
              <w:rPr>
                <w:rStyle w:val="Hyperlink"/>
                <w:rFonts w:ascii="Times New Roman" w:hAnsi="Times New Roman" w:eastAsia="Times New Roman" w:cs="Times New Roman"/>
                <w:noProof w:val="0"/>
                <w:sz w:val="20"/>
                <w:szCs w:val="20"/>
                <w:lang w:val="en-GB"/>
              </w:rPr>
              <w:t>https://commoncrawl.org/the-data/</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70044D14" w14:textId="2B91F6A0">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Chen, Z., Eavani, H., Chen, W., Liu, Y. and Wang, W.Y., (2019) Few-Shot NLG with Pre-Trained Language Model. [online] pp.183–190. Available at: </w:t>
          </w:r>
          <w:hyperlink r:id="Rc5ff867570604853">
            <w:r w:rsidRPr="075154E8" w:rsidR="075154E8">
              <w:rPr>
                <w:rStyle w:val="Hyperlink"/>
                <w:rFonts w:ascii="Times New Roman" w:hAnsi="Times New Roman" w:eastAsia="Times New Roman" w:cs="Times New Roman"/>
                <w:noProof w:val="0"/>
                <w:sz w:val="20"/>
                <w:szCs w:val="20"/>
                <w:lang w:val="en-GB"/>
              </w:rPr>
              <w:t>https://arxiv.org/abs/1904.09521v3</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57B9238A" w14:textId="2118D603">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Clark, E., August, T., Serrano, S., Haduong, N., Gururangan, S. and Smith, N.A., (2021) All That’s ‘Human’ Is Not Gold: Evaluating Human Evaluation of Generated Text. </w:t>
          </w:r>
          <w:r w:rsidRPr="075154E8" w:rsidR="075154E8">
            <w:rPr>
              <w:rFonts w:ascii="Times New Roman" w:hAnsi="Times New Roman" w:eastAsia="Times New Roman" w:cs="Times New Roman"/>
              <w:i w:val="1"/>
              <w:iCs w:val="1"/>
              <w:noProof w:val="0"/>
              <w:sz w:val="20"/>
              <w:szCs w:val="20"/>
              <w:lang w:val="en-GB"/>
            </w:rPr>
            <w:t>ACL-IJCNLP 2021 - 59th Annual Meeting of the Association for Computational Linguistics and the 11th International Joint Conference o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7282–7296. Available at: </w:t>
          </w:r>
          <w:hyperlink r:id="Re23ac65f507746de">
            <w:r w:rsidRPr="075154E8" w:rsidR="075154E8">
              <w:rPr>
                <w:rStyle w:val="Hyperlink"/>
                <w:rFonts w:ascii="Times New Roman" w:hAnsi="Times New Roman" w:eastAsia="Times New Roman" w:cs="Times New Roman"/>
                <w:noProof w:val="0"/>
                <w:sz w:val="20"/>
                <w:szCs w:val="20"/>
                <w:lang w:val="en-GB"/>
              </w:rPr>
              <w:t>https://arxiv.org/abs/2107.00061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5A2FC2F8" w14:textId="5245AD3E">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Conneau, A. and Lample, G., (2019) Cross-lingual Language Model Pretraining. </w:t>
          </w:r>
          <w:r w:rsidRPr="075154E8" w:rsidR="075154E8">
            <w:rPr>
              <w:rFonts w:ascii="Times New Roman" w:hAnsi="Times New Roman" w:eastAsia="Times New Roman" w:cs="Times New Roman"/>
              <w:i w:val="1"/>
              <w:iCs w:val="1"/>
              <w:noProof w:val="0"/>
              <w:sz w:val="20"/>
              <w:szCs w:val="20"/>
              <w:lang w:val="en-GB"/>
            </w:rPr>
            <w:t>Advances in Neural Information Processing Systems</w:t>
          </w:r>
          <w:r w:rsidRPr="075154E8" w:rsidR="075154E8">
            <w:rPr>
              <w:rFonts w:ascii="Times New Roman" w:hAnsi="Times New Roman" w:eastAsia="Times New Roman" w:cs="Times New Roman"/>
              <w:noProof w:val="0"/>
              <w:sz w:val="20"/>
              <w:szCs w:val="20"/>
              <w:lang w:val="en-GB"/>
            </w:rPr>
            <w:t xml:space="preserve">, [online] 32. Available at: </w:t>
          </w:r>
          <w:hyperlink r:id="Ra1930121fba34b8c">
            <w:r w:rsidRPr="075154E8" w:rsidR="075154E8">
              <w:rPr>
                <w:rStyle w:val="Hyperlink"/>
                <w:rFonts w:ascii="Times New Roman" w:hAnsi="Times New Roman" w:eastAsia="Times New Roman" w:cs="Times New Roman"/>
                <w:noProof w:val="0"/>
                <w:sz w:val="20"/>
                <w:szCs w:val="20"/>
                <w:lang w:val="en-GB"/>
              </w:rPr>
              <w:t>https://arxiv.org/abs/1901.07291v1</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21453E0A" w14:textId="1428E81A">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Dathathri, S., Madotto, A., Lan, J., Hung, J., Ai, U., Frank, E., Molino, P., Yosinski, J. and Liu, R., (2019) Plug and Play Language Models: A Simple Approach to Controlled Text Generation. [online] Available at: </w:t>
          </w:r>
          <w:hyperlink r:id="Re94cb0714863411b">
            <w:r w:rsidRPr="075154E8" w:rsidR="075154E8">
              <w:rPr>
                <w:rStyle w:val="Hyperlink"/>
                <w:rFonts w:ascii="Times New Roman" w:hAnsi="Times New Roman" w:eastAsia="Times New Roman" w:cs="Times New Roman"/>
                <w:noProof w:val="0"/>
                <w:sz w:val="20"/>
                <w:szCs w:val="20"/>
                <w:lang w:val="en-GB"/>
              </w:rPr>
              <w:t>https://arxiv.org/abs/1912.02164v4</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16007D09" w14:textId="32F6C29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Devlin, J., Chang, M.W., Lee, K. and Toutanova, K., (2018) BERT: Pre-training of Deep Bidirectional Transformers for Language Understanding. </w:t>
          </w:r>
          <w:r w:rsidRPr="075154E8" w:rsidR="075154E8">
            <w:rPr>
              <w:rFonts w:ascii="Times New Roman" w:hAnsi="Times New Roman" w:eastAsia="Times New Roman" w:cs="Times New Roman"/>
              <w:i w:val="1"/>
              <w:iCs w:val="1"/>
              <w:noProof w:val="0"/>
              <w:sz w:val="20"/>
              <w:szCs w:val="20"/>
              <w:lang w:val="en-GB"/>
            </w:rPr>
            <w:t>NAACL HLT 2019 - 2019 Conference of the North American Chapter of the Association for Computational Linguistics: Human Language Technologies - Proceedings of the Conference</w:t>
          </w:r>
          <w:r w:rsidRPr="075154E8" w:rsidR="075154E8">
            <w:rPr>
              <w:rFonts w:ascii="Times New Roman" w:hAnsi="Times New Roman" w:eastAsia="Times New Roman" w:cs="Times New Roman"/>
              <w:noProof w:val="0"/>
              <w:sz w:val="20"/>
              <w:szCs w:val="20"/>
              <w:lang w:val="en-GB"/>
            </w:rPr>
            <w:t xml:space="preserve">, [online] 1, pp.4171–4186. Available at: </w:t>
          </w:r>
          <w:hyperlink r:id="Rb326bffb5460409a">
            <w:r w:rsidRPr="075154E8" w:rsidR="075154E8">
              <w:rPr>
                <w:rStyle w:val="Hyperlink"/>
                <w:rFonts w:ascii="Times New Roman" w:hAnsi="Times New Roman" w:eastAsia="Times New Roman" w:cs="Times New Roman"/>
                <w:noProof w:val="0"/>
                <w:sz w:val="20"/>
                <w:szCs w:val="20"/>
                <w:lang w:val="en-GB"/>
              </w:rPr>
              <w:t>https://arxiv.org/abs/1810.04805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0353007F" w14:textId="10462A7D">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Dong, L., Yang, N., Wang, W., Wei, F., Liu, X., Wang, Y., Gao, J., Zhou, M. and Hon, H.-W., (2019) Unified Language Model Pre-training for Natural Language Understanding and Generation. </w:t>
          </w:r>
          <w:r w:rsidRPr="075154E8" w:rsidR="075154E8">
            <w:rPr>
              <w:rFonts w:ascii="Times New Roman" w:hAnsi="Times New Roman" w:eastAsia="Times New Roman" w:cs="Times New Roman"/>
              <w:i w:val="1"/>
              <w:iCs w:val="1"/>
              <w:noProof w:val="0"/>
              <w:sz w:val="20"/>
              <w:szCs w:val="20"/>
              <w:lang w:val="en-GB"/>
            </w:rPr>
            <w:t>Advances in Neural Information Processing Systems</w:t>
          </w:r>
          <w:r w:rsidRPr="075154E8" w:rsidR="075154E8">
            <w:rPr>
              <w:rFonts w:ascii="Times New Roman" w:hAnsi="Times New Roman" w:eastAsia="Times New Roman" w:cs="Times New Roman"/>
              <w:noProof w:val="0"/>
              <w:sz w:val="20"/>
              <w:szCs w:val="20"/>
              <w:lang w:val="en-GB"/>
            </w:rPr>
            <w:t xml:space="preserve">, [online] 32. Available at: </w:t>
          </w:r>
          <w:hyperlink r:id="Rbaf6f9e7d6b5485f">
            <w:r w:rsidRPr="075154E8" w:rsidR="075154E8">
              <w:rPr>
                <w:rStyle w:val="Hyperlink"/>
                <w:rFonts w:ascii="Times New Roman" w:hAnsi="Times New Roman" w:eastAsia="Times New Roman" w:cs="Times New Roman"/>
                <w:noProof w:val="0"/>
                <w:sz w:val="20"/>
                <w:szCs w:val="20"/>
                <w:lang w:val="en-GB"/>
              </w:rPr>
              <w:t>https://github.com/microsoft/unilm</w:t>
            </w:r>
          </w:hyperlink>
          <w:r w:rsidRPr="075154E8" w:rsidR="075154E8">
            <w:rPr>
              <w:rFonts w:ascii="Times New Roman" w:hAnsi="Times New Roman" w:eastAsia="Times New Roman" w:cs="Times New Roman"/>
              <w:noProof w:val="0"/>
              <w:sz w:val="20"/>
              <w:szCs w:val="20"/>
              <w:lang w:val="en-GB"/>
            </w:rPr>
            <w:t>. [Accessed 25 Oct. 2022].</w:t>
          </w:r>
        </w:p>
        <w:p w:rsidRPr="00196235" w:rsidR="00E554A6" w:rsidP="075154E8" w:rsidRDefault="00196235" w14:paraId="28076827" w14:textId="25C06126">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Dou, Y., Forbes, M., Koncel-Kedziorski, R., Smith, N.A. and Choi, Y., (2021) Is GPT-3 Text Indistinguishable from Human Text? Scarecrow: A Framework for Scrutinizing Machine Text. [online] pp.7250–7274. Available at: </w:t>
          </w:r>
          <w:hyperlink r:id="Rdf26f6321b344beb">
            <w:r w:rsidRPr="075154E8" w:rsidR="075154E8">
              <w:rPr>
                <w:rStyle w:val="Hyperlink"/>
                <w:rFonts w:ascii="Times New Roman" w:hAnsi="Times New Roman" w:eastAsia="Times New Roman" w:cs="Times New Roman"/>
                <w:noProof w:val="0"/>
                <w:sz w:val="20"/>
                <w:szCs w:val="20"/>
                <w:lang w:val="en-GB"/>
              </w:rPr>
              <w:t>https://arxiv.org/abs/2107.01294v3</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2CA0A2EB" w14:textId="7ED785AF">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Dziri, N., Madotto, A., Zaiane, O. and Bose, A.J., (2021) Neural Path Hunter: Reducing Hallucination in Dialogue Systems via Path Grounding. </w:t>
          </w:r>
          <w:r w:rsidRPr="075154E8" w:rsidR="075154E8">
            <w:rPr>
              <w:rFonts w:ascii="Times New Roman" w:hAnsi="Times New Roman" w:eastAsia="Times New Roman" w:cs="Times New Roman"/>
              <w:i w:val="1"/>
              <w:iCs w:val="1"/>
              <w:noProof w:val="0"/>
              <w:sz w:val="20"/>
              <w:szCs w:val="20"/>
              <w:lang w:val="en-GB"/>
            </w:rPr>
            <w:t>EMNLP 2021 - 2021 Conference on Empirical Methods in Natural Language Processing, Proceedings</w:t>
          </w:r>
          <w:r w:rsidRPr="075154E8" w:rsidR="075154E8">
            <w:rPr>
              <w:rFonts w:ascii="Times New Roman" w:hAnsi="Times New Roman" w:eastAsia="Times New Roman" w:cs="Times New Roman"/>
              <w:noProof w:val="0"/>
              <w:sz w:val="20"/>
              <w:szCs w:val="20"/>
              <w:lang w:val="en-GB"/>
            </w:rPr>
            <w:t xml:space="preserve">, [online] pp.2197–2214. Available at: </w:t>
          </w:r>
          <w:hyperlink r:id="Re6d656a1614246a8">
            <w:r w:rsidRPr="075154E8" w:rsidR="075154E8">
              <w:rPr>
                <w:rStyle w:val="Hyperlink"/>
                <w:rFonts w:ascii="Times New Roman" w:hAnsi="Times New Roman" w:eastAsia="Times New Roman" w:cs="Times New Roman"/>
                <w:noProof w:val="0"/>
                <w:sz w:val="20"/>
                <w:szCs w:val="20"/>
                <w:lang w:val="en-GB"/>
              </w:rPr>
              <w:t>https://arxiv.org/abs/2104.08455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6A618DED" w14:textId="29D9F49E">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Fan, A., Lewis, M. and Dauphin, Y., (2018a) Hierarchical Neural Story Generation. </w:t>
          </w:r>
          <w:r w:rsidRPr="075154E8" w:rsidR="075154E8">
            <w:rPr>
              <w:rFonts w:ascii="Times New Roman" w:hAnsi="Times New Roman" w:eastAsia="Times New Roman" w:cs="Times New Roman"/>
              <w:i w:val="1"/>
              <w:iCs w:val="1"/>
              <w:noProof w:val="0"/>
              <w:sz w:val="20"/>
              <w:szCs w:val="20"/>
              <w:lang w:val="en-GB"/>
            </w:rPr>
            <w:t>ACL 2018 - 56th Annual Meeting of the Association for Computational Linguistics, Proceedings of the Conference (Long Papers)</w:t>
          </w:r>
          <w:r w:rsidRPr="075154E8" w:rsidR="075154E8">
            <w:rPr>
              <w:rFonts w:ascii="Times New Roman" w:hAnsi="Times New Roman" w:eastAsia="Times New Roman" w:cs="Times New Roman"/>
              <w:noProof w:val="0"/>
              <w:sz w:val="20"/>
              <w:szCs w:val="20"/>
              <w:lang w:val="en-GB"/>
            </w:rPr>
            <w:t xml:space="preserve">, [online] 1, pp.889–898. Available at: </w:t>
          </w:r>
          <w:hyperlink r:id="Rfbc4b70d01ce4afc">
            <w:r w:rsidRPr="075154E8" w:rsidR="075154E8">
              <w:rPr>
                <w:rStyle w:val="Hyperlink"/>
                <w:rFonts w:ascii="Times New Roman" w:hAnsi="Times New Roman" w:eastAsia="Times New Roman" w:cs="Times New Roman"/>
                <w:noProof w:val="0"/>
                <w:sz w:val="20"/>
                <w:szCs w:val="20"/>
                <w:lang w:val="en-GB"/>
              </w:rPr>
              <w:t>https://arxiv.org/abs/1805.04833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1AAF75D6" w14:textId="1338B712">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Fan, A., Lewis, M. and Dauphin, Y., (2018b) Hierarchical Neural Story Generation. </w:t>
          </w:r>
          <w:r w:rsidRPr="075154E8" w:rsidR="075154E8">
            <w:rPr>
              <w:rFonts w:ascii="Times New Roman" w:hAnsi="Times New Roman" w:eastAsia="Times New Roman" w:cs="Times New Roman"/>
              <w:i w:val="1"/>
              <w:iCs w:val="1"/>
              <w:noProof w:val="0"/>
              <w:sz w:val="20"/>
              <w:szCs w:val="20"/>
              <w:lang w:val="en-GB"/>
            </w:rPr>
            <w:t>ACL 2018 - 56th Annual Meeting of the Association for Computational Linguistics, Proceedings of the Conference (Long Papers)</w:t>
          </w:r>
          <w:r w:rsidRPr="075154E8" w:rsidR="075154E8">
            <w:rPr>
              <w:rFonts w:ascii="Times New Roman" w:hAnsi="Times New Roman" w:eastAsia="Times New Roman" w:cs="Times New Roman"/>
              <w:noProof w:val="0"/>
              <w:sz w:val="20"/>
              <w:szCs w:val="20"/>
              <w:lang w:val="en-GB"/>
            </w:rPr>
            <w:t xml:space="preserve">, [online] 1, pp.889–898. Available at: </w:t>
          </w:r>
          <w:hyperlink r:id="R08985e57a8074b27">
            <w:r w:rsidRPr="075154E8" w:rsidR="075154E8">
              <w:rPr>
                <w:rStyle w:val="Hyperlink"/>
                <w:rFonts w:ascii="Times New Roman" w:hAnsi="Times New Roman" w:eastAsia="Times New Roman" w:cs="Times New Roman"/>
                <w:noProof w:val="0"/>
                <w:sz w:val="20"/>
                <w:szCs w:val="20"/>
                <w:lang w:val="en-GB"/>
              </w:rPr>
              <w:t>https://aclanthology.org/P18-1082</w:t>
            </w:r>
          </w:hyperlink>
          <w:r w:rsidRPr="075154E8" w:rsidR="075154E8">
            <w:rPr>
              <w:rFonts w:ascii="Times New Roman" w:hAnsi="Times New Roman" w:eastAsia="Times New Roman" w:cs="Times New Roman"/>
              <w:noProof w:val="0"/>
              <w:sz w:val="20"/>
              <w:szCs w:val="20"/>
              <w:lang w:val="en-GB"/>
            </w:rPr>
            <w:t xml:space="preserve"> [Accessed 13 Sep. 2022].</w:t>
          </w:r>
        </w:p>
        <w:p w:rsidRPr="00196235" w:rsidR="00E554A6" w:rsidP="075154E8" w:rsidRDefault="00196235" w14:paraId="60F56EFD" w14:textId="29B2E90D">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Fan, A., Lewis, M. and Dauphin, Y., (2019) Strategies for Structuring Story Generation. </w:t>
          </w:r>
          <w:r w:rsidRPr="075154E8" w:rsidR="075154E8">
            <w:rPr>
              <w:rFonts w:ascii="Times New Roman" w:hAnsi="Times New Roman" w:eastAsia="Times New Roman" w:cs="Times New Roman"/>
              <w:i w:val="1"/>
              <w:iCs w:val="1"/>
              <w:noProof w:val="0"/>
              <w:sz w:val="20"/>
              <w:szCs w:val="20"/>
              <w:lang w:val="en-GB"/>
            </w:rPr>
            <w:t>ACL 2019 - 57th Annual Meeting of the Association for Computational Linguistics, Proceedings of the Conference</w:t>
          </w:r>
          <w:r w:rsidRPr="075154E8" w:rsidR="075154E8">
            <w:rPr>
              <w:rFonts w:ascii="Times New Roman" w:hAnsi="Times New Roman" w:eastAsia="Times New Roman" w:cs="Times New Roman"/>
              <w:noProof w:val="0"/>
              <w:sz w:val="20"/>
              <w:szCs w:val="20"/>
              <w:lang w:val="en-GB"/>
            </w:rPr>
            <w:t xml:space="preserve">, [online] pp.2650–2660. Available at: </w:t>
          </w:r>
          <w:hyperlink r:id="R94b4270c135e40ec">
            <w:r w:rsidRPr="075154E8" w:rsidR="075154E8">
              <w:rPr>
                <w:rStyle w:val="Hyperlink"/>
                <w:rFonts w:ascii="Times New Roman" w:hAnsi="Times New Roman" w:eastAsia="Times New Roman" w:cs="Times New Roman"/>
                <w:noProof w:val="0"/>
                <w:sz w:val="20"/>
                <w:szCs w:val="20"/>
                <w:lang w:val="en-GB"/>
              </w:rPr>
              <w:t>https://arxiv.org/abs/1902.01109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4C6A7837" w14:textId="46F3E808">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Fang, L., Li, C., Gao, J., Dong, W. and Chen, C., (2019) Implicit Deep Latent Variable Models for Text Generation. </w:t>
          </w:r>
          <w:r w:rsidRPr="075154E8" w:rsidR="075154E8">
            <w:rPr>
              <w:rFonts w:ascii="Times New Roman" w:hAnsi="Times New Roman" w:eastAsia="Times New Roman" w:cs="Times New Roman"/>
              <w:i w:val="1"/>
              <w:iCs w:val="1"/>
              <w:noProof w:val="0"/>
              <w:sz w:val="20"/>
              <w:szCs w:val="20"/>
              <w:lang w:val="en-GB"/>
            </w:rPr>
            <w:t>EMNLP-IJCNLP 2019 - 2019 Conference on Empirical Methods in Natural Language Processing and 9th International Joint Conference o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3946–3956. Available at: </w:t>
          </w:r>
          <w:hyperlink r:id="Reea5eeced70a4e59">
            <w:r w:rsidRPr="075154E8" w:rsidR="075154E8">
              <w:rPr>
                <w:rStyle w:val="Hyperlink"/>
                <w:rFonts w:ascii="Times New Roman" w:hAnsi="Times New Roman" w:eastAsia="Times New Roman" w:cs="Times New Roman"/>
                <w:noProof w:val="0"/>
                <w:sz w:val="20"/>
                <w:szCs w:val="20"/>
                <w:lang w:val="en-GB"/>
              </w:rPr>
              <w:t>https://arxiv.org/abs/1908.11527v3</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709E246A" w14:textId="72377EBE">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Fang, L., Zeng, T., Liu, C., Bo, L., Dong, W. and Chen, C., (2021) Outline to Story: Fine-grained Controllable Story Generation from Cascaded Events. [online] Available at: </w:t>
          </w:r>
          <w:hyperlink r:id="Rfb302355471a4343">
            <w:r w:rsidRPr="075154E8" w:rsidR="075154E8">
              <w:rPr>
                <w:rStyle w:val="Hyperlink"/>
                <w:rFonts w:ascii="Times New Roman" w:hAnsi="Times New Roman" w:eastAsia="Times New Roman" w:cs="Times New Roman"/>
                <w:noProof w:val="0"/>
                <w:sz w:val="20"/>
                <w:szCs w:val="20"/>
                <w:lang w:val="en-GB"/>
              </w:rPr>
              <w:t>http://arxiv.org/abs/2101.00822</w:t>
            </w:r>
          </w:hyperlink>
          <w:r w:rsidRPr="075154E8" w:rsidR="075154E8">
            <w:rPr>
              <w:rFonts w:ascii="Times New Roman" w:hAnsi="Times New Roman" w:eastAsia="Times New Roman" w:cs="Times New Roman"/>
              <w:noProof w:val="0"/>
              <w:sz w:val="20"/>
              <w:szCs w:val="20"/>
              <w:lang w:val="en-GB"/>
            </w:rPr>
            <w:t xml:space="preserve"> [Accessed 31 Aug. 2022].</w:t>
          </w:r>
        </w:p>
        <w:p w:rsidRPr="00196235" w:rsidR="00E554A6" w:rsidP="075154E8" w:rsidRDefault="00196235" w14:paraId="093496B1" w14:textId="33A52308">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Gao, J., Peng, B., Li, C., Li, J., Shayandeh, S., Liden, L. and Shum, H.-Y., (2020a) Robust Conversational AI with Grounded Text Generation. [online] Available at: </w:t>
          </w:r>
          <w:hyperlink r:id="R68ac96cf2df342dc">
            <w:r w:rsidRPr="075154E8" w:rsidR="075154E8">
              <w:rPr>
                <w:rStyle w:val="Hyperlink"/>
                <w:rFonts w:ascii="Times New Roman" w:hAnsi="Times New Roman" w:eastAsia="Times New Roman" w:cs="Times New Roman"/>
                <w:noProof w:val="0"/>
                <w:sz w:val="20"/>
                <w:szCs w:val="20"/>
                <w:lang w:val="en-GB"/>
              </w:rPr>
              <w:t>https://arxiv.org/abs/2009.03457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6EFE8CCB" w14:textId="5C2AE721">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Gao, T., Fisch, A. and Chen, D., (2020b) Making Pre-trained Language Models Better Few-shot Learners. </w:t>
          </w:r>
          <w:r w:rsidRPr="075154E8" w:rsidR="075154E8">
            <w:rPr>
              <w:rFonts w:ascii="Times New Roman" w:hAnsi="Times New Roman" w:eastAsia="Times New Roman" w:cs="Times New Roman"/>
              <w:i w:val="1"/>
              <w:iCs w:val="1"/>
              <w:noProof w:val="0"/>
              <w:sz w:val="20"/>
              <w:szCs w:val="20"/>
              <w:lang w:val="en-GB"/>
            </w:rPr>
            <w:t>ACL-IJCNLP 2021 - 59th Annual Meeting of the Association for Computational Linguistics and the 11th International Joint Conference o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3816–3830. Available at: </w:t>
          </w:r>
          <w:hyperlink r:id="R08ef584e6ba54b96">
            <w:r w:rsidRPr="075154E8" w:rsidR="075154E8">
              <w:rPr>
                <w:rStyle w:val="Hyperlink"/>
                <w:rFonts w:ascii="Times New Roman" w:hAnsi="Times New Roman" w:eastAsia="Times New Roman" w:cs="Times New Roman"/>
                <w:noProof w:val="0"/>
                <w:sz w:val="20"/>
                <w:szCs w:val="20"/>
                <w:lang w:val="en-GB"/>
              </w:rPr>
              <w:t>https://arxiv.org/abs/2012.15723v2</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02DC533D" w14:textId="2AF0DA4F">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Goldfarb-Tarrant, S., Chakrabarty, T., Weischedel, R. and Peng, N., (2020) Content Planning for Neural Story Generation with Aristotelian Rescoring.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4319–4338. Available at: </w:t>
          </w:r>
          <w:hyperlink r:id="R93d1e925e19341bc">
            <w:r w:rsidRPr="075154E8" w:rsidR="075154E8">
              <w:rPr>
                <w:rStyle w:val="Hyperlink"/>
                <w:rFonts w:ascii="Times New Roman" w:hAnsi="Times New Roman" w:eastAsia="Times New Roman" w:cs="Times New Roman"/>
                <w:noProof w:val="0"/>
                <w:sz w:val="20"/>
                <w:szCs w:val="20"/>
                <w:lang w:val="en-GB"/>
              </w:rPr>
              <w:t>https://arxiv.org/abs/2009.09870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697A47EB" w14:textId="6010C32B">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Guan, J., Huang, F., Zhao, Z., Zhu, X. and Huang, M., (2020) A knowledge-enhanced pretraining model for commonsense story generation. </w:t>
          </w:r>
          <w:r w:rsidRPr="075154E8" w:rsidR="075154E8">
            <w:rPr>
              <w:rFonts w:ascii="Times New Roman" w:hAnsi="Times New Roman" w:eastAsia="Times New Roman" w:cs="Times New Roman"/>
              <w:i w:val="1"/>
              <w:iCs w:val="1"/>
              <w:noProof w:val="0"/>
              <w:sz w:val="20"/>
              <w:szCs w:val="20"/>
              <w:lang w:val="en-GB"/>
            </w:rPr>
            <w:t>Transactions of the Association for Computational Linguistics</w:t>
          </w:r>
          <w:r w:rsidRPr="075154E8" w:rsidR="075154E8">
            <w:rPr>
              <w:rFonts w:ascii="Times New Roman" w:hAnsi="Times New Roman" w:eastAsia="Times New Roman" w:cs="Times New Roman"/>
              <w:noProof w:val="0"/>
              <w:sz w:val="20"/>
              <w:szCs w:val="20"/>
              <w:lang w:val="en-GB"/>
            </w:rPr>
            <w:t xml:space="preserve">, [online] 8, pp.93–108. Available at: </w:t>
          </w:r>
          <w:hyperlink r:id="Rb47b3e1e4b5d4b50">
            <w:r w:rsidRPr="075154E8" w:rsidR="075154E8">
              <w:rPr>
                <w:rStyle w:val="Hyperlink"/>
                <w:rFonts w:ascii="Times New Roman" w:hAnsi="Times New Roman" w:eastAsia="Times New Roman" w:cs="Times New Roman"/>
                <w:noProof w:val="0"/>
                <w:sz w:val="20"/>
                <w:szCs w:val="20"/>
                <w:lang w:val="en-GB"/>
              </w:rPr>
              <w:t>https://direct.mit.edu/tacl/article/doi/10.1162/tacl_a_00302/43540/A-Knowledge-Enhanced-Pretraining-Model-for</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7E2CB7B9" w14:textId="5ADE2F4C">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Hu, Z., Yang, Z., Liang, X., Salakhutdinov, R. and Xing, E.P., (2017) </w:t>
          </w:r>
          <w:r w:rsidRPr="075154E8" w:rsidR="075154E8">
            <w:rPr>
              <w:rFonts w:ascii="Times New Roman" w:hAnsi="Times New Roman" w:eastAsia="Times New Roman" w:cs="Times New Roman"/>
              <w:i w:val="1"/>
              <w:iCs w:val="1"/>
              <w:noProof w:val="0"/>
              <w:sz w:val="20"/>
              <w:szCs w:val="20"/>
              <w:lang w:val="en-GB"/>
            </w:rPr>
            <w:t>Toward Controlled Generation of Text</w:t>
          </w:r>
          <w:r w:rsidRPr="075154E8" w:rsidR="075154E8">
            <w:rPr>
              <w:rFonts w:ascii="Times New Roman" w:hAnsi="Times New Roman" w:eastAsia="Times New Roman" w:cs="Times New Roman"/>
              <w:noProof w:val="0"/>
              <w:sz w:val="20"/>
              <w:szCs w:val="20"/>
              <w:lang w:val="en-GB"/>
            </w:rPr>
            <w:t xml:space="preserve">. Available at: </w:t>
          </w:r>
          <w:hyperlink r:id="Rfb2cfaf821994b8f">
            <w:r w:rsidRPr="075154E8" w:rsidR="075154E8">
              <w:rPr>
                <w:rStyle w:val="Hyperlink"/>
                <w:rFonts w:ascii="Times New Roman" w:hAnsi="Times New Roman" w:eastAsia="Times New Roman" w:cs="Times New Roman"/>
                <w:noProof w:val="0"/>
                <w:sz w:val="20"/>
                <w:szCs w:val="20"/>
                <w:lang w:val="en-GB"/>
              </w:rPr>
              <w:t>https://proceedings.mlr.press/v70/hu17e.html</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45A894FF" w14:textId="1A6059E5">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Hua, X. and Wang, L., (2020) PAIR: Planning and Iterative Refinement in Pre-trained Transformers for Long Text Generation.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781–793. Available at: </w:t>
          </w:r>
          <w:hyperlink r:id="Rd651ef1b987f44e4">
            <w:r w:rsidRPr="075154E8" w:rsidR="075154E8">
              <w:rPr>
                <w:rStyle w:val="Hyperlink"/>
                <w:rFonts w:ascii="Times New Roman" w:hAnsi="Times New Roman" w:eastAsia="Times New Roman" w:cs="Times New Roman"/>
                <w:noProof w:val="0"/>
                <w:sz w:val="20"/>
                <w:szCs w:val="20"/>
                <w:lang w:val="en-GB"/>
              </w:rPr>
              <w:t>https://arxiv.org/abs/2010.02301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02ABDE5A" w14:textId="27ACFAF7">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Ji, H. and Huang, M., (2021) DiscoDVT: Generating Long Text with Discourse-Aware Discrete Variational Transformer. </w:t>
          </w:r>
          <w:r w:rsidRPr="075154E8" w:rsidR="075154E8">
            <w:rPr>
              <w:rFonts w:ascii="Times New Roman" w:hAnsi="Times New Roman" w:eastAsia="Times New Roman" w:cs="Times New Roman"/>
              <w:i w:val="1"/>
              <w:iCs w:val="1"/>
              <w:noProof w:val="0"/>
              <w:sz w:val="20"/>
              <w:szCs w:val="20"/>
              <w:lang w:val="en-GB"/>
            </w:rPr>
            <w:t>EMNLP 2021 - 2021 Conference on Empirical Methods in Natural Language Processing, Proceedings</w:t>
          </w:r>
          <w:r w:rsidRPr="075154E8" w:rsidR="075154E8">
            <w:rPr>
              <w:rFonts w:ascii="Times New Roman" w:hAnsi="Times New Roman" w:eastAsia="Times New Roman" w:cs="Times New Roman"/>
              <w:noProof w:val="0"/>
              <w:sz w:val="20"/>
              <w:szCs w:val="20"/>
              <w:lang w:val="en-GB"/>
            </w:rPr>
            <w:t xml:space="preserve">, [online] pp.4208–4224. Available at: </w:t>
          </w:r>
          <w:hyperlink r:id="R8da06e76fa624ece">
            <w:r w:rsidRPr="075154E8" w:rsidR="075154E8">
              <w:rPr>
                <w:rStyle w:val="Hyperlink"/>
                <w:rFonts w:ascii="Times New Roman" w:hAnsi="Times New Roman" w:eastAsia="Times New Roman" w:cs="Times New Roman"/>
                <w:noProof w:val="0"/>
                <w:sz w:val="20"/>
                <w:szCs w:val="20"/>
                <w:lang w:val="en-GB"/>
              </w:rPr>
              <w:t>https://arxiv.org/abs/2110.05999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093EAAB9" w14:textId="3B558B07">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Ji, H., Ke, P., Huang, S., Wei, F., Zhu, X. and Huang, M., (2020) Language Generation with Multi-Hop Reasoning on Commonsense Knowledge Graph.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725–736. Available at: </w:t>
          </w:r>
          <w:hyperlink r:id="R20d984cdaa2c4cc3">
            <w:r w:rsidRPr="075154E8" w:rsidR="075154E8">
              <w:rPr>
                <w:rStyle w:val="Hyperlink"/>
                <w:rFonts w:ascii="Times New Roman" w:hAnsi="Times New Roman" w:eastAsia="Times New Roman" w:cs="Times New Roman"/>
                <w:noProof w:val="0"/>
                <w:sz w:val="20"/>
                <w:szCs w:val="20"/>
                <w:lang w:val="en-GB"/>
              </w:rPr>
              <w:t>https://arxiv.org/abs/2009.11692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6B192AF8" w14:textId="1DF1865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Jin, Y., Kadam, V. and Wanvarie, D., (2022) Plot Writing From Pre-Trained Language Models. </w:t>
          </w:r>
          <w:r w:rsidRPr="075154E8" w:rsidR="075154E8">
            <w:rPr>
              <w:rFonts w:ascii="Times New Roman" w:hAnsi="Times New Roman" w:eastAsia="Times New Roman" w:cs="Times New Roman"/>
              <w:i w:val="1"/>
              <w:iCs w:val="1"/>
              <w:noProof w:val="0"/>
              <w:sz w:val="20"/>
              <w:szCs w:val="20"/>
              <w:lang w:val="en-GB"/>
            </w:rPr>
            <w:t>INLG 2022</w:t>
          </w:r>
          <w:r w:rsidRPr="075154E8" w:rsidR="075154E8">
            <w:rPr>
              <w:rFonts w:ascii="Times New Roman" w:hAnsi="Times New Roman" w:eastAsia="Times New Roman" w:cs="Times New Roman"/>
              <w:noProof w:val="0"/>
              <w:sz w:val="20"/>
              <w:szCs w:val="20"/>
              <w:lang w:val="en-GB"/>
            </w:rPr>
            <w:t xml:space="preserve">. [online] Available at: </w:t>
          </w:r>
          <w:hyperlink r:id="R1d9f758313dc4d85">
            <w:r w:rsidRPr="075154E8" w:rsidR="075154E8">
              <w:rPr>
                <w:rStyle w:val="Hyperlink"/>
                <w:rFonts w:ascii="Times New Roman" w:hAnsi="Times New Roman" w:eastAsia="Times New Roman" w:cs="Times New Roman"/>
                <w:noProof w:val="0"/>
                <w:sz w:val="20"/>
                <w:szCs w:val="20"/>
                <w:lang w:val="en-GB"/>
              </w:rPr>
              <w:t>https://arxiv.org/abs/2206.03021</w:t>
            </w:r>
          </w:hyperlink>
          <w:r w:rsidRPr="075154E8" w:rsidR="075154E8">
            <w:rPr>
              <w:rFonts w:ascii="Times New Roman" w:hAnsi="Times New Roman" w:eastAsia="Times New Roman" w:cs="Times New Roman"/>
              <w:noProof w:val="0"/>
              <w:sz w:val="20"/>
              <w:szCs w:val="20"/>
              <w:lang w:val="en-GB"/>
            </w:rPr>
            <w:t xml:space="preserve"> [Accessed 24 Aug. 2022].</w:t>
          </w:r>
        </w:p>
        <w:p w:rsidRPr="00196235" w:rsidR="00E554A6" w:rsidP="075154E8" w:rsidRDefault="00196235" w14:paraId="1C7A7359" w14:textId="3F8D81BE">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Keskar, N.S., Mccann, B., Varshney, L.R., Xiong, C., Socher, R. and Research, S., (2019) CTRL: A Conditional Transformer Language Model for Controllable Generation. [online] Available at: </w:t>
          </w:r>
          <w:hyperlink r:id="R9d7bf2c1179c4077">
            <w:r w:rsidRPr="075154E8" w:rsidR="075154E8">
              <w:rPr>
                <w:rStyle w:val="Hyperlink"/>
                <w:rFonts w:ascii="Times New Roman" w:hAnsi="Times New Roman" w:eastAsia="Times New Roman" w:cs="Times New Roman"/>
                <w:noProof w:val="0"/>
                <w:sz w:val="20"/>
                <w:szCs w:val="20"/>
                <w:lang w:val="en-GB"/>
              </w:rPr>
              <w:t>https://arxiv.org/abs/1909.05858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29590FC7" w14:textId="185426A3">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Li, J., Tang, T., Nie, J.-Y., Wen, J.-R. and Zhao, W.X., (2022) Learning to Transfer Prompts for Text Generation. </w:t>
          </w:r>
          <w:r w:rsidRPr="075154E8" w:rsidR="075154E8">
            <w:rPr>
              <w:rFonts w:ascii="Times New Roman" w:hAnsi="Times New Roman" w:eastAsia="Times New Roman" w:cs="Times New Roman"/>
              <w:i w:val="1"/>
              <w:iCs w:val="1"/>
              <w:noProof w:val="0"/>
              <w:sz w:val="20"/>
              <w:szCs w:val="20"/>
              <w:lang w:val="en-GB"/>
            </w:rPr>
            <w:t>NAACL 2022</w:t>
          </w:r>
          <w:r w:rsidRPr="075154E8" w:rsidR="075154E8">
            <w:rPr>
              <w:rFonts w:ascii="Times New Roman" w:hAnsi="Times New Roman" w:eastAsia="Times New Roman" w:cs="Times New Roman"/>
              <w:noProof w:val="0"/>
              <w:sz w:val="20"/>
              <w:szCs w:val="20"/>
              <w:lang w:val="en-GB"/>
            </w:rPr>
            <w:t xml:space="preserve">, [online] pp.3506–3518. Available at: </w:t>
          </w:r>
          <w:hyperlink r:id="Rde8419205dc44663">
            <w:r w:rsidRPr="075154E8" w:rsidR="075154E8">
              <w:rPr>
                <w:rStyle w:val="Hyperlink"/>
                <w:rFonts w:ascii="Times New Roman" w:hAnsi="Times New Roman" w:eastAsia="Times New Roman" w:cs="Times New Roman"/>
                <w:noProof w:val="0"/>
                <w:sz w:val="20"/>
                <w:szCs w:val="20"/>
                <w:lang w:val="en-GB"/>
              </w:rPr>
              <w:t>https://arxiv.org/abs/2205.01543v2</w:t>
            </w:r>
          </w:hyperlink>
          <w:r w:rsidRPr="075154E8" w:rsidR="075154E8">
            <w:rPr>
              <w:rFonts w:ascii="Times New Roman" w:hAnsi="Times New Roman" w:eastAsia="Times New Roman" w:cs="Times New Roman"/>
              <w:noProof w:val="0"/>
              <w:sz w:val="20"/>
              <w:szCs w:val="20"/>
              <w:lang w:val="en-GB"/>
            </w:rPr>
            <w:t xml:space="preserve"> [Accessed 11 Oct. 2022].</w:t>
          </w:r>
        </w:p>
        <w:p w:rsidRPr="00196235" w:rsidR="00E554A6" w:rsidP="075154E8" w:rsidRDefault="00196235" w14:paraId="4B6FAFC9" w14:textId="48C24E52">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Li, J., Tang, T., Zhao, W.X., Wei, Z., Yuan, N.J. and Wen, J.R., (2021) Few-shot Knowledge Graph-to-Text Generation with Pretrained Language Models. </w:t>
          </w:r>
          <w:r w:rsidRPr="075154E8" w:rsidR="075154E8">
            <w:rPr>
              <w:rFonts w:ascii="Times New Roman" w:hAnsi="Times New Roman" w:eastAsia="Times New Roman" w:cs="Times New Roman"/>
              <w:i w:val="1"/>
              <w:iCs w:val="1"/>
              <w:noProof w:val="0"/>
              <w:sz w:val="20"/>
              <w:szCs w:val="20"/>
              <w:lang w:val="en-GB"/>
            </w:rPr>
            <w:t>Findings of the Association for Computational Linguistics: ACL-IJCNLP 2021</w:t>
          </w:r>
          <w:r w:rsidRPr="075154E8" w:rsidR="075154E8">
            <w:rPr>
              <w:rFonts w:ascii="Times New Roman" w:hAnsi="Times New Roman" w:eastAsia="Times New Roman" w:cs="Times New Roman"/>
              <w:noProof w:val="0"/>
              <w:sz w:val="20"/>
              <w:szCs w:val="20"/>
              <w:lang w:val="en-GB"/>
            </w:rPr>
            <w:t xml:space="preserve">, [online] pp.1558–1568. Available at: </w:t>
          </w:r>
          <w:hyperlink r:id="R9715ac1e4b91445e">
            <w:r w:rsidRPr="075154E8" w:rsidR="075154E8">
              <w:rPr>
                <w:rStyle w:val="Hyperlink"/>
                <w:rFonts w:ascii="Times New Roman" w:hAnsi="Times New Roman" w:eastAsia="Times New Roman" w:cs="Times New Roman"/>
                <w:noProof w:val="0"/>
                <w:sz w:val="20"/>
                <w:szCs w:val="20"/>
                <w:lang w:val="en-GB"/>
              </w:rPr>
              <w:t>https://arxiv.org/abs/2106.01623v1</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6355DD40" w14:textId="2593296C">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Li, X.L. and Liang, P., (2021) Prefix-Tuning: Optimizing Continuous Prompts for Generation. </w:t>
          </w:r>
          <w:r w:rsidRPr="075154E8" w:rsidR="075154E8">
            <w:rPr>
              <w:rFonts w:ascii="Times New Roman" w:hAnsi="Times New Roman" w:eastAsia="Times New Roman" w:cs="Times New Roman"/>
              <w:i w:val="1"/>
              <w:iCs w:val="1"/>
              <w:noProof w:val="0"/>
              <w:sz w:val="20"/>
              <w:szCs w:val="20"/>
              <w:lang w:val="en-GB"/>
            </w:rPr>
            <w:t>ACL-IJCNLP 2021 - 59th Annual Meeting of the Association for Computational Linguistics and the 11th International Joint Conference o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4582–4597. Available at: </w:t>
          </w:r>
          <w:hyperlink r:id="R8059300a70c0419b">
            <w:r w:rsidRPr="075154E8" w:rsidR="075154E8">
              <w:rPr>
                <w:rStyle w:val="Hyperlink"/>
                <w:rFonts w:ascii="Times New Roman" w:hAnsi="Times New Roman" w:eastAsia="Times New Roman" w:cs="Times New Roman"/>
                <w:noProof w:val="0"/>
                <w:sz w:val="20"/>
                <w:szCs w:val="20"/>
                <w:lang w:val="en-GB"/>
              </w:rPr>
              <w:t>https://arxiv.org/abs/2101.00190v1</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0E6505A3" w14:textId="45FA80EC">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Lin, Z. and Riedl, M.O., (2021) Plug-and-Blend: A Framework for Controllable Story Generation with Blended Control Codes. </w:t>
          </w:r>
          <w:r w:rsidRPr="075154E8" w:rsidR="075154E8">
            <w:rPr>
              <w:rFonts w:ascii="Times New Roman" w:hAnsi="Times New Roman" w:eastAsia="Times New Roman" w:cs="Times New Roman"/>
              <w:i w:val="1"/>
              <w:iCs w:val="1"/>
              <w:noProof w:val="0"/>
              <w:sz w:val="20"/>
              <w:szCs w:val="20"/>
              <w:lang w:val="en-GB"/>
            </w:rPr>
            <w:t>NAACL | NUSE | 2021</w:t>
          </w:r>
          <w:r w:rsidRPr="075154E8" w:rsidR="075154E8">
            <w:rPr>
              <w:rFonts w:ascii="Times New Roman" w:hAnsi="Times New Roman" w:eastAsia="Times New Roman" w:cs="Times New Roman"/>
              <w:noProof w:val="0"/>
              <w:sz w:val="20"/>
              <w:szCs w:val="20"/>
              <w:lang w:val="en-GB"/>
            </w:rPr>
            <w:t xml:space="preserve">, [online] pp.62–71. Available at: </w:t>
          </w:r>
          <w:hyperlink r:id="R357247a118da41be">
            <w:r w:rsidRPr="075154E8" w:rsidR="075154E8">
              <w:rPr>
                <w:rStyle w:val="Hyperlink"/>
                <w:rFonts w:ascii="Times New Roman" w:hAnsi="Times New Roman" w:eastAsia="Times New Roman" w:cs="Times New Roman"/>
                <w:noProof w:val="0"/>
                <w:sz w:val="20"/>
                <w:szCs w:val="20"/>
                <w:lang w:val="en-GB"/>
              </w:rPr>
              <w:t>https://aclanthology.org/2021.nuse-1.7</w:t>
            </w:r>
          </w:hyperlink>
          <w:r w:rsidRPr="075154E8" w:rsidR="075154E8">
            <w:rPr>
              <w:rFonts w:ascii="Times New Roman" w:hAnsi="Times New Roman" w:eastAsia="Times New Roman" w:cs="Times New Roman"/>
              <w:noProof w:val="0"/>
              <w:sz w:val="20"/>
              <w:szCs w:val="20"/>
              <w:lang w:val="en-GB"/>
            </w:rPr>
            <w:t xml:space="preserve"> [Accessed 31 Aug. 2022].</w:t>
          </w:r>
        </w:p>
        <w:p w:rsidRPr="00196235" w:rsidR="00E554A6" w:rsidP="075154E8" w:rsidRDefault="00196235" w14:paraId="48137273" w14:textId="43012276">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Liu, X., Zheng, Y., Du, Z., Ding, M., Qian, Y., Yang, Z. and Tang, J., (2021) GPT Understands, Too. [online] Available at: </w:t>
          </w:r>
          <w:hyperlink r:id="Rafd7937032a94ba8">
            <w:r w:rsidRPr="075154E8" w:rsidR="075154E8">
              <w:rPr>
                <w:rStyle w:val="Hyperlink"/>
                <w:rFonts w:ascii="Times New Roman" w:hAnsi="Times New Roman" w:eastAsia="Times New Roman" w:cs="Times New Roman"/>
                <w:noProof w:val="0"/>
                <w:sz w:val="20"/>
                <w:szCs w:val="20"/>
                <w:lang w:val="en-GB"/>
              </w:rPr>
              <w:t>https://arxiv.org/abs/2103.10385v1</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5F05F49A" w14:textId="615DE7D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Mao, H.H., Majumder, B.P., McAuley, J. and Cottrell, G.W., (2019) Improving Neural Story Generation by Targeted Common Sense Grounding. </w:t>
          </w:r>
          <w:r w:rsidRPr="075154E8" w:rsidR="075154E8">
            <w:rPr>
              <w:rFonts w:ascii="Times New Roman" w:hAnsi="Times New Roman" w:eastAsia="Times New Roman" w:cs="Times New Roman"/>
              <w:i w:val="1"/>
              <w:iCs w:val="1"/>
              <w:noProof w:val="0"/>
              <w:sz w:val="20"/>
              <w:szCs w:val="20"/>
              <w:lang w:val="en-GB"/>
            </w:rPr>
            <w:t>EMNLP-IJCNLP 2019 - 2019 Conference on Empirical Methods in Natural Language Processing and 9th International Joint Conference o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5988–5993. Available at: </w:t>
          </w:r>
          <w:hyperlink r:id="R8b325e2dd98d4845">
            <w:r w:rsidRPr="075154E8" w:rsidR="075154E8">
              <w:rPr>
                <w:rStyle w:val="Hyperlink"/>
                <w:rFonts w:ascii="Times New Roman" w:hAnsi="Times New Roman" w:eastAsia="Times New Roman" w:cs="Times New Roman"/>
                <w:noProof w:val="0"/>
                <w:sz w:val="20"/>
                <w:szCs w:val="20"/>
                <w:lang w:val="en-GB"/>
              </w:rPr>
              <w:t>https://aclanthology.org/D19-1615</w:t>
            </w:r>
          </w:hyperlink>
          <w:r w:rsidRPr="075154E8" w:rsidR="075154E8">
            <w:rPr>
              <w:rFonts w:ascii="Times New Roman" w:hAnsi="Times New Roman" w:eastAsia="Times New Roman" w:cs="Times New Roman"/>
              <w:noProof w:val="0"/>
              <w:sz w:val="20"/>
              <w:szCs w:val="20"/>
              <w:lang w:val="en-GB"/>
            </w:rPr>
            <w:t xml:space="preserve"> [Accessed 31 Aug. 2022].</w:t>
          </w:r>
        </w:p>
        <w:p w:rsidRPr="00196235" w:rsidR="00E554A6" w:rsidP="075154E8" w:rsidRDefault="00196235" w14:paraId="6305FFD9" w14:textId="38D2709F">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Mori, Y., Yamane, H., Shimizu, R. and Harada, T., (2022) Plug-and-Play Controller for Story Completion: A Pilot Study toward Emotion-aware Story Writing Assistance. [online] pp.46–57. Available at: </w:t>
          </w:r>
          <w:hyperlink r:id="R817e035831594dad">
            <w:r w:rsidRPr="075154E8" w:rsidR="075154E8">
              <w:rPr>
                <w:rStyle w:val="Hyperlink"/>
                <w:rFonts w:ascii="Times New Roman" w:hAnsi="Times New Roman" w:eastAsia="Times New Roman" w:cs="Times New Roman"/>
                <w:noProof w:val="0"/>
                <w:sz w:val="20"/>
                <w:szCs w:val="20"/>
                <w:lang w:val="en-GB"/>
              </w:rPr>
              <w:t>https://aclanthology.org/2022.in2writing-1.6</w:t>
            </w:r>
          </w:hyperlink>
          <w:r w:rsidRPr="075154E8" w:rsidR="075154E8">
            <w:rPr>
              <w:rFonts w:ascii="Times New Roman" w:hAnsi="Times New Roman" w:eastAsia="Times New Roman" w:cs="Times New Roman"/>
              <w:noProof w:val="0"/>
              <w:sz w:val="20"/>
              <w:szCs w:val="20"/>
              <w:lang w:val="en-GB"/>
            </w:rPr>
            <w:t xml:space="preserve"> [Accessed 1 Oct. 2022].</w:t>
          </w:r>
        </w:p>
        <w:p w:rsidRPr="00196235" w:rsidR="00E554A6" w:rsidP="075154E8" w:rsidRDefault="00196235" w14:paraId="7CEA717C" w14:textId="6831030E">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Mostafazadeh, N., Chambers, N., He, X., Parikh, D., Batra, D., Vanderwende, L., Kohli, P. and Allen, J., (2016) A Corpus and Cloze Evaluation for Deeper Understanding of Commonsense Stories. </w:t>
          </w:r>
          <w:r w:rsidRPr="075154E8" w:rsidR="075154E8">
            <w:rPr>
              <w:rFonts w:ascii="Times New Roman" w:hAnsi="Times New Roman" w:eastAsia="Times New Roman" w:cs="Times New Roman"/>
              <w:i w:val="1"/>
              <w:iCs w:val="1"/>
              <w:noProof w:val="0"/>
              <w:sz w:val="20"/>
              <w:szCs w:val="20"/>
              <w:lang w:val="en-GB"/>
            </w:rPr>
            <w:t>2016 Conference of the North American Chapter of the Association for Computational Linguistics: Human Language Technologies, NAACL HLT 2016 - Proceedings of the Conference</w:t>
          </w:r>
          <w:r w:rsidRPr="075154E8" w:rsidR="075154E8">
            <w:rPr>
              <w:rFonts w:ascii="Times New Roman" w:hAnsi="Times New Roman" w:eastAsia="Times New Roman" w:cs="Times New Roman"/>
              <w:noProof w:val="0"/>
              <w:sz w:val="20"/>
              <w:szCs w:val="20"/>
              <w:lang w:val="en-GB"/>
            </w:rPr>
            <w:t xml:space="preserve">, [online] pp.839–849. Available at: </w:t>
          </w:r>
          <w:hyperlink r:id="R291c40973b3245ad">
            <w:r w:rsidRPr="075154E8" w:rsidR="075154E8">
              <w:rPr>
                <w:rStyle w:val="Hyperlink"/>
                <w:rFonts w:ascii="Times New Roman" w:hAnsi="Times New Roman" w:eastAsia="Times New Roman" w:cs="Times New Roman"/>
                <w:noProof w:val="0"/>
                <w:sz w:val="20"/>
                <w:szCs w:val="20"/>
                <w:lang w:val="en-GB"/>
              </w:rPr>
              <w:t>https://aclanthology.org/N16-1098</w:t>
            </w:r>
          </w:hyperlink>
          <w:r w:rsidRPr="075154E8" w:rsidR="075154E8">
            <w:rPr>
              <w:rFonts w:ascii="Times New Roman" w:hAnsi="Times New Roman" w:eastAsia="Times New Roman" w:cs="Times New Roman"/>
              <w:noProof w:val="0"/>
              <w:sz w:val="20"/>
              <w:szCs w:val="20"/>
              <w:lang w:val="en-GB"/>
            </w:rPr>
            <w:t xml:space="preserve"> [Accessed 13 Sep. 2022].</w:t>
          </w:r>
        </w:p>
        <w:p w:rsidRPr="00196235" w:rsidR="00E554A6" w:rsidP="075154E8" w:rsidRDefault="00196235" w14:paraId="1F6DE12A" w14:textId="3F17882C">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Pascual, D., Egressy, B., Bolli, F. and Wattenhofer, R., (2020) Directed Beam Search: Plug-and-Play Lexically Constrained Language Generation. [online] Available at: </w:t>
          </w:r>
          <w:hyperlink r:id="Rd63571e046b44789">
            <w:r w:rsidRPr="075154E8" w:rsidR="075154E8">
              <w:rPr>
                <w:rStyle w:val="Hyperlink"/>
                <w:rFonts w:ascii="Times New Roman" w:hAnsi="Times New Roman" w:eastAsia="Times New Roman" w:cs="Times New Roman"/>
                <w:noProof w:val="0"/>
                <w:sz w:val="20"/>
                <w:szCs w:val="20"/>
                <w:lang w:val="en-GB"/>
              </w:rPr>
              <w:t>http://arxiv.org/abs/2012.15416</w:t>
            </w:r>
          </w:hyperlink>
          <w:r w:rsidRPr="075154E8" w:rsidR="075154E8">
            <w:rPr>
              <w:rFonts w:ascii="Times New Roman" w:hAnsi="Times New Roman" w:eastAsia="Times New Roman" w:cs="Times New Roman"/>
              <w:noProof w:val="0"/>
              <w:sz w:val="20"/>
              <w:szCs w:val="20"/>
              <w:lang w:val="en-GB"/>
            </w:rPr>
            <w:t xml:space="preserve"> [Accessed 31 Aug. 2022].</w:t>
          </w:r>
        </w:p>
        <w:p w:rsidRPr="00196235" w:rsidR="00E554A6" w:rsidP="075154E8" w:rsidRDefault="00196235" w14:paraId="255FFD4B" w14:textId="4107D23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Pascual, D., Egressy, B., Meister, C., Cotterell, R. and Wattenhofer, R., (2021) A Plug-and-Play Method for Controlled Text Generation. </w:t>
          </w:r>
          <w:r w:rsidRPr="075154E8" w:rsidR="075154E8">
            <w:rPr>
              <w:rFonts w:ascii="Times New Roman" w:hAnsi="Times New Roman" w:eastAsia="Times New Roman" w:cs="Times New Roman"/>
              <w:i w:val="1"/>
              <w:iCs w:val="1"/>
              <w:noProof w:val="0"/>
              <w:sz w:val="20"/>
              <w:szCs w:val="20"/>
              <w:lang w:val="en-GB"/>
            </w:rPr>
            <w:t>Findings of the Association for Computational Linguistics, Findings of ACL: EMNLP 2021</w:t>
          </w:r>
          <w:r w:rsidRPr="075154E8" w:rsidR="075154E8">
            <w:rPr>
              <w:rFonts w:ascii="Times New Roman" w:hAnsi="Times New Roman" w:eastAsia="Times New Roman" w:cs="Times New Roman"/>
              <w:noProof w:val="0"/>
              <w:sz w:val="20"/>
              <w:szCs w:val="20"/>
              <w:lang w:val="en-GB"/>
            </w:rPr>
            <w:t xml:space="preserve">, [online] pp.3973–3997. Available at: </w:t>
          </w:r>
          <w:hyperlink r:id="Rfed3bc471dee444c">
            <w:r w:rsidRPr="075154E8" w:rsidR="075154E8">
              <w:rPr>
                <w:rStyle w:val="Hyperlink"/>
                <w:rFonts w:ascii="Times New Roman" w:hAnsi="Times New Roman" w:eastAsia="Times New Roman" w:cs="Times New Roman"/>
                <w:noProof w:val="0"/>
                <w:sz w:val="20"/>
                <w:szCs w:val="20"/>
                <w:lang w:val="en-GB"/>
              </w:rPr>
              <w:t>https://aclanthology.org/2021.findings-emnlp.334</w:t>
            </w:r>
          </w:hyperlink>
          <w:r w:rsidRPr="075154E8" w:rsidR="075154E8">
            <w:rPr>
              <w:rFonts w:ascii="Times New Roman" w:hAnsi="Times New Roman" w:eastAsia="Times New Roman" w:cs="Times New Roman"/>
              <w:noProof w:val="0"/>
              <w:sz w:val="20"/>
              <w:szCs w:val="20"/>
              <w:lang w:val="en-GB"/>
            </w:rPr>
            <w:t xml:space="preserve"> [Accessed 31 Aug. 2022].</w:t>
          </w:r>
        </w:p>
        <w:p w:rsidRPr="00196235" w:rsidR="00E554A6" w:rsidP="075154E8" w:rsidRDefault="00196235" w14:paraId="321360CA" w14:textId="769CBC32">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Peng, N., Ghazvininejad, M., May, J. and Knight, K., (2018) Towards Controllable Story Generation. [online] pp.43–49. Available at: </w:t>
          </w:r>
          <w:hyperlink r:id="R39f43e35aeee4ae0">
            <w:r w:rsidRPr="075154E8" w:rsidR="075154E8">
              <w:rPr>
                <w:rStyle w:val="Hyperlink"/>
                <w:rFonts w:ascii="Times New Roman" w:hAnsi="Times New Roman" w:eastAsia="Times New Roman" w:cs="Times New Roman"/>
                <w:noProof w:val="0"/>
                <w:sz w:val="20"/>
                <w:szCs w:val="20"/>
                <w:lang w:val="en-GB"/>
              </w:rPr>
              <w:t>https://aclanthology.org/W18-1505</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3D348A23" w14:textId="12ABBF66">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Radford, A., Wu, J., Child, R., Luan, D., Amodei, D. and Sutskever, I., (2019) Language Models are Unsupervised Multitask Learners. [online] Available at: </w:t>
          </w:r>
          <w:hyperlink r:id="Rc254db6a24bd4441">
            <w:r w:rsidRPr="075154E8" w:rsidR="075154E8">
              <w:rPr>
                <w:rStyle w:val="Hyperlink"/>
                <w:rFonts w:ascii="Times New Roman" w:hAnsi="Times New Roman" w:eastAsia="Times New Roman" w:cs="Times New Roman"/>
                <w:noProof w:val="0"/>
                <w:sz w:val="20"/>
                <w:szCs w:val="20"/>
                <w:lang w:val="en-GB"/>
              </w:rPr>
              <w:t>https://github.com/codelucas/newspaper</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59E3B570" w14:textId="6CB2E237">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Raffel, C., Shazeer, N., Roberts, A., Lee, K., Narang, S., Matena, M., Zhou, Y., Li, W. and Liu, P.J., (2020) Exploring the Limits of Transfer Learning with a Unified Text-to-Text Transformer. </w:t>
          </w:r>
          <w:r w:rsidRPr="075154E8" w:rsidR="075154E8">
            <w:rPr>
              <w:rFonts w:ascii="Times New Roman" w:hAnsi="Times New Roman" w:eastAsia="Times New Roman" w:cs="Times New Roman"/>
              <w:i w:val="1"/>
              <w:iCs w:val="1"/>
              <w:noProof w:val="0"/>
              <w:sz w:val="20"/>
              <w:szCs w:val="20"/>
              <w:lang w:val="en-GB"/>
            </w:rPr>
            <w:t>Journal of Machine Learning Research</w:t>
          </w:r>
          <w:r w:rsidRPr="075154E8" w:rsidR="075154E8">
            <w:rPr>
              <w:rFonts w:ascii="Times New Roman" w:hAnsi="Times New Roman" w:eastAsia="Times New Roman" w:cs="Times New Roman"/>
              <w:noProof w:val="0"/>
              <w:sz w:val="20"/>
              <w:szCs w:val="20"/>
              <w:lang w:val="en-GB"/>
            </w:rPr>
            <w:t xml:space="preserve">, [online] 21, pp.1–67. Available at: </w:t>
          </w:r>
          <w:hyperlink r:id="R06e467c411b54f3f">
            <w:r w:rsidRPr="075154E8" w:rsidR="075154E8">
              <w:rPr>
                <w:rStyle w:val="Hyperlink"/>
                <w:rFonts w:ascii="Times New Roman" w:hAnsi="Times New Roman" w:eastAsia="Times New Roman" w:cs="Times New Roman"/>
                <w:noProof w:val="0"/>
                <w:sz w:val="20"/>
                <w:szCs w:val="20"/>
                <w:lang w:val="en-GB"/>
              </w:rPr>
              <w:t>http://jmlr.org/papers/v21/20-074.html</w:t>
            </w:r>
          </w:hyperlink>
          <w:r w:rsidRPr="075154E8" w:rsidR="075154E8">
            <w:rPr>
              <w:rFonts w:ascii="Times New Roman" w:hAnsi="Times New Roman" w:eastAsia="Times New Roman" w:cs="Times New Roman"/>
              <w:noProof w:val="0"/>
              <w:sz w:val="20"/>
              <w:szCs w:val="20"/>
              <w:lang w:val="en-GB"/>
            </w:rPr>
            <w:t>. [Accessed 25 Oct. 2022].</w:t>
          </w:r>
        </w:p>
        <w:p w:rsidRPr="00196235" w:rsidR="00E554A6" w:rsidP="075154E8" w:rsidRDefault="00196235" w14:paraId="2C9AE228" w14:textId="670DA306">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Rashkin, H., Celikyilmaz, A., Choi, Y. and Gao, J., (2020) PlotMachines: Outline-Conditioned Generation with Dynamic Plot State Tracking.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4274–4295. Available at: </w:t>
          </w:r>
          <w:hyperlink r:id="R6ace33bb54a6443a">
            <w:r w:rsidRPr="075154E8" w:rsidR="075154E8">
              <w:rPr>
                <w:rStyle w:val="Hyperlink"/>
                <w:rFonts w:ascii="Times New Roman" w:hAnsi="Times New Roman" w:eastAsia="Times New Roman" w:cs="Times New Roman"/>
                <w:noProof w:val="0"/>
                <w:sz w:val="20"/>
                <w:szCs w:val="20"/>
                <w:lang w:val="en-GB"/>
              </w:rPr>
              <w:t>https://aclanthology.org/2020.emnlp-main.349</w:t>
            </w:r>
          </w:hyperlink>
          <w:r w:rsidRPr="075154E8" w:rsidR="075154E8">
            <w:rPr>
              <w:rFonts w:ascii="Times New Roman" w:hAnsi="Times New Roman" w:eastAsia="Times New Roman" w:cs="Times New Roman"/>
              <w:noProof w:val="0"/>
              <w:sz w:val="20"/>
              <w:szCs w:val="20"/>
              <w:lang w:val="en-GB"/>
            </w:rPr>
            <w:t xml:space="preserve"> [Accessed 31 Aug. 2022].</w:t>
          </w:r>
        </w:p>
        <w:p w:rsidRPr="00196235" w:rsidR="00E554A6" w:rsidP="075154E8" w:rsidRDefault="00196235" w14:paraId="722DFD99" w14:textId="44E2323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Rashkin, H., Smith, E.M., Li, M. and Boureau, Y.L., (2018) Towards Empathetic Open-domain Conversation Models: a New Benchmark and Dataset. </w:t>
          </w:r>
          <w:r w:rsidRPr="075154E8" w:rsidR="075154E8">
            <w:rPr>
              <w:rFonts w:ascii="Times New Roman" w:hAnsi="Times New Roman" w:eastAsia="Times New Roman" w:cs="Times New Roman"/>
              <w:i w:val="1"/>
              <w:iCs w:val="1"/>
              <w:noProof w:val="0"/>
              <w:sz w:val="20"/>
              <w:szCs w:val="20"/>
              <w:lang w:val="en-GB"/>
            </w:rPr>
            <w:t>ACL 2019 - 57th Annual Meeting of the Association for Computational Linguistics, Proceedings of the Conference</w:t>
          </w:r>
          <w:r w:rsidRPr="075154E8" w:rsidR="075154E8">
            <w:rPr>
              <w:rFonts w:ascii="Times New Roman" w:hAnsi="Times New Roman" w:eastAsia="Times New Roman" w:cs="Times New Roman"/>
              <w:noProof w:val="0"/>
              <w:sz w:val="20"/>
              <w:szCs w:val="20"/>
              <w:lang w:val="en-GB"/>
            </w:rPr>
            <w:t xml:space="preserve">, [online] pp.5370–5381. Available at: </w:t>
          </w:r>
          <w:hyperlink r:id="R59b949768dbb4adb">
            <w:r w:rsidRPr="075154E8" w:rsidR="075154E8">
              <w:rPr>
                <w:rStyle w:val="Hyperlink"/>
                <w:rFonts w:ascii="Times New Roman" w:hAnsi="Times New Roman" w:eastAsia="Times New Roman" w:cs="Times New Roman"/>
                <w:noProof w:val="0"/>
                <w:sz w:val="20"/>
                <w:szCs w:val="20"/>
                <w:lang w:val="en-GB"/>
              </w:rPr>
              <w:t>https://arxiv.org/abs/1811.00207v5</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42911B71" w14:textId="3BE261B0">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le Scao, T. and Rush, A.M., (2021) How Many Data Points is a Prompt Worth? </w:t>
          </w:r>
          <w:r w:rsidRPr="075154E8" w:rsidR="075154E8">
            <w:rPr>
              <w:rFonts w:ascii="Times New Roman" w:hAnsi="Times New Roman" w:eastAsia="Times New Roman" w:cs="Times New Roman"/>
              <w:i w:val="1"/>
              <w:iCs w:val="1"/>
              <w:noProof w:val="0"/>
              <w:sz w:val="20"/>
              <w:szCs w:val="20"/>
              <w:lang w:val="en-GB"/>
            </w:rPr>
            <w:t>NAACL-HLT 2021 - 2021 Conference of the North American Chapter of the Association for Computational Linguistics: Human Language Technologies, Proceedings of the Conference</w:t>
          </w:r>
          <w:r w:rsidRPr="075154E8" w:rsidR="075154E8">
            <w:rPr>
              <w:rFonts w:ascii="Times New Roman" w:hAnsi="Times New Roman" w:eastAsia="Times New Roman" w:cs="Times New Roman"/>
              <w:noProof w:val="0"/>
              <w:sz w:val="20"/>
              <w:szCs w:val="20"/>
              <w:lang w:val="en-GB"/>
            </w:rPr>
            <w:t xml:space="preserve">, [online] pp.2627–2636. Available at: </w:t>
          </w:r>
          <w:hyperlink r:id="Rf7e2f70da52744d7">
            <w:r w:rsidRPr="075154E8" w:rsidR="075154E8">
              <w:rPr>
                <w:rStyle w:val="Hyperlink"/>
                <w:rFonts w:ascii="Times New Roman" w:hAnsi="Times New Roman" w:eastAsia="Times New Roman" w:cs="Times New Roman"/>
                <w:noProof w:val="0"/>
                <w:sz w:val="20"/>
                <w:szCs w:val="20"/>
                <w:lang w:val="en-GB"/>
              </w:rPr>
              <w:t>https://arxiv.org/abs/2103.08493v2</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5889B68E" w14:textId="65785953">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See, A., Pappu, A., Saxena, R., Yerukola, A. and Manning, C.D., (2019) Do Massively Pretrained Language Models Make Better Storytellers? </w:t>
          </w:r>
          <w:r w:rsidRPr="075154E8" w:rsidR="075154E8">
            <w:rPr>
              <w:rFonts w:ascii="Times New Roman" w:hAnsi="Times New Roman" w:eastAsia="Times New Roman" w:cs="Times New Roman"/>
              <w:i w:val="1"/>
              <w:iCs w:val="1"/>
              <w:noProof w:val="0"/>
              <w:sz w:val="20"/>
              <w:szCs w:val="20"/>
              <w:lang w:val="en-GB"/>
            </w:rPr>
            <w:t>CoNLL 2019 - 23rd Conference on Computational Natural Language Learning, Proceedings of the Conference</w:t>
          </w:r>
          <w:r w:rsidRPr="075154E8" w:rsidR="075154E8">
            <w:rPr>
              <w:rFonts w:ascii="Times New Roman" w:hAnsi="Times New Roman" w:eastAsia="Times New Roman" w:cs="Times New Roman"/>
              <w:noProof w:val="0"/>
              <w:sz w:val="20"/>
              <w:szCs w:val="20"/>
              <w:lang w:val="en-GB"/>
            </w:rPr>
            <w:t xml:space="preserve">, [online] pp.843–861. Available at: </w:t>
          </w:r>
          <w:hyperlink r:id="Rb49b7e1a86084ade">
            <w:r w:rsidRPr="075154E8" w:rsidR="075154E8">
              <w:rPr>
                <w:rStyle w:val="Hyperlink"/>
                <w:rFonts w:ascii="Times New Roman" w:hAnsi="Times New Roman" w:eastAsia="Times New Roman" w:cs="Times New Roman"/>
                <w:noProof w:val="0"/>
                <w:sz w:val="20"/>
                <w:szCs w:val="20"/>
                <w:lang w:val="en-GB"/>
              </w:rPr>
              <w:t>https://arxiv.org/abs/1909.10705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53937B7D" w14:textId="1B9C8231">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Shen, T., Lei, T., Barzilay, R., Jaakkola, T. and Csail, M., (2017) Style Transfer from Non-Parallel Text by Cross-Alignment. </w:t>
          </w:r>
          <w:r w:rsidRPr="075154E8" w:rsidR="075154E8">
            <w:rPr>
              <w:rFonts w:ascii="Times New Roman" w:hAnsi="Times New Roman" w:eastAsia="Times New Roman" w:cs="Times New Roman"/>
              <w:i w:val="1"/>
              <w:iCs w:val="1"/>
              <w:noProof w:val="0"/>
              <w:sz w:val="20"/>
              <w:szCs w:val="20"/>
              <w:lang w:val="en-GB"/>
            </w:rPr>
            <w:t>Advances in Neural Information Processing Systems</w:t>
          </w:r>
          <w:r w:rsidRPr="075154E8" w:rsidR="075154E8">
            <w:rPr>
              <w:rFonts w:ascii="Times New Roman" w:hAnsi="Times New Roman" w:eastAsia="Times New Roman" w:cs="Times New Roman"/>
              <w:noProof w:val="0"/>
              <w:sz w:val="20"/>
              <w:szCs w:val="20"/>
              <w:lang w:val="en-GB"/>
            </w:rPr>
            <w:t xml:space="preserve">, [online] 30. Available at: </w:t>
          </w:r>
          <w:hyperlink r:id="R6d584d5532004c27">
            <w:r w:rsidRPr="075154E8" w:rsidR="075154E8">
              <w:rPr>
                <w:rStyle w:val="Hyperlink"/>
                <w:rFonts w:ascii="Times New Roman" w:hAnsi="Times New Roman" w:eastAsia="Times New Roman" w:cs="Times New Roman"/>
                <w:noProof w:val="0"/>
                <w:sz w:val="20"/>
                <w:szCs w:val="20"/>
                <w:lang w:val="en-GB"/>
              </w:rPr>
              <w:t>https://github.com/shentianxiao/language-style-transfer</w:t>
            </w:r>
          </w:hyperlink>
          <w:r w:rsidRPr="075154E8" w:rsidR="075154E8">
            <w:rPr>
              <w:rFonts w:ascii="Times New Roman" w:hAnsi="Times New Roman" w:eastAsia="Times New Roman" w:cs="Times New Roman"/>
              <w:noProof w:val="0"/>
              <w:sz w:val="20"/>
              <w:szCs w:val="20"/>
              <w:lang w:val="en-GB"/>
            </w:rPr>
            <w:t>. [Accessed 25 Oct. 2022].</w:t>
          </w:r>
        </w:p>
        <w:p w:rsidRPr="00196235" w:rsidR="00E554A6" w:rsidP="075154E8" w:rsidRDefault="00196235" w14:paraId="7F427700" w14:textId="3AE4DD5A">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Shin, T., Razeghi, Y., Logan, R.L., Wallace, E. and Singh, S., (2020) AutoPrompt: Eliciting Knowledge from Language Models with Automatically Generated Prompts.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4222–4235. Available at: </w:t>
          </w:r>
          <w:hyperlink r:id="R985e498c6e8f484a">
            <w:r w:rsidRPr="075154E8" w:rsidR="075154E8">
              <w:rPr>
                <w:rStyle w:val="Hyperlink"/>
                <w:rFonts w:ascii="Times New Roman" w:hAnsi="Times New Roman" w:eastAsia="Times New Roman" w:cs="Times New Roman"/>
                <w:noProof w:val="0"/>
                <w:sz w:val="20"/>
                <w:szCs w:val="20"/>
                <w:lang w:val="en-GB"/>
              </w:rPr>
              <w:t>https://arxiv.org/abs/2010.15980v2</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16C12E6A" w14:textId="22227BD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Song, K., Tan, X., Qin, T., Lu, J. and Liu, T.Y., (2019) MASS: Masked Sequence to Sequence Pre-training for Language Generation. </w:t>
          </w:r>
          <w:r w:rsidRPr="075154E8" w:rsidR="075154E8">
            <w:rPr>
              <w:rFonts w:ascii="Times New Roman" w:hAnsi="Times New Roman" w:eastAsia="Times New Roman" w:cs="Times New Roman"/>
              <w:i w:val="1"/>
              <w:iCs w:val="1"/>
              <w:noProof w:val="0"/>
              <w:sz w:val="20"/>
              <w:szCs w:val="20"/>
              <w:lang w:val="en-GB"/>
            </w:rPr>
            <w:t>36th International Conference on Machine Learning, ICML 2019</w:t>
          </w:r>
          <w:r w:rsidRPr="075154E8" w:rsidR="075154E8">
            <w:rPr>
              <w:rFonts w:ascii="Times New Roman" w:hAnsi="Times New Roman" w:eastAsia="Times New Roman" w:cs="Times New Roman"/>
              <w:noProof w:val="0"/>
              <w:sz w:val="20"/>
              <w:szCs w:val="20"/>
              <w:lang w:val="en-GB"/>
            </w:rPr>
            <w:t xml:space="preserve">, [online] 2019-June, pp.10384–10394. Available at: </w:t>
          </w:r>
          <w:hyperlink r:id="R893837e27d7e45b6">
            <w:r w:rsidRPr="075154E8" w:rsidR="075154E8">
              <w:rPr>
                <w:rStyle w:val="Hyperlink"/>
                <w:rFonts w:ascii="Times New Roman" w:hAnsi="Times New Roman" w:eastAsia="Times New Roman" w:cs="Times New Roman"/>
                <w:noProof w:val="0"/>
                <w:sz w:val="20"/>
                <w:szCs w:val="20"/>
                <w:lang w:val="en-GB"/>
              </w:rPr>
              <w:t>https://arxiv.org/abs/1905.02450v5</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7D471FCD" w14:textId="68E1419A">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Su, Y., Wang, X., Qin, Y., Chan, C.-M., Lin, Y., Wang, H., Wen, K., Liu, Z., Li, P., Li, J., Hou, L., Sun, M. and Zhou, J., (2021) On Transferability of Prompt Tuning for Natural Language Processing. </w:t>
          </w:r>
          <w:r w:rsidRPr="075154E8" w:rsidR="075154E8">
            <w:rPr>
              <w:rFonts w:ascii="Times New Roman" w:hAnsi="Times New Roman" w:eastAsia="Times New Roman" w:cs="Times New Roman"/>
              <w:i w:val="1"/>
              <w:iCs w:val="1"/>
              <w:noProof w:val="0"/>
              <w:sz w:val="20"/>
              <w:szCs w:val="20"/>
              <w:lang w:val="en-GB"/>
            </w:rPr>
            <w:t>NAACL 2022 - 2022 Conference of the North American Chapter of the Association for Computational Linguistics: Human Language Technologies, Proceedings of the Conference</w:t>
          </w:r>
          <w:r w:rsidRPr="075154E8" w:rsidR="075154E8">
            <w:rPr>
              <w:rFonts w:ascii="Times New Roman" w:hAnsi="Times New Roman" w:eastAsia="Times New Roman" w:cs="Times New Roman"/>
              <w:noProof w:val="0"/>
              <w:sz w:val="20"/>
              <w:szCs w:val="20"/>
              <w:lang w:val="en-GB"/>
            </w:rPr>
            <w:t xml:space="preserve">, [online] pp.3949–3969. Available at: </w:t>
          </w:r>
          <w:hyperlink r:id="R8ca3216b3b3546e6">
            <w:r w:rsidRPr="075154E8" w:rsidR="075154E8">
              <w:rPr>
                <w:rStyle w:val="Hyperlink"/>
                <w:rFonts w:ascii="Times New Roman" w:hAnsi="Times New Roman" w:eastAsia="Times New Roman" w:cs="Times New Roman"/>
                <w:noProof w:val="0"/>
                <w:sz w:val="20"/>
                <w:szCs w:val="20"/>
                <w:lang w:val="en-GB"/>
              </w:rPr>
              <w:t>http://arxiv.org/abs/2111.06719</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199ABCAA" w14:textId="3055DB0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Sun, X., Fan, C., Sun, Z., Meng, Y., Wu, F. and Li, J., (2020) Summarize, Outline, and Elaborate: Long-Text Generation via Hierarchical Supervision from Extractive Summaries. [online] Available at: </w:t>
          </w:r>
          <w:hyperlink r:id="Rb351fc2000104156">
            <w:r w:rsidRPr="075154E8" w:rsidR="075154E8">
              <w:rPr>
                <w:rStyle w:val="Hyperlink"/>
                <w:rFonts w:ascii="Times New Roman" w:hAnsi="Times New Roman" w:eastAsia="Times New Roman" w:cs="Times New Roman"/>
                <w:noProof w:val="0"/>
                <w:sz w:val="20"/>
                <w:szCs w:val="20"/>
                <w:lang w:val="en-GB"/>
              </w:rPr>
              <w:t>https://arxiv.org/abs/2010.07074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7EC137E8" w14:textId="7B214D67">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Tan, B., Yang, Z., Al-Shedivat, M., Xing, E.P. and Hu, Z., (2020) Progressive Generation of Long Text with Pretrained Language Models. </w:t>
          </w:r>
          <w:r w:rsidRPr="075154E8" w:rsidR="075154E8">
            <w:rPr>
              <w:rFonts w:ascii="Times New Roman" w:hAnsi="Times New Roman" w:eastAsia="Times New Roman" w:cs="Times New Roman"/>
              <w:i w:val="1"/>
              <w:iCs w:val="1"/>
              <w:noProof w:val="0"/>
              <w:sz w:val="20"/>
              <w:szCs w:val="20"/>
              <w:lang w:val="en-GB"/>
            </w:rPr>
            <w:t>NAACL-HLT 2021 - 2021 Conference of the North American Chapter of the Association for Computational Linguistics: Human Language Technologies, Proceedings of the Conference</w:t>
          </w:r>
          <w:r w:rsidRPr="075154E8" w:rsidR="075154E8">
            <w:rPr>
              <w:rFonts w:ascii="Times New Roman" w:hAnsi="Times New Roman" w:eastAsia="Times New Roman" w:cs="Times New Roman"/>
              <w:noProof w:val="0"/>
              <w:sz w:val="20"/>
              <w:szCs w:val="20"/>
              <w:lang w:val="en-GB"/>
            </w:rPr>
            <w:t xml:space="preserve">, [online] pp.4313–4324. Available at: </w:t>
          </w:r>
          <w:hyperlink r:id="R00213674c1784bd2">
            <w:r w:rsidRPr="075154E8" w:rsidR="075154E8">
              <w:rPr>
                <w:rStyle w:val="Hyperlink"/>
                <w:rFonts w:ascii="Times New Roman" w:hAnsi="Times New Roman" w:eastAsia="Times New Roman" w:cs="Times New Roman"/>
                <w:noProof w:val="0"/>
                <w:sz w:val="20"/>
                <w:szCs w:val="20"/>
                <w:lang w:val="en-GB"/>
              </w:rPr>
              <w:t>https://arxiv.org/abs/2006.15720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246A8C50" w14:textId="66876C0A">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Vaswani, A., Brain, G., Shazeer, N., Parmar, N., Uszkoreit, J., Jones, L., Gomez, A.N., Kaiser, Ł. and Polosukhin, I., (2017) Attention is All you Need. </w:t>
          </w:r>
          <w:r w:rsidRPr="075154E8" w:rsidR="075154E8">
            <w:rPr>
              <w:rFonts w:ascii="Times New Roman" w:hAnsi="Times New Roman" w:eastAsia="Times New Roman" w:cs="Times New Roman"/>
              <w:i w:val="1"/>
              <w:iCs w:val="1"/>
              <w:noProof w:val="0"/>
              <w:sz w:val="20"/>
              <w:szCs w:val="20"/>
              <w:lang w:val="en-GB"/>
            </w:rPr>
            <w:t>Advances in Neural Information Processing Systems</w:t>
          </w:r>
          <w:r w:rsidRPr="075154E8" w:rsidR="075154E8">
            <w:rPr>
              <w:rFonts w:ascii="Times New Roman" w:hAnsi="Times New Roman" w:eastAsia="Times New Roman" w:cs="Times New Roman"/>
              <w:noProof w:val="0"/>
              <w:sz w:val="20"/>
              <w:szCs w:val="20"/>
              <w:lang w:val="en-GB"/>
            </w:rPr>
            <w:t>, 30.</w:t>
          </w:r>
        </w:p>
        <w:p w:rsidRPr="00196235" w:rsidR="00E554A6" w:rsidP="075154E8" w:rsidRDefault="00196235" w14:paraId="6D1ADEFC" w14:textId="4DE1F759">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Vu, T., Lester, B., Constant, N., Al-Rfou, R., Cer, D. and Research, G., (2021) SPoT: Better Frozen Model Adaptation through Soft Prompt Transfer. [online] pp.5039–5059. Available at: </w:t>
          </w:r>
          <w:hyperlink r:id="Rfa4dccb5953244d7">
            <w:r w:rsidRPr="075154E8" w:rsidR="075154E8">
              <w:rPr>
                <w:rStyle w:val="Hyperlink"/>
                <w:rFonts w:ascii="Times New Roman" w:hAnsi="Times New Roman" w:eastAsia="Times New Roman" w:cs="Times New Roman"/>
                <w:noProof w:val="0"/>
                <w:sz w:val="20"/>
                <w:szCs w:val="20"/>
                <w:lang w:val="en-GB"/>
              </w:rPr>
              <w:t>https://arxiv.org/abs/2110.07904v2</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73FC30B9" w14:textId="140E53EE">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Xu, J., Ren, X., Zhang, Y., Zeng, Q., Cai, X. and Sun, X., (2018) A Skeleton-Based Model for Promoting Coherence Among Sentences in Narrative Story Generation. </w:t>
          </w:r>
          <w:r w:rsidRPr="075154E8" w:rsidR="075154E8">
            <w:rPr>
              <w:rFonts w:ascii="Times New Roman" w:hAnsi="Times New Roman" w:eastAsia="Times New Roman" w:cs="Times New Roman"/>
              <w:i w:val="1"/>
              <w:iCs w:val="1"/>
              <w:noProof w:val="0"/>
              <w:sz w:val="20"/>
              <w:szCs w:val="20"/>
              <w:lang w:val="en-GB"/>
            </w:rPr>
            <w:t>Proceedings of the 2018 Conference on Empirical Methods in Natural Language Processing, EMNLP 2018</w:t>
          </w:r>
          <w:r w:rsidRPr="075154E8" w:rsidR="075154E8">
            <w:rPr>
              <w:rFonts w:ascii="Times New Roman" w:hAnsi="Times New Roman" w:eastAsia="Times New Roman" w:cs="Times New Roman"/>
              <w:noProof w:val="0"/>
              <w:sz w:val="20"/>
              <w:szCs w:val="20"/>
              <w:lang w:val="en-GB"/>
            </w:rPr>
            <w:t xml:space="preserve">, [online] pp.4306–4315. Available at: </w:t>
          </w:r>
          <w:hyperlink r:id="R86b8993bb87d4f1a">
            <w:r w:rsidRPr="075154E8" w:rsidR="075154E8">
              <w:rPr>
                <w:rStyle w:val="Hyperlink"/>
                <w:rFonts w:ascii="Times New Roman" w:hAnsi="Times New Roman" w:eastAsia="Times New Roman" w:cs="Times New Roman"/>
                <w:noProof w:val="0"/>
                <w:sz w:val="20"/>
                <w:szCs w:val="20"/>
                <w:lang w:val="en-GB"/>
              </w:rPr>
              <w:t>https://arxiv.org/abs/1808.06945v2</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3C308295" w14:textId="0F32CDA3">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Xu, P., Patwary, M., Shoeybi, M., Puri, R., Fung, P., Anandkumar, A. and Catanzaro, B., (2020) MEGATRON-CNTRL: Controllable Story Generation with External Knowledge Using Large-Scale Language Models. </w:t>
          </w:r>
          <w:r w:rsidRPr="075154E8" w:rsidR="075154E8">
            <w:rPr>
              <w:rFonts w:ascii="Times New Roman" w:hAnsi="Times New Roman" w:eastAsia="Times New Roman" w:cs="Times New Roman"/>
              <w:i w:val="1"/>
              <w:iCs w:val="1"/>
              <w:noProof w:val="0"/>
              <w:sz w:val="20"/>
              <w:szCs w:val="20"/>
              <w:lang w:val="en-GB"/>
            </w:rPr>
            <w:t>EMNLP 2020 - 2020 Conference on Empirical Methods in Natural Language Processing, Proceedings of the Conference</w:t>
          </w:r>
          <w:r w:rsidRPr="075154E8" w:rsidR="075154E8">
            <w:rPr>
              <w:rFonts w:ascii="Times New Roman" w:hAnsi="Times New Roman" w:eastAsia="Times New Roman" w:cs="Times New Roman"/>
              <w:noProof w:val="0"/>
              <w:sz w:val="20"/>
              <w:szCs w:val="20"/>
              <w:lang w:val="en-GB"/>
            </w:rPr>
            <w:t xml:space="preserve">, [online] pp.2831–2845. Available at: </w:t>
          </w:r>
          <w:hyperlink r:id="Rc8d74bd146634c66">
            <w:r w:rsidRPr="075154E8" w:rsidR="075154E8">
              <w:rPr>
                <w:rStyle w:val="Hyperlink"/>
                <w:rFonts w:ascii="Times New Roman" w:hAnsi="Times New Roman" w:eastAsia="Times New Roman" w:cs="Times New Roman"/>
                <w:noProof w:val="0"/>
                <w:sz w:val="20"/>
                <w:szCs w:val="20"/>
                <w:lang w:val="en-GB"/>
              </w:rPr>
              <w:t>https://arxiv.org/abs/2010.00840v1</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3962D846" w14:textId="19413BA0">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Yao, L., Peng, N., Weischedel, R., Knight, K., Zhao, D. and Yan, R., (2019) Plan-and-Write: Towards Better Automatic Storytelling. </w:t>
          </w:r>
          <w:r w:rsidRPr="075154E8" w:rsidR="075154E8">
            <w:rPr>
              <w:rFonts w:ascii="Times New Roman" w:hAnsi="Times New Roman" w:eastAsia="Times New Roman" w:cs="Times New Roman"/>
              <w:i w:val="1"/>
              <w:iCs w:val="1"/>
              <w:noProof w:val="0"/>
              <w:sz w:val="20"/>
              <w:szCs w:val="20"/>
              <w:lang w:val="en-GB"/>
            </w:rPr>
            <w:t>Proceedings of the AAAI Conference on Artificial Intelligence</w:t>
          </w:r>
          <w:r w:rsidRPr="075154E8" w:rsidR="075154E8">
            <w:rPr>
              <w:rFonts w:ascii="Times New Roman" w:hAnsi="Times New Roman" w:eastAsia="Times New Roman" w:cs="Times New Roman"/>
              <w:noProof w:val="0"/>
              <w:sz w:val="20"/>
              <w:szCs w:val="20"/>
              <w:lang w:val="en-GB"/>
            </w:rPr>
            <w:t xml:space="preserve">, [online] 3301, pp.7378–7385. Available at: </w:t>
          </w:r>
          <w:hyperlink r:id="Raffb689c9556441d">
            <w:r w:rsidRPr="075154E8" w:rsidR="075154E8">
              <w:rPr>
                <w:rStyle w:val="Hyperlink"/>
                <w:rFonts w:ascii="Times New Roman" w:hAnsi="Times New Roman" w:eastAsia="Times New Roman" w:cs="Times New Roman"/>
                <w:noProof w:val="0"/>
                <w:sz w:val="20"/>
                <w:szCs w:val="20"/>
                <w:lang w:val="en-GB"/>
              </w:rPr>
              <w:t>https://ojs.aaai.org/index.php/AAAI/article/view/4726</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7148A5BB" w14:textId="40475D71">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Zellers, R., Holtzman, A., Rashkin, H., Bisk, Y., Farhadi, A., Roesner, F., Choi, Y. and Allen, P.G., (2019) Defending Against Neural Fake News. </w:t>
          </w:r>
          <w:r w:rsidRPr="075154E8" w:rsidR="075154E8">
            <w:rPr>
              <w:rFonts w:ascii="Times New Roman" w:hAnsi="Times New Roman" w:eastAsia="Times New Roman" w:cs="Times New Roman"/>
              <w:i w:val="1"/>
              <w:iCs w:val="1"/>
              <w:noProof w:val="0"/>
              <w:sz w:val="20"/>
              <w:szCs w:val="20"/>
              <w:lang w:val="en-GB"/>
            </w:rPr>
            <w:t>Advances in Neural Information Processing Systems</w:t>
          </w:r>
          <w:r w:rsidRPr="075154E8" w:rsidR="075154E8">
            <w:rPr>
              <w:rFonts w:ascii="Times New Roman" w:hAnsi="Times New Roman" w:eastAsia="Times New Roman" w:cs="Times New Roman"/>
              <w:noProof w:val="0"/>
              <w:sz w:val="20"/>
              <w:szCs w:val="20"/>
              <w:lang w:val="en-GB"/>
            </w:rPr>
            <w:t xml:space="preserve">, [online] 32. Available at: </w:t>
          </w:r>
          <w:hyperlink r:id="R2e14dd541b704be6">
            <w:r w:rsidRPr="075154E8" w:rsidR="075154E8">
              <w:rPr>
                <w:rStyle w:val="Hyperlink"/>
                <w:rFonts w:ascii="Times New Roman" w:hAnsi="Times New Roman" w:eastAsia="Times New Roman" w:cs="Times New Roman"/>
                <w:noProof w:val="0"/>
                <w:sz w:val="20"/>
                <w:szCs w:val="20"/>
                <w:lang w:val="en-GB"/>
              </w:rPr>
              <w:t>https://rowanzellers.com/grover</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1E237AD6" w14:textId="0FBAA595">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Zhang, Y., Sun, S., Galley, M., Chen, Y.-C., Brockett, C., Gao, X., Gao, J., Liu, J. and Dolan, B., (2019) DialoGPT: Large-Scale Generative Pre-training for Conversational Response Generation. [online] pp.270–278. Available at: </w:t>
          </w:r>
          <w:hyperlink r:id="R9cc3398a15384ad6">
            <w:r w:rsidRPr="075154E8" w:rsidR="075154E8">
              <w:rPr>
                <w:rStyle w:val="Hyperlink"/>
                <w:rFonts w:ascii="Times New Roman" w:hAnsi="Times New Roman" w:eastAsia="Times New Roman" w:cs="Times New Roman"/>
                <w:noProof w:val="0"/>
                <w:sz w:val="20"/>
                <w:szCs w:val="20"/>
                <w:lang w:val="en-GB"/>
              </w:rPr>
              <w:t>https://arxiv.org/abs/1911.00536v3</w:t>
            </w:r>
          </w:hyperlink>
          <w:r w:rsidRPr="075154E8" w:rsidR="075154E8">
            <w:rPr>
              <w:rFonts w:ascii="Times New Roman" w:hAnsi="Times New Roman" w:eastAsia="Times New Roman" w:cs="Times New Roman"/>
              <w:noProof w:val="0"/>
              <w:sz w:val="20"/>
              <w:szCs w:val="20"/>
              <w:lang w:val="en-GB"/>
            </w:rPr>
            <w:t xml:space="preserve"> [Accessed 23 Oct. 2022].</w:t>
          </w:r>
        </w:p>
        <w:p w:rsidRPr="00196235" w:rsidR="00E554A6" w:rsidP="075154E8" w:rsidRDefault="00196235" w14:paraId="0CE33C77" w14:textId="4D5F5D74">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Zhao, J.J., Kim, Y., Zhang, K., Rush, A.M. and Lecun, Y., (2018) Adversarially Regularized Autoencoders. [online] pp.5902–5911. Available at: </w:t>
          </w:r>
          <w:hyperlink r:id="Rce5ed1b3fbc84bc6">
            <w:r w:rsidRPr="075154E8" w:rsidR="075154E8">
              <w:rPr>
                <w:rStyle w:val="Hyperlink"/>
                <w:rFonts w:ascii="Times New Roman" w:hAnsi="Times New Roman" w:eastAsia="Times New Roman" w:cs="Times New Roman"/>
                <w:noProof w:val="0"/>
                <w:sz w:val="20"/>
                <w:szCs w:val="20"/>
                <w:lang w:val="en-GB"/>
              </w:rPr>
              <w:t>https://proceedings.mlr.press/v80/zhao18b.html</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69BE9E08" w14:textId="69D79B9C">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Ziegler, Z.M., Melas-Kyriazi, L., Gehrmann, S. and Rush, A.M., (2019) Encoder-Agnostic Adaptation for Conditional Language Generation. [online] Available at: </w:t>
          </w:r>
          <w:hyperlink r:id="Rb50f353cd9ee48aa">
            <w:r w:rsidRPr="075154E8" w:rsidR="075154E8">
              <w:rPr>
                <w:rStyle w:val="Hyperlink"/>
                <w:rFonts w:ascii="Times New Roman" w:hAnsi="Times New Roman" w:eastAsia="Times New Roman" w:cs="Times New Roman"/>
                <w:noProof w:val="0"/>
                <w:sz w:val="20"/>
                <w:szCs w:val="20"/>
                <w:lang w:val="en-GB"/>
              </w:rPr>
              <w:t>https://arxiv.org/abs/1908.06938v2</w:t>
            </w:r>
          </w:hyperlink>
          <w:r w:rsidRPr="075154E8" w:rsidR="075154E8">
            <w:rPr>
              <w:rFonts w:ascii="Times New Roman" w:hAnsi="Times New Roman" w:eastAsia="Times New Roman" w:cs="Times New Roman"/>
              <w:noProof w:val="0"/>
              <w:sz w:val="20"/>
              <w:szCs w:val="20"/>
              <w:lang w:val="en-GB"/>
            </w:rPr>
            <w:t xml:space="preserve"> [Accessed 25 Oct. 2022].</w:t>
          </w:r>
        </w:p>
        <w:p w:rsidRPr="00196235" w:rsidR="00E554A6" w:rsidP="075154E8" w:rsidRDefault="00196235" w14:paraId="07728168" w14:textId="16309163">
          <w:pPr>
            <w:spacing w:after="240" w:afterAutospacing="off" w:line="276" w:lineRule="auto"/>
            <w:ind/>
            <w:jc w:val="both"/>
          </w:pPr>
          <w:r w:rsidRPr="075154E8" w:rsidR="075154E8">
            <w:rPr>
              <w:rFonts w:ascii="Times New Roman" w:hAnsi="Times New Roman" w:eastAsia="Times New Roman" w:cs="Times New Roman"/>
              <w:noProof w:val="0"/>
              <w:sz w:val="20"/>
              <w:szCs w:val="20"/>
              <w:lang w:val="en-GB"/>
            </w:rPr>
            <w:t xml:space="preserve">Zou, X., Yin, D., Zhong, Q., Yang, H., Yang, Z. and Tang, J., (2021) Controllable Generation from Pre-trained Language Models via Inverse Prompting. </w:t>
          </w:r>
          <w:r w:rsidRPr="075154E8" w:rsidR="075154E8">
            <w:rPr>
              <w:rFonts w:ascii="Times New Roman" w:hAnsi="Times New Roman" w:eastAsia="Times New Roman" w:cs="Times New Roman"/>
              <w:i w:val="1"/>
              <w:iCs w:val="1"/>
              <w:noProof w:val="0"/>
              <w:sz w:val="20"/>
              <w:szCs w:val="20"/>
              <w:lang w:val="en-GB"/>
            </w:rPr>
            <w:t>Proceedings of the ACM SIGKDD International Conference on Knowledge Discovery and Data Mining</w:t>
          </w:r>
          <w:r w:rsidRPr="075154E8" w:rsidR="075154E8">
            <w:rPr>
              <w:rFonts w:ascii="Times New Roman" w:hAnsi="Times New Roman" w:eastAsia="Times New Roman" w:cs="Times New Roman"/>
              <w:noProof w:val="0"/>
              <w:sz w:val="20"/>
              <w:szCs w:val="20"/>
              <w:lang w:val="en-GB"/>
            </w:rPr>
            <w:t>, pp.2450–2460.</w:t>
          </w:r>
        </w:p>
        <w:p w:rsidRPr="00196235" w:rsidR="00E554A6" w:rsidP="6BD99596" w:rsidRDefault="00196235" w14:paraId="6B823BD5" w14:textId="30B57EF0">
          <w:pPr>
            <w:pStyle w:val="Normal"/>
            <w:spacing w:after="240" w:afterAutospacing="off" w:line="276" w:lineRule="auto"/>
            <w:ind w:left="0"/>
            <w:jc w:val="both"/>
            <w:rPr>
              <w:rFonts w:ascii="Times New Roman" w:hAnsi="Times New Roman" w:eastAsia="Times New Roman" w:cs="Times New Roman"/>
              <w:noProof w:val="0"/>
              <w:sz w:val="20"/>
              <w:szCs w:val="20"/>
              <w:lang w:val="en-GB"/>
            </w:rPr>
          </w:pPr>
        </w:p>
      </w:sdtContent>
    </w:sdt>
    <w:p w:rsidR="51C45129" w:rsidP="51C45129" w:rsidRDefault="51C45129" w14:paraId="00D009D0" w14:textId="75239A3F">
      <w:pPr>
        <w:pStyle w:val="Normal"/>
        <w:spacing w:line="276" w:lineRule="auto"/>
        <w:ind w:left="0"/>
        <w:rPr>
          <w:rFonts w:ascii="Arial" w:hAnsi="Arial" w:eastAsia="Arial" w:cs="Arial"/>
          <w:noProof w:val="0"/>
          <w:sz w:val="20"/>
          <w:szCs w:val="20"/>
          <w:lang w:val="en-GB"/>
        </w:rPr>
      </w:pPr>
    </w:p>
    <w:sectPr w:rsidRPr="00196235" w:rsidR="00E554A6" w:rsidSect="00472476">
      <w:footerReference w:type="default" r:id="rId8"/>
      <w:pgSz w:w="11906" w:h="16838" w:orient="portrait"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C0620" w:rsidP="00472476" w:rsidRDefault="00FC0620" w14:paraId="5BA06708" w14:textId="77777777">
      <w:pPr>
        <w:spacing w:line="240" w:lineRule="auto"/>
      </w:pPr>
      <w:r>
        <w:separator/>
      </w:r>
    </w:p>
  </w:endnote>
  <w:endnote w:type="continuationSeparator" w:id="0">
    <w:p w:rsidR="00FC0620" w:rsidP="00472476" w:rsidRDefault="00FC0620" w14:paraId="3DCDAC1E"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auto"/>
    <w:pitch w:val="variable"/>
    <w:sig w:usb0="00000000"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rsidR="00472476" w:rsidRDefault="00472476" w14:paraId="6F2A516B" w14:textId="77777777">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rsidR="00D27BC6" w:rsidRDefault="00FC0620" w14:paraId="4582737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C0620" w:rsidP="00472476" w:rsidRDefault="00FC0620" w14:paraId="241D59C7" w14:textId="77777777">
      <w:pPr>
        <w:spacing w:line="240" w:lineRule="auto"/>
      </w:pPr>
      <w:r>
        <w:separator/>
      </w:r>
    </w:p>
  </w:footnote>
  <w:footnote w:type="continuationSeparator" w:id="0">
    <w:p w:rsidR="00FC0620" w:rsidP="00472476" w:rsidRDefault="00FC0620" w14:paraId="36DB2093" w14:textId="77777777">
      <w:pPr>
        <w:spacing w:line="240" w:lineRule="auto"/>
      </w:pPr>
      <w:r>
        <w:continuationSeparator/>
      </w:r>
    </w:p>
  </w:footnote>
</w:footnotes>
</file>

<file path=word/intelligence2.xml><?xml version="1.0" encoding="utf-8"?>
<int2:intelligence xmlns:int2="http://schemas.microsoft.com/office/intelligence/2020/intelligence">
  <int2:observations>
    <int2:textHash int2:hashCode="D+phWr3SaX4NpW" int2:id="QfHU45Gr">
      <int2:state int2:type="LegacyProofing" int2:value="Rejected"/>
    </int2:textHash>
    <int2:textHash int2:hashCode="K9zee1IcX+XlqD" int2:id="olV7k8ZN">
      <int2:state int2:type="LegacyProofing" int2:value="Rejected"/>
    </int2:textHash>
    <int2:textHash int2:hashCode="3+zJ6vNN8ktgTJ" int2:id="HYMwJ3Kq">
      <int2:state int2:type="LegacyProofing" int2:value="Rejected"/>
    </int2:textHash>
    <int2:textHash int2:hashCode="bmtYKidY1S7dUn" int2:id="V8HNFr6J">
      <int2:state int2:type="LegacyProofing" int2:value="Rejected"/>
    </int2:textHash>
    <int2:textHash int2:hashCode="xFzYClVvQyo2Bx" int2:id="ryy0jtgq">
      <int2:state int2:type="LegacyProofing" int2:value="Rejected"/>
    </int2:textHash>
    <int2:textHash int2:hashCode="mFrHMWLQUpwcrd" int2:id="5KASJ228">
      <int2:state int2:type="LegacyProofing" int2:value="Rejected"/>
    </int2:textHash>
    <int2:textHash int2:hashCode="tqnRu6uQPUa3sy" int2:id="rUA9mQQ3">
      <int2:state int2:type="LegacyProofing" int2:value="Rejected"/>
    </int2:textHash>
    <int2:bookmark int2:bookmarkName="_Int_rHkqiQvt" int2:invalidationBookmarkName="" int2:hashCode="do4MHGlXP7WI9h" int2:id="KR2HCbT4">
      <int2:state int2:type="WordDesignerSuggestedImageAnnotation" int2:value="Review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7">
    <w:nsid w:val="4eedeb1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53147cf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5">
    <w:nsid w:val="204cc9f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5fdfec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3">
    <w:nsid w:val="6122468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2">
    <w:nsid w:val="273c7a4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647dc72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0">
    <w:nsid w:val="7d190e3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9">
    <w:nsid w:val="3f27880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182ad9d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35e4996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6">
    <w:nsid w:val="4c3f7b0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5">
    <w:nsid w:val="71b3154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nsid w:val="73d223c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31474b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74db885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6cb3a00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Calibri" w:hAnsi="Calibri"/>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7ff26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B53F35"/>
    <w:multiLevelType w:val="hybridMultilevel"/>
    <w:tmpl w:val="24AC3DD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084546B"/>
    <w:multiLevelType w:val="hybridMultilevel"/>
    <w:tmpl w:val="2AF8D61E"/>
    <w:lvl w:ilvl="0" w:tplc="5AD4E67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3686B6F"/>
    <w:multiLevelType w:val="hybridMultilevel"/>
    <w:tmpl w:val="77F0B6AE"/>
    <w:lvl w:ilvl="0" w:tplc="EC921D62">
      <w:start w:val="1"/>
      <w:numFmt w:val="decimal"/>
      <w:lvlText w:val="%1."/>
      <w:lvlJc w:val="left"/>
      <w:pPr>
        <w:ind w:left="720" w:hanging="360"/>
      </w:pPr>
      <w:rPr>
        <w:rFonts w:hint="default" w:ascii="Arial" w:hAnsi="Arial" w:eastAsia="Times New Roman" w:cs="Arial"/>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D2C0F9E"/>
    <w:multiLevelType w:val="hybridMultilevel"/>
    <w:tmpl w:val="A72602B6"/>
    <w:lvl w:ilvl="0" w:tplc="04090005">
      <w:start w:val="1"/>
      <w:numFmt w:val="bullet"/>
      <w:lvlText w:val=""/>
      <w:lvlJc w:val="left"/>
      <w:pPr>
        <w:ind w:left="720" w:hanging="360"/>
      </w:pPr>
      <w:rPr>
        <w:rFonts w:hint="default" w:ascii="Wingdings" w:hAnsi="Wingdings"/>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21">
    <w:abstractNumId w:val="20"/>
  </w:num>
  <w:num w:numId="20">
    <w:abstractNumId w:val="19"/>
  </w:num>
  <w:num w:numId="19">
    <w:abstractNumId w:val="18"/>
  </w:num>
  <w:num w:numId="18">
    <w:abstractNumId w:val="17"/>
  </w:num>
  <w:num w:numId="17">
    <w:abstractNumId w:val="16"/>
  </w:num>
  <w:num w:numId="16">
    <w:abstractNumId w:val="15"/>
  </w:num>
  <w:num w:numId="15">
    <w:abstractNumId w:val="14"/>
  </w:num>
  <w:num w:numId="14">
    <w:abstractNumId w:val="13"/>
  </w:num>
  <w:num w:numId="13">
    <w:abstractNumId w:val="12"/>
  </w:num>
  <w:num w:numId="12">
    <w:abstractNumId w:val="11"/>
  </w:num>
  <w:num w:numId="11">
    <w:abstractNumId w:val="10"/>
  </w:num>
  <w:num w:numId="1">
    <w:abstractNumId w:val="9"/>
  </w:num>
  <w:num w:numId="2">
    <w:abstractNumId w:val="1"/>
  </w:num>
  <w:num w:numId="3">
    <w:abstractNumId w:val="4"/>
  </w:num>
  <w:num w:numId="4">
    <w:abstractNumId w:val="2"/>
  </w:num>
  <w:num w:numId="5">
    <w:abstractNumId w:val="5"/>
  </w:num>
  <w:num w:numId="6">
    <w:abstractNumId w:val="0"/>
  </w:num>
  <w:num w:numId="7">
    <w:abstractNumId w:val="6"/>
  </w:num>
  <w:num w:numId="8">
    <w:abstractNumId w:val="8"/>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124DF3"/>
    <w:rsid w:val="00164B63"/>
    <w:rsid w:val="00196235"/>
    <w:rsid w:val="00224453"/>
    <w:rsid w:val="00247A17"/>
    <w:rsid w:val="002B3BBB"/>
    <w:rsid w:val="002C4393"/>
    <w:rsid w:val="002D4FFC"/>
    <w:rsid w:val="00434D96"/>
    <w:rsid w:val="00442769"/>
    <w:rsid w:val="00472476"/>
    <w:rsid w:val="0048232F"/>
    <w:rsid w:val="004C6E73"/>
    <w:rsid w:val="004E6A42"/>
    <w:rsid w:val="00512FFA"/>
    <w:rsid w:val="00577D24"/>
    <w:rsid w:val="00606B73"/>
    <w:rsid w:val="006C22F0"/>
    <w:rsid w:val="006C234E"/>
    <w:rsid w:val="00711A76"/>
    <w:rsid w:val="008534C3"/>
    <w:rsid w:val="0096771F"/>
    <w:rsid w:val="00977B81"/>
    <w:rsid w:val="009E05AA"/>
    <w:rsid w:val="00A60DE4"/>
    <w:rsid w:val="00BA0F90"/>
    <w:rsid w:val="00C52549"/>
    <w:rsid w:val="00CB6430"/>
    <w:rsid w:val="00CC40C3"/>
    <w:rsid w:val="00CF1258"/>
    <w:rsid w:val="00DE5D7B"/>
    <w:rsid w:val="00E429E9"/>
    <w:rsid w:val="00E554A6"/>
    <w:rsid w:val="00EB15B7"/>
    <w:rsid w:val="00EF703E"/>
    <w:rsid w:val="00FC0620"/>
    <w:rsid w:val="00FD0655"/>
    <w:rsid w:val="04875B95"/>
    <w:rsid w:val="075154E8"/>
    <w:rsid w:val="26AEAD41"/>
    <w:rsid w:val="2B00DEE0"/>
    <w:rsid w:val="2E2AB9A9"/>
    <w:rsid w:val="47594CCB"/>
    <w:rsid w:val="51C45129"/>
    <w:rsid w:val="546E82BF"/>
    <w:rsid w:val="6BD99596"/>
    <w:rsid w:val="6DB22EFC"/>
    <w:rsid w:val="7C6F95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hAnsi="Arial" w:eastAsia="Times New Roman" w:cs="Arial"/>
      <w:sz w:val="20"/>
      <w:szCs w:val="20"/>
      <w:lang w:eastAsia="en-GB"/>
    </w:rPr>
  </w:style>
  <w:style w:type="paragraph" w:styleId="Heading1">
    <w:uiPriority w:val="9"/>
    <w:name w:val="heading 1"/>
    <w:basedOn w:val="Normal"/>
    <w:next w:val="Normal"/>
    <w:link w:val="Heading1Char"/>
    <w:qFormat/>
    <w:rsid w:val="51C45129"/>
    <w:rPr>
      <w:rFonts w:ascii="Times New Roman" w:hAnsi="Times New Roman" w:eastAsia="" w:cs="" w:eastAsiaTheme="majorEastAsia" w:cstheme="majorBidi"/>
      <w:b w:val="1"/>
      <w:bCs w:val="1"/>
      <w:sz w:val="28"/>
      <w:szCs w:val="28"/>
    </w:rPr>
    <w:pPr>
      <w:keepNext w:val="1"/>
      <w:spacing w:before="240"/>
      <w:ind w:left="0"/>
      <w:jc w:val="left"/>
      <w:outlineLvl w:val="0"/>
    </w:p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er">
    <w:name w:val="footer"/>
    <w:basedOn w:val="Normal"/>
    <w:link w:val="FooterChar"/>
    <w:uiPriority w:val="99"/>
    <w:rsid w:val="00CF1258"/>
  </w:style>
  <w:style w:type="character" w:styleId="FooterChar" w:customStyle="1">
    <w:name w:val="Footer Char"/>
    <w:basedOn w:val="DefaultParagraphFont"/>
    <w:link w:val="Footer"/>
    <w:uiPriority w:val="99"/>
    <w:rsid w:val="00CF1258"/>
    <w:rPr>
      <w:rFonts w:ascii="Arial" w:hAnsi="Arial" w:eastAsia="Times New Roman"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styleId="HeaderChar" w:customStyle="1">
    <w:name w:val="Header Char"/>
    <w:basedOn w:val="DefaultParagraphFont"/>
    <w:link w:val="Header"/>
    <w:uiPriority w:val="99"/>
    <w:rsid w:val="00CF1258"/>
    <w:rPr>
      <w:rFonts w:ascii="Arial" w:hAnsi="Arial" w:eastAsia="Times New Roman" w:cs="Arial"/>
      <w:sz w:val="20"/>
      <w:szCs w:val="20"/>
      <w:lang w:eastAsia="en-GB"/>
    </w:rPr>
  </w:style>
  <w:style w:type="paragraph" w:styleId="ThesisBody" w:customStyle="1">
    <w:name w:val="Thesis Body"/>
    <w:qFormat/>
    <w:rsid w:val="00CF1258"/>
    <w:pPr>
      <w:spacing w:after="0" w:line="360" w:lineRule="auto"/>
      <w:contextualSpacing/>
      <w:jc w:val="both"/>
    </w:pPr>
    <w:rPr>
      <w:rFonts w:ascii="Times New Roman" w:hAnsi="Times New Roman" w:eastAsia="Times New Roman" w:cs="Times New Roman"/>
      <w:sz w:val="24"/>
      <w:szCs w:val="24"/>
      <w:lang w:eastAsia="en-GB"/>
    </w:rPr>
  </w:style>
  <w:style w:type="character" w:styleId="Heading1Char" w:customStyle="true">
    <w:uiPriority w:val="9"/>
    <w:name w:val="Heading 1 Char"/>
    <w:basedOn w:val="DefaultParagraphFont"/>
    <w:link w:val="Heading1"/>
    <w:rsid w:val="51C45129"/>
    <w:rPr>
      <w:rFonts w:ascii="Times New Roman" w:hAnsi="Times New Roman" w:eastAsia="" w:cs="" w:eastAsiaTheme="majorEastAsia" w:cstheme="majorBidi"/>
      <w:b w:val="1"/>
      <w:bCs w:val="1"/>
      <w:sz w:val="28"/>
      <w:szCs w:val="28"/>
      <w:lang w:eastAsia="en-GB"/>
    </w:rPr>
  </w:style>
  <w:style w:type="paragraph" w:styleId="Text" w:customStyle="1">
    <w:name w:val="Text"/>
    <w:basedOn w:val="Normal"/>
    <w:rsid w:val="00E554A6"/>
    <w:pPr>
      <w:widowControl w:val="0"/>
      <w:tabs>
        <w:tab w:val="clear" w:pos="720"/>
      </w:tabs>
      <w:overflowPunct/>
      <w:adjustRightInd/>
      <w:spacing w:line="252" w:lineRule="auto"/>
      <w:ind w:left="0" w:firstLine="202"/>
      <w:textAlignment w:val="auto"/>
    </w:pPr>
    <w:rPr>
      <w:rFonts w:ascii="Times New Roman" w:hAnsi="Times New Roman" w:eastAsia="PMingLiU" w:cs="Times New Roman"/>
      <w:lang w:val="en-US" w:eastAsia="en-US"/>
    </w:rPr>
  </w:style>
  <w:style w:type="paragraph" w:styleId="TOCHeading">
    <w:uiPriority w:val="39"/>
    <w:name w:val="TOC Heading"/>
    <w:basedOn w:val="Heading1"/>
    <w:next w:val="Normal"/>
    <w:unhideWhenUsed/>
    <w:qFormat/>
    <w:rsid w:val="51C45129"/>
    <w:rPr>
      <w:rFonts w:ascii="Calibri Light" w:hAnsi="Calibri Light" w:asciiTheme="majorAscii" w:hAnsiTheme="majorAscii"/>
      <w:b w:val="0"/>
      <w:bCs w:val="0"/>
      <w:color w:val="2E74B5" w:themeColor="accent1" w:themeTint="FF" w:themeShade="BF"/>
      <w:lang w:val="en-US" w:eastAsia="en-US"/>
    </w:rPr>
    <w:pPr>
      <w:tabs>
        <w:tab w:val="clear" w:leader="none" w:pos="720"/>
        <w:tab w:val="left" w:leader="none" w:pos="720"/>
        <w:tab w:val="left" w:leader="none" w:pos="720"/>
      </w:tabs>
    </w:p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paragraph" w:styleId="Heading2">
    <w:uiPriority w:val="9"/>
    <w:name w:val="heading 2"/>
    <w:basedOn w:val="ListParagraph"/>
    <w:next w:val="Normal"/>
    <w:unhideWhenUsed/>
    <w:link w:val="Heading2Char"/>
    <w:qFormat/>
    <w:rsid w:val="51C45129"/>
    <w:rPr>
      <w:rFonts w:ascii="Times New Roman" w:hAnsi="Times New Roman" w:cs="Times New Roman"/>
      <w:b w:val="1"/>
      <w:bCs w:val="1"/>
      <w:sz w:val="24"/>
      <w:szCs w:val="24"/>
    </w:rPr>
    <w:pPr>
      <w:ind w:left="0"/>
    </w:pPr>
  </w:style>
  <w:style w:type="character" w:styleId="Heading2Char" w:customStyle="true">
    <w:uiPriority w:val="9"/>
    <w:name w:val="Heading 2 Char"/>
    <w:basedOn w:val="DefaultParagraphFont"/>
    <w:link w:val="Heading2"/>
    <w:rsid w:val="51C45129"/>
    <w:rPr>
      <w:rFonts w:ascii="Times New Roman" w:hAnsi="Times New Roman" w:eastAsia="Times New Roman" w:cs="Times New Roman"/>
      <w:b w:val="1"/>
      <w:bCs w:val="1"/>
      <w:sz w:val="24"/>
      <w:szCs w:val="24"/>
      <w:lang w:eastAsia="en-GB"/>
    </w:r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webSettings" Target="webSettings.xml" Id="rId5" /><Relationship Type="http://schemas.openxmlformats.org/officeDocument/2006/relationships/theme" Target="theme/theme1.xml" Id="rId10" /><Relationship Type="http://schemas.openxmlformats.org/officeDocument/2006/relationships/settings" Target="settings.xml" Id="rId4" /><Relationship Type="http://schemas.openxmlformats.org/officeDocument/2006/relationships/fontTable" Target="fontTable.xml" Id="rId9" /><Relationship Type="http://schemas.openxmlformats.org/officeDocument/2006/relationships/glossaryDocument" Target="glossary/document.xml" Id="R6ed34cef0508442d" /><Relationship Type="http://schemas.microsoft.com/office/2020/10/relationships/intelligence" Target="intelligence2.xml" Id="Rc5dbdaec9b1744de" /><Relationship Type="http://schemas.openxmlformats.org/officeDocument/2006/relationships/hyperlink" Target="https://cs.rochester.edu/nlp/rocstories/" TargetMode="External" Id="R54cda3d6e0244c88" /><Relationship Type="http://schemas.openxmlformats.org/officeDocument/2006/relationships/hyperlink" Target="http://jmlr.org/papers/v22/20-326.html" TargetMode="External" Id="R785af6b9a4dc4284" /><Relationship Type="http://schemas.openxmlformats.org/officeDocument/2006/relationships/hyperlink" Target="https://arxiv.org/abs/2004.10151v3" TargetMode="External" Id="R339ef6bc3d0e4897" /><Relationship Type="http://schemas.openxmlformats.org/officeDocument/2006/relationships/hyperlink" Target="https://arxiv.org/abs/1805.03766v1" TargetMode="External" Id="R0690351c4c04417c" /><Relationship Type="http://schemas.openxmlformats.org/officeDocument/2006/relationships/hyperlink" Target="https://commoncrawl.org/the-data/" TargetMode="External" Id="R19cce78334e34d7d" /><Relationship Type="http://schemas.openxmlformats.org/officeDocument/2006/relationships/hyperlink" Target="https://arxiv.org/abs/1904.09521v3" TargetMode="External" Id="Rc5ff867570604853" /><Relationship Type="http://schemas.openxmlformats.org/officeDocument/2006/relationships/hyperlink" Target="https://arxiv.org/abs/2107.00061v2" TargetMode="External" Id="Re23ac65f507746de" /><Relationship Type="http://schemas.openxmlformats.org/officeDocument/2006/relationships/hyperlink" Target="https://arxiv.org/abs/1901.07291v1" TargetMode="External" Id="Ra1930121fba34b8c" /><Relationship Type="http://schemas.openxmlformats.org/officeDocument/2006/relationships/hyperlink" Target="https://arxiv.org/abs/1912.02164v4" TargetMode="External" Id="Re94cb0714863411b" /><Relationship Type="http://schemas.openxmlformats.org/officeDocument/2006/relationships/hyperlink" Target="https://arxiv.org/abs/1810.04805v2" TargetMode="External" Id="Rb326bffb5460409a" /><Relationship Type="http://schemas.openxmlformats.org/officeDocument/2006/relationships/hyperlink" Target="https://github.com/microsoft/unilm" TargetMode="External" Id="Rbaf6f9e7d6b5485f" /><Relationship Type="http://schemas.openxmlformats.org/officeDocument/2006/relationships/hyperlink" Target="https://arxiv.org/abs/2107.01294v3" TargetMode="External" Id="Rdf26f6321b344beb" /><Relationship Type="http://schemas.openxmlformats.org/officeDocument/2006/relationships/hyperlink" Target="https://arxiv.org/abs/2104.08455v2" TargetMode="External" Id="Re6d656a1614246a8" /><Relationship Type="http://schemas.openxmlformats.org/officeDocument/2006/relationships/hyperlink" Target="https://arxiv.org/abs/1805.04833v1" TargetMode="External" Id="Rfbc4b70d01ce4afc" /><Relationship Type="http://schemas.openxmlformats.org/officeDocument/2006/relationships/hyperlink" Target="https://aclanthology.org/P18-1082" TargetMode="External" Id="R08985e57a8074b27" /><Relationship Type="http://schemas.openxmlformats.org/officeDocument/2006/relationships/hyperlink" Target="https://arxiv.org/abs/1902.01109v2" TargetMode="External" Id="R94b4270c135e40ec" /><Relationship Type="http://schemas.openxmlformats.org/officeDocument/2006/relationships/hyperlink" Target="https://arxiv.org/abs/1908.11527v3" TargetMode="External" Id="Reea5eeced70a4e59" /><Relationship Type="http://schemas.openxmlformats.org/officeDocument/2006/relationships/hyperlink" Target="http://arxiv.org/abs/2101.00822" TargetMode="External" Id="Rfb302355471a4343" /><Relationship Type="http://schemas.openxmlformats.org/officeDocument/2006/relationships/hyperlink" Target="https://arxiv.org/abs/2009.03457v1" TargetMode="External" Id="R68ac96cf2df342dc" /><Relationship Type="http://schemas.openxmlformats.org/officeDocument/2006/relationships/hyperlink" Target="https://arxiv.org/abs/2012.15723v2" TargetMode="External" Id="R08ef584e6ba54b96" /><Relationship Type="http://schemas.openxmlformats.org/officeDocument/2006/relationships/hyperlink" Target="https://arxiv.org/abs/2009.09870v2" TargetMode="External" Id="R93d1e925e19341bc" /><Relationship Type="http://schemas.openxmlformats.org/officeDocument/2006/relationships/hyperlink" Target="https://direct.mit.edu/tacl/article/doi/10.1162/tacl_a_00302/43540/A-Knowledge-Enhanced-Pretraining-Model-for" TargetMode="External" Id="Rb47b3e1e4b5d4b50" /><Relationship Type="http://schemas.openxmlformats.org/officeDocument/2006/relationships/hyperlink" Target="https://proceedings.mlr.press/v70/hu17e.html" TargetMode="External" Id="Rfb2cfaf821994b8f" /><Relationship Type="http://schemas.openxmlformats.org/officeDocument/2006/relationships/hyperlink" Target="https://arxiv.org/abs/2010.02301v1" TargetMode="External" Id="Rd651ef1b987f44e4" /><Relationship Type="http://schemas.openxmlformats.org/officeDocument/2006/relationships/hyperlink" Target="https://arxiv.org/abs/2110.05999v1" TargetMode="External" Id="R8da06e76fa624ece" /><Relationship Type="http://schemas.openxmlformats.org/officeDocument/2006/relationships/hyperlink" Target="https://arxiv.org/abs/2009.11692v1" TargetMode="External" Id="R20d984cdaa2c4cc3" /><Relationship Type="http://schemas.openxmlformats.org/officeDocument/2006/relationships/hyperlink" Target="https://arxiv.org/abs/2206.03021" TargetMode="External" Id="R1d9f758313dc4d85" /><Relationship Type="http://schemas.openxmlformats.org/officeDocument/2006/relationships/hyperlink" Target="https://arxiv.org/abs/1909.05858v2" TargetMode="External" Id="R9d7bf2c1179c4077" /><Relationship Type="http://schemas.openxmlformats.org/officeDocument/2006/relationships/hyperlink" Target="https://arxiv.org/abs/2205.01543v2" TargetMode="External" Id="Rde8419205dc44663" /><Relationship Type="http://schemas.openxmlformats.org/officeDocument/2006/relationships/hyperlink" Target="https://arxiv.org/abs/2106.01623v1" TargetMode="External" Id="R9715ac1e4b91445e" /><Relationship Type="http://schemas.openxmlformats.org/officeDocument/2006/relationships/hyperlink" Target="https://arxiv.org/abs/2101.00190v1" TargetMode="External" Id="R8059300a70c0419b" /><Relationship Type="http://schemas.openxmlformats.org/officeDocument/2006/relationships/hyperlink" Target="https://aclanthology.org/2021.nuse-1.7" TargetMode="External" Id="R357247a118da41be" /><Relationship Type="http://schemas.openxmlformats.org/officeDocument/2006/relationships/hyperlink" Target="https://arxiv.org/abs/2103.10385v1" TargetMode="External" Id="Rafd7937032a94ba8" /><Relationship Type="http://schemas.openxmlformats.org/officeDocument/2006/relationships/hyperlink" Target="https://aclanthology.org/D19-1615" TargetMode="External" Id="R8b325e2dd98d4845" /><Relationship Type="http://schemas.openxmlformats.org/officeDocument/2006/relationships/hyperlink" Target="https://aclanthology.org/2022.in2writing-1.6" TargetMode="External" Id="R817e035831594dad" /><Relationship Type="http://schemas.openxmlformats.org/officeDocument/2006/relationships/hyperlink" Target="https://aclanthology.org/N16-1098" TargetMode="External" Id="R291c40973b3245ad" /><Relationship Type="http://schemas.openxmlformats.org/officeDocument/2006/relationships/hyperlink" Target="http://arxiv.org/abs/2012.15416" TargetMode="External" Id="Rd63571e046b44789" /><Relationship Type="http://schemas.openxmlformats.org/officeDocument/2006/relationships/hyperlink" Target="https://aclanthology.org/2021.findings-emnlp.334" TargetMode="External" Id="Rfed3bc471dee444c" /><Relationship Type="http://schemas.openxmlformats.org/officeDocument/2006/relationships/hyperlink" Target="https://aclanthology.org/W18-1505" TargetMode="External" Id="R39f43e35aeee4ae0" /><Relationship Type="http://schemas.openxmlformats.org/officeDocument/2006/relationships/hyperlink" Target="https://github.com/codelucas/newspaper" TargetMode="External" Id="Rc254db6a24bd4441" /><Relationship Type="http://schemas.openxmlformats.org/officeDocument/2006/relationships/hyperlink" Target="http://jmlr.org/papers/v21/20-074.html" TargetMode="External" Id="R06e467c411b54f3f" /><Relationship Type="http://schemas.openxmlformats.org/officeDocument/2006/relationships/hyperlink" Target="https://aclanthology.org/2020.emnlp-main.349" TargetMode="External" Id="R6ace33bb54a6443a" /><Relationship Type="http://schemas.openxmlformats.org/officeDocument/2006/relationships/hyperlink" Target="https://arxiv.org/abs/1811.00207v5" TargetMode="External" Id="R59b949768dbb4adb" /><Relationship Type="http://schemas.openxmlformats.org/officeDocument/2006/relationships/hyperlink" Target="https://arxiv.org/abs/2103.08493v2" TargetMode="External" Id="Rf7e2f70da52744d7" /><Relationship Type="http://schemas.openxmlformats.org/officeDocument/2006/relationships/hyperlink" Target="https://arxiv.org/abs/1909.10705v1" TargetMode="External" Id="Rb49b7e1a86084ade" /><Relationship Type="http://schemas.openxmlformats.org/officeDocument/2006/relationships/hyperlink" Target="https://github.com/shentianxiao/language-style-transfer" TargetMode="External" Id="R6d584d5532004c27" /><Relationship Type="http://schemas.openxmlformats.org/officeDocument/2006/relationships/hyperlink" Target="https://arxiv.org/abs/2010.15980v2" TargetMode="External" Id="R985e498c6e8f484a" /><Relationship Type="http://schemas.openxmlformats.org/officeDocument/2006/relationships/hyperlink" Target="https://arxiv.org/abs/1905.02450v5" TargetMode="External" Id="R893837e27d7e45b6" /><Relationship Type="http://schemas.openxmlformats.org/officeDocument/2006/relationships/hyperlink" Target="http://arxiv.org/abs/2111.06719" TargetMode="External" Id="R8ca3216b3b3546e6" /><Relationship Type="http://schemas.openxmlformats.org/officeDocument/2006/relationships/hyperlink" Target="https://arxiv.org/abs/2010.07074v2" TargetMode="External" Id="Rb351fc2000104156" /><Relationship Type="http://schemas.openxmlformats.org/officeDocument/2006/relationships/hyperlink" Target="https://arxiv.org/abs/2006.15720v2" TargetMode="External" Id="R00213674c1784bd2" /><Relationship Type="http://schemas.openxmlformats.org/officeDocument/2006/relationships/hyperlink" Target="https://arxiv.org/abs/2110.07904v2" TargetMode="External" Id="Rfa4dccb5953244d7" /><Relationship Type="http://schemas.openxmlformats.org/officeDocument/2006/relationships/hyperlink" Target="https://arxiv.org/abs/1808.06945v2" TargetMode="External" Id="R86b8993bb87d4f1a" /><Relationship Type="http://schemas.openxmlformats.org/officeDocument/2006/relationships/hyperlink" Target="https://arxiv.org/abs/2010.00840v1" TargetMode="External" Id="Rc8d74bd146634c66" /><Relationship Type="http://schemas.openxmlformats.org/officeDocument/2006/relationships/hyperlink" Target="https://ojs.aaai.org/index.php/AAAI/article/view/4726" TargetMode="External" Id="Raffb689c9556441d" /><Relationship Type="http://schemas.openxmlformats.org/officeDocument/2006/relationships/hyperlink" Target="https://rowanzellers.com/grover" TargetMode="External" Id="R2e14dd541b704be6" /><Relationship Type="http://schemas.openxmlformats.org/officeDocument/2006/relationships/hyperlink" Target="https://arxiv.org/abs/1911.00536v3" TargetMode="External" Id="R9cc3398a15384ad6" /><Relationship Type="http://schemas.openxmlformats.org/officeDocument/2006/relationships/hyperlink" Target="https://proceedings.mlr.press/v80/zhao18b.html" TargetMode="External" Id="Rce5ed1b3fbc84bc6" /><Relationship Type="http://schemas.openxmlformats.org/officeDocument/2006/relationships/hyperlink" Target="https://arxiv.org/abs/1908.06938v2" TargetMode="External" Id="Rb50f353cd9ee48a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a849c89-114c-4e81-a6b9-f950c0519e7c}"/>
      </w:docPartPr>
      <w:docPartBody>
        <w:p w14:paraId="05CFE093">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65279;<?xml version="1.0" encoding="utf-8"?><Relationships xmlns="http://schemas.openxmlformats.org/package/2006/relationships"><Relationship Type="http://schemas.microsoft.com/office/2011/relationships/webextension" Target="/word/webextensions/webextension.xml" Id="R23091b4cafb04515" /></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23091b4cafb04515"/>
  </wetp:taskpane>
</wetp:taskpanes>
</file>

<file path=word/webextensions/webextension.xml><?xml version="1.0" encoding="utf-8"?>
<we:webextension xmlns:we="http://schemas.microsoft.com/office/webextensions/webextension/2010/11" id="89b2081d-88e8-4ec9-be0f-efd55377a542">
  <we:reference id="WA104382081" version="1.46.0.0" store="en-US" storeType="omex"/>
  <we:alternateReferences/>
  <we:properties>
    <we:property name="MENDELEY_CITATIONS" value="[{&quot;citationID&quot;:&quot;MENDELEY_CITATION_adad28c1-7efe-401c-a6ec-030c932ee67f&quot;,&quot;properties&quot;:{&quot;noteIndex&quot;:0},&quot;isEdited&quot;:false,&quot;manualOverride&quot;:{&quot;isManuallyOverridden&quot;:false,&quot;citeprocText&quot;:&quot;(Rashkin et al., 2018; Radford et al., 2019; Zhang et al., 2019; Brown et al., 2020; Guan et al., 2020; Bakhtin et al., 2021)&quot;,&quot;manualOverrideText&quot;:&quot;&quot;},&quot;citationTag&quot;:&quot;MENDELEY_CITATION_v3_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&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b2725581-b31e-3acb-9729-24a3d32eb049&quot;,&quot;itemData&quot;:{&quot;type&quot;:&quot;article-journal&quot;,&quot;id&quot;:&quot;b2725581-b31e-3acb-9729-24a3d32eb049&quot;,&quot;title&quot;:&quot;Towards Empathetic Open-domain Conversation Models: a New Benchmark and Dataset&quot;,&quot;author&quot;:[{&quot;family&quot;:&quot;Rashkin&quot;,&quot;given&quot;:&quot;Hannah&quot;,&quot;parse-names&quot;:false,&quot;dropping-particle&quot;:&quot;&quot;,&quot;non-dropping-particle&quot;:&quot;&quot;},{&quot;family&quot;:&quot;Smith&quot;,&quot;given&quot;:&quot;Eric Michael&quot;,&quot;parse-names&quot;:false,&quot;dropping-particle&quot;:&quot;&quot;,&quot;non-dropping-particle&quot;:&quot;&quot;},{&quot;family&quot;:&quot;Li&quot;,&quot;given&quot;:&quot;Margaret&quot;,&quot;parse-names&quot;:false,&quot;dropping-particle&quot;:&quot;&quot;,&quot;non-dropping-particle&quot;:&quot;&quot;},{&quot;family&quot;:&quot;Boureau&quot;,&quot;given&quot;:&quot;Y. La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811.00207&quot;,&quot;ISBN&quot;:&quot;9781950737482&quot;,&quot;URL&quot;:&quot;https://arxiv.org/abs/1811.00207v5&quot;,&quot;issued&quot;:{&quot;date-parts&quot;:[[2018,11,1]]},&quot;page&quot;:&quot;5370-5381&quot;,&quot;abstract&quot;:&quot;One challenge for dialogue agents is recognizing feelings in the conversation\npartner and replying accordingly, a key communicative skill. While it is\nstraightforward for humans to recognize and acknowledge others' feelings in a\nconversation, this is a significant challenge for AI systems due to the paucity\nof suitable publicly-available datasets for training and evaluation. This work\nproposes a new benchmark for empathetic dialogue generation and\nEmpatheticDialogues, a novel dataset of 25k conversations grounded in emotional\nsituations. Our experiments indicate that dialogue models that use our dataset\nare perceived to be more empathetic by human evaluators, compared to models\nmerely trained on large-scale Internet conversation data. We also present\nempirical comparisons of dialogue model adaptations for empathetic responding,\nleveraging existing models or datasets without requiring lengthy re-training of\nthe full model.&quot;,&quot;publisher&quot;:&quot;Association for Computational Linguistics (ACL)&quot;,&quot;container-title-short&quot;:&quot;&quot;},&quot;isTemporary&quot;:false},{&quot;id&quot;:&quot;623b46a6-650d-395d-a7cf-135fb71af3c7&quot;,&quot;itemData&quot;:{&quot;type&quot;:&quot;article-journal&quot;,&quot;id&quot;:&quot;623b46a6-650d-395d-a7cf-135fb71af3c7&quot;,&quot;title&quot;:&quot;DialoGPT: Large-Scale Generative Pre-training for Conversational Response Generation&quot;,&quot;author&quot;:[{&quot;family&quot;:&quot;Zhang&quot;,&quot;given&quot;:&quot;Yizhe&quot;,&quot;parse-names&quot;:false,&quot;dropping-particle&quot;:&quot;&quot;,&quot;non-dropping-particle&quot;:&quot;&quot;},{&quot;family&quot;:&quot;Sun&quot;,&quot;given&quot;:&quot;Siqi&quot;,&quot;parse-names&quot;:false,&quot;dropping-particle&quot;:&quot;&quot;,&quot;non-dropping-particle&quot;:&quot;&quot;},{&quot;family&quot;:&quot;Galley&quot;,&quot;given&quot;:&quot;Michel&quot;,&quot;parse-names&quot;:false,&quot;dropping-particle&quot;:&quot;&quot;,&quot;non-dropping-particle&quot;:&quot;&quot;},{&quot;family&quot;:&quot;Chen&quot;,&quot;given&quot;:&quot;Yen-Chun&quot;,&quot;parse-names&quot;:false,&quot;dropping-particle&quot;:&quot;&quot;,&quot;non-dropping-particle&quot;:&quot;&quot;},{&quot;family&quot;:&quot;Brockett&quot;,&quot;given&quot;:&quot;Chris&quot;,&quot;parse-names&quot;:false,&quot;dropping-particle&quot;:&quot;&quot;,&quot;non-dropping-particle&quot;:&quot;&quot;},{&quot;family&quot;:&quot;Gao&quot;,&quot;given&quot;:&quot;Xiang&quot;,&quot;parse-names&quot;:false,&quot;dropping-particle&quot;:&quot;&quot;,&quot;non-dropping-particle&quot;:&quot;&quot;},{&quot;family&quot;:&quot;Gao&quot;,&quot;given&quot;:&quot;Jianfeng&quot;,&quot;parse-names&quot;:false,&quot;dropping-particle&quot;:&quot;&quot;,&quot;non-dropping-particle&quot;:&quot;&quot;},{&quot;family&quot;:&quot;Liu&quot;,&quot;given&quot;:&quot;Jingjing&quot;,&quot;parse-names&quot;:false,&quot;dropping-particle&quot;:&quot;&quot;,&quot;non-dropping-particle&quot;:&quot;&quot;},{&quot;family&quot;:&quot;Dolan&quot;,&quot;given&quot;:&quot;Bill&quot;,&quot;parse-names&quot;:false,&quot;dropping-particle&quot;:&quot;&quot;,&quot;non-dropping-particle&quot;:&quot;&quot;}],&quot;accessed&quot;:{&quot;date-parts&quot;:[[2022,10,23]]},&quot;DOI&quot;:&quot;10.48550/arxiv.1911.00536&quot;,&quot;URL&quot;:&quot;https://arxiv.org/abs/1911.00536v3&quot;,&quot;issued&quot;:{&quot;date-parts&quot;:[[2019,11,1]]},&quot;page&quot;:&quot;270-278&quot;,&quot;abstract&quot;:&quot;We present a large, tunable neural conversational response generation model,\nDialoGPT (dialogue generative pre-trained transformer). Trained on 147M\nconversation-like exchanges extracted from Reddit comment chains over a period\nspanning from 2005 through 2017, DialoGPT extends the Hugging Face PyTorch\ntransformer to attain a performance close to human both in terms of automatic\nand human evaluation in single-turn dialogue settings. We show that\nconversational systems that leverage DialoGPT generate more relevant,\ncontentful and context-consistent responses than strong baseline systems. The\npre-trained model and training pipeline are publicly released to facilitate\nresearch into neural response generation and the development of more\nintelligent open-domain dialogue systems.&quot;,&quot;publisher&quot;:&quot;Association for Computational Linguistics (ACL)&quot;,&quot;container-title-short&quot;:&quot;&quot;},&quot;isTemporary&quot;:false},{&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05bce76-d046-39d1-afcb-c2d7f65250f5&quot;,&quot;itemData&quot;:{&quot;type&quot;:&quot;article-journal&quot;,&quot;id&quot;:&quot;d05bce76-d046-39d1-afcb-c2d7f65250f5&quot;,&quot;title&quot;:&quot;A knowledge-enhanced pretraining model for commonsense story generation&quot;,&quot;author&quot;:[{&quot;family&quot;:&quot;Guan&quot;,&quot;given&quot;:&quot;Jian&quot;,&quot;parse-names&quot;:false,&quot;dropping-particle&quot;:&quot;&quot;,&quot;non-dropping-particle&quot;:&quot;&quot;},{&quot;family&quot;:&quot;Huang&quot;,&quot;given&quot;:&quot;Fei&quot;,&quot;parse-names&quot;:false,&quot;dropping-particle&quot;:&quot;&quot;,&quot;non-dropping-particle&quot;:&quot;&quot;},{&quot;family&quot;:&quot;Zhao&quot;,&quot;given&quot;:&quot;Zhihao&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Transactions of the Association for Computational Linguistics&quot;,&quot;container-title-short&quot;:&quot;Trans Assoc Comput Linguist&quot;,&quot;accessed&quot;:{&quot;date-parts&quot;:[[2022,10,23]]},&quot;DOI&quot;:&quot;10.1162/TACL_A_00302/43540/A-KNOWLEDGE-ENHANCED-PRETRAINING-MODEL-FOR&quot;,&quot;ISSN&quot;:&quot;2307387X&quot;,&quot;URL&quot;:&quot;https://direct.mit.edu/tacl/article/doi/10.1162/tacl_a_00302/43540/A-Knowledge-Enhanced-Pretraining-Model-for&quot;,&quot;issued&quot;:{&quot;date-parts&quot;:[[2020,1,1]]},&quot;page&quot;:&quot;93-108&quot;,&quot;abstract&quot;:&quot;Story generation, namely, generating a reasonable story from a leading context, is an important but challenging task. In spite of the success in modeling fluency and local coherence, existing neural language generation models (e.g., GPT-2) still suffer from repetition, logic conflicts, and lack of long-range coherence in generated stories. We conjecture that this is because of the difficulty of associating relevant commonsense knowledge, understanding the causal relationships, and planning entities and events with proper temporal order. In this paper, we devise a knowledge-enhanced pretraining model for commonsense story generation. We propose to utilize commonsense knowledge from external knowledge bases to generate reasonable stories. To further capture the causal and temporal dependencies between the sentences in a reasonable story, we use multi-task learning, which combines a discriminative objective to distinguish true and fake stories during fine-tuning. Automatic and manual evaluation shows that our model can generate more reasonable stories than state-of-the-art baselines, particularly in terms of logic and global coherence.&quot;,&quot;publisher&quot;:&quot;MIT Press Journals&quot;,&quot;volume&quot;:&quot;8&quot;},&quot;isTemporary&quot;:false},{&quot;id&quot;:&quot;ac52ca24-f740-3cfe-89b4-b7698fc90a3c&quot;,&quot;itemData&quot;:{&quot;type&quot;:&quot;article-journal&quot;,&quot;id&quot;:&quot;ac52ca24-f740-3cfe-89b4-b7698fc90a3c&quot;,&quot;title&quot;:&quot;Residual Energy-Based Models for Text&quot;,&quot;author&quot;:[{&quot;family&quot;:&quot;Bakhtin&quot;,&quot;given&quot;:&quot;Anton&quot;,&quot;parse-names&quot;:false,&quot;dropping-particle&quot;:&quot;&quot;,&quot;non-dropping-particle&quot;:&quot;&quot;},{&quot;family&quot;:&quot;Deng&quot;,&quot;given&quot;:&quot;Yuntian&quot;,&quot;parse-names&quot;:false,&quot;dropping-particle&quot;:&quot;&quot;,&quot;non-dropping-particle&quot;:&quot;&quot;},{&quot;family&quot;:&quot;Ott&quot;,&quot;given&quot;:&quot;Myle&quot;,&quot;parse-names&quot;:false,&quot;dropping-particle&quot;:&quot;&quot;,&quot;non-dropping-particle&quot;:&quot;&quot;},{&quot;family&quot;:&quot;Ranzato&quot;,&quot;given&quot;:&quot;Marc ' Aurelio&quot;,&quot;parse-names&quot;:false,&quot;dropping-particle&quot;:&quot;&quot;,&quot;non-dropping-particle&quot;:&quot;&quot;},{&quot;family&quot;:&quot;Szlam&quot;,&quot;given&quot;:&quot;Arthur&quot;,&quot;parse-names&quot;:false,&quot;dropping-particle&quot;:&quot;&quot;,&quot;non-dropping-particle&quot;:&quot;&quot;}],&quot;container-title&quot;:&quot;Journal of Machine Learning Research&quot;,&quot;accessed&quot;:{&quot;date-parts&quot;:[[2022,10,23]]},&quot;URL&quot;:&quot;http://jmlr.org/papers/v22/20-326.html.&quot;,&quot;issued&quot;:{&quot;date-parts&quot;:[[2021]]},&quot;page&quot;:&quot;1-41&quot;,&quot;abstract&quot;:&quot;Current large-scale auto-regressive language models (Radford et al., 2019; Liu et al., 2018; Graves, 2013) display impressive fluency and can generate convincing text. In this work we start by asking the question: Can the generations of these models be reliably distinguished from real text by statistical discriminators? We find experimentally that the answer is affirmative when we have access to the training data for the model, and guardedly affirmative even if we do not. This suggests that the auto-regressive models can be improved by incorporating the (globally normalized) discriminators into the generative process. We give a formalism for this using the Energy-Based Model framework, and show that it indeed improves the results of the generative models, measured both in terms of perplexity and in terms of human evaluation.&quot;,&quot;volume&quot;:&quot;22&quot;,&quot;container-title-short&quot;:&quot;&quot;},&quot;isTemporary&quot;:false}]},{&quot;citationID&quot;:&quot;MENDELEY_CITATION_cf1f3a6d-cfeb-4fac-9002-9f58a19a8520&quot;,&quot;properties&quot;:{&quot;noteIndex&quot;:0},&quot;isEdited&quot;:false,&quot;manualOverride&quot;:{&quot;isManuallyOverridden&quot;:false,&quot;citeprocText&quot;:&quot;(Clark et al., 2021)&quot;,&quot;manualOverrideText&quot;:&quot;&quot;},&quot;citationTag&quot;:&quot;MENDELEY_CITATION_v3_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&quot;,&quot;citationItems&quot;:[{&quot;id&quot;:&quot;5f081975-3f10-3adf-979e-a3942934bd46&quot;,&quot;itemData&quot;:{&quot;type&quot;:&quot;article-journal&quot;,&quot;id&quot;:&quot;5f081975-3f10-3adf-979e-a3942934bd46&quot;,&quot;title&quot;:&quot;All That's 'Human' Is Not Gold: Evaluating Human Evaluation of Generated Text&quot;,&quot;author&quot;:[{&quot;family&quot;:&quot;Clark&quot;,&quot;given&quot;:&quot;Elizabeth&quot;,&quot;parse-names&quot;:false,&quot;dropping-particle&quot;:&quot;&quot;,&quot;non-dropping-particle&quot;:&quot;&quot;},{&quot;family&quot;:&quot;August&quot;,&quot;given&quot;:&quot;Tal&quot;,&quot;parse-names&quot;:false,&quot;dropping-particle&quot;:&quot;&quot;,&quot;non-dropping-particle&quot;:&quot;&quot;},{&quot;family&quot;:&quot;Serrano&quot;,&quot;given&quot;:&quot;Sofia&quot;,&quot;parse-names&quot;:false,&quot;dropping-particle&quot;:&quot;&quot;,&quot;non-dropping-particle&quot;:&quot;&quot;},{&quot;family&quot;:&quot;Haduong&quot;,&quot;given&quot;:&quot;Nikita&quot;,&quot;parse-names&quot;:false,&quot;dropping-particle&quot;:&quot;&quot;,&quot;non-dropping-particle&quot;:&quot;&quot;},{&quot;family&quot;:&quot;Gururangan&quot;,&quot;given&quot;:&quot;Suchin&quot;,&quot;parse-names&quot;:false,&quot;dropping-particle&quot;:&quot;&quot;,&quot;non-dropping-particle&quot;:&quot;&quot;},{&quot;family&quot;:&quot;Smith&quot;,&quot;given&quot;:&quot;Noah A.&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3]]},&quot;DOI&quot;:&quot;10.48550/arxiv.2107.00061&quot;,&quot;ISBN&quot;:&quot;9781954085527&quot;,&quot;URL&quot;:&quot;https://arxiv.org/abs/2107.00061v2&quot;,&quot;issued&quot;:{&quot;date-parts&quot;:[[2021,6,30]]},&quot;page&quot;:&quot;7282-7296&quot;,&quot;abstract&quot;:&quot;Human evaluations are typically considered the gold standard in natural\nlanguage generation, but as models' fluency improves, how well can evaluators\ndetect and judge machine-generated text? We run a study assessing non-experts'\nability to distinguish between human- and machine-authored text (GPT2 and GPT3)\nin three domains (stories, news articles, and recipes). We find that, without\ntraining, evaluators distinguished between GPT3- and human-authored text at\nrandom chance level. We explore three approaches for quickly training\nevaluators to better identify GPT3-authored text (detailed instructions,\nannotated examples, and paired examples) and find that while evaluators'\naccuracy improved up to 55%, it did not significantly improve across the three\ndomains. Given the inconsistent results across text domains and the often\ncontradictory reasons evaluators gave for their judgments, we examine the role\nuntrained human evaluations play in NLG evaluation and provide recommendations\nto NLG researchers for improving human evaluations of text generated from\nstate-of-the-art models.&quot;,&quot;publisher&quot;:&quot;Association for Computational Linguistics (ACL)&quot;,&quot;container-title-short&quot;:&quot;&quot;},&quot;isTemporary&quot;:false}]},{&quot;citationID&quot;:&quot;MENDELEY_CITATION_fd25212a-1c58-45dd-800e-cd59da289fbb&quot;,&quot;properties&quot;:{&quot;noteIndex&quot;:0},&quot;isEdited&quot;:false,&quot;manualOverride&quot;:{&quot;isManuallyOverridden&quot;:false,&quot;citeprocText&quot;:&quot;(Keskar et al., 2019; Radford et al., 2019; Zellers et al., 2019)&quot;,&quot;manualOverrideText&quot;:&quot;&quot;},&quot;citationTag&quot;:&quot;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&quot;,&quot;citationItems&quot;:[{&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id&quot;:&quot;5d50cc4f-3e41-304e-b713-38ab0b12f173&quot;,&quot;itemData&quot;:{&quot;type&quot;:&quot;article-journal&quot;,&quot;id&quot;:&quot;5d50cc4f-3e41-304e-b713-38ab0b12f173&quot;,&quot;title&quot;:&quot;Defending Against Neural Fake News&quot;,&quot;author&quot;:[{&quot;family&quot;:&quot;Zellers&quot;,&quot;given&quot;:&quot;Rowan&quot;,&quot;parse-names&quot;:false,&quot;dropping-particle&quot;:&quot;&quot;,&quot;non-dropping-particle&quot;:&quot;&quot;},{&quot;family&quot;:&quot;Holtzman&quot;,&quot;given&quot;:&quot;Ari&quot;,&quot;parse-names&quot;:false,&quot;dropping-particle&quot;:&quot;&quot;,&quot;non-dropping-particle&quot;:&quot;&quot;},{&quot;family&quot;:&quot;Rashkin&quot;,&quot;given&quot;:&quot;Hannah&quot;,&quot;parse-names&quot;:false,&quot;dropping-particle&quot;:&quot;&quot;,&quot;non-dropping-particle&quot;:&quot;&quot;},{&quot;family&quot;:&quot;Bisk&quot;,&quot;given&quot;:&quot;Yonatan&quot;,&quot;parse-names&quot;:false,&quot;dropping-particle&quot;:&quot;&quot;,&quot;non-dropping-particle&quot;:&quot;&quot;},{&quot;family&quot;:&quot;Farhadi&quot;,&quot;given&quot;:&quot;Ali&quot;,&quot;parse-names&quot;:false,&quot;dropping-particle&quot;:&quot;&quot;,&quot;non-dropping-particle&quot;:&quot;&quot;},{&quot;family&quot;:&quot;Roesner&quot;,&quot;given&quot;:&quot;Franziska&quot;,&quot;parse-names&quot;:false,&quot;dropping-particle&quot;:&quot;&quot;,&quot;non-dropping-particle&quot;:&quot;&quot;},{&quot;family&quot;:&quot;Choi&quot;,&quot;given&quot;:&quot;Yejin&quot;,&quot;parse-names&quot;:false,&quot;dropping-particle&quot;:&quot;&quot;,&quot;non-dropping-particle&quot;:&quot;&quot;},{&quot;family&quot;:&quot;Allen&quot;,&quot;given&quot;:&quot;Paul G&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rowanzellers.com/grover&quot;,&quot;issued&quot;:{&quot;date-parts&quot;:[[2019]]},&quot;abstract&quot;:&quot;Recent progress in natural language generation has raised dual-use concerns. While applications like summarization and translation are positive, the underlying technology also might enable adversaries to generate neural fake news: targeted propaganda that closely mimics the style of real news. Modern computer security relies on careful threat modeling: identifying potential threats and vulnerabilities from an adversary's point of view, and exploring potential mitigations to these threats. Likewise, developing robust defenses against neural fake news requires us first to carefully investigate and characterize the risks of these models. We thus present a model for controllable text generation called Grover. Given a headline like 'Link Found Between Vaccines and Autism,' Grover can generate the rest of the article; humans find these generations to be more trustworthy than human-written disinformation. Developing robust verification techniques against generators like Grover is critical. We find that best current discriminators can classify neural fake news from real, human-written, news with 73% accuracy, assuming access to a moderate level of training data. Counterintuitively, the best defense against Grover turns out to be Grover itself, with 92% accuracy, demonstrating the importance of public release of strong generators. We investigate these results further, showing that exposure bias-and sampling strategies that alleviate its e↵ects-both leave artifacts that similar discriminators can pick up on. We conclude by discussing ethical issues regarding the technology, and plan to release Grover publicly, helping pave the way for better detection of neural fake news.&quot;,&quot;volume&quot;:&quot;32&quot;},&quot;isTemporary&quot;:false}]},{&quot;citationID&quot;:&quot;MENDELEY_CITATION_24a3fc1f-7e83-4fc9-a5ff-52227cea973b&quot;,&quot;properties&quot;:{&quot;noteIndex&quot;:0},&quot;isEdited&quot;:false,&quot;manualOverride&quot;:{&quot;isManuallyOverridden&quot;:false,&quot;citeprocText&quot;:&quot;(Fan et al., 2019; Bisk et al., 2020; Gao et al., 2020a; Tan et al., 2020; Dou et al., 2021; Dziri et al., 2021)&quot;,&quot;manualOverrideText&quot;:&quot;&quot;},&quot;citationTag&quot;:&quot;MENDELEY_CITATION_v3_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&quot;,&quot;citationItems&quot;:[{&quot;id&quot;:&quot;bb6d8a6f-43b5-381d-b88f-51feb684e4e1&quot;,&quot;itemData&quot;:{&quot;type&quot;:&quot;article-journal&quot;,&quot;id&quot;:&quot;bb6d8a6f-43b5-381d-b88f-51feb684e4e1&quot;,&quot;title&quot;:&quot;Experience Grounds Language&quot;,&quot;author&quot;:[{&quot;family&quot;:&quot;Bisk&quot;,&quot;given&quot;:&quot;Yonatan&quot;,&quot;parse-names&quot;:false,&quot;dropping-particle&quot;:&quot;&quot;,&quot;non-dropping-particle&quot;:&quot;&quot;},{&quot;family&quot;:&quot;Holtzman&quot;,&quot;given&quot;:&quot;Ari&quot;,&quot;parse-names&quot;:false,&quot;dropping-particle&quot;:&quot;&quot;,&quot;non-dropping-particle&quot;:&quot;&quot;},{&quot;family&quot;:&quot;Thomason&quot;,&quot;given&quot;:&quot;Jesse&quot;,&quot;parse-names&quot;:false,&quot;dropping-particle&quot;:&quot;&quot;,&quot;non-dropping-particle&quot;:&quot;&quot;},{&quot;family&quot;:&quot;Andreas&quot;,&quot;given&quot;:&quot;Jacob&quot;,&quot;parse-names&quot;:false,&quot;dropping-particle&quot;:&quot;&quot;,&quot;non-dropping-particle&quot;:&quot;&quot;},{&quot;family&quot;:&quot;Bengio&quot;,&quot;given&quot;:&quot;Yoshua&quot;,&quot;parse-names&quot;:false,&quot;dropping-particle&quot;:&quot;&quot;,&quot;non-dropping-particle&quot;:&quot;&quot;},{&quot;family&quot;:&quot;Chai&quot;,&quot;given&quot;:&quot;Joyce&quot;,&quot;parse-names&quot;:false,&quot;dropping-particle&quot;:&quot;&quot;,&quot;non-dropping-particle&quot;:&quot;&quot;},{&quot;family&quot;:&quot;Lapata&quot;,&quot;given&quot;:&quot;Mirella&quot;,&quot;parse-names&quot;:false,&quot;dropping-particle&quot;:&quot;&quot;,&quot;non-dropping-particle&quot;:&quot;&quot;},{&quot;family&quot;:&quot;Lazaridou&quot;,&quot;given&quot;:&quot;Angeliki&quot;,&quot;parse-names&quot;:false,&quot;dropping-particle&quot;:&quot;&quot;,&quot;non-dropping-particle&quot;:&quot;&quot;},{&quot;family&quot;:&quot;May&quot;,&quot;given&quot;:&quot;Jonathan&quot;,&quot;parse-names&quot;:false,&quot;dropping-particle&quot;:&quot;&quot;,&quot;non-dropping-particle&quot;:&quot;&quot;},{&quot;family&quot;:&quot;Nisnevich&quot;,&quot;given&quot;:&quot;Aleksandr&quot;,&quot;parse-names&quot;:false,&quot;dropping-particle&quot;:&quot;&quot;,&quot;non-dropping-particle&quot;:&quot;&quot;},{&quot;family&quot;:&quot;Pinto&quot;,&quot;given&quot;:&quot;Nicolas&quot;,&quot;parse-names&quot;:false,&quot;dropping-particle&quot;:&quot;&quot;,&quot;non-dropping-particle&quot;:&quot;&quot;},{&quot;family&quot;:&quot;Turian&quot;,&quot;given&quot;:&quot;Joseph&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4.10151&quot;,&quot;ISBN&quot;:&quot;9781952148606&quot;,&quot;URL&quot;:&quot;https://arxiv.org/abs/2004.10151v3&quot;,&quot;issued&quot;:{&quot;date-parts&quot;:[[2020,4,21]]},&quot;page&quot;:&quot;8718-8735&quot;,&quot;abstract&quot;:&quot;Language understanding research is held back by a failure to relate language\nto the physical world it describes and to the social interactions it\nfacilitates. Despite the incredible effectiveness of language processing models\nto tackle tasks after being trained on text alone, successful linguistic\ncommunication relies on a shared experience of the world. It is this shared\nexperience that makes utterances meaningful. Natural language processing is a diverse field, and progress throughout its\ndevelopment has come from new representational theories, modeling techniques,\ndata collection paradigms, and tasks. We posit that the present success of\nrepresentation learning approaches trained on large, text-only corpora requires\nthe parallel tradition of research on the broader physical and social context\nof language to address the deeper questions of communication.&quot;,&quot;publisher&quot;:&quot;Association for Computational Linguistics (ACL)&quot;,&quot;container-title-short&quot;:&quot;&quot;},&quot;isTemporary&quot;:false},{&quot;id&quot;:&quot;d4b5fff6-ec1c-3835-8c4e-445411220a6b&quot;,&quot;itemData&quot;:{&quot;type&quot;:&quot;article-journal&quot;,&quot;id&quot;:&quot;d4b5fff6-ec1c-3835-8c4e-445411220a6b&quot;,&quot;title&quot;:&quot;Robust Conversational AI with Grounded Text Generation&quot;,&quot;author&quot;:[{&quot;family&quot;:&quot;Gao&quot;,&quot;given&quot;:&quot;Jianfeng&quot;,&quot;parse-names&quot;:false,&quot;dropping-particle&quot;:&quot;&quot;,&quot;non-dropping-particle&quot;:&quot;&quot;},{&quot;family&quot;:&quot;Peng&quot;,&quot;given&quot;:&quot;Baolin&quot;,&quot;parse-names&quot;:false,&quot;dropping-particle&quot;:&quot;&quot;,&quot;non-dropping-particle&quot;:&quot;&quot;},{&quot;family&quot;:&quot;Li&quot;,&quot;given&quot;:&quot;Chunyuan&quot;,&quot;parse-names&quot;:false,&quot;dropping-particle&quot;:&quot;&quot;,&quot;non-dropping-particle&quot;:&quot;&quot;},{&quot;family&quot;:&quot;Li&quot;,&quot;given&quot;:&quot;Jinchao&quot;,&quot;parse-names&quot;:false,&quot;dropping-particle&quot;:&quot;&quot;,&quot;non-dropping-particle&quot;:&quot;&quot;},{&quot;family&quot;:&quot;Shayandeh&quot;,&quot;given&quot;:&quot;Shahin&quot;,&quot;parse-names&quot;:false,&quot;dropping-particle&quot;:&quot;&quot;,&quot;non-dropping-particle&quot;:&quot;&quot;},{&quot;family&quot;:&quot;Liden&quot;,&quot;given&quot;:&quot;Lars&quot;,&quot;parse-names&quot;:false,&quot;dropping-particle&quot;:&quot;&quot;,&quot;non-dropping-particle&quot;:&quot;&quot;},{&quot;family&quot;:&quot;Shum&quot;,&quot;given&quot;:&quot;Heung-Yeung&quot;,&quot;parse-names&quot;:false,&quot;dropping-particle&quot;:&quot;&quot;,&quot;non-dropping-particle&quot;:&quot;&quot;}],&quot;accessed&quot;:{&quot;date-parts&quot;:[[2022,10,23]]},&quot;DOI&quot;:&quot;10.48550/arxiv.2009.03457&quot;,&quot;URL&quot;:&quot;https://arxiv.org/abs/2009.03457v1&quot;,&quot;issued&quot;:{&quot;date-parts&quot;:[[2020,9,7]]},&quot;abstract&quot;:&quot;This article presents a hybrid approach based on a Grounded Text Generation\n(GTG) model to building robust task bots at scale. GTG is a hybrid model which\nuses a large-scale Transformer neural network as its backbone, combined with\nsymbol-manipulation modules for knowledge base inference and prior knowledge\nencoding, to generate responses grounded in dialog belief state and real-world\nknowledge for task completion. GTG is pre-trained on large amounts of raw text\nand human conversational data, and can be fine-tuned to complete a wide range\nof tasks. The hybrid approach and its variants are being developed simultaneously by\nmultiple research teams. The primary results reported on task-oriented dialog\nbenchmarks are very promising, demonstrating the big potential of this\napproach. This article provides an overview of this progress and discusses\nrelated methods and technologies that can be incorporated for building robust\nconversational AI systems.&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1a2ec17c-398c-3da6-9a0c-b5742ef5a07e&quot;,&quot;itemData&quot;:{&quot;type&quot;:&quot;article-journal&quot;,&quot;id&quot;:&quot;1a2ec17c-398c-3da6-9a0c-b5742ef5a07e&quot;,&quot;title&quot;:&quot;Is GPT-3 Text Indistinguishable from Human Text? Scarecrow: A Framework for Scrutinizing Machine Text&quot;,&quot;author&quot;:[{&quot;family&quot;:&quot;Dou&quot;,&quot;given&quot;:&quot;Yao&quot;,&quot;parse-names&quot;:false,&quot;dropping-particle&quot;:&quot;&quot;,&quot;non-dropping-particle&quot;:&quot;&quot;},{&quot;family&quot;:&quot;Forbes&quot;,&quot;given&quot;:&quot;Maxwell&quot;,&quot;parse-names&quot;:false,&quot;dropping-particle&quot;:&quot;&quot;,&quot;non-dropping-particle&quot;:&quot;&quot;},{&quot;family&quot;:&quot;Koncel-Kedziorski&quot;,&quot;given&quot;:&quot;Rik&quot;,&quot;parse-names&quot;:false,&quot;dropping-particle&quot;:&quot;&quot;,&quot;non-dropping-particle&quot;:&quot;&quot;},{&quot;family&quot;:&quot;Smith&quot;,&quot;given&quot;:&quot;Noah A.&quot;,&quot;parse-names&quot;:false,&quot;dropping-particle&quot;:&quot;&quot;,&quot;non-dropping-particle&quot;:&quot;&quot;},{&quot;family&quot;:&quot;Choi&quot;,&quot;given&quot;:&quot;Yejin&quot;,&quot;parse-names&quot;:false,&quot;dropping-particle&quot;:&quot;&quot;,&quot;non-dropping-particle&quot;:&quot;&quot;}],&quot;accessed&quot;:{&quot;date-parts&quot;:[[2022,10,23]]},&quot;DOI&quot;:&quot;10.48550/arxiv.2107.01294&quot;,&quot;URL&quot;:&quot;https://arxiv.org/abs/2107.01294v3&quot;,&quot;issued&quot;:{&quot;date-parts&quot;:[[2021,7,2]]},&quot;page&quot;:&quot;7250-7274&quot;,&quot;abstract&quot;:&quot;Modern neural language models can produce remarkably fluent and grammatical\ntext. So much, in fact, that recent work by Clark et al. (2021) has reported\nthat conventional crowdsourcing can no longer reliably distinguish between\nmachine-authored (GPT-3) and human-authored writing. As errors in machine\ngenerations become ever subtler and harder to spot, it poses a new challenge to\nthe research community for robust machine text evaluation. We propose a new\nframework called Scarecrow for scrutinizing machine text via crowd annotation.\nTo support the broad range of real machine errors that can be identified by\nlaypeople, the ten error categories of Scarecrow -- such as redundancy,\ncommonsense errors, and incoherence -- are identified through several rounds of\ncrowd annotation experiments without a predefined ontology. We then use\nScarecrow to collect over 41k error spans in human-written and\nmachine-generated paragraphs of English language news text. We isolate factors\nfor detailed analysis, including parameter count, training data, and various\ndecoding-time configurations. Our approach successfully quantifies measurable\ngaps between human authored text and generations from models of several sizes,\nincluding fourteen configurations of GPT-3. In addition, our analysis unveils\nnew insights, with detailed rationales provided by laypeople, e.g., that the\ncommonsense capabilities have been improving with larger models while math\ncapabilities have not, and that the choices of simple decoding hyperparameters\ncan make remarkable differences on the perceived quality of machine text. We\nrelease our training material, annotation toolkit and dataset at\nhttps://yao-dou.github.io/scarecrow/.&quot;,&quot;publisher&quot;:&quot;Association for Computational Linguistics (ACL)&quot;,&quot;container-title-short&quot;:&quot;&quot;},&quot;isTemporary&quot;:false},{&quot;id&quot;:&quot;9e92b179-dbff-300c-a8d6-624e34b29058&quot;,&quot;itemData&quot;:{&quot;type&quot;:&quot;article-journal&quot;,&quot;id&quot;:&quot;9e92b179-dbff-300c-a8d6-624e34b29058&quot;,&quot;title&quot;:&quot;Neural Path Hunter: Reducing Hallucination in Dialogue Systems via Path Grounding&quot;,&quot;author&quot;:[{&quot;family&quot;:&quot;Dziri&quot;,&quot;given&quot;:&quot;Nouha&quot;,&quot;parse-names&quot;:false,&quot;dropping-particle&quot;:&quot;&quot;,&quot;non-dropping-particle&quot;:&quot;&quot;},{&quot;family&quot;:&quot;Madotto&quot;,&quot;given&quot;:&quot;Andrea&quot;,&quot;parse-names&quot;:false,&quot;dropping-particle&quot;:&quot;&quot;,&quot;non-dropping-particle&quot;:&quot;&quot;},{&quot;family&quot;:&quot;Zaiane&quot;,&quot;given&quot;:&quot;Osmar&quot;,&quot;parse-names&quot;:false,&quot;dropping-particle&quot;:&quot;&quot;,&quot;non-dropping-particle&quot;:&quot;&quot;},{&quot;family&quot;:&quot;Bose&quot;,&quot;given&quot;:&quot;Avishek Joey&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04.08455&quot;,&quot;ISBN&quot;:&quot;9781955917094&quot;,&quot;URL&quot;:&quot;https://arxiv.org/abs/2104.08455v2&quot;,&quot;issued&quot;:{&quot;date-parts&quot;:[[2021,4,17]]},&quot;page&quot;:&quot;2197-2214&quot;,&quot;abstract&quot;:&quot;Dialogue systems powered by large pre-trained language models (LM) exhibit an\ninnate ability to deliver fluent and natural-looking responses. Despite their\nimpressive generation performance, these models can often generate factually\nincorrect statements impeding their widespread adoption. In this paper, we\nfocus on the task of improving the faithfulness -- and thus reduce\nhallucination -- of Neural Dialogue Systems to known facts supplied by a\nKnowledge Graph (KG). We propose Neural Path Hunter which follows a\ngenerate-then-refine strategy whereby a generated response is amended using the\nk-hop subgraph of a KG. Neural Path Hunter leverages a separate token-level\nfact critic to identify plausible sources of hallucination followed by a\nrefinement stage consisting of a chain of two neural LM's that retrieves\ncorrect entities by crafting a query signal that is propagated over the k-hop\nsubgraph. Our proposed model can easily be applied to any dialogue generated\nresponses without retraining the model. We empirically validate our proposed\napproach on the OpenDialKG dataset against a suite of metrics and report a\nrelative improvement of faithfulness over dialogue responses by 20.35% based on\nFeQA (Durmus et al., 2020).&quot;,&quot;publisher&quot;:&quot;Association for Computational Linguistics (ACL)&quot;,&quot;container-title-short&quot;:&quot;&quot;},&quot;isTemporary&quot;:false}]},{&quot;citationID&quot;:&quot;MENDELEY_CITATION_2948a314-eb0b-43e4-bb21-3e14cf032dfe&quot;,&quot;properties&quot;:{&quot;noteIndex&quot;:0},&quot;isEdited&quot;:false,&quot;manualOverride&quot;:{&quot;isManuallyOverridden&quot;:false,&quot;citeprocText&quot;:&quot;(Bosselut et al., 2018; Ji and Huang, 2021)&quot;,&quot;manualOverrideText&quot;:&quot;&quot;},&quot;citationTag&quot;:&quot;MENDELEY_CITATION_v3_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&quot;,&quot;citationItems&quot;:[{&quot;id&quot;:&quot;3c98cf72-e207-3c08-bf68-0f77df96bd53&quot;,&quot;itemData&quot;:{&quot;type&quot;:&quot;article-journal&quot;,&quot;id&quot;:&quot;3c98cf72-e207-3c08-bf68-0f77df96bd53&quot;,&quot;title&quot;:&quot;Discourse-Aware Neural Rewards for Coherent Text Generation&quot;,&quot;author&quot;:[{&quot;family&quot;:&quot;Bosselut&quot;,&quot;given&quot;:&quot;Antoine&quot;,&quot;parse-names&quot;:false,&quot;dropping-particle&quot;:&quot;&quot;,&quot;non-dropping-particle&quot;:&quot;&quot;},{&quot;family&quot;:&quot;Celikyilmaz&quot;,&quot;given&quot;:&quot;Asli&quot;,&quot;parse-names&quot;:false,&quot;dropping-particle&quot;:&quot;&quot;,&quot;non-dropping-particle&quot;:&quot;&quot;},{&quot;family&quot;:&quot;He&quot;,&quot;given&quot;:&quot;Xiaodong&quot;,&quot;parse-names&quot;:false,&quot;dropping-particle&quot;:&quot;&quot;,&quot;non-dropping-particle&quot;:&quot;&quot;},{&quot;family&quot;:&quot;Gao&quot;,&quot;given&quot;:&quot;Jianfeng&quot;,&quot;parse-names&quot;:false,&quot;dropping-particle&quot;:&quot;&quot;,&quot;non-dropping-particle&quot;:&quot;&quot;},{&quot;family&quot;:&quot;Huang&quot;,&quot;given&quot;:&quot;Po&quot;,&quot;parse-names&quot;:false,&quot;dropping-particle&quot;:&quot;sen&quot;,&quot;non-dropping-particle&quot;:&quot;&quot;},{&quot;family&quot;:&quot;Choi&quot;,&quot;given&quot;:&quot;Yejin&quot;,&quot;parse-names&quot;:false,&quot;dropping-particle&quot;:&quot;&quot;,&quot;non-dropping-particle&quot;:&quot;&quot;}],&quot;container-title&quot;:&quot;NAACL HLT 2018 - 2018 Conference of the North American Chapter of the Association for Computational Linguistics: Human Language Technologies - Proceedings of the Conference&quot;,&quot;accessed&quot;:{&quot;date-parts&quot;:[[2022,10,23]]},&quot;DOI&quot;:&quot;10.48550/arxiv.1805.03766&quot;,&quot;ISBN&quot;:&quot;9781948087278&quot;,&quot;URL&quot;:&quot;https://arxiv.org/abs/1805.03766v1&quot;,&quot;issued&quot;:{&quot;date-parts&quot;:[[2018,5,10]]},&quot;page&quot;:&quot;173-184&quot;,&quot;abstract&quot;:&quot;In this paper, we investigate the use of discourse-aware rewards with\nreinforcement learning to guide a model to generate long, coherent text. In\nparticular, we propose to learn neural rewards to model cross-sentence ordering\nas a means to approximate desired discourse structure. Empirical results\ndemonstrate that a generator trained with the learned reward produces more\ncoherent and less repetitive text than models trained with cross-entropy or\nwith reinforcement learning with commonly used scores as rewards.&quot;,&quot;publisher&quot;:&quot;Association for Computational Linguistics (ACL)&quot;,&quot;volume&quot;:&quot;1&quot;,&quot;container-title-short&quot;:&quot;&quot;},&quot;isTemporary&quot;:false},{&quot;id&quot;:&quot;6401704b-d173-3184-8612-8a982a97886d&quot;,&quot;itemData&quot;:{&quot;type&quot;:&quot;article-journal&quot;,&quot;id&quot;:&quot;6401704b-d173-3184-8612-8a982a97886d&quot;,&quot;title&quot;:&quot;DiscoDVT: Generating Long Text with Discourse-Aware Discrete Variational Transformer&quot;,&quot;author&quot;:[{&quot;family&quot;:&quot;Ji&quot;,&quot;given&quot;:&quot;Haozhe&quot;,&quot;parse-names&quot;:false,&quot;dropping-particle&quot;:&quot;&quot;,&quot;non-dropping-particle&quot;:&quot;&quot;},{&quot;family&quot;:&quot;Huang&quot;,&quot;given&quot;:&quot;Minlie&quot;,&quot;parse-names&quot;:false,&quot;dropping-particle&quot;:&quot;&quot;,&quot;non-dropping-particle&quot;:&quot;&quot;}],&quot;container-title&quot;:&quot;EMNLP 2021 - 2021 Conference on Empirical Methods in Natural Language Processing, Proceedings&quot;,&quot;accessed&quot;:{&quot;date-parts&quot;:[[2022,10,23]]},&quot;DOI&quot;:&quot;10.48550/arxiv.2110.05999&quot;,&quot;ISBN&quot;:&quot;9781955917094&quot;,&quot;URL&quot;:&quot;https://arxiv.org/abs/2110.05999v1&quot;,&quot;issued&quot;:{&quot;date-parts&quot;:[[2021,10,12]]},&quot;page&quot;:&quot;4208-4224&quot;,&quot;abstract&quot;:&quot;Despite the recent advances in applying pre-trained language models to\ngenerate high-quality texts, generating long passages that maintain long-range\ncoherence is yet challenging for these models. In this paper, we propose\nDiscoDVT, a discourse-aware discrete variational Transformer to tackle the\nincoherence issue. DiscoDVT learns a discrete variable sequence that summarizes\nthe global structure of the text and then applies it to guide the generation\nprocess at each decoding step. To further embed discourse-aware information\ninto the discrete latent representations, we introduce an auxiliary objective\nto model the discourse relations within the text. We conduct extensive\nexperiments on two open story generation datasets and demonstrate that the\nlatent codes learn meaningful correspondence to the discourse structures that\nguide the model to generate long texts with better long-range coherence.&quot;,&quot;publisher&quot;:&quot;Association for Computational Linguistics (ACL)&quot;,&quot;container-title-short&quot;:&quot;&quot;},&quot;isTemporary&quot;:false}]},{&quot;citationID&quot;:&quot;MENDELEY_CITATION_d1deec56-0e9c-4212-8d44-d17936cb65e1&quot;,&quot;properties&quot;:{&quot;noteIndex&quot;:0},&quot;isEdited&quot;:false,&quot;manualOverride&quot;:{&quot;isManuallyOverridden&quot;:false,&quot;citeprocText&quot;:&quot;(Hua and Wang, 2020; Tan et al., 2020)&quot;,&quot;manualOverrideText&quot;:&quot;&quot;},&quot;citationTag&quot;:&quot;MENDELEY_CITATION_v3_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&quot;,&quot;citationItems&quot;:[{&quot;id&quot;:&quot;38b427b4-612d-3123-ae3e-0ccef0fbc8f7&quot;,&quot;itemData&quot;:{&quot;type&quot;:&quot;article-journal&quot;,&quot;id&quot;:&quot;38b427b4-612d-3123-ae3e-0ccef0fbc8f7&quot;,&quot;title&quot;:&quot;PAIR: Planning and Iterative Refinement in Pre-trained Transformers for Long Text Generation&quot;,&quot;author&quot;:[{&quot;family&quot;:&quot;Hua&quot;,&quot;given&quot;:&quot;Xinyu&quot;,&quot;parse-names&quot;:false,&quot;dropping-particle&quot;:&quot;&quot;,&quot;non-dropping-particle&quot;:&quot;&quot;},{&quot;family&quot;:&quot;Wang&quot;,&quot;given&quot;:&quot;Lu&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2301&quot;,&quot;ISBN&quot;:&quot;9781952148606&quot;,&quot;URL&quot;:&quot;https://arxiv.org/abs/2010.02301v1&quot;,&quot;issued&quot;:{&quot;date-parts&quot;:[[2020,10,5]]},&quot;page&quot;:&quot;781-793&quot;,&quot;abstract&quot;:&quot;Pre-trained Transformers have enabled impressive breakthroughs in generating\nlong and fluent text, yet their outputs are often \&quot;rambling\&quot; without coherently\narranged content. In this work, we present a novel content-controlled text\ngeneration framework, PAIR, with planning and iterative refinement, which is\nbuilt upon a large model, BART. We first adapt the BERT model to automatically\nconstruct the content plans, consisting of keyphrase assignments and their\ncorresponding sentence-level positions. The BART model is employed for\ngeneration without modifying its structure. We then propose a refinement\nalgorithm to gradually enhance the generation quality within the\nsequence-to-sequence framework. Evaluation with automatic metrics shows that\nadding planning consistently improves the generation quality on three distinct\ndomains, with an average of 20 BLEU points and 12 METEOR points improvements.\nIn addition, human judges rate our system outputs to be more relevant and\ncoherent than comparisons without planning.&quot;,&quot;publisher&quot;:&quot;Association for Computational Linguistics (ACL)&quot;,&quot;container-title-short&quot;:&quot;&quot;},&quot;isTemporary&quot;:false},{&quot;id&quot;:&quot;642dddfa-bbda-3133-a8ed-9381ab69f3fd&quot;,&quot;itemData&quot;:{&quot;type&quot;:&quot;article-journal&quot;,&quot;id&quot;:&quot;642dddfa-bbda-3133-a8ed-9381ab69f3fd&quot;,&quot;title&quot;:&quot;Progressive Generation of Long Text with Pretrained Language Models&quot;,&quot;author&quot;:[{&quot;family&quot;:&quot;Tan&quot;,&quot;given&quot;:&quot;Bowen&quot;,&quot;parse-names&quot;:false,&quot;dropping-particle&quot;:&quot;&quot;,&quot;non-dropping-particle&quot;:&quot;&quot;},{&quot;family&quot;:&quot;Yang&quot;,&quot;given&quot;:&quot;Zichao&quot;,&quot;parse-names&quot;:false,&quot;dropping-particle&quot;:&quot;&quot;,&quot;non-dropping-particle&quot;:&quot;&quot;},{&quot;family&quot;:&quot;Al-Shedivat&quot;,&quot;given&quot;:&quot;Maruan&quot;,&quot;parse-names&quot;:false,&quot;dropping-particle&quot;:&quot;&quot;,&quot;non-dropping-particle&quot;:&quot;&quot;},{&quot;family&quot;:&quot;Xing&quot;,&quot;given&quot;:&quot;Eric P.&quot;,&quot;parse-names&quot;:false,&quot;dropping-particle&quot;:&quot;&quot;,&quot;non-dropping-particle&quot;:&quot;&quot;},{&quot;family&quot;:&quot;Hu&quot;,&quot;given&quot;:&quot;Zhiting&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3]]},&quot;DOI&quot;:&quot;10.48550/arxiv.2006.15720&quot;,&quot;ISBN&quot;:&quot;9781954085466&quot;,&quot;URL&quot;:&quot;https://arxiv.org/abs/2006.15720v2&quot;,&quot;issued&quot;:{&quot;date-parts&quot;:[[2020,6,28]]},&quot;page&quot;:&quot;4313-4324&quot;,&quot;abstract&quot;:&quot;Large-scale language models (LMs) pretrained on massive corpora of text, such\nas GPT-2, are powerful open-domain text generators. However, as our systematic\nexamination reveals, it is still challenging for such models to generate\ncoherent long passages of text (e.g., 1000 tokens), especially when the models\nare fine-tuned to the target domain on a small corpus. Previous\nplanning-then-generation methods also fall short of producing such long text in\nvarious domains. To overcome the limitations, we propose a simple but effective\nmethod of generating text in a progressive manner, inspired by generating\nimages from low to high resolution. Our method first produces domain-specific\ncontent keywords and then progressively refines them into complete passages in\nmultiple stages. The simple design allows our approach to take advantage of\npretrained LMs at each stage and effectively adapt to any target domain given\nonly a small set of examples. We conduct a comprehensive empirical study with a\nbroad set of evaluation metrics, and show that our approach significantly\nimproves upon the fine-tuned large LMs and various planning-then-generation\nmethods in terms of quality and sample efficiency. Human evaluation also\nvalidates that our model generations are more coherent.&quot;,&quot;publisher&quot;:&quot;Association for Computational Linguistics (ACL)&quot;,&quot;container-title-short&quot;:&quot;&quot;},&quot;isTemporary&quot;:false}]},{&quot;citationID&quot;:&quot;MENDELEY_CITATION_ebea62df-cf33-4bcc-a29a-7cff4267caed&quot;,&quot;properties&quot;:{&quot;noteIndex&quot;:0},&quot;isEdited&quot;:false,&quot;manualOverride&quot;:{&quot;isManuallyOverridden&quot;:false,&quot;citeprocText&quot;:&quot;(Ji et al., 2020; Xu et al., 2020)&quot;,&quot;manualOverrideText&quot;:&quot;&quot;},&quot;citationTag&quot;:&quot;MENDELEY_CITATION_v3_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&quot;,&quot;citationItems&quot;:[{&quot;id&quot;:&quot;adf538b0-a233-358c-a8e9-0132cffc9e73&quot;,&quot;itemData&quot;:{&quot;type&quot;:&quot;article-journal&quot;,&quot;id&quot;:&quot;adf538b0-a233-358c-a8e9-0132cffc9e73&quot;,&quot;title&quot;:&quot;MEGATRON-CNTRL: Controllable Story Generation with External Knowledge Using Large-Scale Language Models&quot;,&quot;author&quot;:[{&quot;family&quot;:&quot;Xu&quot;,&quot;given&quot;:&quot;Peng&quot;,&quot;parse-names&quot;:false,&quot;dropping-particle&quot;:&quot;&quot;,&quot;non-dropping-particle&quot;:&quot;&quot;},{&quot;family&quot;:&quot;Patwary&quot;,&quot;given&quot;:&quot;Mostofa&quot;,&quot;parse-names&quot;:false,&quot;dropping-particle&quot;:&quot;&quot;,&quot;non-dropping-particle&quot;:&quot;&quot;},{&quot;family&quot;:&quot;Shoeybi&quot;,&quot;given&quot;:&quot;Mohammad&quot;,&quot;parse-names&quot;:false,&quot;dropping-particle&quot;:&quot;&quot;,&quot;non-dropping-particle&quot;:&quot;&quot;},{&quot;family&quot;:&quot;Puri&quot;,&quot;given&quot;:&quot;Raul&quot;,&quot;parse-names&quot;:false,&quot;dropping-particle&quot;:&quot;&quot;,&quot;non-dropping-particle&quot;:&quot;&quot;},{&quot;family&quot;:&quot;Fung&quot;,&quot;given&quot;:&quot;Pascale&quot;,&quot;parse-names&quot;:false,&quot;dropping-particle&quot;:&quot;&quot;,&quot;non-dropping-particle&quot;:&quot;&quot;},{&quot;family&quot;:&quot;Anandkumar&quot;,&quot;given&quot;:&quot;Anima&quot;,&quot;parse-names&quot;:false,&quot;dropping-particle&quot;:&quot;&quot;,&quot;non-dropping-particle&quot;:&quot;&quot;},{&quot;family&quot;:&quot;Catanzaro&quot;,&quot;given&quot;:&quot;Brya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10.00840&quot;,&quot;ISBN&quot;:&quot;9781952148606&quot;,&quot;URL&quot;:&quot;https://arxiv.org/abs/2010.00840v1&quot;,&quot;issued&quot;:{&quot;date-parts&quot;:[[2020,10,2]]},&quot;page&quot;:&quot;2831-2845&quot;,&quot;abstract&quot;:&quot;Existing pre-trained large language models have shown unparalleled generative\ncapabilities. However, they are not controllable. In this paper, we propose\nMEGATRON-CNTRL, a novel framework that uses large-scale language models and\nadds control to text generation by incorporating an external knowledge base.\nOur framework consists of a keyword predictor, a knowledge retriever, a\ncontextual knowledge ranker, and a conditional text generator. As we do not\nhave access to ground-truth supervision for the knowledge ranker, we make use\nof weak supervision from sentence embedding. The empirical results show that\nour model generates more fluent, consistent, and coherent stories with less\nrepetition and higher diversity compared to prior work on the ROC story\ndataset. We showcase the controllability of our model by replacing the keywords\nused to generate stories and re-running the generation process. Human\nevaluation results show that 77.5% of these stories are successfully controlled\nby the new keywords. Furthermore, by scaling our model from 124 million to 8.3\nbillion parameters we demonstrate that larger models improve both the quality\nof generation (from 74.5% to 93.0% for consistency) and controllability (from\n77.5% to 91.5%).&quot;,&quot;publisher&quot;:&quot;Association for Computational Linguistics (ACL)&quot;,&quot;container-title-short&quot;:&quot;&quot;},&quot;isTemporary&quot;:false},{&quot;id&quot;:&quot;01725612-240f-30b5-804b-3ee78e397b43&quot;,&quot;itemData&quot;:{&quot;type&quot;:&quot;article-journal&quot;,&quot;id&quot;:&quot;01725612-240f-30b5-804b-3ee78e397b43&quot;,&quot;title&quot;:&quot;Language Generation with Multi-Hop Reasoning on Commonsense Knowledge Graph&quot;,&quot;author&quot;:[{&quot;family&quot;:&quot;Ji&quot;,&quot;given&quot;:&quot;Haozhe&quot;,&quot;parse-names&quot;:false,&quot;dropping-particle&quot;:&quot;&quot;,&quot;non-dropping-particle&quot;:&quot;&quot;},{&quot;family&quot;:&quot;Ke&quot;,&quot;given&quot;:&quot;Pei&quot;,&quot;parse-names&quot;:false,&quot;dropping-particle&quot;:&quot;&quot;,&quot;non-dropping-particle&quot;:&quot;&quot;},{&quot;family&quot;:&quot;Huang&quot;,&quot;given&quot;:&quot;Shaohan&quot;,&quot;parse-names&quot;:false,&quot;dropping-particle&quot;:&quot;&quot;,&quot;non-dropping-particle&quot;:&quot;&quot;},{&quot;family&quot;:&quot;Wei&quot;,&quot;given&quot;:&quot;Furu&quot;,&quot;parse-names&quot;:false,&quot;dropping-particle&quot;:&quot;&quot;,&quot;non-dropping-particle&quot;:&quot;&quot;},{&quot;family&quot;:&quot;Zhu&quot;,&quot;given&quot;:&quot;Xiaoyan&quot;,&quot;parse-names&quot;:false,&quot;dropping-particle&quot;:&quot;&quot;,&quot;non-dropping-particle&quot;:&quot;&quot;},{&quot;family&quot;:&quot;Huang&quot;,&quot;given&quot;:&quot;Minlie&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11692&quot;,&quot;ISBN&quot;:&quot;9781952148606&quot;,&quot;URL&quot;:&quot;https://arxiv.org/abs/2009.11692v1&quot;,&quot;issued&quot;:{&quot;date-parts&quot;:[[2020,9,24]]},&quot;page&quot;:&quot;725-736&quot;,&quot;abstract&quot;:&quot;Despite the success of generative pre-trained language models on a series of\ntext generation tasks, they still suffer in cases where reasoning over\nunderlying commonsense knowledge is required during generation. Existing\napproaches that integrate commonsense knowledge into generative pre-trained\nlanguage models simply transfer relational knowledge by post-training on\nindividual knowledge triples while ignoring rich connections within the\nknowledge graph. We argue that exploiting both the structural and semantic\ninformation of the knowledge graph facilitates commonsense-aware text\ngeneration. In this paper, we propose Generation with Multi-Hop Reasoning Flow\n(GRF) that enables pre-trained models with dynamic multi-hop reasoning on\nmulti-relational paths extracted from the external commonsense knowledge graph.\nWe empirically show that our model outperforms existing baselines on three text\ngeneration tasks that require reasoning over commonsense knowledge. We also\ndemonstrate the effectiveness of the dynamic multi-hop reasoning module with\nreasoning paths inferred by the model that provide rationale to the generation.&quot;,&quot;publisher&quot;:&quot;Association for Computational Linguistics (ACL)&quot;,&quot;container-title-short&quot;:&quot;&quot;},&quot;isTemporary&quot;:false}]},{&quot;citationID&quot;:&quot;MENDELEY_CITATION_9c7c7bc6-899c-4e83-8c2c-e9ecf3d2ed8f&quot;,&quot;properties&quot;:{&quot;noteIndex&quot;:0},&quot;isEdited&quot;:false,&quot;manualOverride&quot;:{&quot;isManuallyOverridden&quot;:false,&quot;citeprocText&quot;:&quot;(See et al., 2019; Goldfarb-Tarrant et al., 2020)&quot;,&quot;manualOverrideText&quot;:&quot;&quot;},&quot;citationTag&quot;:&quot;MENDELEY_CITATION_v3_eyJjaXRhdGlvbklEIjoiTUVOREVMRVlfQ0lUQVRJT05fOWM3YzdiYzYtODk5Yy00ZTgzLThjMmMtZTllY2YzZDJlZDhmIiwicHJvcGVydGllcyI6eyJub3RlSW5kZXgiOjB9LCJpc0VkaXRlZCI6ZmFsc2UsIm1hbnVhbE92ZXJyaWRlIjp7ImlzTWFudWFsbHlPdmVycmlkZGVuIjpmYWxzZSwiY2l0ZXByb2NUZXh0IjoiKFNlZSBldCBhbC4sIDIwMTk7IEdvbGRmYXJiLVRhcnJhbnQgZXQgYWwuLCAyMDIw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6688ece6-4850-3ba4-9e83-1fe52f669906&quot;,&quot;itemData&quot;:{&quot;type&quot;:&quot;article-journal&quot;,&quot;id&quot;:&quot;6688ece6-4850-3ba4-9e83-1fe52f669906&quot;,&quot;title&quot;:&quot;Content Planning for Neural Story Generation with Aristotelian Rescoring&quot;,&quot;author&quot;:[{&quot;family&quot;:&quot;Goldfarb-Tarrant&quot;,&quot;given&quot;:&quot;Seraphina&quot;,&quot;parse-names&quot;:false,&quot;dropping-particle&quot;:&quot;&quot;,&quot;non-dropping-particle&quot;:&quot;&quot;},{&quot;family&quot;:&quot;Chakrabarty&quot;,&quot;given&quot;:&quot;Tuhin&quot;,&quot;parse-names&quot;:false,&quot;dropping-particle&quot;:&quot;&quot;,&quot;non-dropping-particle&quot;:&quot;&quot;},{&quot;family&quot;:&quot;Weischedel&quot;,&quot;given&quot;:&quot;Ralph&quot;,&quot;parse-names&quot;:false,&quot;dropping-particle&quot;:&quot;&quot;,&quot;non-dropping-particle&quot;:&quot;&quot;},{&quot;family&quot;:&quot;Peng&quot;,&quot;given&quot;:&quot;Nanyun&quot;,&quot;parse-names&quot;:false,&quot;dropping-particle&quot;:&quot;&quot;,&quot;non-dropping-particle&quot;:&quot;&quot;}],&quot;container-title&quot;:&quot;EMNLP 2020 - 2020 Conference on Empirical Methods in Natural Language Processing, Proceedings of the Conference&quot;,&quot;accessed&quot;:{&quot;date-parts&quot;:[[2022,10,23]]},&quot;DOI&quot;:&quot;10.48550/arxiv.2009.09870&quot;,&quot;ISBN&quot;:&quot;9781952148606&quot;,&quot;URL&quot;:&quot;https://arxiv.org/abs/2009.09870v2&quot;,&quot;issued&quot;:{&quot;date-parts&quot;:[[2020,9,21]]},&quot;page&quot;:&quot;4319-4338&quot;,&quot;abstract&quot;:&quot;Long-form narrative text generated from large language models manages a\nfluent impersonation of human writing, but only at the local sentence level,\nand lacks structure or global cohesion. We posit that many of the problems of\nstory generation can be addressed via high-quality content planning, and\npresent a system that focuses on how to learn good plot structures to guide\nstory generation. We utilize a plot-generation language model along with an\nensemble of rescoring models that each implement an aspect of good\nstory-writing as detailed in Aristotle's Poetics. We find that stories written\nwith our more principled plot-structure are both more relevant to a given\nprompt and higher quality than baselines that do not content plan, or that plan\nin an unprincipled way.&quot;,&quot;publisher&quot;:&quot;Association for Computational Linguistics (ACL)&quot;,&quot;container-title-short&quot;:&quot;&quot;},&quot;isTemporary&quot;:false}]},{&quot;citationID&quot;:&quot;MENDELEY_CITATION_311f4c29-7538-417a-afc3-c187065d3bae&quot;,&quot;properties&quot;:{&quot;noteIndex&quot;:0},&quot;isEdited&quot;:false,&quot;manualOverride&quot;:{&quot;isManuallyOverridden&quot;:false,&quot;citeprocText&quot;:&quot;(Yao et al., 2019)&quot;,&quot;manualOverrideText&quot;:&quot;&quot;},&quot;citationTag&quot;:&quot;MENDELEY_CITATION_v3_eyJjaXRhdGlvbklEIjoiTUVOREVMRVlfQ0lUQVRJT05fMzExZjRjMjktNzUzOC00MTdhLWFmYzMtYzE4NzA2NWQzYmFlIiwicHJvcGVydGllcyI6eyJub3RlSW5kZXgiOjB9LCJpc0VkaXRlZCI6ZmFsc2UsIm1hbnVhbE92ZXJyaWRlIjp7ImlzTWFudWFsbHlPdmVycmlkZGVuIjpmYWxzZSwiY2l0ZXByb2NUZXh0IjoiKFlhbyBldCBhbC4sIDIwMTkpIiwibWFudWFsT3ZlcnJpZGVUZXh0IjoiIn0sImNpdGF0aW9uSXRlbXMiOlt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97658a6-bae0-4a36-9382-3c7f6971abf8&quot;,&quot;properties&quot;:{&quot;noteIndex&quot;:0},&quot;isEdited&quot;:false,&quot;manualOverride&quot;:{&quot;isManuallyOverridden&quot;:false,&quot;citeprocText&quot;:&quot;(Fan et al., 2018a)&quot;,&quot;manualOverrideText&quot;:&quot;&quot;},&quot;citationTag&quot;:&quot;MENDELEY_CITATION_v3_eyJjaXRhdGlvbklEIjoiTUVOREVMRVlfQ0lUQVRJT05fYjk3NjU4YTYtYmFlMC00YTM2LTkzODItM2M3ZjY5NzFhYmY4IiwicHJvcGVydGllcyI6eyJub3RlSW5kZXgiOjB9LCJpc0VkaXRlZCI6ZmFsc2UsIm1hbnVhbE92ZXJyaWRlIjp7ImlzTWFudWFsbHlPdmVycmlkZGVuIjpmYWxzZSwiY2l0ZXByb2NUZXh0IjoiKEZhbiBldCBhbC4sIDIwMThhKSIsIm1hbnVhbE92ZXJyaWRlVGV4dCI6IiJ9LCJjaXRhdGlvbkl0ZW1zIjpbeyJpZCI6ImM0MjMzMDI2LWNmNmItMzY4Zi04NDNmLTEyOGQwOGQ3OWJkOSIsIml0ZW1EYXRhIjp7InR5cGUiOiJhcnRpY2xlLWpvdXJuYWwiLCJpZCI6ImM0MjMzMDI2LWNmNmItMzY4Zi04NDNmLTEyOGQwOGQ3OWJkOS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citationID&quot;:&quot;MENDELEY_CITATION_f379d3c8-13fd-4bb7-aa2d-bb6b28ff37c5&quot;,&quot;properties&quot;:{&quot;noteIndex&quot;:0},&quot;isEdited&quot;:false,&quot;manualOverride&quot;:{&quot;isManuallyOverridden&quot;:false,&quot;citeprocText&quot;:&quot;(Xu et al., 2018; Yao et al., 2019)&quot;,&quot;manualOverrideText&quot;:&quot;&quot;},&quot;citationTag&quot;:&quot;MENDELEY_CITATION_v3_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&quot;,&quot;citationItems&quot;:[{&quot;id&quot;:&quot;36a09730-2b6a-349a-83f0-dfae49f34d03&quot;,&quot;itemData&quot;:{&quot;type&quot;:&quot;article-journal&quot;,&quot;id&quot;:&quot;36a09730-2b6a-349a-83f0-dfae49f34d03&quot;,&quot;title&quot;:&quot;A Skeleton-Based Model for Promoting Coherence Among Sentences in Narrative Story Generation&quot;,&quot;author&quot;:[{&quot;family&quot;:&quot;Xu&quot;,&quot;given&quot;:&quot;Jingjing&quot;,&quot;parse-names&quot;:false,&quot;dropping-particle&quot;:&quot;&quot;,&quot;non-dropping-particle&quot;:&quot;&quot;},{&quot;family&quot;:&quot;Ren&quot;,&quot;given&quot;:&quot;Xuancheng&quot;,&quot;parse-names&quot;:false,&quot;dropping-particle&quot;:&quot;&quot;,&quot;non-dropping-particle&quot;:&quot;&quot;},{&quot;family&quot;:&quot;Zhang&quot;,&quot;given&quot;:&quot;Yi&quot;,&quot;parse-names&quot;:false,&quot;dropping-particle&quot;:&quot;&quot;,&quot;non-dropping-particle&quot;:&quot;&quot;},{&quot;family&quot;:&quot;Zeng&quot;,&quot;given&quot;:&quot;Qi&quot;,&quot;parse-names&quot;:false,&quot;dropping-particle&quot;:&quot;&quot;,&quot;non-dropping-particle&quot;:&quot;&quot;},{&quot;family&quot;:&quot;Cai&quot;,&quot;given&quot;:&quot;Xiaoyan&quot;,&quot;parse-names&quot;:false,&quot;dropping-particle&quot;:&quot;&quot;,&quot;non-dropping-particle&quot;:&quot;&quot;},{&quot;family&quot;:&quot;Sun&quot;,&quot;given&quot;:&quot;Xu&quot;,&quot;parse-names&quot;:false,&quot;dropping-particle&quot;:&quot;&quot;,&quot;non-dropping-particle&quot;:&quot;&quot;}],&quot;container-title&quot;:&quot;Proceedings of the 2018 Conference on Empirical Methods in Natural Language Processing, EMNLP 2018&quot;,&quot;accessed&quot;:{&quot;date-parts&quot;:[[2022,10,23]]},&quot;DOI&quot;:&quot;10.48550/arxiv.1808.06945&quot;,&quot;ISBN&quot;:&quot;9781948087841&quot;,&quot;URL&quot;:&quot;https://arxiv.org/abs/1808.06945v2&quot;,&quot;issued&quot;:{&quot;date-parts&quot;:[[2018,8,21]]},&quot;page&quot;:&quot;4306-4315&quot;,&quot;abstract&quot;:&quot;Narrative story generation is a challenging problem because it demands the\ngenerated sentences with tight semantic connections, which has not been well\nstudied by most existing generative models. To address this problem, we propose\na skeleton-based model to promote the coherence of generated stories. Different\nfrom traditional models that generate a complete sentence at a stroke, the\nproposed model first generates the most critical phrases, called skeleton, and\nthen expands the skeleton to a complete and fluent sentence. The skeleton is\nnot manually defined, but learned by a reinforcement learning method. Compared\nto the state-of-the-art models, our skeleton-based model can generate\nsignificantly more coherent text according to human evaluation and automatic\nevaluation. The G-score is improved by 20.1% in the human evaluation. The code\nis available at https://github.com/lancopku/Skeleton-Based-Generation-Model&quot;,&quot;publisher&quot;:&quot;Association for Computational Linguistics&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dffe8888-ee34-492f-9a2d-edfc3707565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ZGZmZTg4ODgtZWUzNC00OTJmLTlhMmQtZWRmYzM3MDc1NjV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b363bbb0-c000-4fd7-a33b-51a52879e27e&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YjM2M2JiYjAtYzAwMC00ZmQ3LWEzM2ItNTFhNTI4NzllMjdl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431aa87c-4023-44fd-9b15-f75166cf344a&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NDMxYWE4N2MtNDAyMy00NGZkLTliMTUtZjc1MTY2Y2YzNDRhIiwicHJvcGVydGllcyI6eyJub3RlSW5kZXgiOjB9LCJpc0VkaXRlZCI6ZmFsc2UsIm1hbnVhbE92ZXJyaWRlIjp7ImlzTWFudWFsbHlPdmVycmlkZGVuIjpmYWxzZSwiY2l0ZXByb2NUZXh0IjoiKEZhbiBldCBhbC4sIDIwMTkpIiwibWFudWFsT3ZlcnJpZGVUZXh0IjoiIn0sImNpdGF0aW9uSXRlbXMiOlt7ImlkIjoiMGIyMDMxMWUtZjQ0OC0zYWZkLWI1YjUtNzdhYzY4Y2UzZmI4IiwiaXRlbURhdGEiOnsidHlwZSI6ImFydGljbGUtam91cm5hbCIsImlkIjoiMGIyMDMxMWUtZjQ0OC0zYWZkLWI1YjUtNzdhYzY4Y2UzZmI4IiwidGl0bGUiOiJTdHJhdGVnaWVzIGZvciBTdHJ1Y3R1cmluZy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&quot;,&quot;citationItems&quot;:[{&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citationID&quot;:&quot;MENDELEY_CITATION_72be97c0-cabc-4886-b417-8c0e83db94f6&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&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citationID&quot;:&quot;MENDELEY_CITATION_257b60de-426a-4c7a-9bfa-12ab4cf49471&quot;,&quot;properties&quot;:{&quot;noteIndex&quot;:0},&quot;isEdited&quot;:false,&quot;manualOverride&quot;:{&quot;isManuallyOverridden&quot;:false,&quot;citeprocText&quot;:&quot;(Brown et al., 2020; Li and Liang, 2021)&quot;,&quot;manualOverrideText&quot;:&quot;&quot;},&quot;citationTag&quot;:&quot;MENDELEY_CITATION_v3_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bb429ccb-7ecf-4aff-8a6b-b76e6c43e5f0&quot;,&quot;properties&quot;:{&quot;noteIndex&quot;:0},&quot;isEdited&quot;:false,&quot;manualOverride&quot;:{&quot;isManuallyOverridden&quot;:false,&quot;citeprocText&quot;:&quot;(Gao et al., 2020b)&quot;,&quot;manualOverrideText&quot;:&quot;&quot;},&quot;citationTag&quot;:&quot;MENDELEY_CITATION_v3_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&quot;,&quot;citationItems&quot;:[{&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b7176713-0198-44ad-83c5-4da845e0de24&quot;,&quot;properties&quot;:{&quot;noteIndex&quot;:0},&quot;isEdited&quot;:false,&quot;manualOverride&quot;:{&quot;isManuallyOverridden&quot;:false,&quot;citeprocText&quot;:&quot;(le Scao and Rush, 2021)&quot;,&quot;manualOverrideText&quot;:&quot;&quot;},&quot;citationTag&quot;:&quot;MENDELEY_CITATION_v3_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&quot;,&quot;citationItems&quot;:[{&quot;id&quot;:&quot;86a997d3-75a1-31ef-8c57-9b9cf3263d25&quot;,&quot;itemData&quot;:{&quot;type&quot;:&quot;article-journal&quot;,&quot;id&quot;:&quot;86a997d3-75a1-31ef-8c57-9b9cf3263d25&quot;,&quot;title&quot;:&quot;How Many Data Points is a Prompt Worth?&quot;,&quot;author&quot;:[{&quot;family&quot;:&quot;Scao&quot;,&quot;given&quot;:&quot;Teven&quot;,&quot;parse-names&quot;:false,&quot;dropping-particle&quot;:&quot;&quot;,&quot;non-dropping-particle&quot;:&quot;le&quot;},{&quot;family&quot;:&quot;Rush&quot;,&quot;given&quot;:&quot;Alexander M.&quot;,&quot;parse-names&quot;:false,&quot;dropping-particle&quot;:&quot;&quot;,&quot;non-dropping-particle&quot;:&quot;&quot;}],&quot;container-title&quot;:&quot;NAACL-HLT 2021 - 2021 Conference of the North American Chapter of the Association for Computational Linguistics: Human Language Technologies, Proceedings of the Conference&quot;,&quot;accessed&quot;:{&quot;date-parts&quot;:[[2022,10,25]]},&quot;DOI&quot;:&quot;10.48550/arxiv.2103.08493&quot;,&quot;ISBN&quot;:&quot;9781954085466&quot;,&quot;URL&quot;:&quot;https://arxiv.org/abs/2103.08493v2&quot;,&quot;issued&quot;:{&quot;date-parts&quot;:[[2021,3,15]]},&quot;page&quot;:&quot;2627-2636&quot;,&quot;abstract&quot;:&quot;When fine-tuning pretrained models for classification, researchers either use\na generic model head or a task-specific prompt for prediction. Proponents of\nprompting have argued that prompts provide a method for injecting task-specific\nguidance, which is beneficial in low-data regimes. We aim to quantify this\nbenefit through rigorous testing of prompts in a fair setting: comparing\nprompted and head-based fine-tuning in equal conditions across many tasks and\ndata sizes. By controlling for many sources of advantage, we find that\nprompting does indeed provide a benefit, and that this benefit can be\nquantified per task. Results show that prompting is often worth 100s of data\npoints on average across classification tasks.&quot;,&quot;publisher&quot;:&quot;Association for Computational Linguistics (ACL)&quot;,&quot;container-title-short&quot;:&quot;&quot;},&quot;isTemporary&quot;:false}]},{&quot;citationID&quot;:&quot;MENDELEY_CITATION_96c38b88-a43f-4fba-89d8-ee291fb334ce&quot;,&quot;properties&quot;:{&quot;noteIndex&quot;:0},&quot;isEdited&quot;:false,&quot;manualOverride&quot;:{&quot;isManuallyOverridden&quot;:false,&quot;citeprocText&quot;:&quot;(Hu et al., 2017; Shen et al., 2017; Zhao et al., 2018; Dathathri et al., 2019; Fang et al., 2019; Keskar et al., 2019)&quot;,&quot;manualOverrideText&quot;:&quot;&quot;},&quot;citationTag&quot;:&quot;MENDELEY_CITATION_v3_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&quot;,&quot;citationItems&quot;:[{&quot;id&quot;:&quot;43596165-9fbf-33de-808b-42f806a59804&quot;,&quot;itemData&quot;:{&quot;type&quot;:&quot;article-journal&quot;,&quot;id&quot;:&quot;43596165-9fbf-33de-808b-42f806a59804&quot;,&quot;title&quot;:&quot;Style Transfer from Non-Parallel Text by Cross-Alignment&quot;,&quot;author&quot;:[{&quot;family&quot;:&quot;Shen&quot;,&quot;given&quot;:&quot;Tianxiao&quot;,&quot;parse-names&quot;:false,&quot;dropping-particle&quot;:&quot;&quot;,&quot;non-dropping-particle&quot;:&quot;&quot;},{&quot;family&quot;:&quot;Lei&quot;,&quot;given&quot;:&quot;Tao&quot;,&quot;parse-names&quot;:false,&quot;dropping-particle&quot;:&quot;&quot;,&quot;non-dropping-particle&quot;:&quot;&quot;},{&quot;family&quot;:&quot;Barzilay&quot;,&quot;given&quot;:&quot;Regina&quot;,&quot;parse-names&quot;:false,&quot;dropping-particle&quot;:&quot;&quot;,&quot;non-dropping-particle&quot;:&quot;&quot;},{&quot;family&quot;:&quot;Jaakkola&quot;,&quot;given&quot;:&quot;Tommi&quot;,&quot;parse-names&quot;:false,&quot;dropping-particle&quot;:&quot;&quot;,&quot;non-dropping-particle&quot;:&quot;&quot;},{&quot;family&quot;:&quot;Csail&quot;,&quot;given&quot;:&quot;Mit&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shentianxiao/language-style-transfer.&quot;,&quot;issued&quot;:{&quot;date-parts&quot;:[[2017]]},&quot;abstract&quot;:&quot;This paper focuses on style transfer on the basis of non-parallel text. This is an instance of a broad family of problems including machine translation, decipherment, and sentiment modification. The key challenge is to separate the content from other aspects such as style. We assume a shared latent content distribution across different text corpora, and propose a method that leverages refined alignment of latent representations to perform style transfer. The transferred sentences from one style should match example sentences from the other style as a population. We demonstrate the effectiveness of this cross-alignment method on three tasks: sentiment modification, decipherment of word substitution ciphers, and recovery of word order. 1&quot;,&quot;volume&quot;:&quot;30&quot;},&quot;isTemporary&quot;:false},{&quot;id&quot;:&quot;0e30b01f-8376-35a4-b479-58577f5f1542&quot;,&quot;itemData&quot;:{&quot;type&quot;:&quot;article-journal&quot;,&quot;id&quot;:&quot;0e30b01f-8376-35a4-b479-58577f5f1542&quot;,&quot;title&quot;:&quot;Adversarially Regularized Autoencoders&quot;,&quot;author&quot;:[{&quot;family&quot;:&quot;Zhao&quot;,&quot;given&quot;:&quot;Junbo J&quot;,&quot;parse-names&quot;:false,&quot;dropping-particle&quot;:&quot;&quot;,&quot;non-dropping-particle&quot;:&quot;&quot;},{&quot;family&quot;:&quot;Kim&quot;,&quot;given&quot;:&quot;Yoon&quot;,&quot;parse-names&quot;:false,&quot;dropping-particle&quot;:&quot;&quot;,&quot;non-dropping-particle&quot;:&quot;&quot;},{&quot;family&quot;:&quot;Zhang&quot;,&quot;given&quot;:&quot;Kelly&quot;,&quot;parse-names&quot;:false,&quot;dropping-particle&quot;:&quot;&quot;,&quot;non-dropping-particle&quot;:&quot;&quot;},{&quot;family&quot;:&quot;Rush&quot;,&quot;given&quot;:&quot;Alexander M&quot;,&quot;parse-names&quot;:false,&quot;dropping-particle&quot;:&quot;&quot;,&quot;non-dropping-particle&quot;:&quot;&quot;},{&quot;family&quot;:&quot;Lecun&quot;,&quot;given&quot;:&quot;Yann&quot;,&quot;parse-names&quot;:false,&quot;dropping-particle&quot;:&quot;&quot;,&quot;non-dropping-particle&quot;:&quot;&quot;}],&quot;accessed&quot;:{&quot;date-parts&quot;:[[2022,10,25]]},&quot;ISSN&quot;:&quot;2640-3498&quot;,&quot;URL&quot;:&quot;https://proceedings.mlr.press/v80/zhao18b.html&quot;,&quot;issued&quot;:{&quot;date-parts&quot;:[[2018,7,3]]},&quot;page&quot;:&quot;5902-5911&quot;,&quot;abstract&quot;:&quot;Deep latent variable models, trained using varia-tional autoencoders or generative adversarial networks , are now a key technique for representation learning of continuous structures. However, applying similar methods to discrete structures, such as text sequences or discretized images, has proven to be more challenging. In this work, we propose a flexible method for training deep latent variable models of discrete structures. Our approach is based on the recently-proposed Wasser-stein autoencoder (WAE) which formalizes the ad-versarial autoencoder (AAE) as an optimal transport problem. We first extend this framework to model discrete sequences, and then further explore different learned priors targeting a control-lable representation. This adversarially regular-ized autoencoder (ARAE) allows us to generate natural textual outputs as well as perform manipulations in the latent space to induce change in the output space. Finally we show that the latent representation can be trained to perform unaligned textual style transfer, giving improvements both in automatic/human evaluation compared to existing methods.&quot;,&quot;publisher&quot;:&quot;PMLR&quot;,&quot;container-title-short&quot;:&quot;&quot;},&quot;isTemporary&quot;:false},{&quot;id&quot;:&quot;e852d2f5-6c57-30db-899d-253388cac6f6&quot;,&quot;itemData&quot;:{&quot;type&quot;:&quot;article&quot;,&quot;id&quot;:&quot;e852d2f5-6c57-30db-899d-253388cac6f6&quot;,&quot;title&quot;:&quot;Toward Controlled Generation of Text&quot;,&quot;author&quot;:[{&quot;family&quot;:&quot;Hu&quot;,&quot;given&quot;:&quot;Zhiting&quot;,&quot;parse-names&quot;:false,&quot;dropping-particle&quot;:&quot;&quot;,&quot;non-dropping-particle&quot;:&quot;&quot;},{&quot;family&quot;:&quot;Yang&quot;,&quot;given&quot;:&quot;Zichao&quot;,&quot;parse-names&quot;:false,&quot;dropping-particle&quot;:&quot;&quot;,&quot;non-dropping-particle&quot;:&quot;&quot;},{&quot;family&quot;:&quot;Liang&quot;,&quot;given&quot;:&quot;Xiaodan&quot;,&quot;parse-names&quot;:false,&quot;dropping-particle&quot;:&quot;&quot;,&quot;non-dropping-particle&quot;:&quot;&quot;},{&quot;family&quot;:&quot;Salakhutdinov&quot;,&quot;given&quot;:&quot;Ruslan&quot;,&quot;parse-names&quot;:false,&quot;dropping-particle&quot;:&quot;&quot;,&quot;non-dropping-particle&quot;:&quot;&quot;},{&quot;family&quot;:&quot;Xing&quot;,&quot;given&quot;:&quot;Eric P.&quot;,&quot;parse-names&quot;:false,&quot;dropping-particle&quot;:&quot;&quot;,&quot;non-dropping-particle&quot;:&quot;&quot;}],&quot;accessed&quot;:{&quot;date-parts&quot;:[[2022,10,25]]},&quot;ISSN&quot;:&quot;2640-3498&quot;,&quot;URL&quot;:&quot;https://proceedings.mlr.press/v70/hu17e.html&quot;,&quot;issued&quot;:{&quot;date-parts&quot;:[[2017,7,17]]},&quot;page&quot;:&quot;1587-1596&quot;,&quot;abstract&quot;:&quot;Generic generation and manipulation of text is challenging and has limited success compared to recent deep generative modeling in visual domain. This paper aims at generating plausible text sentences, whose attributes are controlled by learning disentangled latent representations with designated semantics. We propose a new neu-ral generative model which combines variational auto-encoders (VAEs) and holistic attribute dis-criminators for effective imposition of semantic structures. The model can alternatively be seen as enhancing VAEs with the wake-sleep algorithm for leveraging fake samples as extra training data. With differentiable approximation to discrete text samples, explicit constraints on independent attribute controls, and efficient col-laborative learning of generator and discrimina-tors, our model learns interpretable representations from even only word annotations, and produces short sentences with desired attributes of sentiment and tenses. Quantitative experiments using trained classifiers as evaluators validate the accuracy of sentence and attribute generation.&quot;,&quot;publisher&quot;:&quot;PMLR&quot;,&quot;container-title-short&quot;:&quot;&quot;},&quot;isTemporary&quot;:false},{&quot;id&quot;:&quot;c09b3334-1eff-307d-8358-8bc8d7d7c9ee&quot;,&quot;itemData&quot;:{&quot;type&quot;:&quot;article-journal&quot;,&quot;id&quot;:&quot;c09b3334-1eff-307d-8358-8bc8d7d7c9ee&quot;,&quot;title&quot;:&quot;Implicit Deep Latent Variable Models for Text Generation&quot;,&quot;author&quot;:[{&quot;family&quot;:&quot;Fang&quot;,&quot;given&quot;:&quot;Le&quot;,&quot;parse-names&quot;:false,&quot;dropping-particle&quot;:&quot;&quot;,&quot;non-dropping-particle&quot;:&quot;&quot;},{&quot;family&quot;:&quot;Li&quot;,&quot;given&quot;:&quot;Chunyuan&quot;,&quot;parse-names&quot;:false,&quot;dropping-particle&quot;:&quot;&quot;,&quot;non-dropping-particle&quot;:&quot;&quot;},{&quot;family&quot;:&quot;Gao&quot;,&quot;given&quot;:&quot;Jian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10,25]]},&quot;DOI&quot;:&quot;10.48550/arxiv.1908.11527&quot;,&quot;ISBN&quot;:&quot;9781950737901&quot;,&quot;URL&quot;:&quot;https://arxiv.org/abs/1908.11527v3&quot;,&quot;issued&quot;:{&quot;date-parts&quot;:[[2019,8,30]]},&quot;page&quot;:&quot;3946-3956&quot;,&quot;abstract&quot;:&quot;Deep latent variable models (LVM) such as variational auto-encoder (VAE) have\nrecently played an important role in text generation. One key factor is the\nexploitation of smooth latent structures to guide the generation. However, the\nrepresentation power of VAEs is limited due to two reasons: (1) the Gaussian\nassumption is often made on the variational posteriors; and meanwhile (2) a\nnotorious \&quot;posterior collapse\&quot; issue occurs. In this paper, we advocate\nsample-based representations of variational distributions for natural language,\nleading to implicit latent features, which can provide flexible representation\npower compared with Gaussian-based posteriors. We further develop an LVM to\ndirectly match the aggregated posterior to the prior. It can be viewed as a\nnatural extension of VAEs with a regularization of maximizing mutual\ninformation, mitigating the \&quot;posterior collapse\&quot; issue. We demonstrate the\neffectiveness and versatility of our models in various text generation\nscenarios, including language modeling, unaligned style transfer, and dialog\nresponse generation. The source code to reproduce our experimental results is\navailable on GitHub.&quot;,&quot;publisher&quot;:&quot;Association for Computational Linguistics&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citationID&quot;:&quot;MENDELEY_CITATION_722283a3-d111-42a3-a829-53744970095c&quot;,&quot;properties&quot;:{&quot;noteIndex&quot;:0},&quot;isEdited&quot;:false,&quot;manualOverride&quot;:{&quot;isManuallyOverridden&quot;:false,&quot;citeprocText&quot;:&quot;(Peng et al., 2018; Yao et al., 2019)&quot;,&quot;manualOverrideText&quot;:&quot;&quot;},&quot;citationTag&quot;:&quot;MENDELEY_CITATION_v3_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&quot;,&quot;citationItems&quot;:[{&quot;id&quot;:&quot;90ef7f01-e4c3-3ffb-8d80-2f3cfdb330a2&quot;,&quot;itemData&quot;:{&quot;type&quot;:&quot;article-journal&quot;,&quot;id&quot;:&quot;90ef7f01-e4c3-3ffb-8d80-2f3cfdb330a2&quot;,&quot;title&quot;:&quot;Towards Controllable Story Generation&quot;,&quot;author&quot;:[{&quot;family&quot;:&quot;Peng&quot;,&quot;given&quot;:&quot;Nanyun&quot;,&quot;parse-names&quot;:false,&quot;dropping-particle&quot;:&quot;&quot;,&quot;non-dropping-particle&quot;:&quot;&quot;},{&quot;family&quot;:&quot;Ghazvininejad&quot;,&quot;given&quot;:&quot;Marjan&quot;,&quot;parse-names&quot;:false,&quot;dropping-particle&quot;:&quot;&quot;,&quot;non-dropping-particle&quot;:&quot;&quot;},{&quot;family&quot;:&quot;May&quot;,&quot;given&quot;:&quot;Jonathan&quot;,&quot;parse-names&quot;:false,&quot;dropping-particle&quot;:&quot;&quot;,&quot;non-dropping-particle&quot;:&quot;&quot;},{&quot;family&quot;:&quot;Knight&quot;,&quot;given&quot;:&quot;Kevin&quot;,&quot;parse-names&quot;:false,&quot;dropping-particle&quot;:&quot;&quot;,&quot;non-dropping-particle&quot;:&quot;&quot;}],&quot;accessed&quot;:{&quot;date-parts&quot;:[[2022,10,25]]},&quot;DOI&quot;:&quot;10.18653/V1/W18-1505&quot;,&quot;URL&quot;:&quot;https://aclanthology.org/W18-1505&quot;,&quot;issued&quot;:{&quot;date-parts&quot;:[[2018,5,30]]},&quot;page&quot;:&quot;43-49&quot;,&quot;abstract&quot;:&quot;We present a general framework of analyzing existing story corpora to generate controllable and creative new stories. The proposed framework needs little manual annotation to achieve controllable story generation. It creates a new interface for humans to interact with computers to generate personalized stories. We apply the framework to build recurrent neural network (RNN)-based generation models to control story ending valence 1 (Egidi and Gerrig, 2009) and storyline. Experiments show that our methods successfully achieve the control and enhance the coherence of stories through introducing storylines. with additional control factors, the generation model gets lower per-plexity, and yields more coherent stories that are faithful to the control factors according to human evaluation.&quot;,&quot;publisher&quot;:&quot;Association for Computational Linguistics (ACL)&quot;,&quot;container-title-short&quot;:&quot;&quot;},&quot;isTemporary&quot;:false},{&quot;id&quot;:&quot;ea3c9010-7a67-3ee1-af65-e60a536047a0&quot;,&quot;itemData&quot;:{&quot;type&quot;:&quot;article-journal&quot;,&quot;id&quot;:&quot;ea3c9010-7a67-3ee1-af65-e60a536047a0&quot;,&quot;title&quot;:&quot;Plan-and-Write: Towards Better Automatic Storytelling&quot;,&quot;author&quot;:[{&quot;family&quot;:&quot;Yao&quot;,&quot;given&quot;:&quot;Lili&quot;,&quot;parse-names&quot;:false,&quot;dropping-particle&quot;:&quot;&quot;,&quot;non-dropping-particle&quot;:&quot;&quot;},{&quot;family&quot;:&quot;Peng&quot;,&quot;given&quot;:&quot;Nanyun&quot;,&quot;parse-names&quot;:false,&quot;dropping-particle&quot;:&quot;&quot;,&quot;non-dropping-particle&quot;:&quot;&quot;},{&quot;family&quot;:&quot;Weischedel&quot;,&quot;given&quot;:&quot;Ralph&quot;,&quot;parse-names&quot;:false,&quot;dropping-particle&quot;:&quot;&quot;,&quot;non-dropping-particle&quot;:&quot;&quot;},{&quot;family&quot;:&quot;Knight&quot;,&quot;given&quot;:&quot;Kevin&quot;,&quot;parse-names&quot;:false,&quot;dropping-particle&quot;:&quot;&quot;,&quot;non-dropping-particle&quot;:&quot;&quot;},{&quot;family&quot;:&quot;Zhao&quot;,&quot;given&quot;:&quot;Dongyan&quot;,&quot;parse-names&quot;:false,&quot;dropping-particle&quot;:&quot;&quot;,&quot;non-dropping-particle&quot;:&quot;&quot;},{&quot;family&quot;:&quot;Yan&quot;,&quot;given&quot;:&quot;Rui&quot;,&quot;parse-names&quot;:false,&quot;dropping-particle&quot;:&quot;&quot;,&quot;non-dropping-particle&quot;:&quot;&quot;}],&quot;container-title&quot;:&quot;Proceedings of the AAAI Conference on Artificial Intelligence&quot;,&quot;accessed&quot;:{&quot;date-parts&quot;:[[2022,10,23]]},&quot;DOI&quot;:&quot;10.1609/AAAI.V33I01.33017378&quot;,&quot;ISBN&quot;:&quot;9781577358091&quot;,&quot;ISSN&quot;:&quot;2374-3468&quot;,&quot;URL&quot;:&quot;https://ojs.aaai.org/index.php/AAAI/article/view/4726&quot;,&quot;issued&quot;:{&quot;date-parts&quot;:[[2019,7,17]]},&quot;page&quot;:&quot;7378-7385&quot;,&quot;abstract&quot;:&quot;Automatic storytelling is challenging since it requires generating long, coherent natural language to describes a sensible sequence of events. Despite considerable efforts on automatic story generation in the past, prior work either is restricted in plot planning, or can only generate stories in a narrow domain. In this paper, we explore open-domain story generation that writes stories given a title (topic) as input. We propose a plan-and-write hierarchical generation framework that first plans a storyline, and then generates a story based on the storyline. We compare two planning strategies. The dynamic schema interweaves story planning and its surface realization in text, while the static schema plans out the entire storyline before generating stories. Experiments show that with explicit storyline planning, the generated stories are more diverse, coherent, and on topic than those generated without creating a full plan, according to both automatic and human evaluations.&quot;,&quot;publisher&quot;:&quot;AAAI Press&quot;,&quot;issue&quot;:&quot;01&quot;,&quot;volume&quot;:&quot;33&quot;,&quot;container-title-short&quot;:&quot;&quot;},&quot;isTemporary&quot;:false}]},{&quot;citationID&quot;:&quot;MENDELEY_CITATION_b340a54a-977b-425d-9456-deb1231ce0a0&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YjM0MGE1NGEtOTc3Yi00MjVkLTk0NTYtZGViMTIzMWNlMGEw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0dcf1662-8b5b-4633-992d-7c1f8f51f3cc&quot;,&quot;properties&quot;:{&quot;noteIndex&quot;:0},&quot;isEdited&quot;:false,&quot;manualOverride&quot;:{&quot;isManuallyOverridden&quot;:false,&quot;citeprocText&quot;:&quot;(Fan et al., 2018a, 2019; Rashkin et al., 2020; Fang et al., 2021)&quot;,&quot;manualOverrideText&quot;:&quot;&quot;},&quot;citationTag&quot;:&quot;MENDELEY_CITATION_v3_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&quot;,&quot;citationItems&quot;:[{&quot;id&quot;:&quot;c4233026-cf6b-368f-843f-128d08d79bd9&quot;,&quot;itemData&quot;:{&quot;type&quot;:&quot;article-journal&quot;,&quot;id&quot;:&quot;c4233026-cf6b-368f-843f-128d08d79bd9&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10,23]]},&quot;DOI&quot;:&quot;10.48550/arxiv.1805.04833&quot;,&quot;ISBN&quot;:&quot;9781948087322&quot;,&quot;URL&quot;:&quot;https://arxiv.org/abs/1805.04833v1&quot;,&quot;issued&quot;:{&quot;date-parts&quot;:[[2018,5,13]]},&quot;page&quot;:&quot;889-898&quot;,&quot;abstract&quot;:&quot;We explore story generation: creative systems that can build coherent and\nfluent passages of text about a topic. We collect a large dataset of 300K\nhuman-written stories paired with writing prompts from an online forum. Our\ndataset enables hierarchical story generation, where the model first generates\na premise, and then transforms it into a passage of text. We gain further\nimprovements with a novel form of model fusion that improves the relevance of\nthe story to the prompt, and adding a new gated multi-scale self-attention\nmechanism to model long-range context. Experiments show large improvements over\nstrong baselines on both automated and human evaluations. Human judges prefer\nstories generated by our approach to those from a strong non-hierarchical model\nby a factor of two to one.&quot;,&quot;publisher&quot;:&quot;Association for Computational Linguistics (ACL)&quot;,&quot;volume&quot;:&quot;1&quot;,&quot;container-title-short&quot;:&quot;&quot;},&quot;isTemporary&quot;:false},{&quot;id&quot;:&quot;0b20311e-f448-3afd-b5b5-77ac68ce3fb8&quot;,&quot;itemData&quot;:{&quot;type&quot;:&quot;article-journal&quot;,&quot;id&quot;:&quot;0b20311e-f448-3afd-b5b5-77ac68ce3fb8&quot;,&quot;title&quot;:&quot;Strategies for Structuring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9 - 57th Annual Meeting of the Association for Computational Linguistics, Proceedings of the Conference&quot;,&quot;accessed&quot;:{&quot;date-parts&quot;:[[2022,10,23]]},&quot;DOI&quot;:&quot;10.48550/arxiv.1902.01109&quot;,&quot;ISBN&quot;:&quot;9781950737482&quot;,&quot;URL&quot;:&quot;https://arxiv.org/abs/1902.01109v2&quot;,&quot;issued&quot;:{&quot;date-parts&quot;:[[2019,2,4]]},&quot;page&quot;:&quot;2650-2660&quot;,&quot;abstract&quot;:&quot;Writers generally rely on plans or sketches to write long stories, but most\ncurrent language models generate word by word from left to right. We explore\ncoarse-to-fine models for creating narrative texts of several hundred words,\nand introduce new models which decompose stories by abstracting over actions\nand entities. The model first generates the predicate-argument structure of the\ntext, where different mentions of the same entity are marked with placeholder\ntokens. It then generates a surface realization of the predicate-argument\nstructure, and finally replaces the entity placeholders with context-sensitive\nnames and references. Human judges prefer the stories from our models to a wide\nrange of previous approaches to hierarchical text generation. Extensive\nanalysis shows that our methods can help improve the diversity and coherence of\nevents and entities in generated stories.&quot;,&quot;publisher&quot;:&quot;Association for Computational Linguistics (ACL)&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3f49c81d-ae96-44c8-8a79-aa98fd08bd19&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2Y0OWM4MWQtYWU5Ni00NGM4LThhNzktYWE5OGZkMDhiZDE5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937e28bd-b9d3-4c47-9414-4909f840f308&quot;,&quot;properties&quot;:{&quot;noteIndex&quot;:0},&quot;isEdited&quot;:false,&quot;manualOverride&quot;:{&quot;isManuallyOverridden&quot;:false,&quot;citeprocText&quot;:&quot;(Rashkin et al., 2020)&quot;,&quot;manualOverrideText&quot;:&quot;&quot;},&quot;citationTag&quot;:&quot;MENDELEY_CITATION_v3_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&quot;,&quot;citationItems&quot;:[{&quot;id&quot;:&quot;d9ec728d-82c3-3d49-a836-9a20e8c27e5d&quot;,&quot;itemData&quot;:{&quot;type&quot;:&quot;article-journal&quot;,&quot;id&quot;:&quot;d9ec728d-82c3-3d49-a836-9a20e8c27e5d&quot;,&quot;title&quot;:&quot;PlotMachines: Outline-Conditioned Generation with Dynamic Plot State Tracking&quot;,&quot;author&quot;:[{&quot;family&quot;:&quot;Rashkin&quot;,&quot;given&quot;:&quot;Hannah&quot;,&quot;parse-names&quot;:false,&quot;dropping-particle&quot;:&quot;&quot;,&quot;non-dropping-particle&quot;:&quot;&quot;},{&quot;family&quot;:&quot;Celikyilmaz&quot;,&quot;given&quot;:&quot;Asli&quot;,&quot;parse-names&quot;:false,&quot;dropping-particle&quot;:&quot;&quot;,&quot;non-dropping-particle&quot;:&quot;&quot;},{&quot;family&quot;:&quot;Choi&quot;,&quot;given&quot;:&quot;Yejin&quot;,&quot;parse-names&quot;:false,&quot;dropping-particle&quot;:&quot;&quot;,&quot;non-dropping-particle&quot;:&quot;&quot;},{&quot;family&quot;:&quot;Gao&quot;,&quot;given&quot;:&quot;Jianfeng&quot;,&quot;parse-names&quot;:false,&quot;dropping-particle&quot;:&quot;&quot;,&quot;non-dropping-particle&quot;:&quot;&quot;}],&quot;container-title&quot;:&quot;EMNLP 2020 - 2020 Conference on Empirical Methods in Natural Language Processing, Proceedings of the Conference&quot;,&quot;accessed&quot;:{&quot;date-parts&quot;:[[2022,8,31]]},&quot;DOI&quot;:&quot;10.18653/V1/2020.EMNLP-MAIN.349&quot;,&quot;ISBN&quot;:&quot;9781952148606&quot;,&quot;URL&quot;:&quot;https://aclanthology.org/2020.emnlp-main.349&quot;,&quot;issued&quot;:{&quot;date-parts&quot;:[[2020]]},&quot;page&quot;:&quot;4274-4295&quot;,&quot;abstract&quot;:&quot;We propose the task of outline-conditioned story generation: given an outline as a set of phrases that describe key characters and events to appear in a story, the task is to generate a coherent narrative that is consistent with the provided outline. This task is challenging as the input only provides a rough sketch of the plot, and thus, models need to generate a story by interweaving the key points provided in the outline. This requires the model to keep track of the dynamic states of the latent plot, conditioning on the input outline while generating the full story. We present PLOTMACHINES, a neural narrative model that learns to transform an outline into a coherent story by tracking the dynamic plot states. In addition, we enrich PLOTMACHINES with high-level discourse structure so that the model can learn different writing styles corresponding to different parts of the narrative. Comprehensive experiments over three fiction and non-fiction datasets demonstrate that large-scale language models, such as GPT-2 and GROVER, despite their impressive generation performance, are not sufficient in generating coherent narratives for the given outline, and dynamic plot state tracking is important for composing narratives with tighter, more consistent plots.&quot;,&quot;publisher&quot;:&quot;Association for Computational Linguistics (ACL)&quot;,&quot;container-title-short&quot;:&quot;&quot;},&quot;isTemporary&quot;:false}]},{&quot;citationID&quot;:&quot;MENDELEY_CITATION_04da0210-bba2-4bec-84e5-cbc503519434&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MDRkYTAyMTAtYmJhMi00YmVjLTg0ZTUtY2JjNTAzNTE5NDM0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61fa86aa-b438-434c-ba47-5090774b750a&quot;,&quot;properties&quot;:{&quot;noteIndex&quot;:0},&quot;isEdited&quot;:false,&quot;manualOverride&quot;:{&quot;isManuallyOverridden&quot;:false,&quot;citeprocText&quot;:&quot;(Vaswani et al., 2017; Devlin et al., 2018; Radford et al., 2019)&quot;,&quot;manualOverrideText&quot;:&quot;&quot;},&quot;citationTag&quot;:&quot;MENDELEY_CITATION_v3_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IiwicGFyc2UtbmFtZXMiOmZhbHNlLCJkcm9wcGluZy1wYXJ0aWNsZSI6IiIsIm5vbi1kcm9wcGluZy1wYXJ0aWNsZSI6IiJ9LHsiZmFtaWx5IjoiS2Fpc2VyIiwiZ2l2ZW4iOiLFgXVrYXN6IiwicGFyc2UtbmFtZXMiOmZhbHNlLCJkcm9wcGluZy1wYXJ0aWNsZSI6IiIsIm5vbi1kcm9wcGluZy1wYXJ0aWNsZSI6IiJ9LHsiZmFtaWx5IjoiUG9sb3N1a2hpbiIsImdpdmVuIjoiSWxsaWE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2b4ae929-6736-39a5-898d-45d67a58c673&quot;,&quot;itemData&quot;:{&quot;type&quot;:&quot;article-journal&quot;,&quot;id&quot;:&quot;2b4ae929-6736-39a5-898d-45d67a58c673&quot;,&quot;title&quot;:&quot;Attention is All you Need&quot;,&quot;author&quot;:[{&quot;family&quot;:&quot;Vaswani&quot;,&quot;given&quot;:&quot;Ashish&quot;,&quot;parse-names&quot;:false,&quot;dropping-particle&quot;:&quot;&quot;,&quot;non-dropping-particle&quot;:&quot;&quot;},{&quot;family&quot;:&quot;Brain&quot;,&quot;given&quot;:&quot;Google&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Łukasz&quot;,&quot;parse-names&quot;:false,&quot;dropping-particle&quot;:&quot;&quot;,&quot;non-dropping-particle&quot;:&quot;&quot;},{&quot;family&quot;:&quot;Polosukhin&quot;,&quot;given&quot;:&quot;Illia&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issued&quot;:{&quot;date-parts&quot;:[[2017]]},&quot;abstract&quot;:&quot;The dominant sequence transduction models are based on complex recurrent or convolutional neural networks that include an encoder and a decoder.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0 after training for 3.5 days on eight GPUs, a small fraction of the training costs of the best models from the literature.&quot;,&quot;volume&quot;:&quot;30&quot;},&quot;isTemporary&quot;:false},{&quot;id&quot;:&quot;cd656fd8-e818-3f6a-bf78-0fd1e259a6d8&quot;,&quot;itemData&quot;:{&quot;type&quot;:&quot;article-journal&quot;,&quot;id&quot;:&quot;cd656fd8-e818-3f6a-bf78-0fd1e259a6d8&quot;,&quot;title&quot;:&quot;BERT: Pre-training of Deep Bidirectional Transformers for Language Understanding&quot;,&quot;author&quot;:[{&quot;family&quot;:&quot;Devlin&quot;,&quot;given&quot;:&quot;Jacob&quot;,&quot;parse-names&quot;:false,&quot;dropping-particle&quot;:&quot;&quot;,&quot;non-dropping-particle&quot;:&quot;&quot;},{&quot;family&quot;:&quot;Chang&quot;,&quot;given&quot;:&quot;Ming Wei&quot;,&quot;parse-names&quot;:false,&quot;dropping-particle&quot;:&quot;&quot;,&quot;non-dropping-particle&quot;:&quot;&quot;},{&quot;family&quot;:&quot;Lee&quot;,&quot;given&quot;:&quot;Kenton&quot;,&quot;parse-names&quot;:false,&quot;dropping-particle&quot;:&quot;&quot;,&quot;non-dropping-particle&quot;:&quot;&quot;},{&quot;family&quot;:&quot;Toutanova&quot;,&quot;given&quot;:&quot;Kristina&quot;,&quot;parse-names&quot;:false,&quot;dropping-particle&quot;:&quot;&quot;,&quot;non-dropping-particle&quot;:&quot;&quot;}],&quot;container-title&quot;:&quot;NAACL HLT 2019 - 2019 Conference of the North American Chapter of the Association for Computational Linguistics: Human Language Technologies - Proceedings of the Conference&quot;,&quot;accessed&quot;:{&quot;date-parts&quot;:[[2022,10,23]]},&quot;DOI&quot;:&quot;10.48550/arxiv.1810.04805&quot;,&quot;ISBN&quot;:&quot;9781950737130&quot;,&quot;URL&quot;:&quot;https://arxiv.org/abs/1810.04805v2&quot;,&quot;issued&quot;:{&quot;date-parts&quot;:[[2018,10,11]]},&quot;page&quot;:&quot;4171-4186&quot;,&quot;abstract&quot;:&quot;We introduce a new language representation model called BERT, which stands\nfor Bidirectional Encoder Representations from Transformers. Unlike recent\nlanguage representation models, BERT is designed to pre-train deep\nbidirectional representations from unlabeled text by jointly conditioning on\nboth left and right context in all layers. As a result, the pre-trained BERT\nmodel can be fine-tuned with just one additional output layer to create\nstate-of-the-art models for a wide range of tasks, such as question answering\nand language inference, without substantial task-specific architecture\nmodifications. BERT is conceptually simple and empirically powerful. It obtains new\nstate-of-the-art results on eleven natural language processing tasks, including\npushing the GLUE score to 80.5% (7.7% point absolute improvement), MultiNLI\naccuracy to 86.7% (4.6% absolute improvement), SQuAD v1.1 question answering\nTest F1 to 93.2 (1.5 point absolute improvement) and SQuAD v2.0 Test F1 to 83.1\n(5.1 point absolute improvement).&quot;,&quot;publisher&quot;:&quot;Association for Computational Linguistics (ACL)&quot;,&quot;volume&quot;:&quot;1&quot;,&quot;container-title-short&quot;:&quot;&quot;},&quot;isTemporary&quot;:false},{&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15af99a0-4773-4d55-9de4-5babc7b1d305&quot;,&quot;properties&quot;:{&quot;noteIndex&quot;:0},&quot;isEdited&quot;:false,&quot;manualOverride&quot;:{&quot;isManuallyOverridden&quot;:false,&quot;citeprocText&quot;:&quot;(Conneau and Lample, 2019; Dong et al., 2019; Keskar et al., 2019; Song et al., 2019)&quot;,&quot;manualOverrideText&quot;:&quot;&quot;},&quot;citationTag&quot;:&quot;MENDELEY_CITATION_v3_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&quot;,&quot;citationItems&quot;:[{&quot;id&quot;:&quot;0a72d2c0-700e-35d6-b5ed-1776ab807944&quot;,&quot;itemData&quot;:{&quot;type&quot;:&quot;article-journal&quot;,&quot;id&quot;:&quot;0a72d2c0-700e-35d6-b5ed-1776ab807944&quot;,&quot;title&quot;:&quot;MASS: Masked Sequence to Sequence Pre-training for Language Generation&quot;,&quot;author&quot;:[{&quot;family&quot;:&quot;Song&quot;,&quot;given&quot;:&quot;Kaitao&quot;,&quot;parse-names&quot;:false,&quot;dropping-particle&quot;:&quot;&quot;,&quot;non-dropping-particle&quot;:&quot;&quot;},{&quot;family&quot;:&quot;Tan&quot;,&quot;given&quot;:&quot;Xu&quot;,&quot;parse-names&quot;:false,&quot;dropping-particle&quot;:&quot;&quot;,&quot;non-dropping-particle&quot;:&quot;&quot;},{&quot;family&quot;:&quot;Qin&quot;,&quot;given&quot;:&quot;Tao&quot;,&quot;parse-names&quot;:false,&quot;dropping-particle&quot;:&quot;&quot;,&quot;non-dropping-particle&quot;:&quot;&quot;},{&quot;family&quot;:&quot;Lu&quot;,&quot;given&quot;:&quot;Jianfeng&quot;,&quot;parse-names&quot;:false,&quot;dropping-particle&quot;:&quot;&quot;,&quot;non-dropping-particle&quot;:&quot;&quot;},{&quot;family&quot;:&quot;Liu&quot;,&quot;given&quot;:&quot;Tie Yan&quot;,&quot;parse-names&quot;:false,&quot;dropping-particle&quot;:&quot;&quot;,&quot;non-dropping-particle&quot;:&quot;&quot;}],&quot;container-title&quot;:&quot;36th International Conference on Machine Learning, ICML 2019&quot;,&quot;accessed&quot;:{&quot;date-parts&quot;:[[2022,10,25]]},&quot;DOI&quot;:&quot;10.48550/arxiv.1905.02450&quot;,&quot;ISBN&quot;:&quot;9781510886988&quot;,&quot;URL&quot;:&quot;https://arxiv.org/abs/1905.02450v5&quot;,&quot;issued&quot;:{&quot;date-parts&quot;:[[2019,5,7]]},&quot;page&quot;:&quot;10384-10394&quot;,&quot;abstract&quot;:&quot;Pre-training and fine-tuning, e.g., BERT, have achieved great success in\nlanguage understanding by transferring knowledge from rich-resource\npre-training task to the low/zero-resource downstream tasks. Inspired by the\nsuccess of BERT, we propose MAsked Sequence to Sequence pre-training (MASS) for\nthe encoder-decoder based language generation tasks. MASS adopts the\nencoder-decoder framework to reconstruct a sentence fragment given the\nremaining part of the sentence: its encoder takes a sentence with randomly\nmasked fragment (several consecutive tokens) as input, and its decoder tries to\npredict this masked fragment. In this way, MASS can jointly train the encoder\nand decoder to develop the capability of representation extraction and language\nmodeling. By further fine-tuning on a variety of zero/low-resource language\ngeneration tasks, including neural machine translation, text summarization and\nconversational response generation (3 tasks and totally 8 datasets), MASS\nachieves significant improvements over the baselines without pre-training or\nwith other pre-training methods. Specially, we achieve the state-of-the-art\naccuracy (37.5 in terms of BLEU score) on the unsupervised English-French\ntranslation, even beating the early attention-based supervised model.&quot;,&quot;publisher&quot;:&quot;International Machine Learning Society (IMLS)&quot;,&quot;volume&quot;:&quot;2019-June&quot;,&quot;container-title-short&quot;:&quot;&quot;},&quot;isTemporary&quot;:false},{&quot;id&quot;:&quot;f45bca7a-2b96-34ab-9424-9d3ea7b2898b&quot;,&quot;itemData&quot;:{&quot;type&quot;:&quot;article-journal&quot;,&quot;id&quot;:&quot;f45bca7a-2b96-34ab-9424-9d3ea7b2898b&quot;,&quot;title&quot;:&quot;Unified Language Model Pre-training for Natural Language Understanding and Generation&quot;,&quot;author&quot;:[{&quot;family&quot;:&quot;Dong&quot;,&quot;given&quot;:&quot;Li&quot;,&quot;parse-names&quot;:false,&quot;dropping-particle&quot;:&quot;&quot;,&quot;non-dropping-particle&quot;:&quot;&quot;},{&quot;family&quot;:&quot;Yang&quot;,&quot;given&quot;:&quot;Nan&quot;,&quot;parse-names&quot;:false,&quot;dropping-particle&quot;:&quot;&quot;,&quot;non-dropping-particle&quot;:&quot;&quot;},{&quot;family&quot;:&quot;Wang&quot;,&quot;given&quot;:&quot;Wenhui&quot;,&quot;parse-names&quot;:false,&quot;dropping-particle&quot;:&quot;&quot;,&quot;non-dropping-particle&quot;:&quot;&quot;},{&quot;family&quot;:&quot;Wei&quot;,&quot;given&quot;:&quot;Furu&quot;,&quot;parse-names&quot;:false,&quot;dropping-particle&quot;:&quot;&quot;,&quot;non-dropping-particle&quot;:&quot;&quot;},{&quot;family&quot;:&quot;Liu&quot;,&quot;given&quot;:&quot;Xiaodong&quot;,&quot;parse-names&quot;:false,&quot;dropping-particle&quot;:&quot;&quot;,&quot;non-dropping-particle&quot;:&quot;&quot;},{&quot;family&quot;:&quot;Wang&quot;,&quot;given&quot;:&quot;Yu&quot;,&quot;parse-names&quot;:false,&quot;dropping-particle&quot;:&quot;&quot;,&quot;non-dropping-particle&quot;:&quot;&quot;},{&quot;family&quot;:&quot;Gao&quot;,&quot;given&quot;:&quot;Jianfeng&quot;,&quot;parse-names&quot;:false,&quot;dropping-particle&quot;:&quot;&quot;,&quot;non-dropping-particle&quot;:&quot;&quot;},{&quot;family&quot;:&quot;Zhou&quot;,&quot;given&quot;:&quot;Ming&quot;,&quot;parse-names&quot;:false,&quot;dropping-particle&quot;:&quot;&quot;,&quot;non-dropping-particle&quot;:&quot;&quot;},{&quot;family&quot;:&quot;Hon&quot;,&quot;given&quot;:&quot;Hsiao-Wuen&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URL&quot;:&quot;https://github.com/microsoft/unilm.&quot;,&quot;issued&quot;:{&quot;date-parts&quot;:[[2019]]},&quot;abstract&quot;:&quot;This paper presents a new UNIfied pre-trained Language Model (UNILM) that can be fine-tuned for both natural language understanding and generation tasks. The model is pre-trained using three types of language modeling tasks: unidirec-tional, bidirectional, and sequence-to-sequence prediction. The unified modeling is achieved by employing a shared Transformer network and utilizing specific self-attention masks to control what context the prediction conditions on. UNILM compares favorably with BERT on the GLUE benchmark, and the SQuAD 2.0 and CoQA question answering tasks. Moreover, UNILM achieves new state-of-the-art results on five natural language generation datasets, including improving the CNN/DailyMail abstractive summarization ROUGE-L to 40.51 (2.04 absolute improvement), the Gigaword abstractive summarization ROUGE-L to 35.75 (0.86 absolute improvement), the CoQA generative question answering F1 score to 82.5 (37.1 absolute improvement), the SQuAD question generation BLEU-4 to 22.12 (3.75 absolute improvement), and the DSTC7 document-grounded dialog response generation NIST-4 to 2.67 (human performance is 2.65). The code and pre-trained models are available at https://github.com/microsoft/unilm.&quot;,&quot;volume&quot;:&quot;32&quot;},&quot;isTemporary&quot;:false},{&quot;id&quot;:&quot;1f5c49f3-fafc-3d77-874b-e08fd56e1923&quot;,&quot;itemData&quot;:{&quot;type&quot;:&quot;article-journal&quot;,&quot;id&quot;:&quot;1f5c49f3-fafc-3d77-874b-e08fd56e1923&quot;,&quot;title&quot;:&quot;CTRL: A Conditional Transformer Language Model for Controllable Generation&quot;,&quot;author&quot;:[{&quot;family&quot;:&quot;Keskar&quot;,&quot;given&quot;:&quot;Nitish S&quot;,&quot;parse-names&quot;:false,&quot;dropping-particle&quot;:&quot;&quot;,&quot;non-dropping-particle&quot;:&quot;&quot;},{&quot;family&quot;:&quot;Mccann&quot;,&quot;given&quot;:&quot;Bryan&quot;,&quot;parse-names&quot;:false,&quot;dropping-particle&quot;:&quot;&quot;,&quot;non-dropping-particle&quot;:&quot;&quot;},{&quot;family&quot;:&quot;Varshney&quot;,&quot;given&quot;:&quot;Lav R&quot;,&quot;parse-names&quot;:false,&quot;dropping-particle&quot;:&quot;&quot;,&quot;non-dropping-particle&quot;:&quot;&quot;},{&quot;family&quot;:&quot;Xiong&quot;,&quot;given&quot;:&quot;Caiming&quot;,&quot;parse-names&quot;:false,&quot;dropping-particle&quot;:&quot;&quot;,&quot;non-dropping-particle&quot;:&quot;&quot;},{&quot;family&quot;:&quot;Socher&quot;,&quot;given&quot;:&quot;Richard&quot;,&quot;parse-names&quot;:false,&quot;dropping-particle&quot;:&quot;&quot;,&quot;non-dropping-particle&quot;:&quot;&quot;},{&quot;family&quot;:&quot;Research&quot;,&quot;given&quot;:&quot;Salesforce&quot;,&quot;parse-names&quot;:false,&quot;dropping-particle&quot;:&quot;&quot;,&quot;non-dropping-particle&quot;:&quot;&quot;}],&quot;accessed&quot;:{&quot;date-parts&quot;:[[2022,10,23]]},&quot;DOI&quot;:&quot;10.48550/arxiv.1909.05858&quot;,&quot;URL&quot;:&quot;https://arxiv.org/abs/1909.05858v2&quot;,&quot;issued&quot;:{&quot;date-parts&quot;:[[2019,9,11]]},&quot;abstract&quot;:&quot;Large-scale language models show promising text generation capabilities, but\nusers cannot easily control particular aspects of the generated text. We\nrelease CTRL, a 1.63 billion-parameter conditional transformer language model,\ntrained to condition on control codes that govern style, content, and\ntask-specific behavior. Control codes were derived from structure that\nnaturally co-occurs with raw text, preserving the advantages of unsupervised\nlearning while providing more explicit control over text generation. These\ncodes also allow CTRL to predict which parts of the training data are most\nlikely given a sequence. This provides a potential method for analyzing large\namounts of data via model-based source attribution. We have released multiple\nfull-sized, pretrained versions of CTRL at https://github.com/salesforce/ctrl.&quot;,&quot;container-title-short&quot;:&quot;&quot;},&quot;isTemporary&quot;:false},{&quot;id&quot;:&quot;3974d210-4d19-3282-acbf-c83dad505c88&quot;,&quot;itemData&quot;:{&quot;type&quot;:&quot;article-journal&quot;,&quot;id&quot;:&quot;3974d210-4d19-3282-acbf-c83dad505c88&quot;,&quot;title&quot;:&quot;Cross-lingual Language Model Pretraining&quot;,&quot;author&quot;:[{&quot;family&quot;:&quot;Conneau&quot;,&quot;given&quot;:&quot;Alexis&quot;,&quot;parse-names&quot;:false,&quot;dropping-particle&quot;:&quot;&quot;,&quot;non-dropping-particle&quot;:&quot;&quot;},{&quot;family&quot;:&quot;Lample&quot;,&quot;given&quot;:&quot;Guillaume&quot;,&quot;parse-names&quot;:false,&quot;dropping-particle&quot;:&quot;&quot;,&quot;non-dropping-particle&quot;:&quot;&quot;}],&quot;container-title&quot;:&quot;Advances in Neural Information Processing Systems&quot;,&quot;container-title-short&quot;:&quot;Adv Neural Inf Process Syst&quot;,&quot;accessed&quot;:{&quot;date-parts&quot;:[[2022,10,25]]},&quot;DOI&quot;:&quot;10.48550/arxiv.1901.07291&quot;,&quot;ISSN&quot;:&quot;10495258&quot;,&quot;URL&quot;:&quot;https://arxiv.org/abs/1901.07291v1&quot;,&quot;issued&quot;:{&quot;date-parts&quot;:[[2019,1,22]]},&quot;abstract&quot;:&quot;Recent studies have demonstrated the efficiency of generative pretraining for\nEnglish natural language understanding. In this work, we extend this approach\nto multiple languages and show the effectiveness of cross-lingual pretraining.\nWe propose two methods to learn cross-lingual language models (XLMs): one\nunsupervised that only relies on monolingual data, and one supervised that\nleverages parallel data with a new cross-lingual language model objective. We\nobtain state-of-the-art results on cross-lingual classification, unsupervised\nand supervised machine translation. On XNLI, our approach pushes the state of\nthe art by an absolute gain of 4.9% accuracy. On unsupervised machine\ntranslation, we obtain 34.3 BLEU on WMT'16 German-English, improving the\nprevious state of the art by more than 9 BLEU. On supervised machine\ntranslation, we obtain a new state of the art of 38.5 BLEU on WMT'16\nRomanian-English, outperforming the previous best approach by more than 4 BLEU.\nOur code and pretrained models will be made publicly available.&quot;,&quot;publisher&quot;:&quot;Neural information processing systems foundation&quot;,&quot;volume&quot;:&quot;32&quot;},&quot;isTemporary&quot;:false}]},{&quot;citationID&quot;:&quot;MENDELEY_CITATION_5195d0ca-dcd7-464c-8076-697121d8236e&quot;,&quot;properties&quot;:{&quot;noteIndex&quot;:0},&quot;isEdited&quot;:false,&quot;manualOverride&quot;:{&quot;isManuallyOverridden&quot;:false,&quot;citeprocText&quot;:&quot;(Radford et al., 2019)&quot;,&quot;manualOverrideText&quot;:&quot;&quot;},&quot;citationTag&quot;:&quot;MENDELEY_CITATION_v3_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&quot;,&quot;citationItems&quot;:[{&quot;id&quot;:&quot;8f946186-c430-358e-99af-a8615681f6d1&quot;,&quot;itemData&quot;:{&quot;type&quot;:&quot;article-journal&quot;,&quot;id&quot;:&quot;8f946186-c430-358e-99af-a8615681f6d1&quot;,&quot;title&quot;:&quot;Language Models are Unsupervised Multitask Learners&quot;,&quot;author&quot;:[{&quot;family&quot;:&quot;Radford&quot;,&quot;given&quot;:&quot;Alec&quot;,&quot;parse-names&quot;:false,&quot;dropping-particle&quot;:&quot;&quot;,&quot;non-dropping-particle&quot;:&quot;&quot;},{&quot;family&quot;:&quot;Wu&quot;,&quot;given&quot;:&quot;Jeffrey&quot;,&quot;parse-names&quot;:false,&quot;dropping-particle&quot;:&quot;&quot;,&quot;non-dropping-particle&quot;:&quot;&quot;},{&quot;family&quot;:&quot;Child&quot;,&quot;given&quot;:&quot;Rewon&quot;,&quot;parse-names&quot;:false,&quot;dropping-particle&quot;:&quot;&quot;,&quot;non-dropping-particle&quot;:&quot;&quot;},{&quot;family&quot;:&quot;Luan&quot;,&quot;given&quot;:&quot;David&quot;,&quot;parse-names&quot;:false,&quot;dropping-particle&quot;:&quot;&quot;,&quot;non-dropping-particle&quot;:&quot;&quot;},{&quot;family&quot;:&quot;Amodei&quot;,&quot;given&quot;:&quot;Dario&quot;,&quot;parse-names&quot;:false,&quot;dropping-particle&quot;:&quot;&quot;,&quot;non-dropping-particle&quot;:&quot;&quot;},{&quot;family&quot;:&quot;Sutskever&quot;,&quot;given&quot;:&quot;Ilya&quot;,&quot;parse-names&quot;:false,&quot;dropping-particle&quot;:&quot;&quot;,&quot;non-dropping-particle&quot;:&quot;&quot;}],&quot;accessed&quot;:{&quot;date-parts&quot;:[[2022,10,23]]},&quot;URL&quot;:&quot;https://github.com/codelucas/newspaper&quot;,&quot;issued&quot;:{&quot;date-parts&quot;:[[2019]]},&quot;abstract&quot;:&quot;Natural language processing tasks, such as question answering, machine translation, reading comprehension , and summarization, are typically approached with supervised learning on task-specific datasets. We demonstrate that language models begin to learn these tasks without any explicit supervision when trained on a new dataset of millions of webpages called WebText. When conditioned on a document plus questions, the answers generated by the language model reach 55 F1 on the CoQA dataset-matching or exceeding the performance of 3 out of 4 baseline systems without using the 127,000+ training examples. The capacity of the language model is essential to the success of zero-shot task transfer and increasing it improves performance in a log-linear fashion across tasks. Our largest model, GPT-2, is a 1.5B parameter Transformer that achieves state of the art results on 7 out of 8 tested language modeling datasets in a zero-shot setting but still underfits WebText. Samples from the model reflect these improvements and contain coherent paragraphs of text. These findings suggest a promising path towards building language processing systems which learn to perform tasks from their naturally occurring demonstrations.&quot;,&quot;container-title-short&quot;:&quot;&quot;},&quot;isTemporary&quot;:false}]},{&quot;citationID&quot;:&quot;MENDELEY_CITATION_c685c95a-d534-4c1a-873d-476eca777215&quot;,&quot;properties&quot;:{&quot;noteIndex&quot;:0},&quot;isEdited&quot;:false,&quot;manualOverride&quot;:{&quot;isManuallyOverridden&quot;:false,&quot;citeprocText&quot;:&quot;(Mao et al., 2019; See et al., 2019; Ziegler et al., 2019)&quot;,&quot;manualOverrideText&quot;:&quot;&quot;},&quot;citationTag&quot;:&quot;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&quot;,&quot;citationItems&quot;:[{&quot;id&quot;:&quot;74ca804b-9a27-300c-a6f9-72bb04748c5f&quot;,&quot;itemData&quot;:{&quot;type&quot;:&quot;article-journal&quot;,&quot;id&quot;:&quot;74ca804b-9a27-300c-a6f9-72bb04748c5f&quot;,&quot;title&quot;:&quot;Do Massively Pretrained Language Models Make Better Storytellers?&quot;,&quot;author&quot;:[{&quot;family&quot;:&quot;See&quot;,&quot;given&quot;:&quot;Abigail&quot;,&quot;parse-names&quot;:false,&quot;dropping-particle&quot;:&quot;&quot;,&quot;non-dropping-particle&quot;:&quot;&quot;},{&quot;family&quot;:&quot;Pappu&quot;,&quot;given&quot;:&quot;Aneesh&quot;,&quot;parse-names&quot;:false,&quot;dropping-particle&quot;:&quot;&quot;,&quot;non-dropping-particle&quot;:&quot;&quot;},{&quot;family&quot;:&quot;Saxena&quot;,&quot;given&quot;:&quot;Rohun&quot;,&quot;parse-names&quot;:false,&quot;dropping-particle&quot;:&quot;&quot;,&quot;non-dropping-particle&quot;:&quot;&quot;},{&quot;family&quot;:&quot;Yerukola&quot;,&quot;given&quot;:&quot;Akhila&quot;,&quot;parse-names&quot;:false,&quot;dropping-particle&quot;:&quot;&quot;,&quot;non-dropping-particle&quot;:&quot;&quot;},{&quot;family&quot;:&quot;Manning&quot;,&quot;given&quot;:&quot;Christopher D.&quot;,&quot;parse-names&quot;:false,&quot;dropping-particle&quot;:&quot;&quot;,&quot;non-dropping-particle&quot;:&quot;&quot;}],&quot;container-title&quot;:&quot;CoNLL 2019 - 23rd Conference on Computational Natural Language Learning, Proceedings of the Conference&quot;,&quot;accessed&quot;:{&quot;date-parts&quot;:[[2022,10,23]]},&quot;DOI&quot;:&quot;10.48550/arxiv.1909.10705&quot;,&quot;ISBN&quot;:&quot;9781950737727&quot;,&quot;URL&quot;:&quot;https://arxiv.org/abs/1909.10705v1&quot;,&quot;issued&quot;:{&quot;date-parts&quot;:[[2019,9,24]]},&quot;page&quot;:&quot;843-861&quot;,&quot;abstract&quot;:&quot;Large neural language models trained on massive amounts of text have emerged\nas a formidable strategy for Natural Language Understanding tasks. However, the\nstrength of these models as Natural Language Generators is less clear. Though\nanecdotal evidence suggests that these models generate better quality text,\nthere has been no detailed study characterizing their generation abilities. In\nthis work, we compare the performance of an extensively pretrained model,\nOpenAI GPT2-117 (Radford et al., 2019), to a state-of-the-art neural story\ngeneration model (Fan et al., 2018). By evaluating the generated text across a\nwide variety of automatic metrics, we characterize the ways in which pretrained\nmodels do, and do not, make better storytellers. We find that although GPT2-117\nconditions more strongly on context, is more sensitive to ordering of events,\nand uses more unusual words, it is just as likely to produce repetitive and\nunder-diverse text when using likelihood-maximizing decoding algorithms.&quot;,&quot;publisher&quot;:&quot;Association for Computational Linguistics&quot;,&quot;container-title-short&quot;:&quot;&quot;},&quot;isTemporary&quot;:false},{&quot;id&quot;:&quot;029e1357-c23c-3688-8ced-9d787e8448e1&quot;,&quot;itemData&quot;:{&quot;type&quot;:&quot;article-journal&quot;,&quot;id&quot;:&quot;029e1357-c23c-3688-8ced-9d787e8448e1&quot;,&quot;title&quot;:&quot;Improving Neural Story Generation by Targeted Common Sense Grounding&quot;,&quot;author&quot;:[{&quot;family&quot;:&quot;Mao&quot;,&quot;given&quot;:&quot;Huanru Henry&quot;,&quot;parse-names&quot;:false,&quot;dropping-particle&quot;:&quot;&quot;,&quot;non-dropping-particle&quot;:&quot;&quot;},{&quot;family&quot;:&quot;Majumder&quot;,&quot;given&quot;:&quot;Bodhisattwa Prasad&quot;,&quot;parse-names&quot;:false,&quot;dropping-particle&quot;:&quot;&quot;,&quot;non-dropping-particle&quot;:&quot;&quot;},{&quot;family&quot;:&quot;McAuley&quot;,&quot;given&quot;:&quot;Julian&quot;,&quot;parse-names&quot;:false,&quot;dropping-particle&quot;:&quot;&quot;,&quot;non-dropping-particle&quot;:&quot;&quot;},{&quot;family&quot;:&quot;Cottrell&quot;,&quot;given&quot;:&quot;Garrison W.&quot;,&quot;parse-names&quot;:false,&quot;dropping-particle&quot;:&quot;&quot;,&quot;non-dropping-particle&quot;:&quot;&quot;}],&quot;container-title&quot;:&quot;EMNLP-IJCNLP 2019 - 2019 Conference on Empirical Methods in Natural Language Processing and 9th International Joint Conference on Natural Language Processing, Proceedings of the Conference&quot;,&quot;accessed&quot;:{&quot;date-parts&quot;:[[2022,8,31]]},&quot;DOI&quot;:&quot;10.18653/V1/D19-1615&quot;,&quot;ISBN&quot;:&quot;9781950737901&quot;,&quot;URL&quot;:&quot;https://aclanthology.org/D19-1615&quot;,&quot;issued&quot;:{&quot;date-parts&quot;:[[2019]]},&quot;page&quot;:&quot;5988-5993&quot;,&quot;abstract&quot;:&quot;Stories generated with neural language models have shown promise in grammatical and stylistic consistency. However, the generated stories are still lacking in common sense reasoning, e.g., they often contain sentences deprived of world knowledge. We propose a simple multi-task learning scheme to achieve quantitatively better common sense reasoning in language models by leveraging auxiliary training signals from datasets designed to provide common sense grounding. When combined with our two-stage fine-tuning pipeline, our method achieves improved common sense reasoning and state-of-the-art perplexity on the WritingPrompts (Fan et al., 2018) story generation dataset.&quot;,&quot;publisher&quot;:&quot;Association for Computational Linguistics&quot;,&quot;container-title-short&quot;:&quot;&quot;},&quot;isTemporary&quot;:false},{&quot;id&quot;:&quot;3a58a420-7f20-3708-a427-f793214e8b07&quot;,&quot;itemData&quot;:{&quot;type&quot;:&quot;article-journal&quot;,&quot;id&quot;:&quot;3a58a420-7f20-3708-a427-f793214e8b07&quot;,&quot;title&quot;:&quot;Encoder-Agnostic Adaptation for Conditional Language Generation&quot;,&quot;author&quot;:[{&quot;family&quot;:&quot;Ziegler&quot;,&quot;given&quot;:&quot;Zachary M.&quot;,&quot;parse-names&quot;:false,&quot;dropping-particle&quot;:&quot;&quot;,&quot;non-dropping-particle&quot;:&quot;&quot;},{&quot;family&quot;:&quot;Melas-Kyriazi&quot;,&quot;given&quot;:&quot;Luke&quot;,&quot;parse-names&quot;:false,&quot;dropping-particle&quot;:&quot;&quot;,&quot;non-dropping-particle&quot;:&quot;&quot;},{&quot;family&quot;:&quot;Gehrmann&quot;,&quot;given&quot;:&quot;Sebastian&quot;,&quot;parse-names&quot;:false,&quot;dropping-particle&quot;:&quot;&quot;,&quot;non-dropping-particle&quot;:&quot;&quot;},{&quot;family&quot;:&quot;Rush&quot;,&quot;given&quot;:&quot;Alexander M.&quot;,&quot;parse-names&quot;:false,&quot;dropping-particle&quot;:&quot;&quot;,&quot;non-dropping-particle&quot;:&quot;&quot;}],&quot;accessed&quot;:{&quot;date-parts&quot;:[[2022,10,25]]},&quot;DOI&quot;:&quot;10.48550/arxiv.1908.06938&quot;,&quot;URL&quot;:&quot;https://arxiv.org/abs/1908.06938v2&quot;,&quot;issued&quot;:{&quot;date-parts&quot;:[[2019,8,19]]},&quot;abstract&quot;:&quot;Large pretrained language models have changed the way researchers approach\ndiscriminative natural language understanding tasks, leading to the dominance\nof approaches that adapt a pretrained model for arbitrary downstream tasks.\nHowever it is an open-question how to use similar techniques for language\ngeneration. Early results in the encoder-agnostic setting have been mostly\nnegative. In this work we explore methods for adapting a pretrained language\nmodel to arbitrary conditional input. We observe that pretrained transformer\nmodels are sensitive to large parameter changes during tuning. We therefore\npropose an adaptation that directly injects arbitrary conditioning into self\nattention, an approach we call pseudo self attention. Through experiments on\nfour diverse conditional text generation tasks we show that this\nencoder-agnostic technique outperforms strong baselines, produces coherent\ngenerations, and is data efficient.&quot;,&quot;container-title-short&quot;:&quot;&quot;},&quot;isTemporary&quot;:false}]},{&quot;citationID&quot;:&quot;MENDELEY_CITATION_cf972a58-690e-4074-b7fb-aee717022c74&quot;,&quot;properties&quot;:{&quot;noteIndex&quot;:0},&quot;isEdited&quot;:false,&quot;manualOverride&quot;:{&quot;isManuallyOverridden&quot;:false,&quot;citeprocText&quot;:&quot;(Brown et al., 2020)&quot;,&quot;manualOverrideText&quot;:&quot;&quot;},&quot;citationTag&quot;:&quot;MENDELEY_CITATION_v3_eyJjaXRhdGlvbklEIjoiTUVOREVMRVlfQ0lUQVRJT05fY2Y5NzJhNTgtNjkwZS00MDc0LWI3ZmItYWVlNzE3MDIyYzc0IiwicHJvcGVydGllcyI6eyJub3RlSW5kZXgiOjB9LCJpc0VkaXRlZCI6ZmFsc2UsIm1hbnVhbE92ZXJyaWRlIjp7ImlzTWFudWFsbHlPdmVycmlkZGVuIjpmYWxzZSwiY2l0ZXByb2NUZXh0IjoiKEJyb3duIGV0IGFsLiwgMjAyMC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XX0=&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citationID&quot;:&quot;MENDELEY_CITATION_a9d92847-6706-41c6-818a-5b043c252600&quot;,&quot;properties&quot;:{&quot;noteIndex&quot;:0},&quot;isEdited&quot;:false,&quot;manualOverride&quot;:{&quot;isManuallyOverridden&quot;:false,&quot;citeprocText&quot;:&quot;(Chen et al., 2019; Li et al., 2021)&quot;,&quot;manualOverrideText&quot;:&quot;&quot;},&quot;citationTag&quot;:&quot;MENDELEY_CITATION_v3_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&quot;,&quot;citationItems&quot;:[{&quot;id&quot;:&quot;c6827f6d-3815-316c-8f39-a982aff3206e&quot;,&quot;itemData&quot;:{&quot;type&quot;:&quot;article-journal&quot;,&quot;id&quot;:&quot;c6827f6d-3815-316c-8f39-a982aff3206e&quot;,&quot;title&quot;:&quot;Few-Shot NLG with Pre-Trained Language Model&quot;,&quot;author&quot;:[{&quot;family&quot;:&quot;Chen&quot;,&quot;given&quot;:&quot;Zhiyu&quot;,&quot;parse-names&quot;:false,&quot;dropping-particle&quot;:&quot;&quot;,&quot;non-dropping-particle&quot;:&quot;&quot;},{&quot;family&quot;:&quot;Eavani&quot;,&quot;given&quot;:&quot;Harini&quot;,&quot;parse-names&quot;:false,&quot;dropping-particle&quot;:&quot;&quot;,&quot;non-dropping-particle&quot;:&quot;&quot;},{&quot;family&quot;:&quot;Chen&quot;,&quot;given&quot;:&quot;Wenhu&quot;,&quot;parse-names&quot;:false,&quot;dropping-particle&quot;:&quot;&quot;,&quot;non-dropping-particle&quot;:&quot;&quot;},{&quot;family&quot;:&quot;Liu&quot;,&quot;given&quot;:&quot;Yinyin&quot;,&quot;parse-names&quot;:false,&quot;dropping-particle&quot;:&quot;&quot;,&quot;non-dropping-particle&quot;:&quot;&quot;},{&quot;family&quot;:&quot;Wang&quot;,&quot;given&quot;:&quot;William Yang&quot;,&quot;parse-names&quot;:false,&quot;dropping-particle&quot;:&quot;&quot;,&quot;non-dropping-particle&quot;:&quot;&quot;}],&quot;accessed&quot;:{&quot;date-parts&quot;:[[2022,10,25]]},&quot;DOI&quot;:&quot;10.48550/arxiv.1904.09521&quot;,&quot;URL&quot;:&quot;https://arxiv.org/abs/1904.09521v3&quot;,&quot;issued&quot;:{&quot;date-parts&quot;:[[2019,4,21]]},&quot;page&quot;:&quot;183-190&quot;,&quot;abstract&quot;:&quot;Neural-based end-to-end approaches to natural language generation (NLG) from\nstructured data or knowledge are data-hungry, making their adoption for\nreal-world applications difficult with limited data. In this work, we propose\nthe new task of \\textit{few-shot natural language generation}. Motivated by how\nhumans tend to summarize tabular data, we propose a simple yet effective\napproach and show that it not only demonstrates strong performance but also\nprovides good generalization across domains. The design of the model\narchitecture is based on two aspects: content selection from input data and\nlanguage modeling to compose coherent sentences, which can be acquired from\nprior knowledge. With just 200 training examples, across multiple domains, we\nshow that our approach achieves very reasonable performances and outperforms\nthe strongest baseline by an average of over 8.0 BLEU points improvement. Our\ncode and data can be found at \\url{https://github.com/czyssrs/Few-Shot-NLG}&quot;,&quot;publisher&quot;:&quot;Association for Computational Linguistics (ACL)&quot;,&quot;container-title-short&quot;:&quot;&quot;},&quot;isTemporary&quot;:false},{&quot;id&quot;:&quot;2a96b30e-5402-358f-aa0a-b2eb66cc898a&quot;,&quot;itemData&quot;:{&quot;type&quot;:&quot;article-journal&quot;,&quot;id&quot;:&quot;2a96b30e-5402-358f-aa0a-b2eb66cc898a&quot;,&quot;title&quot;:&quot;Few-shot Knowledge Graph-to-Text Generation with Pretrained Language Models&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Zhao&quot;,&quot;given&quot;:&quot;Wayne Xin&quot;,&quot;parse-names&quot;:false,&quot;dropping-particle&quot;:&quot;&quot;,&quot;non-dropping-particle&quot;:&quot;&quot;},{&quot;family&quot;:&quot;Wei&quot;,&quot;given&quot;:&quot;Zhicheng&quot;,&quot;parse-names&quot;:false,&quot;dropping-particle&quot;:&quot;&quot;,&quot;non-dropping-particle&quot;:&quot;&quot;},{&quot;family&quot;:&quot;Yuan&quot;,&quot;given&quot;:&quot;Nicholas Jing&quot;,&quot;parse-names&quot;:false,&quot;dropping-particle&quot;:&quot;&quot;,&quot;non-dropping-particle&quot;:&quot;&quot;},{&quot;family&quot;:&quot;Wen&quot;,&quot;given&quot;:&quot;Ji Rong&quot;,&quot;parse-names&quot;:false,&quot;dropping-particle&quot;:&quot;&quot;,&quot;non-dropping-particle&quot;:&quot;&quot;}],&quot;container-title&quot;:&quot;Findings of the Association for Computational Linguistics: ACL-IJCNLP 2021&quot;,&quot;accessed&quot;:{&quot;date-parts&quot;:[[2022,10,25]]},&quot;DOI&quot;:&quot;10.48550/arxiv.2106.01623&quot;,&quot;ISBN&quot;:&quot;9781954085541&quot;,&quot;URL&quot;:&quot;https://arxiv.org/abs/2106.01623v1&quot;,&quot;issued&quot;:{&quot;date-parts&quot;:[[2021,6,3]]},&quot;page&quot;:&quot;1558-1568&quot;,&quot;abstract&quot;:&quot;This paper studies how to automatically generate a natural language text that\ndescribes the facts in knowledge graph (KG). Considering the few-shot setting,\nwe leverage the excellent capacities of pretrained language models (PLMs) in\nlanguage understanding and generation. We make three major technical\ncontributions, namely representation alignment for bridging the semantic gap\nbetween KG encodings and PLMs, relation-biased KG linearization for deriving\nbetter input representations, and multi-task learning for learning the\ncorrespondence between KG and text. Extensive experiments on three benchmark\ndatasets have demonstrated the effectiveness of our model on KG-to-text\ngeneration task. In particular, our model outperforms all comparison methods on\nboth fully-supervised and few-shot settings. Our code and datasets are\navailable at https://github.com/RUCAIBox/Few-Shot-KG2Text.&quot;,&quot;publisher&quot;:&quot;Association for Computational Linguistics (ACL)&quot;,&quot;container-title-short&quot;:&quot;&quot;},&quot;isTemporary&quot;:false}]},{&quot;citationID&quot;:&quot;MENDELEY_CITATION_c17c9a55-12fe-4a7f-9c2f-ea132c3abd7a&quot;,&quot;properties&quot;:{&quot;noteIndex&quot;:0},&quot;isEdited&quot;:false,&quot;manualOverride&quot;:{&quot;isManuallyOverridden&quot;:false,&quot;citeprocText&quot;:&quot;(Dathathri et al., 2019; Pascual et al., 2020, 2021; Lin and Riedl, 2021; Jin et al., 2022; Mori et al., 2022)&quot;,&quot;manualOverrideText&quot;:&quot;&quot;},&quot;citationTag&quot;:&quot;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1dfQ==&quot;,&quot;citationItems&quot;:[{&quot;id&quot;:&quot;a2a0d868-fdfa-3e38-86e3-455fe3dd5958&quot;,&quot;itemData&quot;:{&quot;type&quot;:&quot;article-journal&quot;,&quot;id&quot;:&quot;a2a0d868-fdfa-3e38-86e3-455fe3dd5958&quot;,&quot;title&quot;:&quot;A Plug-and-Play Method for Controlled Text Generation&quot;,&quot;author&quot;:[{&quot;family&quot;:&quot;Pascual&quot;,&quot;given&quot;:&quot;Damián&quot;,&quot;parse-names&quot;:false,&quot;dropping-particle&quot;:&quot;&quot;,&quot;non-dropping-particle&quot;:&quot;&quot;},{&quot;family&quot;:&quot;Egressy&quot;,&quot;given&quot;:&quot;Béni&quot;,&quot;parse-names&quot;:false,&quot;dropping-particle&quot;:&quot;&quot;,&quot;non-dropping-particle&quot;:&quot;&quot;},{&quot;family&quot;:&quot;Meister&quot;,&quot;given&quot;:&quot;Clara&quot;,&quot;parse-names&quot;:false,&quot;dropping-particle&quot;:&quot;&quot;,&quot;non-dropping-particle&quot;:&quot;&quot;},{&quot;family&quot;:&quot;Cotterell&quot;,&quot;given&quot;:&quot;Ryan&quot;,&quot;parse-names&quot;:false,&quot;dropping-particle&quot;:&quot;&quot;,&quot;non-dropping-particle&quot;:&quot;&quot;},{&quot;family&quot;:&quot;Wattenhofer&quot;,&quot;given&quot;:&quot;Roger&quot;,&quot;parse-names&quot;:false,&quot;dropping-particle&quot;:&quot;&quot;,&quot;non-dropping-particle&quot;:&quot;&quot;}],&quot;container-title&quot;:&quot;Findings of the Association for Computational Linguistics, Findings of ACL: EMNLP 2021&quot;,&quot;accessed&quot;:{&quot;date-parts&quot;:[[2022,8,31]]},&quot;DOI&quot;:&quot;10.18653/V1/2021.FINDINGS-EMNLP.334&quot;,&quot;ISBN&quot;:&quot;9781955917100&quot;,&quot;URL&quot;:&quot;https://aclanthology.org/2021.findings-emnlp.334&quot;,&quot;issued&quot;:{&quot;date-parts&quot;:[[2021]]},&quot;page&quot;:&quot;3973-3997&quot;,&quot;abstract&quot;:&quot;Large pre-trained language models have repeatedly shown their ability to produce fluent text. Yet even when starting from a prompt, generation can continue in many plausible directions. Current decoding methods with the goal of controlling generation, e.g., to ensure specific words are included, either require additional models or fine-tuning, or work poorly when the task at hand is semantically unconstrained, e.g., story generation. In this work, we present a plug-and-play decoding method for controlled language generation that is so simple and intuitive, it can be described in a single sentence: given a topic or keyword, we add a shift to the probability distribution over our vocabulary towards semantically similar words. We show how annealing this distribution can be used to impose hard constraints on language generation, something no other plug-and-play method is currently able to do with SOTA language generators. Despite the simplicity of this approach, we see it works incredibly well in practice: decoding from GPT-2 leads to diverse and fluent sentences while guaranteeing the appearance of given guide words. We perform two user studies, revealing that (1) our method outperforms competing methods in human evaluations; and (2) forcing the guide words to appear in the generated text has no impact on the fluency of the generated text.&quot;,&quot;publisher&quot;:&quot;Association for Computational Linguistics (ACL)&quot;,&quot;container-title-short&quot;:&quot;&quot;},&quot;isTemporary&quot;:false},{&quot;id&quot;:&quot;709ac68d-7b83-3229-97a4-4ce7053d5e0a&quot;,&quot;itemData&quot;:{&quot;type&quot;:&quot;article-journal&quot;,&quot;id&quot;:&quot;709ac68d-7b83-3229-97a4-4ce7053d5e0a&quot;,&quot;title&quot;:&quot;Directed Beam Search: Plug-and-Play Lexically Constrained Language Generation&quot;,&quot;author&quot;:[{&quot;family&quot;:&quot;Pascual&quot;,&quot;given&quot;:&quot;Damian&quot;,&quot;parse-names&quot;:false,&quot;dropping-particle&quot;:&quot;&quot;,&quot;non-dropping-particle&quot;:&quot;&quot;},{&quot;family&quot;:&quot;Egressy&quot;,&quot;given&quot;:&quot;Beni&quot;,&quot;parse-names&quot;:false,&quot;dropping-particle&quot;:&quot;&quot;,&quot;non-dropping-particle&quot;:&quot;&quot;},{&quot;family&quot;:&quot;Bolli&quot;,&quot;given&quot;:&quot;Florian&quot;,&quot;parse-names&quot;:false,&quot;dropping-particle&quot;:&quot;&quot;,&quot;non-dropping-particle&quot;:&quot;&quot;},{&quot;family&quot;:&quot;Wattenhofer&quot;,&quot;given&quot;:&quot;Roger&quot;,&quot;parse-names&quot;:false,&quot;dropping-particle&quot;:&quot;&quot;,&quot;non-dropping-particle&quot;:&quot;&quot;}],&quot;accessed&quot;:{&quot;date-parts&quot;:[[2022,8,31]]},&quot;DOI&quot;:&quot;10.48550/arxiv.2012.15416&quot;,&quot;URL&quot;:&quot;http://arxiv.org/abs/2012.15416&quot;,&quot;issued&quot;:{&quot;date-parts&quot;:[[2020,12,30]]},&quot;abstract&quot;:&quot;Large pre-trained language models are capable of generating realistic text. However, controlling these models so that the generated text satisfies lexical constraints, i.e., contains specific words, is a challenging problem. Given that state-of-the-art language models are too large to be trained from scratch in a manageable time, it is desirable to control these models without re-training them. Methods capable of doing this are called plug-and-play. Recent plug-and-play methods have been successful in constraining small bidirectional language models as well as forward models in tasks with a restricted search space, e.g., machine translation. However, controlling large transformer-based models to meet lexical constraints without re-training them remains a challenge. In this work, we propose Directed Beam Search (DBS), a plug-and-play method for lexically constrained language generation. Our method can be applied to any language model, is easy to implement and can be used for general language generation. In our experiments we use DBS to control GPT-2. We demonstrate its performance on keyword-to-phrase generation and we obtain comparable results as a state-of-the-art non-plug-and-play model for lexically constrained story generation.&quot;,&quot;container-title-short&quot;:&quot;&quot;},&quot;isTemporary&quot;:false},{&quot;id&quot;:&quot;7a26ea50-c9a5-328b-b3eb-aa60cef249c5&quot;,&quot;itemData&quot;:{&quot;type&quot;:&quot;article-journal&quot;,&quot;id&quot;:&quot;7a26ea50-c9a5-328b-b3eb-aa60cef249c5&quot;,&quot;title&quot;:&quot;Plug-and-Blend: A Framework for Controllable Story Generation with Blended Control Codes&quot;,&quot;author&quot;:[{&quot;family&quot;:&quot;Lin&quot;,&quot;given&quot;:&quot;Zhiyu&quot;,&quot;parse-names&quot;:false,&quot;dropping-particle&quot;:&quot;&quot;,&quot;non-dropping-particle&quot;:&quot;&quot;},{&quot;family&quot;:&quot;Riedl&quot;,&quot;given&quot;:&quot;Mark O&quot;,&quot;parse-names&quot;:false,&quot;dropping-particle&quot;:&quot;&quot;,&quot;non-dropping-particle&quot;:&quot;&quot;}],&quot;container-title&quot;:&quot;NAACL | NUSE | 2021&quot;,&quot;accessed&quot;:{&quot;date-parts&quot;:[[2022,8,31]]},&quot;DOI&quot;:&quot;10.18653/V1/2021.NUSE-1.7&quot;,&quot;URL&quot;:&quot;https://aclanthology.org/2021.nuse-1.7&quot;,&quot;issued&quot;:{&quot;date-parts&quot;:[[2021,6,13]]},&quot;page&quot;:&quot;62-71&quot;,&quot;abstract&quot;:&quot;Large pre-trained neural language models (LM) have very powerful text generation capabilities. However, in practice, they are hard to control for creative purposes. We describe a Plug-and-Play controllable language generation framework, Plug-and-Blend, that allows a human user to input multiple control codes (topics). In the context of automated story generation, this allows a human user loose or fine-grained control of the topics and transitions between them that will appear in the generated story, and can even allow for overlapping, blended topics. Automated evaluations show our framework, working with different generative LMs, controls the generation towards given continuous-weighted control codes while keeping the generated sentences fluent, demonstrating strong blending capability. A human participant evaluation shows that the generated stories are observably transitioning between two topics.&quot;,&quot;publisher&quot;:&quot;Association for Computational Linguistics (ACL)&quot;,&quot;container-title-short&quot;:&quot;&quot;},&quot;isTemporary&quot;:false},{&quot;id&quot;:&quot;edcc8e00-3129-3e3e-8ca3-ba4ceb6cead8&quot;,&quot;itemData&quot;:{&quot;type&quot;:&quot;article-journal&quot;,&quot;id&quot;:&quot;edcc8e00-3129-3e3e-8ca3-ba4ceb6cead8&quot;,&quot;title&quot;:&quot;Plug-and-Play Controller for Story Completion: A Pilot Study toward Emotion-aware Story Writing Assistance&quot;,&quot;author&quot;:[{&quot;family&quot;:&quot;Mori&quot;,&quot;given&quot;:&quot;Yusuke&quot;,&quot;parse-names&quot;:false,&quot;dropping-particle&quot;:&quot;&quot;,&quot;non-dropping-particle&quot;:&quot;&quot;},{&quot;family&quot;:&quot;Yamane&quot;,&quot;given&quot;:&quot;Hiroaki&quot;,&quot;parse-names&quot;:false,&quot;dropping-particle&quot;:&quot;&quot;,&quot;non-dropping-particle&quot;:&quot;&quot;},{&quot;family&quot;:&quot;Shimizu&quot;,&quot;given&quot;:&quot;Ryohei&quot;,&quot;parse-names&quot;:false,&quot;dropping-particle&quot;:&quot;&quot;,&quot;non-dropping-particle&quot;:&quot;&quot;},{&quot;family&quot;:&quot;Harada&quot;,&quot;given&quot;:&quot;Tatsuya&quot;,&quot;parse-names&quot;:false,&quot;dropping-particle&quot;:&quot;&quot;,&quot;non-dropping-particle&quot;:&quot;&quot;}],&quot;accessed&quot;:{&quot;date-parts&quot;:[[2022,10,1]]},&quot;DOI&quot;:&quot;10.18653/V1/2022.IN2WRITING-1.6&quot;,&quot;ISBN&quot;:&quot;9781955917391&quot;,&quot;URL&quot;:&quot;https://aclanthology.org/2022.in2writing-1.6&quot;,&quot;issued&quot;:{&quot;date-parts&quot;:[[2022,6,3]]},&quot;page&quot;:&quot;46-57&quot;,&quot;abstract&quot;:&quot;Emotions are essential for storytelling and narrative generation, and as such, the relationship between stories and emotions has been extensively studied. The authors of this paper, including a professional novelist, have examined the use of natural language processing to address the problems of novelists from the perspective of practical creative writing. In particular, the story completion task, which requires understanding the existing unfinished context, was studied from the perspective of creative support for human writers, to generate appropriate content to complete the unfinished parts. It was found that unsupervised pre-trained large neural models of the sequence-to-sequence type are useful for this task. Furthermore, based on the plug-and-play module for controllable text generation using GPT-2, an additional module was implemented to consider emotions. Although this is a preliminary study, and the results leave room for improvement before incorporating the model into a practical system, this effort is an important step in complementing the emotional trajectory of the story.&quot;,&quot;publisher&quot;:&quot;Association for Computational Linguistics (ACL)&quot;,&quot;container-title-short&quot;:&quot;&quot;},&quot;isTemporary&quot;:false},{&quot;id&quot;:&quot;b4e904b1-9349-37c1-a1b8-b59f86e5ec11&quot;,&quot;itemData&quot;:{&quot;type&quot;:&quot;article-journal&quot;,&quot;id&quot;:&quot;b4e904b1-9349-37c1-a1b8-b59f86e5ec11&quot;,&quot;title&quot;:&quot;Plug and Play Language Models: A Simple Approach to Controlled Text Generation&quot;,&quot;author&quot;:[{&quot;family&quot;:&quot;Dathathri&quot;,&quot;given&quot;:&quot;Sumanth&quot;,&quot;parse-names&quot;:false,&quot;dropping-particle&quot;:&quot;&quot;,&quot;non-dropping-particle&quot;:&quot;&quot;},{&quot;family&quot;:&quot;Madotto&quot;,&quot;given&quot;:&quot;Andrea&quot;,&quot;parse-names&quot;:false,&quot;dropping-particle&quot;:&quot;&quot;,&quot;non-dropping-particle&quot;:&quot;&quot;},{&quot;family&quot;:&quot;Lan&quot;,&quot;given&quot;:&quot;Janice&quot;,&quot;parse-names&quot;:false,&quot;dropping-particle&quot;:&quot;&quot;,&quot;non-dropping-particle&quot;:&quot;&quot;},{&quot;family&quot;:&quot;Hung&quot;,&quot;given&quot;:&quot;Jane&quot;,&quot;parse-names&quot;:false,&quot;dropping-particle&quot;:&quot;&quot;,&quot;non-dropping-particle&quot;:&quot;&quot;},{&quot;family&quot;:&quot;Ai&quot;,&quot;given&quot;:&quot;Uber&quot;,&quot;parse-names&quot;:false,&quot;dropping-particle&quot;:&quot;&quot;,&quot;non-dropping-particle&quot;:&quot;&quot;},{&quot;family&quot;:&quot;Frank&quot;,&quot;given&quot;:&quot;Eric&quot;,&quot;parse-names&quot;:false,&quot;dropping-particle&quot;:&quot;&quot;,&quot;non-dropping-particle&quot;:&quot;&quot;},{&quot;family&quot;:&quot;Molino&quot;,&quot;given&quot;:&quot;Piero&quot;,&quot;parse-names&quot;:false,&quot;dropping-particle&quot;:&quot;&quot;,&quot;non-dropping-particle&quot;:&quot;&quot;},{&quot;family&quot;:&quot;Yosinski&quot;,&quot;given&quot;:&quot;Jason&quot;,&quot;parse-names&quot;:false,&quot;dropping-particle&quot;:&quot;&quot;,&quot;non-dropping-particle&quot;:&quot;&quot;},{&quot;family&quot;:&quot;Liu&quot;,&quot;given&quot;:&quot;Rosanne&quot;,&quot;parse-names&quot;:false,&quot;dropping-particle&quot;:&quot;&quot;,&quot;non-dropping-particle&quot;:&quot;&quot;}],&quot;accessed&quot;:{&quot;date-parts&quot;:[[2022,10,25]]},&quot;DOI&quot;:&quot;10.48550/arxiv.1912.02164&quot;,&quot;URL&quot;:&quot;https://arxiv.org/abs/1912.02164v4&quot;,&quot;issued&quot;:{&quot;date-parts&quot;:[[2019,12,4]]},&quot;abstract&quot;:&quot;Large transformer-based language models (LMs) trained on huge text corpora\nhave shown unparalleled generation capabilities. However, controlling\nattributes of the generated language (e.g. switching topic or sentiment) is\ndifficult without modifying the model architecture or fine-tuning on\nattribute-specific data and entailing the significant cost of retraining. We\npropose a simple alternative: the Plug and Play Language Model (PPLM) for\ncontrollable language generation, which combines a pretrained LM with one or\nmore simple attribute classifiers that guide text generation without any\nfurther training of the LM. In the canonical scenario we present, the attribute\nmodels are simple classifiers consisting of a user-specified bag of words or a\nsingle learned layer with 100,000 times fewer parameters than the LM. Sampling\nentails a forward and backward pass in which gradients from the attribute model\npush the LM's hidden activations and thus guide the generation. Model samples\ndemonstrate control over a range of topics and sentiment styles, and extensive\nautomated and human annotated evaluations show attribute alignment and fluency.\nPPLMs are flexible in that any combination of differentiable attribute models\nmay be used to steer text generation, which will allow for diverse and creative\napplications beyond the examples given in this paper.&quot;,&quot;container-title-short&quot;:&quot;&quot;},&quot;isTemporary&quot;:false},{&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citationID&quot;:&quot;MENDELEY_CITATION_4a190188-ffa7-468d-be1c-f6ef120ceedd&quot;,&quot;properties&quot;:{&quot;noteIndex&quot;:0},&quot;isEdited&quot;:false,&quot;manualOverride&quot;:{&quot;isManuallyOverridden&quot;:false,&quot;citeprocText&quot;:&quot;(Brown et al., 2020; Raffel et al., 2020; Zou et al., 2021)&quot;,&quot;manualOverrideText&quot;:&quot;&quot;},&quot;citationTag&quot;:&quot;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&quot;,&quot;citationItems&quot;:[{&quot;id&quot;:&quot;df749d21-1f8c-3afc-bebb-d4088232ebea&quot;,&quot;itemData&quot;:{&quot;type&quot;:&quot;article-journal&quot;,&quot;id&quot;:&quot;df749d21-1f8c-3afc-bebb-d4088232ebea&quot;,&quot;title&quot;:&quot;Language Models are Few-Shot Learners&quot;,&quot;author&quot;:[{&quot;family&quot;:&quot;Brown&quot;,&quot;given&quot;:&quot;Tom B&quot;,&quot;parse-names&quot;:false,&quot;dropping-particle&quot;:&quot;&quot;,&quot;non-dropping-particle&quot;:&quot;&quot;},{&quot;family&quot;:&quot;Mann&quot;,&quot;given&quot;:&quot;Benjamin&quot;,&quot;parse-names&quot;:false,&quot;dropping-particle&quot;:&quot;&quot;,&quot;non-dropping-particle&quot;:&quot;&quot;},{&quot;family&quot;:&quot;Ryder&quot;,&quot;given&quot;:&quot;Nick&quot;,&quot;parse-names&quot;:false,&quot;dropping-particle&quot;:&quot;&quot;,&quot;non-dropping-particle&quot;:&quot;&quot;},{&quot;family&quot;:&quot;Subbiah&quot;,&quot;given&quot;:&quot;Melanie&quot;,&quot;parse-names&quot;:false,&quot;dropping-particle&quot;:&quot;&quot;,&quot;non-dropping-particle&quot;:&quot;&quot;},{&quot;family&quot;:&quot;Kaplan&quot;,&quot;given&quot;:&quot;Jared&quot;,&quot;parse-names&quot;:false,&quot;dropping-particle&quot;:&quot;&quot;,&quot;non-dropping-particle&quot;:&quot;&quot;},{&quot;family&quot;:&quot;Dhariwal&quot;,&quot;given&quot;:&quot;Prafulla&quot;,&quot;parse-names&quot;:false,&quot;dropping-particle&quot;:&quot;&quot;,&quot;non-dropping-particle&quot;:&quot;&quot;},{&quot;family&quot;:&quot;Neelakantan&quot;,&quot;given&quot;:&quot;Arvind&quot;,&quot;parse-names&quot;:false,&quot;dropping-particle&quot;:&quot;&quot;,&quot;non-dropping-particle&quot;:&quot;&quot;},{&quot;family&quot;:&quot;Shyam&quot;,&quot;given&quot;:&quot;Pranav&quot;,&quot;parse-names&quot;:false,&quot;dropping-particle&quot;:&quot;&quot;,&quot;non-dropping-particle&quot;:&quot;&quot;},{&quot;family&quot;:&quot;Sastry&quot;,&quot;given&quot;:&quot;Girish&quot;,&quot;parse-names&quot;:false,&quot;dropping-particle&quot;:&quot;&quot;,&quot;non-dropping-particle&quot;:&quot;&quot;},{&quot;family&quot;:&quot;Askell&quot;,&quot;given&quot;:&quot;Amanda&quot;,&quot;parse-names&quot;:false,&quot;dropping-particle&quot;:&quot;&quot;,&quot;non-dropping-particle&quot;:&quot;&quot;},{&quot;family&quot;:&quot;Agarwal&quot;,&quot;given&quot;:&quot;Sandhini&quot;,&quot;parse-names&quot;:false,&quot;dropping-particle&quot;:&quot;&quot;,&quot;non-dropping-particle&quot;:&quot;&quot;},{&quot;family&quot;:&quot;Herbert-Voss&quot;,&quot;given&quot;:&quot;Ariel&quot;,&quot;parse-names&quot;:false,&quot;dropping-particle&quot;:&quot;&quot;,&quot;non-dropping-particle&quot;:&quot;&quot;},{&quot;family&quot;:&quot;Krueger&quot;,&quot;given&quot;:&quot;Gretchen&quot;,&quot;parse-names&quot;:false,&quot;dropping-particle&quot;:&quot;&quot;,&quot;non-dropping-particle&quot;:&quot;&quot;},{&quot;family&quot;:&quot;Henighan&quot;,&quot;given&quot;:&quot;Tom&quot;,&quot;parse-names&quot;:false,&quot;dropping-particle&quot;:&quot;&quot;,&quot;non-dropping-particle&quot;:&quot;&quot;},{&quot;family&quot;:&quot;Child&quot;,&quot;given&quot;:&quot;Rewon&quot;,&quot;parse-names&quot;:false,&quot;dropping-particle&quot;:&quot;&quot;,&quot;non-dropping-particle&quot;:&quot;&quot;},{&quot;family&quot;:&quot;Ramesh&quot;,&quot;given&quot;:&quot;Aditya&quot;,&quot;parse-names&quot;:false,&quot;dropping-particle&quot;:&quot;&quot;,&quot;non-dropping-particle&quot;:&quot;&quot;},{&quot;family&quot;:&quot;Ziegler&quot;,&quot;given&quot;:&quot;Daniel M&quot;,&quot;parse-names&quot;:false,&quot;dropping-particle&quot;:&quot;&quot;,&quot;non-dropping-particle&quot;:&quot;&quot;},{&quot;family&quot;:&quot;Wu&quot;,&quot;given&quot;:&quot;Jeffrey&quot;,&quot;parse-names&quot;:false,&quot;dropping-particle&quot;:&quot;&quot;,&quot;non-dropping-particle&quot;:&quot;&quot;},{&quot;family&quot;:&quot;Winter&quot;,&quot;given&quot;:&quot;Clemens&quot;,&quot;parse-names&quot;:false,&quot;dropping-particle&quot;:&quot;&quot;,&quot;non-dropping-particle&quot;:&quot;&quot;},{&quot;family&quot;:&quot;Hesse&quot;,&quot;given&quot;:&quot;Christopher&quot;,&quot;parse-names&quot;:false,&quot;dropping-particle&quot;:&quot;&quot;,&quot;non-dropping-particle&quot;:&quot;&quot;},{&quot;family&quot;:&quot;Chen&quot;,&quot;given&quot;:&quot;Mark&quot;,&quot;parse-names&quot;:false,&quot;dropping-particle&quot;:&quot;&quot;,&quot;non-dropping-particle&quot;:&quot;&quot;},{&quot;family&quot;:&quot;Sigler&quot;,&quot;given&quot;:&quot;Eric&quot;,&quot;parse-names&quot;:false,&quot;dropping-particle&quot;:&quot;&quot;,&quot;non-dropping-particle&quot;:&quot;&quot;},{&quot;family&quot;:&quot;Litwin&quot;,&quot;given&quot;:&quot;Mateusz&quot;,&quot;parse-names&quot;:false,&quot;dropping-particle&quot;:&quot;&quot;,&quot;non-dropping-particle&quot;:&quot;&quot;},{&quot;family&quot;:&quot;Gray&quot;,&quot;given&quot;:&quot;Scott&quot;,&quot;parse-names&quot;:false,&quot;dropping-particle&quot;:&quot;&quot;,&quot;non-dropping-particle&quot;:&quot;&quot;},{&quot;family&quot;:&quot;Chess&quot;,&quot;given&quot;:&quot;Benjamin&quot;,&quot;parse-names&quot;:false,&quot;dropping-particle&quot;:&quot;&quot;,&quot;non-dropping-particle&quot;:&quot;&quot;},{&quot;family&quot;:&quot;Clark&quot;,&quot;given&quot;:&quot;Jack&quot;,&quot;parse-names&quot;:false,&quot;dropping-particle&quot;:&quot;&quot;,&quot;non-dropping-particle&quot;:&quot;&quot;},{&quot;family&quot;:&quot;Berner&quot;,&quot;given&quot;:&quot;Christopher&quot;,&quot;parse-names&quot;:false,&quot;dropping-particle&quot;:&quot;&quot;,&quot;non-dropping-particle&quot;:&quot;&quot;},{&quot;family&quot;:&quot;Mccandlish&quot;,&quot;given&quot;:&quot;Sam&quot;,&quot;parse-names&quot;:false,&quot;dropping-particle&quot;:&quot;&quot;,&quot;non-dropping-particle&quot;:&quot;&quot;},{&quot;family&quot;:&quot;Radford&quot;,&quot;given&quot;:&quot;Alec&quot;,&quot;parse-names&quot;:false,&quot;dropping-particle&quot;:&quot;&quot;,&quot;non-dropping-particle&quot;:&quot;&quot;},{&quot;family&quot;:&quot;Sutskever&quot;,&quot;given&quot;:&quot;Ilya&quot;,&quot;parse-names&quot;:false,&quot;dropping-particle&quot;:&quot;&quot;,&quot;non-dropping-particle&quot;:&quot;&quot;},{&quot;family&quot;:&quot;Amodei&quot;,&quot;given&quot;:&quot;Dario&quot;,&quot;parse-names&quot;:false,&quot;dropping-particle&quot;:&quot;&quot;,&quot;non-dropping-particle&quot;:&quot;&quot;}],&quot;container-title&quot;:&quot;Advances in Neural Information Processing Systems&quot;,&quot;container-title-short&quot;:&quot;Adv Neural Inf Process Syst&quot;,&quot;accessed&quot;:{&quot;date-parts&quot;:[[2022,10,23]]},&quot;URL&quot;:&quot;https://commoncrawl.org/the-data/&quot;,&quot;issued&quot;:{&quot;date-parts&quot;:[[2020]]},&quot;page&quot;:&quot;1877-1901&quot;,&quot;abstract&quot;:&quot;We demonstrate that scaling up language models greatly improves task-agnostic, few-shot performance, sometimes even becoming competitive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We also identify some datasets where GPT-3's few-shot learning still struggles, as well as some datasets where GPT-3 faces methodological issues related to training on large web corpora.&quot;,&quot;volume&quot;:&quot;33&quot;},&quot;isTemporary&quot;:false},{&quot;id&quot;:&quot;8f50efae-9b53-3737-bd4e-3831dce09be2&quot;,&quot;itemData&quot;:{&quot;type&quot;:&quot;article-journal&quot;,&quot;id&quot;:&quot;8f50efae-9b53-3737-bd4e-3831dce09be2&quot;,&quot;title&quot;:&quot;Exploring the Limits of Transfer Learning with a Unified Text-to-Text Transformer&quot;,&quot;author&quot;:[{&quot;family&quot;:&quot;Raffel&quot;,&quot;given&quot;:&quot;Colin&quot;,&quot;parse-names&quot;:false,&quot;dropping-particle&quot;:&quot;&quot;,&quot;non-dropping-particle&quot;:&quot;&quot;},{&quot;family&quot;:&quot;Shazeer&quot;,&quot;given&quot;:&quot;Noam&quot;,&quot;parse-names&quot;:false,&quot;dropping-particle&quot;:&quot;&quot;,&quot;non-dropping-particle&quot;:&quot;&quot;},{&quot;family&quot;:&quot;Roberts&quot;,&quot;given&quot;:&quot;Adam&quot;,&quot;parse-names&quot;:false,&quot;dropping-particle&quot;:&quot;&quot;,&quot;non-dropping-particle&quot;:&quot;&quot;},{&quot;family&quot;:&quot;Lee&quot;,&quot;given&quot;:&quot;Katherine&quot;,&quot;parse-names&quot;:false,&quot;dropping-particle&quot;:&quot;&quot;,&quot;non-dropping-particle&quot;:&quot;&quot;},{&quot;family&quot;:&quot;Narang&quot;,&quot;given&quot;:&quot;Sharan&quot;,&quot;parse-names&quot;:false,&quot;dropping-particle&quot;:&quot;&quot;,&quot;non-dropping-particle&quot;:&quot;&quot;},{&quot;family&quot;:&quot;Matena&quot;,&quot;given&quot;:&quot;Michael&quot;,&quot;parse-names&quot;:false,&quot;dropping-particle&quot;:&quot;&quot;,&quot;non-dropping-particle&quot;:&quot;&quot;},{&quot;family&quot;:&quot;Zhou&quot;,&quot;given&quot;:&quot;Yanqi&quot;,&quot;parse-names&quot;:false,&quot;dropping-particle&quot;:&quot;&quot;,&quot;non-dropping-particle&quot;:&quot;&quot;},{&quot;family&quot;:&quot;Li&quot;,&quot;given&quot;:&quot;Wei&quot;,&quot;parse-names&quot;:false,&quot;dropping-particle&quot;:&quot;&quot;,&quot;non-dropping-particle&quot;:&quot;&quot;},{&quot;family&quot;:&quot;Liu&quot;,&quot;given&quot;:&quot;Peter J&quot;,&quot;parse-names&quot;:false,&quot;dropping-particle&quot;:&quot;&quot;,&quot;non-dropping-particle&quot;:&quot;&quot;}],&quot;container-title&quot;:&quot;Journal of Machine Learning Research&quot;,&quot;accessed&quot;:{&quot;date-parts&quot;:[[2022,10,25]]},&quot;URL&quot;:&quot;http://jmlr.org/papers/v21/20-074.html.&quot;,&quot;issued&quot;:{&quot;date-parts&quot;:[[2020]]},&quot;page&quot;:&quot;1-67&quot;,&quot;abstract&quot;:&quot;Transfer learning, where a model is first pre-trained on a data-rich task before being fine-tuned on a downstream task, has emerged as a powerful technique in natural language processing (NLP). The effectiveness of transfer learning has given rise to a diversity of approaches, methodology, and practice. In this paper, we explore the landscape of transfer learning techniques for NLP by introducing a unified framework that converts all text-based language problems into a text-to-text format. Our systematic study compares pre-training objectives, architectures, unlabeled data sets, transfer approaches, and other factors on dozens of language understanding tasks. By combining the insights from our exploration with scale and our new \&quot;Colossal Clean Crawled Corpus\&quot;, we achieve state-of-the-art results on many benchmarks covering summarization, question answering, text classification, and more. To facilitate future work on transfer learning for NLP, we release our data set, pre-trained models, and code. 1&quot;,&quot;volume&quot;:&quot;21&quot;,&quot;container-title-short&quot;:&quot;&quot;},&quot;isTemporary&quot;:false},{&quot;id&quot;:&quot;43729f31-34ac-3e71-b624-320aed656094&quot;,&quot;itemData&quot;:{&quot;type&quot;:&quot;article-journal&quot;,&quot;id&quot;:&quot;43729f31-34ac-3e71-b624-320aed656094&quot;,&quot;title&quot;:&quot;Controllable Generation from Pre-trained Language Models via Inverse Prompting&quot;,&quot;author&quot;:[{&quot;family&quot;:&quot;Zou&quot;,&quot;given&quot;:&quot;Xu&quot;,&quot;parse-names&quot;:false,&quot;dropping-particle&quot;:&quot;&quot;,&quot;non-dropping-particle&quot;:&quot;&quot;},{&quot;family&quot;:&quot;Yin&quot;,&quot;given&quot;:&quot;Da&quot;,&quot;parse-names&quot;:false,&quot;dropping-particle&quot;:&quot;&quot;,&quot;non-dropping-particle&quot;:&quot;&quot;},{&quot;family&quot;:&quot;Zhong&quot;,&quot;given&quot;:&quot;Qingyang&quot;,&quot;parse-names&quot;:false,&quot;dropping-particle&quot;:&quot;&quot;,&quot;non-dropping-particle&quot;:&quot;&quot;},{&quot;family&quot;:&quot;Yang&quot;,&quot;given&quot;:&quot;Hongxia&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container-title&quot;:&quot;Proceedings of the ACM SIGKDD International Conference on Knowledge Discovery and Data Mining&quot;,&quot;accessed&quot;:{&quot;date-parts&quot;:[[2022,10,25]]},&quot;DOI&quot;:&quot;10.1145/3447548.3467418&quot;,&quot;ISBN&quot;:&quot;9781450383325&quot;,&quot;issued&quot;:{&quot;date-parts&quot;:[[2021,8,14]]},&quot;page&quot;:&quot;2450-2460&quot;,&quot;abstract&quot;:&quot;Large-scale pre-trained language models have demonstrated strong capabilities of generating realistic texts. However, it remains challenging to control the generation results. Previous approaches such as prompting are far from sufficient, and lack of controllability limits the usage of language models. To tackle this challenge, we propose an innovative method, inverse prompting, to better control text generation. The core idea of inverse prompting is to use generated text to inversely predict the prompt during beam search, which enhances the relevance between the prompt and the generated text and thus improves controllability. Empirically, we pre-train a large-scale Chinese language model to perform a systematic study using human evaluation on the tasks of open-domain poem generation and open-domain long-form question answering. Results demonstrate that our proposed method substantially outperforms the baselines and that our generation quality is close to human performance on some of the tasks.&quot;,&quot;publisher&quot;:&quot;Association for Computing Machinery&quot;,&quot;container-title-short&quot;:&quot;&quot;},&quot;isTemporary&quot;:false}]},{&quot;citationID&quot;:&quot;MENDELEY_CITATION_cc16e773-7118-40cc-952e-2dbf288f1c53&quot;,&quot;properties&quot;:{&quot;noteIndex&quot;:0},&quot;isEdited&quot;:false,&quot;manualOverride&quot;:{&quot;isManuallyOverridden&quot;:false,&quot;citeprocText&quot;:&quot;(Gao et al., 2020b; Shin et al., 2020)&quot;,&quot;manualOverrideText&quot;:&quot;&quot;},&quot;citationTag&quot;:&quot;MENDELEY_CITATION_v3_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&quot;,&quot;citationItems&quot;:[{&quot;id&quot;:&quot;c2d46a9b-a31e-324e-a70e-57898d71455c&quot;,&quot;itemData&quot;:{&quot;type&quot;:&quot;article-journal&quot;,&quot;id&quot;:&quot;c2d46a9b-a31e-324e-a70e-57898d71455c&quot;,&quot;title&quot;:&quot;AutoPrompt: Eliciting Knowledge from Language Models with Automatically Generated Prompts&quot;,&quot;author&quot;:[{&quot;family&quot;:&quot;Shin&quot;,&quot;given&quot;:&quot;Taylor&quot;,&quot;parse-names&quot;:false,&quot;dropping-particle&quot;:&quot;&quot;,&quot;non-dropping-particle&quot;:&quot;&quot;},{&quot;family&quot;:&quot;Razeghi&quot;,&quot;given&quot;:&quot;Yasaman&quot;,&quot;parse-names&quot;:false,&quot;dropping-particle&quot;:&quot;&quot;,&quot;non-dropping-particle&quot;:&quot;&quot;},{&quot;family&quot;:&quot;Logan&quot;,&quot;given&quot;:&quot;Robert L.&quot;,&quot;parse-names&quot;:false,&quot;dropping-particle&quot;:&quot;&quot;,&quot;non-dropping-particle&quot;:&quot;&quot;},{&quot;family&quot;:&quot;Wallace&quot;,&quot;given&quot;:&quot;Eric&quot;,&quot;parse-names&quot;:false,&quot;dropping-particle&quot;:&quot;&quot;,&quot;non-dropping-particle&quot;:&quot;&quot;},{&quot;family&quot;:&quot;Singh&quot;,&quot;given&quot;:&quot;Sameer&quot;,&quot;parse-names&quot;:false,&quot;dropping-particle&quot;:&quot;&quot;,&quot;non-dropping-particle&quot;:&quot;&quot;}],&quot;container-title&quot;:&quot;EMNLP 2020 - 2020 Conference on Empirical Methods in Natural Language Processing, Proceedings of the Conference&quot;,&quot;accessed&quot;:{&quot;date-parts&quot;:[[2022,10,25]]},&quot;DOI&quot;:&quot;10.48550/arxiv.2010.15980&quot;,&quot;ISBN&quot;:&quot;9781952148606&quot;,&quot;URL&quot;:&quot;https://arxiv.org/abs/2010.15980v2&quot;,&quot;issued&quot;:{&quot;date-parts&quot;:[[2020,10,29]]},&quot;page&quot;:&quot;4222-4235&quot;,&quot;abstract&quot;:&quot;The remarkable success of pretrained language models has motivated the study\nof what kinds of knowledge these models learn during pretraining. Reformulating\ntasks as fill-in-the-blanks problems (e.g., cloze tests) is a natural approach\nfor gauging such knowledge, however, its usage is limited by the manual effort\nand guesswork required to write suitable prompts. To address this, we develop\nAutoPrompt, an automated method to create prompts for a diverse set of tasks,\nbased on a gradient-guided search. Using AutoPrompt, we show that masked\nlanguage models (MLMs) have an inherent capability to perform sentiment\nanalysis and natural language inference without additional parameters or\nfinetuning, sometimes achieving performance on par with recent state-of-the-art\nsupervised models. We also show that our prompts elicit more accurate factual\nknowledge from MLMs than the manually created prompts on the LAMA benchmark,\nand that MLMs can be used as relation extractors more effectively than\nsupervised relation extraction models. These results demonstrate that\nautomatically generated prompts are a viable parameter-free alternative to\nexisting probing methods, and as pretrained LMs become more sophisticated and\ncapable, potentially a replacement for finetuning.&quot;,&quot;publisher&quot;:&quot;Association for Computational Linguistics (ACL)&quot;,&quot;container-title-short&quot;:&quot;&quot;},&quot;isTemporary&quot;:false},{&quot;id&quot;:&quot;e6e29f54-135e-3384-a279-dc1d8048d22c&quot;,&quot;itemData&quot;:{&quot;type&quot;:&quot;article-journal&quot;,&quot;id&quot;:&quot;e6e29f54-135e-3384-a279-dc1d8048d22c&quot;,&quot;title&quot;:&quot;Making Pre-trained Language Models Better Few-shot Learners&quot;,&quot;author&quot;:[{&quot;family&quot;:&quot;Gao&quot;,&quot;given&quot;:&quot;Tianyu&quot;,&quot;parse-names&quot;:false,&quot;dropping-particle&quot;:&quot;&quot;,&quot;non-dropping-particle&quot;:&quot;&quot;},{&quot;family&quot;:&quot;Fisch&quot;,&quot;given&quot;:&quot;Adam&quot;,&quot;parse-names&quot;:false,&quot;dropping-particle&quot;:&quot;&quot;,&quot;non-dropping-particle&quot;:&quot;&quot;},{&quot;family&quot;:&quot;Chen&quot;,&quot;given&quot;:&quot;Danqi&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012.15723&quot;,&quot;ISBN&quot;:&quot;9781954085527&quot;,&quot;URL&quot;:&quot;https://arxiv.org/abs/2012.15723v2&quot;,&quot;issued&quot;:{&quot;date-parts&quot;:[[2020,12,31]]},&quot;page&quot;:&quot;3816-3830&quot;,&quot;abstract&quot;:&quot;The recent GPT-3 model (Brown et al., 2020) achieves remarkable few-shot\nperformance solely by leveraging a natural-language prompt and a few task\ndemonstrations as input context. Inspired by their findings, we study few-shot\nlearning in a more practical scenario, where we use smaller language models for\nwhich fine-tuning is computationally efficient. We present LM-BFF--better\nfew-shot fine-tuning of language models--a suite of simple and complementary\ntechniques for fine-tuning language models on a small number of annotated\nexamples. Our approach includes (1) prompt-based fine-tuning together with a\nnovel pipeline for automating prompt generation; and (2) a refined strategy for\ndynamically and selectively incorporating demonstrations into each context.\nFinally, we present a systematic evaluation for analyzing few-shot performance\non a range of NLP tasks, including classification and regression. Our\nexperiments demonstrate that our methods combine to dramatically outperform\nstandard fine-tuning procedures in this low resource setting, achieving up to\n30% absolute improvement, and 11% on average across all tasks. Our approach\nmakes minimal assumptions on task resources and domain expertise, and hence\nconstitutes a strong task-agnostic method for few-shot learning.&quot;,&quot;publisher&quot;:&quot;Association for Computational Linguistics (ACL)&quot;,&quot;container-title-short&quot;:&quot;&quot;},&quot;isTemporary&quot;:false}]},{&quot;citationID&quot;:&quot;MENDELEY_CITATION_f42030e6-d7bb-4257-9c94-c12fbceca8c7&quot;,&quot;properties&quot;:{&quot;noteIndex&quot;:0},&quot;isEdited&quot;:false,&quot;manualOverride&quot;:{&quot;isManuallyOverridden&quot;:false,&quot;citeprocText&quot;:&quot;(Li and Liang, 2021; Liu et al., 2021)&quot;,&quot;manualOverrideText&quot;:&quot;&quot;},&quot;citationTag&quot;:&quot;MENDELEY_CITATION_v3_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&quot;,&quot;citationItems&quot;:[{&quot;id&quot;:&quot;c4b104b3-38af-3a72-82e1-197787a0d9dc&quot;,&quot;itemData&quot;:{&quot;type&quot;:&quot;article-journal&quot;,&quot;id&quot;:&quot;c4b104b3-38af-3a72-82e1-197787a0d9dc&quot;,&quot;title&quot;:&quot;GPT Understands, Too&quot;,&quot;author&quot;:[{&quot;family&quot;:&quot;Liu&quot;,&quot;given&quot;:&quot;Xiao&quot;,&quot;parse-names&quot;:false,&quot;dropping-particle&quot;:&quot;&quot;,&quot;non-dropping-particle&quot;:&quot;&quot;},{&quot;family&quot;:&quot;Zheng&quot;,&quot;given&quot;:&quot;Yanan&quot;,&quot;parse-names&quot;:false,&quot;dropping-particle&quot;:&quot;&quot;,&quot;non-dropping-particle&quot;:&quot;&quot;},{&quot;family&quot;:&quot;Du&quot;,&quot;given&quot;:&quot;Zhengxiao&quot;,&quot;parse-names&quot;:false,&quot;dropping-particle&quot;:&quot;&quot;,&quot;non-dropping-particle&quot;:&quot;&quot;},{&quot;family&quot;:&quot;Ding&quot;,&quot;given&quot;:&quot;Ming&quot;,&quot;parse-names&quot;:false,&quot;dropping-particle&quot;:&quot;&quot;,&quot;non-dropping-particle&quot;:&quot;&quot;},{&quot;family&quot;:&quot;Qian&quot;,&quot;given&quot;:&quot;Yujie&quot;,&quot;parse-names&quot;:false,&quot;dropping-particle&quot;:&quot;&quot;,&quot;non-dropping-particle&quot;:&quot;&quot;},{&quot;family&quot;:&quot;Yang&quot;,&quot;given&quot;:&quot;Zhilin&quot;,&quot;parse-names&quot;:false,&quot;dropping-particle&quot;:&quot;&quot;,&quot;non-dropping-particle&quot;:&quot;&quot;},{&quot;family&quot;:&quot;Tang&quot;,&quot;given&quot;:&quot;Jie&quot;,&quot;parse-names&quot;:false,&quot;dropping-particle&quot;:&quot;&quot;,&quot;non-dropping-particle&quot;:&quot;&quot;}],&quot;accessed&quot;:{&quot;date-parts&quot;:[[2022,10,25]]},&quot;DOI&quot;:&quot;10.48550/arxiv.2103.10385&quot;,&quot;URL&quot;:&quot;https://arxiv.org/abs/2103.10385v1&quot;,&quot;issued&quot;:{&quot;date-parts&quot;:[[2021,3,18]]},&quot;abstract&quot;:&quot;While GPTs with traditional fine-tuning fail to achieve strong results on\nnatural language understanding (NLU), we show that GPTs can be better than or\ncomparable to similar-sized BERTs on NLU tasks with a novel method P-tuning --\nwhich employs trainable continuous prompt embeddings. On the knowledge probing\n(LAMA) benchmark, the best GPT recovers 64\\% (P@1) of world knowledge without\nany additional text provided during test time, which substantially improves the\nprevious best by 20+ percentage points. On the SuperGlue benchmark, GPTs\nachieve comparable and sometimes better performance to similar-sized BERTs in\nsupervised learning. Importantly, we find that P-tuning also improves BERTs'\nperformance in both few-shot and supervised settings while largely reducing the\nneed for prompt engineering. Consequently, P-tuning outperforms the\nstate-of-the-art approaches on the few-shot SuperGlue benchmark.&quot;,&quot;container-title-short&quot;:&quot;&quot;},&quot;isTemporary&quot;:false},{&quot;id&quot;:&quot;d7e4cb6a-d045-3d40-a664-fe6fabc61a45&quot;,&quot;itemData&quot;:{&quot;type&quot;:&quot;article-journal&quot;,&quot;id&quot;:&quot;d7e4cb6a-d045-3d40-a664-fe6fabc61a45&quot;,&quot;title&quot;:&quot;Prefix-Tuning: Optimizing Continuous Prompts for Generation&quot;,&quot;author&quot;:[{&quot;family&quot;:&quot;Li&quot;,&quot;given&quot;:&quot;Xiang Lisa&quot;,&quot;parse-names&quot;:false,&quot;dropping-particle&quot;:&quot;&quot;,&quot;non-dropping-particle&quot;:&quot;&quot;},{&quot;family&quot;:&quot;Liang&quot;,&quot;given&quot;:&quot;Percy&quot;,&quot;parse-names&quot;:false,&quot;dropping-particle&quot;:&quot;&quot;,&quot;non-dropping-particle&quot;:&quot;&quot;}],&quot;container-title&quot;:&quot;ACL-IJCNLP 2021 - 59th Annual Meeting of the Association for Computational Linguistics and the 11th International Joint Conference on Natural Language Processing, Proceedings of the Conference&quot;,&quot;accessed&quot;:{&quot;date-parts&quot;:[[2022,10,25]]},&quot;DOI&quot;:&quot;10.48550/arxiv.2101.00190&quot;,&quot;ISBN&quot;:&quot;9781954085527&quot;,&quot;URL&quot;:&quot;https://arxiv.org/abs/2101.00190v1&quot;,&quot;issued&quot;:{&quot;date-parts&quot;:[[2021,1,1]]},&quot;page&quot;:&quot;4582-4597&quot;,&quot;abstract&quot;:&quot;Fine-tuning is the de facto way to leverage large pretrained language models\nto perform downstream tasks. However, it modifies all the language model\nparameters and therefore necessitates storing a full copy for each task. In\nthis paper, we propose prefix-tuning, a lightweight alternative to fine-tuning\nfor natural language generation tasks, which keeps language model parameters\nfrozen, but optimizes a small continuous task-specific vector (called the\nprefix). Prefix-tuning draws inspiration from prompting, allowing subsequent\ntokens to attend to this prefix as if it were \&quot;virtual tokens\&quot;. We apply\nprefix-tuning to GPT-2 for table-to-text generation and to BART for\nsummarization. We find that by learning only 0.1\\% of the parameters,\nprefix-tuning obtains comparable performance in the full data setting,\noutperforms fine-tuning in low-data settings, and extrapolates better to\nexamples with topics unseen during training.&quot;,&quot;publisher&quot;:&quot;Association for Computational Linguistics (ACL)&quot;,&quot;container-title-short&quot;:&quot;&quot;},&quot;isTemporary&quot;:false}]},{&quot;citationID&quot;:&quot;MENDELEY_CITATION_2629360e-2667-4d1d-a98d-1a8c1ee78d13&quot;,&quot;properties&quot;:{&quot;noteIndex&quot;:0},&quot;isEdited&quot;:false,&quot;manualOverride&quot;:{&quot;isManuallyOverridden&quot;:false,&quot;citeprocText&quot;:&quot;(Su et al., 2021; Vu et al., 2021)&quot;,&quot;manualOverrideText&quot;:&quot;&quot;},&quot;citationTag&quot;:&quot;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&quot;,&quot;citationItems&quot;:[{&quot;id&quot;:&quot;92856c00-eefa-3aa7-b3d7-1835be397824&quot;,&quot;itemData&quot;:{&quot;type&quot;:&quot;article-journal&quot;,&quot;id&quot;:&quot;92856c00-eefa-3aa7-b3d7-1835be397824&quot;,&quot;title&quot;:&quot;On Transferability of Prompt Tuning for Natural Language Processing&quot;,&quot;author&quot;:[{&quot;family&quot;:&quot;Su&quot;,&quot;given&quot;:&quot;Yusheng&quot;,&quot;parse-names&quot;:false,&quot;dropping-particle&quot;:&quot;&quot;,&quot;non-dropping-particle&quot;:&quot;&quot;},{&quot;family&quot;:&quot;Wang&quot;,&quot;given&quot;:&quot;Xiaozhi&quot;,&quot;parse-names&quot;:false,&quot;dropping-particle&quot;:&quot;&quot;,&quot;non-dropping-particle&quot;:&quot;&quot;},{&quot;family&quot;:&quot;Qin&quot;,&quot;given&quot;:&quot;Yujia&quot;,&quot;parse-names&quot;:false,&quot;dropping-particle&quot;:&quot;&quot;,&quot;non-dropping-particle&quot;:&quot;&quot;},{&quot;family&quot;:&quot;Chan&quot;,&quot;given&quot;:&quot;Chi-Min&quot;,&quot;parse-names&quot;:false,&quot;dropping-particle&quot;:&quot;&quot;,&quot;non-dropping-particle&quot;:&quot;&quot;},{&quot;family&quot;:&quot;Lin&quot;,&quot;given&quot;:&quot;Yankai&quot;,&quot;parse-names&quot;:false,&quot;dropping-particle&quot;:&quot;&quot;,&quot;non-dropping-particle&quot;:&quot;&quot;},{&quot;family&quot;:&quot;Wang&quot;,&quot;given&quot;:&quot;Huadong&quot;,&quot;parse-names&quot;:false,&quot;dropping-particle&quot;:&quot;&quot;,&quot;non-dropping-particle&quot;:&quot;&quot;},{&quot;family&quot;:&quot;Wen&quot;,&quot;given&quot;:&quot;Kaiyue&quot;,&quot;parse-names&quot;:false,&quot;dropping-particle&quot;:&quot;&quot;,&quot;non-dropping-particle&quot;:&quot;&quot;},{&quot;family&quot;:&quot;Liu&quot;,&quot;given&quot;:&quot;Zhiyuan&quot;,&quot;parse-names&quot;:false,&quot;dropping-particle&quot;:&quot;&quot;,&quot;non-dropping-particle&quot;:&quot;&quot;},{&quot;family&quot;:&quot;Li&quot;,&quot;given&quot;:&quot;Peng&quot;,&quot;parse-names&quot;:false,&quot;dropping-particle&quot;:&quot;&quot;,&quot;non-dropping-particle&quot;:&quot;&quot;},{&quot;family&quot;:&quot;Li&quot;,&quot;given&quot;:&quot;Juanzi&quot;,&quot;parse-names&quot;:false,&quot;dropping-particle&quot;:&quot;&quot;,&quot;non-dropping-particle&quot;:&quot;&quot;},{&quot;family&quot;:&quot;Hou&quot;,&quot;given&quot;:&quot;Lei&quot;,&quot;parse-names&quot;:false,&quot;dropping-particle&quot;:&quot;&quot;,&quot;non-dropping-particle&quot;:&quot;&quot;},{&quot;family&quot;:&quot;Sun&quot;,&quot;given&quot;:&quot;Maosong&quot;,&quot;parse-names&quot;:false,&quot;dropping-particle&quot;:&quot;&quot;,&quot;non-dropping-particle&quot;:&quot;&quot;},{&quot;family&quot;:&quot;Zhou&quot;,&quot;given&quot;:&quot;Jie&quot;,&quot;parse-names&quot;:false,&quot;dropping-particle&quot;:&quot;&quot;,&quot;non-dropping-particle&quot;:&quot;&quot;}],&quot;container-title&quot;:&quot;NAACL 2022 - 2022 Conference of the North American Chapter of the Association for Computational Linguistics: Human Language Technologies, Proceedings of the Conference&quot;,&quot;accessed&quot;:{&quot;date-parts&quot;:[[2022,10,25]]},&quot;DOI&quot;:&quot;10.18653/v1/2022.naacl-main.290&quot;,&quot;URL&quot;:&quot;http://arxiv.org/abs/2111.06719&quot;,&quot;issued&quot;:{&quot;date-parts&quot;:[[2021,11,12]]},&quot;page&quot;:&quot;3949-3969&quot;,&quot;abstract&quot;:&quot;Prompt tuning (PT) is a promising parameter-efficient method to utilize extremely large pre-trained language models (PLMs), which can achieve comparable performance to full-parameter fine-tuning by only tuning a few soft prompts. However, PT requires much more training time than fine-tuning. Intuitively, knowledge transfer can help to improve the efficiency. To explore whether we can improve PT via prompt transfer, we empirically investigate the transferability of soft prompts across different downstream tasks and PLMs in this work. We find that (1) in zero-shot setting, trained soft prompts can effectively transfer to similar tasks on the same PLM and also to other PLMs with a cross-model projector trained on similar tasks; (2) when used as initialization, trained soft prompts of similar tasks and projected prompts of other PLMs can significantly accelerate training and also improve the performance of PT. Moreover, to explore what decides prompt transferability, we investigate various transferability indicators and find that the overlapping rate of activated neurons strongly reflects the transferability, which suggests how the prompts stimulate PLMs is essential. Our findings show that prompt transfer is promising for improving PT, and further research shall focus more on prompts' stimulation to PLMs. The source code can be obtained from https://github.com/thunlp/Prompt-Transferability.&quot;,&quot;publisher&quot;:&quot;Association for Computational Linguistics (ACL)&quot;,&quot;container-title-short&quot;:&quot;&quot;},&quot;isTemporary&quot;:false},{&quot;id&quot;:&quot;2a6066b8-faf9-3d82-b611-2be501bb9775&quot;,&quot;itemData&quot;:{&quot;type&quot;:&quot;article-journal&quot;,&quot;id&quot;:&quot;2a6066b8-faf9-3d82-b611-2be501bb9775&quot;,&quot;title&quot;:&quot;SPoT: Better Frozen Model Adaptation through Soft Prompt Transfer&quot;,&quot;author&quot;:[{&quot;family&quot;:&quot;Vu&quot;,&quot;given&quot;:&quot;Tu&quot;,&quot;parse-names&quot;:false,&quot;dropping-particle&quot;:&quot;&quot;,&quot;non-dropping-particle&quot;:&quot;&quot;},{&quot;family&quot;:&quot;Lester&quot;,&quot;given&quot;:&quot;Brian&quot;,&quot;parse-names&quot;:false,&quot;dropping-particle&quot;:&quot;&quot;,&quot;non-dropping-particle&quot;:&quot;&quot;},{&quot;family&quot;:&quot;Constant&quot;,&quot;given&quot;:&quot;Noah&quot;,&quot;parse-names&quot;:false,&quot;dropping-particle&quot;:&quot;&quot;,&quot;non-dropping-particle&quot;:&quot;&quot;},{&quot;family&quot;:&quot;Al-Rfou&quot;,&quot;given&quot;:&quot;Rami&quot;,&quot;parse-names&quot;:false,&quot;dropping-particle&quot;:&quot;&quot;,&quot;non-dropping-particle&quot;:&quot;&quot;},{&quot;family&quot;:&quot;Cer&quot;,&quot;given&quot;:&quot;Daniel&quot;,&quot;parse-names&quot;:false,&quot;dropping-particle&quot;:&quot;&quot;,&quot;non-dropping-particle&quot;:&quot;&quot;},{&quot;family&quot;:&quot;Research&quot;,&quot;given&quot;:&quot;Google&quot;,&quot;parse-names&quot;:false,&quot;dropping-particle&quot;:&quot;&quot;,&quot;non-dropping-particle&quot;:&quot;&quot;}],&quot;accessed&quot;:{&quot;date-parts&quot;:[[2022,10,25]]},&quot;DOI&quot;:&quot;10.48550/arxiv.2110.07904&quot;,&quot;URL&quot;:&quot;https://arxiv.org/abs/2110.07904v2&quot;,&quot;issued&quot;:{&quot;date-parts&quot;:[[2021,10,15]]},&quot;page&quot;:&quot;5039-5059&quot;,&quot;abstract&quot;:&quot;There has been growing interest in parameter-efficient methods to apply\npre-trained language models to downstream tasks. Building on the Prompt Tuning\napproach of Lester et al. (2021), which learns task-specific soft prompts to\ncondition a frozen pre-trained model to perform different tasks, we propose a\nnovel prompt-based transfer learning approach called SPoT: Soft Prompt\nTransfer. SPoT first learns a prompt on one or more source tasks and then uses\nit to initialize the prompt for a target task. We show that SPoT significantly\nboosts the performance of Prompt Tuning across many tasks. More remarkably,\nacross all model sizes, SPoT matches or outperforms standard Model Tuning\n(which fine-tunes all model parameters) on the SuperGLUE benchmark, while using\nup to 27,000x fewer task-specific parameters. To understand where SPoT is most\neffective, we conduct a large-scale study on task transferability with 26 NLP\ntasks in 160 combinations, and demonstrate that many tasks can benefit each\nother via prompt transfer. Finally, we propose an efficient retrieval approach\nthat interprets task prompts as task embeddings to identify similar tasks and\npredict the most transferable source tasks for a novel target task.&quot;,&quot;publisher&quot;:&quot;Association for Computational Linguistics (ACL)&quot;,&quot;container-title-short&quot;:&quot;&quot;},&quot;isTemporary&quot;:false}]},{&quot;citationID&quot;:&quot;MENDELEY_CITATION_5b5888c9-4093-44c0-b95a-bfa17b378d3d&quot;,&quot;properties&quot;:{&quot;noteIndex&quot;:0},&quot;isEdited&quot;:false,&quot;manualOverride&quot;:{&quot;isManuallyOverridden&quot;:false,&quot;citeprocText&quot;:&quot;(Mostafazadeh et al., 2016)&quot;,&quot;manualOverrideText&quot;:&quot;&quot;},&quot;citationTag&quot;:&quot;MENDELEY_CITATION_v3_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&quot;,&quot;citationItems&quot;:[{&quot;id&quot;:&quot;8b75d401-a95b-3f1d-913b-816e164aa47a&quot;,&quot;itemData&quot;:{&quot;type&quot;:&quot;article-journal&quot;,&quot;id&quot;:&quot;8b75d401-a95b-3f1d-913b-816e164aa47a&quot;,&quot;title&quot;:&quot;A Corpus and Cloze Evaluation for Deeper Understanding of Commonsense Stories&quot;,&quot;author&quot;:[{&quot;family&quot;:&quot;Mostafazadeh&quot;,&quot;given&quot;:&quot;Nasrin&quot;,&quot;parse-names&quot;:false,&quot;dropping-particle&quot;:&quot;&quot;,&quot;non-dropping-particle&quot;:&quot;&quot;},{&quot;family&quot;:&quot;Chambers&quot;,&quot;given&quot;:&quot;Nathanael&quot;,&quot;parse-names&quot;:false,&quot;dropping-particle&quot;:&quot;&quot;,&quot;non-dropping-particle&quot;:&quot;&quot;},{&quot;family&quot;:&quot;He&quot;,&quot;given&quot;:&quot;Xiaodong&quot;,&quot;parse-names&quot;:false,&quot;dropping-particle&quot;:&quot;&quot;,&quot;non-dropping-particle&quot;:&quot;&quot;},{&quot;family&quot;:&quot;Parikh&quot;,&quot;given&quot;:&quot;Devi&quot;,&quot;parse-names&quot;:false,&quot;dropping-particle&quot;:&quot;&quot;,&quot;non-dropping-particle&quot;:&quot;&quot;},{&quot;family&quot;:&quot;Batra&quot;,&quot;given&quot;:&quot;Dhruv&quot;,&quot;parse-names&quot;:false,&quot;dropping-particle&quot;:&quot;&quot;,&quot;non-dropping-particle&quot;:&quot;&quot;},{&quot;family&quot;:&quot;Vanderwende&quot;,&quot;given&quot;:&quot;Lucy&quot;,&quot;parse-names&quot;:false,&quot;dropping-particle&quot;:&quot;&quot;,&quot;non-dropping-particle&quot;:&quot;&quot;},{&quot;family&quot;:&quot;Kohli&quot;,&quot;given&quot;:&quot;Pushmeet&quot;,&quot;parse-names&quot;:false,&quot;dropping-particle&quot;:&quot;&quot;,&quot;non-dropping-particle&quot;:&quot;&quot;},{&quot;family&quot;:&quot;Allen&quot;,&quot;given&quot;:&quot;James&quot;,&quot;parse-names&quot;:false,&quot;dropping-particle&quot;:&quot;&quot;,&quot;non-dropping-particle&quot;:&quot;&quot;}],&quot;container-title&quot;:&quot;2016 Conference of the North American Chapter of the Association for Computational Linguistics: Human Language Technologies, NAACL HLT 2016 - Proceedings of the Conference&quot;,&quot;accessed&quot;:{&quot;date-parts&quot;:[[2022,9,13]]},&quot;DOI&quot;:&quot;10.18653/V1/N16-1098&quot;,&quot;ISBN&quot;:&quot;9781941643914&quot;,&quot;URL&quot;:&quot;https://aclanthology.org/N16-1098&quot;,&quot;issued&quot;:{&quot;date-parts&quot;:[[2016]]},&quot;page&quot;:&quot;839-849&quot;,&quot;abstract&quot;:&quot;Representation and learning of commonsense knowledge is one of the foundational problems in the quest to enable deep language understanding. This issue is particularly challenging for understanding casual and correlational relationships between events. While this topic has received a lot of interest in the NLP community, research has been hindered by the lack of a proper evaluation framework. This paper attempts to address this problem with a new framework for evaluating story understanding and script learning: the 'Story Cloze Test'. This test requires a system to choose the correct ending to a four-sentence story. We created a new corpus of 50k five-sentence commonsense stories, ROCStories, to enable this evaluation. This corpus is unique in two ways: (1) it captures a rich set of causal and temporal commonsense relations between daily events, and (2) it is a high quality collection of everyday life stories that can also be used for story generation. Experimental evaluation shows that a host of baselines and state-of-the-art models based on shallow language understanding struggle to achieve a high score on the Story Cloze Test. We discuss these implications for script and story learning, and offer suggestions for deeper language understanding.&quot;,&quot;publisher&quot;:&quot;Association for Computational Linguistics (ACL)&quot;,&quot;container-title-short&quot;:&quot;&quot;},&quot;isTemporary&quot;:false}]},{&quot;citationID&quot;:&quot;MENDELEY_CITATION_5bbfc68f-3510-4748-a773-91d40c708f9a&quot;,&quot;properties&quot;:{&quot;noteIndex&quot;:0},&quot;isEdited&quot;:false,&quot;manualOverride&quot;:{&quot;isManuallyOverridden&quot;:false,&quot;citeprocText&quot;:&quot;(Fan et al., 2018b)&quot;,&quot;manualOverrideText&quot;:&quot;&quot;},&quot;citationTag&quot;:&quot;MENDELEY_CITATION_v3_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&quot;,&quot;citationItems&quot;:[{&quot;id&quot;:&quot;0155d7cc-1227-394c-8ae4-9c6ca34c51ff&quot;,&quot;itemData&quot;:{&quot;type&quot;:&quot;article-journal&quot;,&quot;id&quot;:&quot;0155d7cc-1227-394c-8ae4-9c6ca34c51ff&quot;,&quot;title&quot;:&quot;Hierarchical Neural Story Generation&quot;,&quot;author&quot;:[{&quot;family&quot;:&quot;Fan&quot;,&quot;given&quot;:&quot;Angela&quot;,&quot;parse-names&quot;:false,&quot;dropping-particle&quot;:&quot;&quot;,&quot;non-dropping-particle&quot;:&quot;&quot;},{&quot;family&quot;:&quot;Lewis&quot;,&quot;given&quot;:&quot;Mike&quot;,&quot;parse-names&quot;:false,&quot;dropping-particle&quot;:&quot;&quot;,&quot;non-dropping-particle&quot;:&quot;&quot;},{&quot;family&quot;:&quot;Dauphin&quot;,&quot;given&quot;:&quot;Yann&quot;,&quot;parse-names&quot;:false,&quot;dropping-particle&quot;:&quot;&quot;,&quot;non-dropping-particle&quot;:&quot;&quot;}],&quot;container-title&quot;:&quot;ACL 2018 - 56th Annual Meeting of the Association for Computational Linguistics, Proceedings of the Conference (Long Papers)&quot;,&quot;accessed&quot;:{&quot;date-parts&quot;:[[2022,9,13]]},&quot;DOI&quot;:&quot;10.18653/V1/P18-1082&quot;,&quot;ISBN&quot;:&quot;9781948087322&quot;,&quot;URL&quot;:&quot;https://aclanthology.org/P18-1082&quot;,&quot;issued&quot;:{&quot;date-parts&quot;:[[2018]]},&quot;page&quot;:&quot;889-898&quot;,&quot;abstract&quot;:&quot;We explore story generation: creative systems that can build coherent and fluent passages of text about a topic. We collect a large dataset of 300K human-written stories paired with writing prompts from an online forum. Our dataset enables hierarchical story generation, where the model first generates a premise, and then transforms it into a passage of text. We gain further improvements with a novel form of model fusion that improves the relevance of the story to the prompt, and adding a new gated multi-scale self-attention mechanism to model long-range context. Experiments show large improvements over strong baselines on both automated and human evaluations. Human judges prefer stories generated by our approach to those from a strong non-hierarchical model by a factor of two to one.&quot;,&quot;publisher&quot;:&quot;Association for Computational Linguistics (ACL)&quot;,&quot;volume&quot;:&quot;1&quot;,&quot;container-title-short&quot;:&quot;&quot;},&quot;isTemporary&quot;:false}]},{&quot;citationID&quot;:&quot;MENDELEY_CITATION_6e2a79e2-2537-4978-98bc-bdf64e0707e2&quot;,&quot;properties&quot;:{&quot;noteIndex&quot;:0},&quot;isEdited&quot;:false,&quot;manualOverride&quot;:{&quot;isManuallyOverridden&quot;:false,&quot;citeprocText&quot;:&quot;(Fang et al., 2021; Jin et al., 2022)&quot;,&quot;manualOverrideText&quot;:&quot;&quot;},&quot;citationTag&quot;:&quot;MENDELEY_CITATION_v3_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0459040b-226e-30db-91fe-3affd7273752&quot;,&quot;itemData&quot;:{&quot;type&quot;:&quot;article-journal&quot;,&quot;id&quot;:&quot;0459040b-226e-30db-91fe-3affd7273752&quot;,&quot;title&quot;:&quot;Plot Writing From Pre-Trained Language Models&quot;,&quot;author&quot;:[{&quot;family&quot;:&quot;Jin&quot;,&quot;given&quot;:&quot;Yiping&quot;,&quot;parse-names&quot;:false,&quot;dropping-particle&quot;:&quot;&quot;,&quot;non-dropping-particle&quot;:&quot;&quot;},{&quot;family&quot;:&quot;Kadam&quot;,&quot;given&quot;:&quot;Vishakha&quot;,&quot;parse-names&quot;:false,&quot;dropping-particle&quot;:&quot;&quot;,&quot;non-dropping-particle&quot;:&quot;&quot;},{&quot;family&quot;:&quot;Wanvarie&quot;,&quot;given&quot;:&quot;Dittaya&quot;,&quot;parse-names&quot;:false,&quot;dropping-particle&quot;:&quot;&quot;,&quot;non-dropping-particle&quot;:&quot;&quot;}],&quot;container-title&quot;:&quot;INLG 2022&quot;,&quot;accessed&quot;:{&quot;date-parts&quot;:[[2022,8,24]]},&quot;DOI&quot;:&quot;10.48550/arxiv.2206.03021&quot;,&quot;URL&quot;:&quot;https://arxiv.org/abs/2206.03021&quot;,&quot;issued&quot;:{&quot;date-parts&quot;:[[2022,6,7]]},&quot;abstract&quot;:&quot;Pre-trained language models (PLMs) fail to generate long-form narrative text\nbecause they do not consider global structure. As a result, the generated texts\nare often incohesive, repetitive, or lack content. Recent work in story\ngeneration reintroduced explicit content planning in the form of prompts,\nkeywords, or semantic frames. Trained on large parallel corpora, these models\ncan generate more logical event sequences and thus more contentful stories.\nHowever, these intermediate representations are often not in natural language\nand cannot be utilized by PLMs without fine-tuning. We propose generating story\nplots using off-the-shelf PLMs while maintaining the benefit of content\nplanning to generate cohesive and contentful stories. Our proposed method,\nScratchPlot, first prompts a PLM to compose a content plan. Then, we generate\nthe story's body and ending conditioned on the content plan. Furthermore, we\ntake a generate-and-rank approach by using additional PLMs to rank the\ngenerated (story, ending) pairs. We benchmark our method with various baselines\nand achieved superior results in both human and automatic evaluation.&quot;,&quot;container-title-short&quot;:&quot;&quot;},&quot;isTemporary&quot;:false},{&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8b52b427-a6aa-41af-a8df-ea1fb700519e&quot;,&quot;properties&quot;:{&quot;noteIndex&quot;:0},&quot;isEdited&quot;:false,&quot;manualOverride&quot;:{&quot;isManuallyOverridden&quot;:true,&quot;citeprocText&quot;:&quot;(Fang et al., 2021)&quot;,&quot;manualOverrideText&quot;:&quot;&quot;},&quot;citationTag&quot;:&quot;MENDELEY_CITATION_v3_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&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38c9c13e-f076-4cac-b484-3d187f72288a&quot;,&quot;properties&quot;:{&quot;noteIndex&quot;:0},&quot;isEdited&quot;:false,&quot;manualOverride&quot;:{&quot;isManuallyOverridden&quot;:false,&quot;citeprocText&quot;:&quot;(Fang et al., 2021)&quot;,&quot;manualOverrideText&quot;:&quot;&quot;},&quot;citationTag&quot;:&quot;MENDELEY_CITATION_v3_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&quot;,&quot;citationItems&quot;:[{&quot;id&quot;:&quot;4a498675-5455-361a-933d-97a6bb7b9df5&quot;,&quot;itemData&quot;:{&quot;type&quot;:&quot;article-journal&quot;,&quot;id&quot;:&quot;4a498675-5455-361a-933d-97a6bb7b9df5&quot;,&quot;title&quot;:&quot;Outline to Story: Fine-grained Controllable Story Generation from Cascaded Events&quot;,&quot;author&quot;:[{&quot;family&quot;:&quot;Fang&quot;,&quot;given&quot;:&quot;Le&quot;,&quot;parse-names&quot;:false,&quot;dropping-particle&quot;:&quot;&quot;,&quot;non-dropping-particle&quot;:&quot;&quot;},{&quot;family&quot;:&quot;Zeng&quot;,&quot;given&quot;:&quot;Tao&quot;,&quot;parse-names&quot;:false,&quot;dropping-particle&quot;:&quot;&quot;,&quot;non-dropping-particle&quot;:&quot;&quot;},{&quot;family&quot;:&quot;Liu&quot;,&quot;given&quot;:&quot;Chaochun&quot;,&quot;parse-names&quot;:false,&quot;dropping-particle&quot;:&quot;&quot;,&quot;non-dropping-particle&quot;:&quot;&quot;},{&quot;family&quot;:&quot;Bo&quot;,&quot;given&quot;:&quot;Liefeng&quot;,&quot;parse-names&quot;:false,&quot;dropping-particle&quot;:&quot;&quot;,&quot;non-dropping-particle&quot;:&quot;&quot;},{&quot;family&quot;:&quot;Dong&quot;,&quot;given&quot;:&quot;Wen&quot;,&quot;parse-names&quot;:false,&quot;dropping-particle&quot;:&quot;&quot;,&quot;non-dropping-particle&quot;:&quot;&quot;},{&quot;family&quot;:&quot;Chen&quot;,&quot;given&quot;:&quot;Changyou&quot;,&quot;parse-names&quot;:false,&quot;dropping-particle&quot;:&quot;&quot;,&quot;non-dropping-particle&quot;:&quot;&quot;}],&quot;accessed&quot;:{&quot;date-parts&quot;:[[2022,8,31]]},&quot;DOI&quot;:&quot;10.48550/arxiv.2101.00822&quot;,&quot;URL&quot;:&quot;http://arxiv.org/abs/2101.00822&quot;,&quot;issued&quot;:{&quot;date-parts&quot;:[[2021,1,4]]},&quot;abstract&quot;:&quot;Large-scale pretrained language models have shown thrilling generation capabilities, especially when they generate consistent long text in thousands of words with ease. However, users of these models can only control the prefix of sentences or certain global aspects of generated text. It is challenging to simultaneously achieve fine-grained controllability and preserve the state-of-the-art unconditional text generation capability. In this paper, we first propose a new task named \&quot;Outline to Story\&quot; (O2S) as a test bed for fine-grained controllable generation of long text, which generates a multi-paragraph story from cascaded events, i.e. a sequence of outline events that guide subsequent paragraph generation. We then create dedicate datasets for future benchmarks, built by state-of-the-art keyword extraction techniques. Finally, we propose an extremely simple yet strong baseline method for the O2S task, which fine tunes pre-trained language models on augmented sequences of outline-story pairs with simple language modeling objective. Our method does not introduce any new parameters or perform any architecture modification, except several special tokens as delimiters to build augmented sequences. Extensive experiments on various datasets demonstrate state-of-the-art conditional story generation performance with our model, achieving better fine-grained controllability and user flexibility. Our paper is among the first ones by our knowledge to propose a model and to create datasets for the task of \&quot;outline to story\&quot;. Our work also instantiates research interest of fine-grained controllable generation of open-domain long text, where controlling inputs are represented by short text.&quot;,&quot;container-title-short&quot;:&quot;&quot;},&quot;isTemporary&quot;:false}]},{&quot;citationID&quot;:&quot;MENDELEY_CITATION_6660bfdf-bbdd-4b5a-9420-1e56df1fed4f&quot;,&quot;properties&quot;:{&quot;noteIndex&quot;:0},&quot;isEdited&quot;:false,&quot;manualOverride&quot;:{&quot;isManuallyOverridden&quot;:false,&quot;citeprocText&quot;:&quot;(Sun et al., 2020)&quot;,&quot;manualOverrideText&quot;:&quot;&quot;},&quot;citationTag&quot;:&quot;MENDELEY_CITATION_v3_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&quot;,&quot;citationItems&quot;:[{&quot;id&quot;:&quot;75beff63-c671-330a-a803-a747cf3fcb58&quot;,&quot;itemData&quot;:{&quot;type&quot;:&quot;article-journal&quot;,&quot;id&quot;:&quot;75beff63-c671-330a-a803-a747cf3fcb58&quot;,&quot;title&quot;:&quot;Summarize, Outline, and Elaborate: Long-Text Generation via Hierarchical Supervision from Extractive Summaries&quot;,&quot;author&quot;:[{&quot;family&quot;:&quot;Sun&quot;,&quot;given&quot;:&quot;Xiaofei&quot;,&quot;parse-names&quot;:false,&quot;dropping-particle&quot;:&quot;&quot;,&quot;non-dropping-particle&quot;:&quot;&quot;},{&quot;family&quot;:&quot;Fan&quot;,&quot;given&quot;:&quot;Chun&quot;,&quot;parse-names&quot;:false,&quot;dropping-particle&quot;:&quot;&quot;,&quot;non-dropping-particle&quot;:&quot;&quot;},{&quot;family&quot;:&quot;Sun&quot;,&quot;given&quot;:&quot;Zijun&quot;,&quot;parse-names&quot;:false,&quot;dropping-particle&quot;:&quot;&quot;,&quot;non-dropping-particle&quot;:&quot;&quot;},{&quot;family&quot;:&quot;Meng&quot;,&quot;given&quot;:&quot;Yuxian&quot;,&quot;parse-names&quot;:false,&quot;dropping-particle&quot;:&quot;&quot;,&quot;non-dropping-particle&quot;:&quot;&quot;},{&quot;family&quot;:&quot;Wu&quot;,&quot;given&quot;:&quot;Fei&quot;,&quot;parse-names&quot;:false,&quot;dropping-particle&quot;:&quot;&quot;,&quot;non-dropping-particle&quot;:&quot;&quot;},{&quot;family&quot;:&quot;Li&quot;,&quot;given&quot;:&quot;Jiwei&quot;,&quot;parse-names&quot;:false,&quot;dropping-particle&quot;:&quot;&quot;,&quot;non-dropping-particle&quot;:&quot;&quot;}],&quot;accessed&quot;:{&quot;date-parts&quot;:[[2022,10,23]]},&quot;DOI&quot;:&quot;10.48550/arxiv.2010.07074&quot;,&quot;URL&quot;:&quot;https://arxiv.org/abs/2010.07074v2&quot;,&quot;issued&quot;:{&quot;date-parts&quot;:[[2020,10,14]]},&quot;abstract&quot;:&quot;The difficulty of generating coherent long texts lies in the fact that\nexisting models overwhelmingly focus on predicting local words, and cannot make\nhigh level plans on what to generate or capture the high-level discourse\ndependencies between chunks of texts. Inspired by human writing processes,\nwhere a list of bullet points or a catalog is first outlined, and then each\nbullet point is expanded to form the whole article, we propose {\\it SOE}, a\npipelined system that involves of summarizing, outlining and elaborating for\nlong text generation: the model first outlines the summaries for different\nsegments of long texts, and then elaborates on each bullet point to generate\nthe corresponding segment. To avoid the labor-intensive process of summary\nsoliciting, we propose the {\\it reconstruction} strategy, which extracts\nsegment summaries in an unsupervised manner by selecting its most informative\npart to reconstruct the segment. The proposed generation system comes with the\nfollowing merits: (1) the summary provides high-level guidance for text\ngeneration and avoids the local minimum of individual word predictions; (2) the\nhigh-level discourse dependencies are captured in the conditional dependencies\nbetween summaries and are preserved during the summary expansion process and\n(3) additionally, we are able to consider significantly more contexts by\nrepresenting contexts as concise summaries. Extensive experiments demonstrate\nthat SOE produces long texts with significantly better quality, along with\nfaster convergence speed.&quot;,&quot;container-title-short&quot;:&quot;&quot;},&quot;isTemporary&quot;:false}]},{&quot;citationID&quot;:&quot;MENDELEY_CITATION_3bb5085a-b36a-4236-89e1-014ab7659754&quot;,&quot;properties&quot;:{&quot;noteIndex&quot;:0},&quot;isEdited&quot;:false,&quot;manualOverride&quot;:{&quot;isManuallyOverridden&quot;:false,&quot;citeprocText&quot;:&quot;(Li et al., 2022)&quot;,&quot;manualOverrideText&quot;:&quot;&quot;},&quot;citationTag&quot;:&quot;MENDELEY_CITATION_v3_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&quot;,&quot;citationItems&quot;:[{&quot;id&quot;:&quot;746b4337-4587-3c88-b70b-164f9308c922&quot;,&quot;itemData&quot;:{&quot;type&quot;:&quot;article-journal&quot;,&quot;id&quot;:&quot;746b4337-4587-3c88-b70b-164f9308c922&quot;,&quot;title&quot;:&quot;Learning to Transfer Prompts for Text Generation&quot;,&quot;author&quot;:[{&quot;family&quot;:&quot;Li&quot;,&quot;given&quot;:&quot;Junyi&quot;,&quot;parse-names&quot;:false,&quot;dropping-particle&quot;:&quot;&quot;,&quot;non-dropping-particle&quot;:&quot;&quot;},{&quot;family&quot;:&quot;Tang&quot;,&quot;given&quot;:&quot;Tianyi&quot;,&quot;parse-names&quot;:false,&quot;dropping-particle&quot;:&quot;&quot;,&quot;non-dropping-particle&quot;:&quot;&quot;},{&quot;family&quot;:&quot;Nie&quot;,&quot;given&quot;:&quot;Jian-Yun&quot;,&quot;parse-names&quot;:false,&quot;dropping-particle&quot;:&quot;&quot;,&quot;non-dropping-particle&quot;:&quot;&quot;},{&quot;family&quot;:&quot;Wen&quot;,&quot;given&quot;:&quot;Ji-Rong&quot;,&quot;parse-names&quot;:false,&quot;dropping-particle&quot;:&quot;&quot;,&quot;non-dropping-particle&quot;:&quot;&quot;},{&quot;family&quot;:&quot;Zhao&quot;,&quot;given&quot;:&quot;Wayne Xin&quot;,&quot;parse-names&quot;:false,&quot;dropping-particle&quot;:&quot;&quot;,&quot;non-dropping-particle&quot;:&quot;&quot;}],&quot;container-title&quot;:&quot;NAACL 2022&quot;,&quot;accessed&quot;:{&quot;date-parts&quot;:[[2022,10,11]]},&quot;DOI&quot;:&quot;10.48550/arxiv.2205.01543&quot;,&quot;ISBN&quot;:&quot;9781955917711&quot;,&quot;URL&quot;:&quot;https://arxiv.org/abs/2205.01543v2&quot;,&quot;issued&quot;:{&quot;date-parts&quot;:[[2022,5,3]]},&quot;page&quot;:&quot;3506-3518&quot;,&quot;abstract&quot;:&quot;Pretrained language models (PLMs) have made remarkable progress in text\ngeneration tasks via fine-tuning. While, it is challenging to fine-tune PLMs in\na data-scarce situation. Therefore, it is non-trivial to develop a general and\nlightweight model that can adapt to various text generation tasks based on\nPLMs. To fulfill this purpose, the recent prompt-based learning offers a\npotential solution. In this paper, we improve this technique and propose a\nnovel prompt-based method (PTG) for text generation in a transferable setting.\nFirst, PTG learns a set of source prompts for various source generation tasks\nand then transfers these prompts as target prompts to perform target generation\ntasks. To consider both task- and instance-level information, we design an\nadaptive attention mechanism to derive the target prompts. For each data\ninstance, PTG learns a specific target prompt by attending to highly relevant\nsource prompts. In extensive experiments, PTG yields competitive or better\nresults than fine-tuning methods. We release our source prompts as an open\nresource, where users can add or reuse them to improve new text generation\ntasks for future research. Code and data can be available at\nhttps://github.com/RUCAIBox/Transfer-Prompts-for-Text-Generation.&quot;,&quot;publisher&quot;:&quot;Association for Computational Linguistics (ACL)&quot;,&quot;container-title-short&quot;:&quot;&quot;},&quot;isTemporary&quot;:false}]},{&quot;citationID&quot;:&quot;MENDELEY_CITATION_faf2d560-94a6-4176-8bb6-5a18ee30d275&quot;,&quot;properties&quot;:{&quot;noteIndex&quot;:0},&quot;isEdited&quot;:false,&quot;manualOverride&quot;:{&quot;isManuallyOverridden&quot;:false,&quot;citeprocText&quot;:&quot;(ROCStories and the Story Cloze Test, 2022)&quot;,&quot;manualOverrideText&quot;:&quot;&quot;},&quot;citationTag&quot;:&quot;MENDELEY_CITATION_v3_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&quot;,&quot;citationItems&quot;:[{&quot;id&quot;:&quot;9e2cef59-475d-3763-9679-fc2cedaf3bdb&quot;,&quot;itemData&quot;:{&quot;type&quot;:&quot;webpage&quot;,&quot;id&quot;:&quot;9e2cef59-475d-3763-9679-fc2cedaf3bdb&quot;,&quot;title&quot;:&quot;ROCStories and the Story Cloze Test&quot;,&quot;accessed&quot;:{&quot;date-parts&quot;:[[2022,10,26]]},&quot;URL&quot;:&quot;https://cs.rochester.edu/nlp/rocstorie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Liverpool John Moore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yabalan, Manoj</dc:creator>
  <keywords/>
  <dc:description/>
  <lastModifiedBy>Paresh Pradhan</lastModifiedBy>
  <revision>13</revision>
  <dcterms:created xsi:type="dcterms:W3CDTF">2021-06-25T07:29:00.0000000Z</dcterms:created>
  <dcterms:modified xsi:type="dcterms:W3CDTF">2022-10-26T16:20:58.0399548Z</dcterms:modified>
</coreProperties>
</file>